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7DCC2EC" w14:textId="77777777" w:rsidR="00252727" w:rsidRPr="005C5DE8" w:rsidRDefault="00CF351F" w:rsidP="00252727">
      <w:pPr>
        <w:widowControl w:val="0"/>
        <w:ind w:left="4956"/>
        <w:rPr>
          <w:b/>
          <w:sz w:val="22"/>
          <w:szCs w:val="22"/>
        </w:rPr>
      </w:pPr>
      <w:r w:rsidRPr="005C5DE8">
        <w:rPr>
          <w:b/>
          <w:sz w:val="22"/>
          <w:szCs w:val="22"/>
        </w:rPr>
        <w:t xml:space="preserve"> </w:t>
      </w:r>
      <w:r w:rsidR="00252727" w:rsidRPr="005C5DE8">
        <w:rPr>
          <w:b/>
          <w:sz w:val="22"/>
          <w:szCs w:val="22"/>
        </w:rPr>
        <w:t>T.C.</w:t>
      </w:r>
    </w:p>
    <w:p w14:paraId="3B2E9B2C" w14:textId="77777777" w:rsidR="00252727" w:rsidRPr="005C5DE8" w:rsidRDefault="00D72103" w:rsidP="00252727">
      <w:pPr>
        <w:widowControl w:val="0"/>
        <w:ind w:left="-360" w:firstLine="360"/>
        <w:jc w:val="center"/>
        <w:rPr>
          <w:b/>
          <w:sz w:val="22"/>
          <w:szCs w:val="22"/>
        </w:rPr>
      </w:pPr>
      <w:r w:rsidRPr="005C5DE8">
        <w:rPr>
          <w:b/>
          <w:sz w:val="22"/>
          <w:szCs w:val="22"/>
        </w:rPr>
        <w:t xml:space="preserve">AFYON KOCATEPE ÜNİVERSİTESİ </w:t>
      </w:r>
      <w:r w:rsidR="008C073A" w:rsidRPr="005C5DE8">
        <w:rPr>
          <w:b/>
          <w:sz w:val="22"/>
          <w:szCs w:val="22"/>
        </w:rPr>
        <w:t>SPOR BİLİMLERİ FAKÜLTESİ</w:t>
      </w:r>
    </w:p>
    <w:p w14:paraId="0603ACBF" w14:textId="77777777" w:rsidR="00252727" w:rsidRPr="005C5DE8" w:rsidRDefault="008C073A" w:rsidP="00252727">
      <w:pPr>
        <w:jc w:val="center"/>
        <w:rPr>
          <w:b/>
          <w:sz w:val="22"/>
          <w:szCs w:val="22"/>
        </w:rPr>
      </w:pPr>
      <w:r w:rsidRPr="005C5DE8">
        <w:rPr>
          <w:b/>
          <w:sz w:val="22"/>
          <w:szCs w:val="22"/>
        </w:rPr>
        <w:t>20</w:t>
      </w:r>
      <w:r w:rsidR="001B7D9D" w:rsidRPr="005C5DE8">
        <w:rPr>
          <w:b/>
          <w:sz w:val="22"/>
          <w:szCs w:val="22"/>
        </w:rPr>
        <w:t xml:space="preserve">23-2024 </w:t>
      </w:r>
      <w:r w:rsidR="00252727" w:rsidRPr="005C5DE8">
        <w:rPr>
          <w:b/>
          <w:sz w:val="22"/>
          <w:szCs w:val="22"/>
        </w:rPr>
        <w:t xml:space="preserve">EĞİTİM - ÖĞRETİM YILI </w:t>
      </w:r>
      <w:r w:rsidR="00993E1B" w:rsidRPr="005C5DE8">
        <w:rPr>
          <w:b/>
          <w:sz w:val="22"/>
          <w:szCs w:val="22"/>
        </w:rPr>
        <w:t>BAHAR</w:t>
      </w:r>
      <w:r w:rsidR="00252727" w:rsidRPr="005C5DE8">
        <w:rPr>
          <w:b/>
          <w:sz w:val="22"/>
          <w:szCs w:val="22"/>
        </w:rPr>
        <w:t xml:space="preserve"> DÖNEMİ </w:t>
      </w:r>
    </w:p>
    <w:p w14:paraId="5606D2FC" w14:textId="512E6C86" w:rsidR="00252727" w:rsidRPr="00F14345" w:rsidRDefault="00907BF3" w:rsidP="00252727">
      <w:pPr>
        <w:jc w:val="center"/>
        <w:rPr>
          <w:b/>
          <w:sz w:val="22"/>
          <w:szCs w:val="22"/>
        </w:rPr>
      </w:pPr>
      <w:r w:rsidRPr="005C5DE8">
        <w:rPr>
          <w:b/>
          <w:sz w:val="22"/>
          <w:szCs w:val="22"/>
        </w:rPr>
        <w:t>ANTRENÖRLÜK</w:t>
      </w:r>
      <w:r w:rsidR="00252727" w:rsidRPr="005C5DE8">
        <w:rPr>
          <w:b/>
          <w:sz w:val="22"/>
          <w:szCs w:val="22"/>
        </w:rPr>
        <w:t xml:space="preserve"> BÖLÜMÜ </w:t>
      </w:r>
      <w:r w:rsidR="00470858" w:rsidRPr="005C5DE8">
        <w:rPr>
          <w:b/>
          <w:sz w:val="22"/>
          <w:szCs w:val="22"/>
        </w:rPr>
        <w:t>VİZE</w:t>
      </w:r>
      <w:r w:rsidR="00252727" w:rsidRPr="005C5DE8">
        <w:rPr>
          <w:b/>
          <w:sz w:val="22"/>
          <w:szCs w:val="22"/>
        </w:rPr>
        <w:t xml:space="preserve"> SINAV </w:t>
      </w:r>
      <w:r w:rsidR="00252727" w:rsidRPr="00F14345">
        <w:rPr>
          <w:b/>
          <w:sz w:val="22"/>
          <w:szCs w:val="22"/>
        </w:rPr>
        <w:t>PROGRAMI</w:t>
      </w:r>
    </w:p>
    <w:p w14:paraId="5ED8DED8" w14:textId="77777777" w:rsidR="00D72103" w:rsidRPr="00F14345" w:rsidRDefault="00D72103" w:rsidP="00252727">
      <w:pPr>
        <w:jc w:val="center"/>
        <w:rPr>
          <w:b/>
          <w:sz w:val="22"/>
          <w:szCs w:val="22"/>
        </w:rPr>
      </w:pPr>
    </w:p>
    <w:tbl>
      <w:tblPr>
        <w:tblW w:w="10590" w:type="dxa"/>
        <w:tblInd w:w="-559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11"/>
        <w:gridCol w:w="851"/>
        <w:gridCol w:w="850"/>
        <w:gridCol w:w="5126"/>
        <w:gridCol w:w="2552"/>
      </w:tblGrid>
      <w:tr w:rsidR="004C2076" w:rsidRPr="00F14345" w14:paraId="3AC85621" w14:textId="77777777" w:rsidTr="004C2076">
        <w:trPr>
          <w:trHeight w:val="400"/>
        </w:trPr>
        <w:tc>
          <w:tcPr>
            <w:tcW w:w="1211" w:type="dxa"/>
            <w:tcBorders>
              <w:bottom w:val="single" w:sz="24" w:space="0" w:color="auto"/>
            </w:tcBorders>
            <w:vAlign w:val="center"/>
          </w:tcPr>
          <w:p w14:paraId="40E9E161" w14:textId="77777777" w:rsidR="004C2076" w:rsidRPr="00F14345" w:rsidRDefault="004C2076" w:rsidP="00CF7595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F14345">
              <w:rPr>
                <w:b/>
                <w:sz w:val="18"/>
                <w:szCs w:val="18"/>
              </w:rPr>
              <w:t xml:space="preserve">SINAV </w:t>
            </w:r>
          </w:p>
          <w:p w14:paraId="67782911" w14:textId="77777777" w:rsidR="004C2076" w:rsidRPr="00F14345" w:rsidRDefault="004C2076" w:rsidP="00CF7595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F14345">
              <w:rPr>
                <w:b/>
                <w:sz w:val="18"/>
                <w:szCs w:val="18"/>
              </w:rPr>
              <w:t>TARİHİ</w:t>
            </w:r>
          </w:p>
        </w:tc>
        <w:tc>
          <w:tcPr>
            <w:tcW w:w="851" w:type="dxa"/>
            <w:tcBorders>
              <w:bottom w:val="single" w:sz="24" w:space="0" w:color="auto"/>
            </w:tcBorders>
            <w:vAlign w:val="center"/>
          </w:tcPr>
          <w:p w14:paraId="07CC616C" w14:textId="77777777" w:rsidR="004C2076" w:rsidRPr="00F14345" w:rsidRDefault="004C2076" w:rsidP="00406DB5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F14345">
              <w:rPr>
                <w:b/>
                <w:sz w:val="18"/>
                <w:szCs w:val="18"/>
              </w:rPr>
              <w:t>SINAV SAATİ</w:t>
            </w:r>
          </w:p>
        </w:tc>
        <w:tc>
          <w:tcPr>
            <w:tcW w:w="850" w:type="dxa"/>
            <w:tcBorders>
              <w:bottom w:val="single" w:sz="24" w:space="0" w:color="auto"/>
            </w:tcBorders>
            <w:vAlign w:val="center"/>
          </w:tcPr>
          <w:p w14:paraId="46C22375" w14:textId="77777777" w:rsidR="004C2076" w:rsidRPr="00F14345" w:rsidRDefault="004C2076" w:rsidP="00CF7595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F14345">
              <w:rPr>
                <w:b/>
                <w:sz w:val="18"/>
                <w:szCs w:val="18"/>
              </w:rPr>
              <w:t>SINIFI</w:t>
            </w:r>
          </w:p>
        </w:tc>
        <w:tc>
          <w:tcPr>
            <w:tcW w:w="5126" w:type="dxa"/>
            <w:tcBorders>
              <w:bottom w:val="single" w:sz="24" w:space="0" w:color="auto"/>
            </w:tcBorders>
            <w:vAlign w:val="center"/>
          </w:tcPr>
          <w:p w14:paraId="30A7B44B" w14:textId="77777777" w:rsidR="004C2076" w:rsidRPr="00F14345" w:rsidRDefault="004C2076" w:rsidP="00CF7595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F14345">
              <w:rPr>
                <w:b/>
                <w:sz w:val="18"/>
                <w:szCs w:val="18"/>
              </w:rPr>
              <w:t>DERSİN ADI</w:t>
            </w:r>
          </w:p>
          <w:p w14:paraId="2CBC7CE3" w14:textId="77777777" w:rsidR="004C2076" w:rsidRPr="00F14345" w:rsidRDefault="004C2076" w:rsidP="00CF7595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F14345">
              <w:rPr>
                <w:b/>
                <w:sz w:val="18"/>
                <w:szCs w:val="18"/>
              </w:rPr>
              <w:t>DERSİN ÖĞRETİM ELEMANI</w:t>
            </w:r>
          </w:p>
        </w:tc>
        <w:tc>
          <w:tcPr>
            <w:tcW w:w="2552" w:type="dxa"/>
            <w:tcBorders>
              <w:bottom w:val="single" w:sz="24" w:space="0" w:color="auto"/>
            </w:tcBorders>
            <w:vAlign w:val="center"/>
          </w:tcPr>
          <w:p w14:paraId="404E57E6" w14:textId="77777777" w:rsidR="004C2076" w:rsidRPr="00F14345" w:rsidRDefault="004C2076" w:rsidP="004B615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F14345">
              <w:rPr>
                <w:b/>
                <w:sz w:val="18"/>
                <w:szCs w:val="18"/>
              </w:rPr>
              <w:t>SINAV YERİ</w:t>
            </w:r>
          </w:p>
        </w:tc>
      </w:tr>
      <w:tr w:rsidR="004C2076" w:rsidRPr="005C5DE8" w14:paraId="090FD2C4" w14:textId="77777777" w:rsidTr="004C2076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14:paraId="329CF11A" w14:textId="77777777" w:rsidR="004C2076" w:rsidRPr="005C5DE8" w:rsidRDefault="004C2076" w:rsidP="00905B7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2.04.2024</w:t>
            </w:r>
          </w:p>
          <w:p w14:paraId="49DA465D" w14:textId="77777777" w:rsidR="004C2076" w:rsidRPr="005C5DE8" w:rsidRDefault="004C2076" w:rsidP="00905B7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55CA4868" w14:textId="77777777" w:rsidR="004C2076" w:rsidRPr="005C5DE8" w:rsidRDefault="004C2076" w:rsidP="00406DB5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09:00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4C48A9D4" w14:textId="293360A0" w:rsidR="004C2076" w:rsidRPr="005C5DE8" w:rsidRDefault="004C2076" w:rsidP="00AA7327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1</w:t>
            </w:r>
          </w:p>
        </w:tc>
        <w:tc>
          <w:tcPr>
            <w:tcW w:w="5126" w:type="dxa"/>
            <w:tcBorders>
              <w:top w:val="single" w:sz="4" w:space="0" w:color="auto"/>
            </w:tcBorders>
            <w:vAlign w:val="center"/>
          </w:tcPr>
          <w:p w14:paraId="53A08B21" w14:textId="77777777" w:rsidR="004C2076" w:rsidRPr="005C5DE8" w:rsidRDefault="004C2076" w:rsidP="00AA7327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Yabancı Dil II</w:t>
            </w:r>
          </w:p>
          <w:p w14:paraId="17898AFB" w14:textId="332519A1" w:rsidR="004C2076" w:rsidRPr="005C5DE8" w:rsidRDefault="004C2076" w:rsidP="00AA7327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 w:rsidRPr="005C5DE8">
              <w:rPr>
                <w:bCs/>
                <w:sz w:val="16"/>
                <w:szCs w:val="16"/>
              </w:rPr>
              <w:t>(Öğr. Grv. MUSTAFA ÖMER İNCEELGİL)</w:t>
            </w: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720C9977" w14:textId="4624C8A2" w:rsidR="004C2076" w:rsidRPr="005C5DE8" w:rsidRDefault="004C2076" w:rsidP="00AA7327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SPOR SALON</w:t>
            </w:r>
          </w:p>
        </w:tc>
      </w:tr>
      <w:tr w:rsidR="004C2076" w:rsidRPr="005C5DE8" w14:paraId="22AF8525" w14:textId="77777777" w:rsidTr="004C2076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14:paraId="3F15684B" w14:textId="77777777" w:rsidR="004C2076" w:rsidRPr="005C5DE8" w:rsidRDefault="004C2076" w:rsidP="00905B7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2.04.2024</w:t>
            </w:r>
          </w:p>
          <w:p w14:paraId="334EDCD7" w14:textId="77777777" w:rsidR="004C2076" w:rsidRPr="005C5DE8" w:rsidRDefault="004C2076" w:rsidP="00905B7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737AE48A" w14:textId="7478355B" w:rsidR="004C2076" w:rsidRPr="005C5DE8" w:rsidRDefault="004C2076" w:rsidP="001D4F86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09:00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4C9E8A6D" w14:textId="04FAA4D7" w:rsidR="004C2076" w:rsidRPr="005C5DE8" w:rsidRDefault="004C2076" w:rsidP="001D4F86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2</w:t>
            </w:r>
          </w:p>
        </w:tc>
        <w:tc>
          <w:tcPr>
            <w:tcW w:w="5126" w:type="dxa"/>
            <w:tcBorders>
              <w:top w:val="single" w:sz="4" w:space="0" w:color="auto"/>
            </w:tcBorders>
            <w:vAlign w:val="center"/>
          </w:tcPr>
          <w:p w14:paraId="53761504" w14:textId="77777777" w:rsidR="004C2076" w:rsidRPr="005C5DE8" w:rsidRDefault="004C2076" w:rsidP="00905B7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Seçmeli Teorik Ders I</w:t>
            </w:r>
          </w:p>
          <w:p w14:paraId="7C3D6702" w14:textId="77777777" w:rsidR="004C2076" w:rsidRPr="005C5DE8" w:rsidRDefault="004C2076" w:rsidP="00905B7F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 w:rsidRPr="005C5DE8">
              <w:rPr>
                <w:bCs/>
                <w:sz w:val="18"/>
                <w:szCs w:val="18"/>
              </w:rPr>
              <w:t>Sporda Saha Ve Malzeme Bilgisi</w:t>
            </w:r>
          </w:p>
          <w:p w14:paraId="72733737" w14:textId="51C55FAE" w:rsidR="004C2076" w:rsidRPr="005C5DE8" w:rsidRDefault="004C2076" w:rsidP="00905B7F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 w:rsidRPr="005C5DE8">
              <w:rPr>
                <w:bCs/>
                <w:sz w:val="16"/>
                <w:szCs w:val="16"/>
              </w:rPr>
              <w:t>(Öğr. Grv. HÜSEYİN CAN KAY)</w:t>
            </w: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0E9A8B9E" w14:textId="01F45F89" w:rsidR="004C2076" w:rsidRPr="005C5DE8" w:rsidRDefault="004C2076" w:rsidP="006122CD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5C5DE8">
              <w:rPr>
                <w:sz w:val="18"/>
                <w:szCs w:val="18"/>
              </w:rPr>
              <w:t>SPOR  SALON</w:t>
            </w:r>
            <w:proofErr w:type="gramEnd"/>
          </w:p>
        </w:tc>
      </w:tr>
      <w:tr w:rsidR="004C2076" w:rsidRPr="005C5DE8" w14:paraId="02A850A5" w14:textId="77777777" w:rsidTr="004C2076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14:paraId="44D9CF36" w14:textId="77777777" w:rsidR="004C2076" w:rsidRPr="005C5DE8" w:rsidRDefault="004C2076" w:rsidP="00FB128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2.04.2024</w:t>
            </w:r>
          </w:p>
          <w:p w14:paraId="3F644832" w14:textId="72EF2607" w:rsidR="004C2076" w:rsidRPr="005C5DE8" w:rsidRDefault="004C2076" w:rsidP="00FB128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05328F11" w14:textId="5B92CB75" w:rsidR="004C2076" w:rsidRPr="005C5DE8" w:rsidRDefault="004C2076" w:rsidP="00FB128F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09:00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7FA73E09" w14:textId="7EEA4248" w:rsidR="004C2076" w:rsidRPr="005C5DE8" w:rsidRDefault="004C2076" w:rsidP="00FB128F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3</w:t>
            </w:r>
          </w:p>
        </w:tc>
        <w:tc>
          <w:tcPr>
            <w:tcW w:w="5126" w:type="dxa"/>
            <w:tcBorders>
              <w:top w:val="single" w:sz="4" w:space="0" w:color="auto"/>
            </w:tcBorders>
            <w:vAlign w:val="center"/>
          </w:tcPr>
          <w:p w14:paraId="3708CE04" w14:textId="03557515" w:rsidR="004C2076" w:rsidRPr="005C5DE8" w:rsidRDefault="004C2076" w:rsidP="00FB128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Seçmeli Teorik Ders II</w:t>
            </w:r>
          </w:p>
          <w:p w14:paraId="4119DC91" w14:textId="77777777" w:rsidR="004C2076" w:rsidRPr="005C5DE8" w:rsidRDefault="004C2076" w:rsidP="00FB128F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 w:rsidRPr="005C5DE8">
              <w:rPr>
                <w:bCs/>
                <w:sz w:val="18"/>
                <w:szCs w:val="18"/>
              </w:rPr>
              <w:t xml:space="preserve">Sporda Saha Ve Malzeme Bilgisi </w:t>
            </w:r>
          </w:p>
          <w:p w14:paraId="07E87C88" w14:textId="703A5DCB" w:rsidR="004C2076" w:rsidRPr="005C5DE8" w:rsidRDefault="004C2076" w:rsidP="00FB128F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 w:rsidRPr="005C5DE8">
              <w:rPr>
                <w:bCs/>
                <w:sz w:val="18"/>
                <w:szCs w:val="18"/>
              </w:rPr>
              <w:t>(</w:t>
            </w:r>
            <w:r w:rsidRPr="005C5DE8">
              <w:rPr>
                <w:bCs/>
                <w:sz w:val="14"/>
                <w:szCs w:val="14"/>
              </w:rPr>
              <w:t>Öğr. Grv. HÜSEYİN CAN KAY)</w:t>
            </w: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39A28DE8" w14:textId="6E82F354" w:rsidR="004C2076" w:rsidRPr="005C5DE8" w:rsidRDefault="004C2076" w:rsidP="00FB128F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SPOR SALON</w:t>
            </w:r>
          </w:p>
        </w:tc>
      </w:tr>
      <w:tr w:rsidR="004C2076" w:rsidRPr="005C5DE8" w14:paraId="1640DE5B" w14:textId="77777777" w:rsidTr="004C2076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14:paraId="7FFBBC80" w14:textId="77777777" w:rsidR="004C2076" w:rsidRPr="005C5DE8" w:rsidRDefault="004C2076" w:rsidP="00880B3C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2.04.2024</w:t>
            </w:r>
          </w:p>
          <w:p w14:paraId="2D71F945" w14:textId="777B6B30" w:rsidR="004C2076" w:rsidRPr="005C5DE8" w:rsidRDefault="004C2076" w:rsidP="00880B3C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0874908E" w14:textId="54CC17D5" w:rsidR="004C2076" w:rsidRPr="005C5DE8" w:rsidRDefault="004C2076" w:rsidP="00880B3C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09:00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7ADA4BCF" w14:textId="1B3D07B7" w:rsidR="004C2076" w:rsidRPr="005C5DE8" w:rsidRDefault="004C2076" w:rsidP="00880B3C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4</w:t>
            </w:r>
          </w:p>
        </w:tc>
        <w:tc>
          <w:tcPr>
            <w:tcW w:w="5126" w:type="dxa"/>
            <w:tcBorders>
              <w:top w:val="single" w:sz="4" w:space="0" w:color="auto"/>
            </w:tcBorders>
            <w:vAlign w:val="center"/>
          </w:tcPr>
          <w:p w14:paraId="3BBCF437" w14:textId="4C9EF72B" w:rsidR="004C2076" w:rsidRPr="005C5DE8" w:rsidRDefault="004C2076" w:rsidP="00880B3C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Seçmeli Teorik Ders III</w:t>
            </w:r>
          </w:p>
          <w:p w14:paraId="11B0FDC3" w14:textId="77777777" w:rsidR="004C2076" w:rsidRPr="005C5DE8" w:rsidRDefault="004C2076" w:rsidP="00880B3C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 w:rsidRPr="005C5DE8">
              <w:rPr>
                <w:bCs/>
                <w:sz w:val="18"/>
                <w:szCs w:val="18"/>
              </w:rPr>
              <w:t>Sporda Saha Ve Malzeme Bilgisi</w:t>
            </w:r>
          </w:p>
          <w:p w14:paraId="14546F59" w14:textId="01A5F36D" w:rsidR="004C2076" w:rsidRPr="005C5DE8" w:rsidRDefault="004C2076" w:rsidP="00880B3C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 w:rsidRPr="005C5DE8">
              <w:rPr>
                <w:bCs/>
                <w:sz w:val="16"/>
                <w:szCs w:val="16"/>
              </w:rPr>
              <w:t>(Öğr. Grv. HÜSEYİN CAN KAY)</w:t>
            </w: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6D077073" w14:textId="7C6BCA8E" w:rsidR="004C2076" w:rsidRPr="005C5DE8" w:rsidRDefault="004C2076" w:rsidP="00880B3C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SPOR SALON</w:t>
            </w:r>
          </w:p>
        </w:tc>
      </w:tr>
      <w:tr w:rsidR="004C2076" w:rsidRPr="005C5DE8" w14:paraId="3B362C35" w14:textId="77777777" w:rsidTr="004C2076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14:paraId="789634C7" w14:textId="77777777" w:rsidR="004C2076" w:rsidRPr="005C5DE8" w:rsidRDefault="004C2076" w:rsidP="009308A4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2.04.2024</w:t>
            </w:r>
          </w:p>
          <w:p w14:paraId="3360CC65" w14:textId="3573A0B1" w:rsidR="004C2076" w:rsidRPr="005C5DE8" w:rsidRDefault="004C2076" w:rsidP="009308A4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238E1828" w14:textId="2FE87D72" w:rsidR="004C2076" w:rsidRPr="005C5DE8" w:rsidRDefault="004C2076" w:rsidP="009308A4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10:00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1D418BBA" w14:textId="05213B69" w:rsidR="004C2076" w:rsidRPr="005C5DE8" w:rsidRDefault="004C2076" w:rsidP="009308A4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2</w:t>
            </w:r>
          </w:p>
        </w:tc>
        <w:tc>
          <w:tcPr>
            <w:tcW w:w="5126" w:type="dxa"/>
            <w:tcBorders>
              <w:top w:val="single" w:sz="4" w:space="0" w:color="auto"/>
            </w:tcBorders>
            <w:vAlign w:val="center"/>
          </w:tcPr>
          <w:p w14:paraId="60540CF3" w14:textId="77777777" w:rsidR="004C2076" w:rsidRPr="005C5DE8" w:rsidRDefault="004C2076" w:rsidP="009308A4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Spor Yaralanmaları Ve Rehabilitasyon</w:t>
            </w:r>
          </w:p>
          <w:p w14:paraId="4710D8F5" w14:textId="624587D2" w:rsidR="004C2076" w:rsidRPr="005C5DE8" w:rsidRDefault="004C2076" w:rsidP="009308A4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 w:rsidRPr="005C5DE8">
              <w:rPr>
                <w:bCs/>
                <w:sz w:val="16"/>
                <w:szCs w:val="16"/>
              </w:rPr>
              <w:t>(Dr. Öğr. Üyesi ZEKİ AKYILDIZ )</w:t>
            </w: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3E2896A5" w14:textId="09428CD2" w:rsidR="004C2076" w:rsidRPr="005C5DE8" w:rsidRDefault="004C2076" w:rsidP="009308A4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SPOR SALON</w:t>
            </w:r>
          </w:p>
        </w:tc>
      </w:tr>
      <w:tr w:rsidR="004C2076" w:rsidRPr="005C5DE8" w14:paraId="20022442" w14:textId="77777777" w:rsidTr="004C2076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14:paraId="0E8E6E19" w14:textId="77777777" w:rsidR="004C2076" w:rsidRPr="005C5DE8" w:rsidRDefault="004C2076" w:rsidP="00F74043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2.04.2024</w:t>
            </w:r>
          </w:p>
          <w:p w14:paraId="268C284F" w14:textId="092278D2" w:rsidR="004C2076" w:rsidRPr="005C5DE8" w:rsidRDefault="004C2076" w:rsidP="00F74043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69F31FA9" w14:textId="0A81CB90" w:rsidR="004C2076" w:rsidRPr="005C5DE8" w:rsidRDefault="004C2076" w:rsidP="00F74043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10:00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2F1282BE" w14:textId="306AFA6D" w:rsidR="004C2076" w:rsidRPr="005C5DE8" w:rsidRDefault="004C2076" w:rsidP="00F74043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4</w:t>
            </w:r>
          </w:p>
        </w:tc>
        <w:tc>
          <w:tcPr>
            <w:tcW w:w="5126" w:type="dxa"/>
            <w:tcBorders>
              <w:top w:val="single" w:sz="4" w:space="0" w:color="auto"/>
            </w:tcBorders>
            <w:vAlign w:val="center"/>
          </w:tcPr>
          <w:p w14:paraId="0D35BE56" w14:textId="57D505DE" w:rsidR="004C2076" w:rsidRPr="005C5DE8" w:rsidRDefault="004C2076" w:rsidP="00F74043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proofErr w:type="spellStart"/>
            <w:proofErr w:type="gramStart"/>
            <w:r w:rsidRPr="005C5DE8">
              <w:rPr>
                <w:b/>
                <w:bCs/>
                <w:sz w:val="18"/>
                <w:szCs w:val="18"/>
              </w:rPr>
              <w:t>Uzm.Spor</w:t>
            </w:r>
            <w:proofErr w:type="spellEnd"/>
            <w:proofErr w:type="gramEnd"/>
            <w:r w:rsidRPr="005C5DE8">
              <w:rPr>
                <w:b/>
                <w:bCs/>
                <w:sz w:val="18"/>
                <w:szCs w:val="18"/>
              </w:rPr>
              <w:t xml:space="preserve"> Dalı III </w:t>
            </w:r>
          </w:p>
          <w:p w14:paraId="1590E447" w14:textId="77777777" w:rsidR="004C2076" w:rsidRPr="005C5DE8" w:rsidRDefault="004C2076" w:rsidP="00F74043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Atletizm</w:t>
            </w:r>
          </w:p>
          <w:p w14:paraId="36DF22FA" w14:textId="48AFDD96" w:rsidR="004C2076" w:rsidRPr="005C5DE8" w:rsidRDefault="004C2076" w:rsidP="00F74043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 w:rsidRPr="005C5DE8">
              <w:rPr>
                <w:bCs/>
                <w:sz w:val="16"/>
                <w:szCs w:val="16"/>
              </w:rPr>
              <w:t>(Dr. Öğr. Üyesi YUNUS TORTOP)</w:t>
            </w: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2439DFD3" w14:textId="21677ED8" w:rsidR="004C2076" w:rsidRPr="005C5DE8" w:rsidRDefault="004C2076" w:rsidP="00F74043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 xml:space="preserve">ATLETİZM PİSTİ </w:t>
            </w:r>
          </w:p>
        </w:tc>
      </w:tr>
      <w:tr w:rsidR="004C2076" w:rsidRPr="005C5DE8" w14:paraId="23D4CB3B" w14:textId="77777777" w:rsidTr="004C2076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14:paraId="5A4E0C06" w14:textId="77777777" w:rsidR="004C2076" w:rsidRPr="005C5DE8" w:rsidRDefault="004C2076" w:rsidP="00F74043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2.04.2024</w:t>
            </w:r>
          </w:p>
          <w:p w14:paraId="19AC8333" w14:textId="7F301C3D" w:rsidR="004C2076" w:rsidRPr="005C5DE8" w:rsidRDefault="004C2076" w:rsidP="00F74043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0A31FCCB" w14:textId="73B85D19" w:rsidR="004C2076" w:rsidRPr="005C5DE8" w:rsidRDefault="004C2076" w:rsidP="00F74043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10:00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3ABBB33D" w14:textId="224EED64" w:rsidR="004C2076" w:rsidRPr="005C5DE8" w:rsidRDefault="004C2076" w:rsidP="00F74043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3</w:t>
            </w:r>
          </w:p>
        </w:tc>
        <w:tc>
          <w:tcPr>
            <w:tcW w:w="5126" w:type="dxa"/>
            <w:tcBorders>
              <w:top w:val="single" w:sz="4" w:space="0" w:color="auto"/>
            </w:tcBorders>
            <w:vAlign w:val="center"/>
          </w:tcPr>
          <w:p w14:paraId="3585670F" w14:textId="0EE9A777" w:rsidR="004C2076" w:rsidRPr="005C5DE8" w:rsidRDefault="004C2076" w:rsidP="00F74043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proofErr w:type="spellStart"/>
            <w:proofErr w:type="gramStart"/>
            <w:r w:rsidRPr="005C5DE8">
              <w:rPr>
                <w:b/>
                <w:bCs/>
                <w:sz w:val="18"/>
                <w:szCs w:val="18"/>
              </w:rPr>
              <w:t>Uzm.Spor</w:t>
            </w:r>
            <w:proofErr w:type="spellEnd"/>
            <w:proofErr w:type="gramEnd"/>
            <w:r w:rsidRPr="005C5DE8">
              <w:rPr>
                <w:b/>
                <w:bCs/>
                <w:sz w:val="18"/>
                <w:szCs w:val="18"/>
              </w:rPr>
              <w:t xml:space="preserve"> Dalı I</w:t>
            </w:r>
          </w:p>
          <w:p w14:paraId="52E8088F" w14:textId="77777777" w:rsidR="004C2076" w:rsidRPr="005C5DE8" w:rsidRDefault="004C2076" w:rsidP="00F74043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Atletizm</w:t>
            </w:r>
          </w:p>
          <w:p w14:paraId="748C53ED" w14:textId="120ECDFE" w:rsidR="004C2076" w:rsidRPr="005C5DE8" w:rsidRDefault="004C2076" w:rsidP="00F74043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 w:rsidRPr="005C5DE8">
              <w:rPr>
                <w:bCs/>
                <w:sz w:val="16"/>
                <w:szCs w:val="16"/>
              </w:rPr>
              <w:t>(Dr. Öğr. Üyesi YUNUS TORTOP)</w:t>
            </w: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36490BCB" w14:textId="16BF78C2" w:rsidR="004C2076" w:rsidRPr="005C5DE8" w:rsidRDefault="004C2076" w:rsidP="00F74043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ATLETİZM PİSTİ</w:t>
            </w:r>
          </w:p>
        </w:tc>
      </w:tr>
      <w:tr w:rsidR="004C2076" w:rsidRPr="005C5DE8" w14:paraId="4F22EC23" w14:textId="77777777" w:rsidTr="004C2076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14:paraId="5352BF05" w14:textId="77777777" w:rsidR="004C2076" w:rsidRPr="005C5DE8" w:rsidRDefault="004C2076" w:rsidP="00BE18D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2.04.2024</w:t>
            </w:r>
          </w:p>
          <w:p w14:paraId="2877147C" w14:textId="77777777" w:rsidR="004C2076" w:rsidRPr="005C5DE8" w:rsidRDefault="004C2076" w:rsidP="00BE18D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7B59A193" w14:textId="5117EEB8" w:rsidR="004C2076" w:rsidRPr="005C5DE8" w:rsidRDefault="004C2076" w:rsidP="00BE18DB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12:00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38987E03" w14:textId="219E42AA" w:rsidR="004C2076" w:rsidRPr="005C5DE8" w:rsidRDefault="004C2076" w:rsidP="00BE18DB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2</w:t>
            </w:r>
          </w:p>
        </w:tc>
        <w:tc>
          <w:tcPr>
            <w:tcW w:w="5126" w:type="dxa"/>
            <w:tcBorders>
              <w:top w:val="single" w:sz="4" w:space="0" w:color="auto"/>
            </w:tcBorders>
            <w:vAlign w:val="center"/>
          </w:tcPr>
          <w:p w14:paraId="4F703D7D" w14:textId="77777777" w:rsidR="004C2076" w:rsidRPr="005C5DE8" w:rsidRDefault="004C2076" w:rsidP="00BE18D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Seçmeli Bireysel Sporlar II</w:t>
            </w:r>
          </w:p>
          <w:p w14:paraId="462AE29D" w14:textId="77777777" w:rsidR="004C2076" w:rsidRPr="005C5DE8" w:rsidRDefault="004C2076" w:rsidP="00BE18DB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 w:rsidRPr="005C5DE8">
              <w:rPr>
                <w:bCs/>
                <w:sz w:val="18"/>
                <w:szCs w:val="18"/>
              </w:rPr>
              <w:t xml:space="preserve">Tenis </w:t>
            </w:r>
          </w:p>
          <w:p w14:paraId="748CC2AC" w14:textId="0239C9EC" w:rsidR="004C2076" w:rsidRPr="005C5DE8" w:rsidRDefault="004C2076" w:rsidP="00BE18DB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 w:rsidRPr="005C5DE8">
              <w:rPr>
                <w:bCs/>
                <w:sz w:val="16"/>
                <w:szCs w:val="16"/>
              </w:rPr>
              <w:t>(Ali KARAGÖZ)</w:t>
            </w: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63C7440C" w14:textId="3F30ACA4" w:rsidR="004C2076" w:rsidRPr="005C5DE8" w:rsidRDefault="004C2076" w:rsidP="00BE18DB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TENİS KORTU</w:t>
            </w:r>
          </w:p>
        </w:tc>
      </w:tr>
      <w:tr w:rsidR="004C2076" w:rsidRPr="005C5DE8" w14:paraId="2303DE00" w14:textId="77777777" w:rsidTr="004C2076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14:paraId="5928266D" w14:textId="77777777" w:rsidR="004C2076" w:rsidRPr="005C5DE8" w:rsidRDefault="004C2076" w:rsidP="00BE18D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2.04.2024</w:t>
            </w:r>
          </w:p>
          <w:p w14:paraId="1D14B278" w14:textId="74571A6E" w:rsidR="004C2076" w:rsidRPr="005C5DE8" w:rsidRDefault="004C2076" w:rsidP="00BE18D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3E0F704C" w14:textId="4FD253E3" w:rsidR="004C2076" w:rsidRPr="005C5DE8" w:rsidRDefault="004C2076" w:rsidP="00BE18DB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13:00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7153F11E" w14:textId="4CD4953D" w:rsidR="004C2076" w:rsidRPr="005C5DE8" w:rsidRDefault="004C2076" w:rsidP="00BE18DB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3</w:t>
            </w:r>
          </w:p>
        </w:tc>
        <w:tc>
          <w:tcPr>
            <w:tcW w:w="5126" w:type="dxa"/>
            <w:tcBorders>
              <w:top w:val="single" w:sz="4" w:space="0" w:color="auto"/>
            </w:tcBorders>
            <w:vAlign w:val="center"/>
          </w:tcPr>
          <w:p w14:paraId="126E19D5" w14:textId="77777777" w:rsidR="004C2076" w:rsidRPr="005C5DE8" w:rsidRDefault="004C2076" w:rsidP="00BE18DB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b/>
                <w:bCs/>
                <w:sz w:val="18"/>
                <w:szCs w:val="18"/>
              </w:rPr>
              <w:t>Bilimsel Araştırma Teknikleri</w:t>
            </w:r>
          </w:p>
          <w:p w14:paraId="4D52118E" w14:textId="473DFAAD" w:rsidR="004C2076" w:rsidRPr="005C5DE8" w:rsidRDefault="004C2076" w:rsidP="00BE18DB">
            <w:pPr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sz w:val="16"/>
                <w:szCs w:val="16"/>
              </w:rPr>
              <w:t>(Dr. Öğr. Üyesi ZEKİ AKYILDIZ)</w:t>
            </w: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044B476B" w14:textId="224855C9" w:rsidR="004C2076" w:rsidRPr="005C5DE8" w:rsidRDefault="004C2076" w:rsidP="00BE18DB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SPOR SALON</w:t>
            </w:r>
          </w:p>
        </w:tc>
      </w:tr>
      <w:tr w:rsidR="004C2076" w:rsidRPr="005C5DE8" w14:paraId="5D0D91E5" w14:textId="77777777" w:rsidTr="004C2076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14:paraId="0D552D85" w14:textId="77777777" w:rsidR="004C2076" w:rsidRPr="005C5DE8" w:rsidRDefault="004C2076" w:rsidP="00BE18D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2.04.2024</w:t>
            </w:r>
          </w:p>
          <w:p w14:paraId="17C003A3" w14:textId="77777777" w:rsidR="004C2076" w:rsidRPr="005C5DE8" w:rsidRDefault="004C2076" w:rsidP="00BE18D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3C584028" w14:textId="1FE6519F" w:rsidR="004C2076" w:rsidRPr="005C5DE8" w:rsidRDefault="007417AF" w:rsidP="00BE18DB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5</w:t>
            </w:r>
            <w:r w:rsidR="004C2076" w:rsidRPr="005C5DE8">
              <w:rPr>
                <w:sz w:val="18"/>
                <w:szCs w:val="18"/>
              </w:rPr>
              <w:t>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20A2245C" w14:textId="1DA61B4C" w:rsidR="004C2076" w:rsidRPr="005C5DE8" w:rsidRDefault="004C2076" w:rsidP="00BE18DB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2</w:t>
            </w:r>
          </w:p>
        </w:tc>
        <w:tc>
          <w:tcPr>
            <w:tcW w:w="5126" w:type="dxa"/>
            <w:tcBorders>
              <w:top w:val="single" w:sz="4" w:space="0" w:color="auto"/>
            </w:tcBorders>
            <w:vAlign w:val="center"/>
          </w:tcPr>
          <w:p w14:paraId="0871E44A" w14:textId="77777777" w:rsidR="004C2076" w:rsidRPr="005C5DE8" w:rsidRDefault="004C2076" w:rsidP="00BE18DB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b/>
                <w:bCs/>
                <w:sz w:val="18"/>
                <w:szCs w:val="18"/>
              </w:rPr>
              <w:t xml:space="preserve">Seçmeli Teorik Ders I </w:t>
            </w:r>
          </w:p>
          <w:p w14:paraId="144FAEC5" w14:textId="77777777" w:rsidR="004C2076" w:rsidRPr="005C5DE8" w:rsidRDefault="004C2076" w:rsidP="00BE18DB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 xml:space="preserve">Egzersiz Biyokimyası </w:t>
            </w:r>
          </w:p>
          <w:p w14:paraId="36610DE6" w14:textId="6D4C0339" w:rsidR="004C2076" w:rsidRPr="005C5DE8" w:rsidRDefault="004C2076" w:rsidP="00BE18DB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(Serdar ATA)</w:t>
            </w: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0CCE19FD" w14:textId="017FF568" w:rsidR="004C2076" w:rsidRPr="005C5DE8" w:rsidRDefault="004C2076" w:rsidP="00BE18DB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B2</w:t>
            </w:r>
          </w:p>
        </w:tc>
      </w:tr>
      <w:tr w:rsidR="004C2076" w:rsidRPr="005C5DE8" w14:paraId="758F5330" w14:textId="77777777" w:rsidTr="004C2076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14:paraId="2CD3CCB1" w14:textId="77777777" w:rsidR="004C2076" w:rsidRPr="005C5DE8" w:rsidRDefault="004C2076" w:rsidP="00BE18D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2.04.2024</w:t>
            </w:r>
          </w:p>
          <w:p w14:paraId="358DAB88" w14:textId="546064C3" w:rsidR="004C2076" w:rsidRPr="005C5DE8" w:rsidRDefault="004C2076" w:rsidP="00BE18D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16FA627D" w14:textId="79963588" w:rsidR="004C2076" w:rsidRPr="005C5DE8" w:rsidRDefault="007417AF" w:rsidP="00BE18DB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5</w:t>
            </w:r>
            <w:r w:rsidR="004C2076" w:rsidRPr="005C5DE8">
              <w:rPr>
                <w:sz w:val="18"/>
                <w:szCs w:val="18"/>
              </w:rPr>
              <w:t>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1EA12656" w14:textId="178FCFCE" w:rsidR="004C2076" w:rsidRPr="005C5DE8" w:rsidRDefault="004C2076" w:rsidP="00BE18DB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3</w:t>
            </w:r>
          </w:p>
        </w:tc>
        <w:tc>
          <w:tcPr>
            <w:tcW w:w="5126" w:type="dxa"/>
            <w:tcBorders>
              <w:top w:val="single" w:sz="4" w:space="0" w:color="auto"/>
            </w:tcBorders>
            <w:vAlign w:val="center"/>
          </w:tcPr>
          <w:p w14:paraId="0323D99F" w14:textId="77777777" w:rsidR="004C2076" w:rsidRPr="005C5DE8" w:rsidRDefault="004C2076" w:rsidP="00BE18DB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b/>
                <w:bCs/>
                <w:sz w:val="18"/>
                <w:szCs w:val="18"/>
              </w:rPr>
              <w:t>Seçmeli Teorik Ders III</w:t>
            </w:r>
          </w:p>
          <w:p w14:paraId="11605CB1" w14:textId="77777777" w:rsidR="004C2076" w:rsidRPr="005C5DE8" w:rsidRDefault="004C2076" w:rsidP="00BE18DB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 xml:space="preserve">Egzersiz Biyokimyası </w:t>
            </w:r>
          </w:p>
          <w:p w14:paraId="2049AD23" w14:textId="1C9B319A" w:rsidR="004C2076" w:rsidRPr="005C5DE8" w:rsidRDefault="004C2076" w:rsidP="00BE18DB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(Serdar ATA)</w:t>
            </w: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6F2A8509" w14:textId="019659CA" w:rsidR="004C2076" w:rsidRPr="005C5DE8" w:rsidRDefault="004C2076" w:rsidP="00BE18DB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B2</w:t>
            </w:r>
          </w:p>
        </w:tc>
      </w:tr>
      <w:tr w:rsidR="004C2076" w:rsidRPr="005C5DE8" w14:paraId="1A78780F" w14:textId="77777777" w:rsidTr="004C2076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14:paraId="4CEF20F3" w14:textId="77777777" w:rsidR="004C2076" w:rsidRPr="005C5DE8" w:rsidRDefault="004C2076" w:rsidP="00BE18D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2.04.2024</w:t>
            </w:r>
          </w:p>
          <w:p w14:paraId="7C10DD87" w14:textId="0CCFEE89" w:rsidR="004C2076" w:rsidRPr="005C5DE8" w:rsidRDefault="004C2076" w:rsidP="00BE18D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2E0F7CD4" w14:textId="68A2D2F5" w:rsidR="004C2076" w:rsidRPr="005C5DE8" w:rsidRDefault="007417AF" w:rsidP="00BE18DB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5</w:t>
            </w:r>
            <w:r w:rsidR="004C2076" w:rsidRPr="005C5DE8">
              <w:rPr>
                <w:sz w:val="18"/>
                <w:szCs w:val="18"/>
              </w:rPr>
              <w:t>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2334A35D" w14:textId="6EA20A4D" w:rsidR="004C2076" w:rsidRPr="005C5DE8" w:rsidRDefault="004C2076" w:rsidP="00BE18DB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4</w:t>
            </w:r>
          </w:p>
        </w:tc>
        <w:tc>
          <w:tcPr>
            <w:tcW w:w="5126" w:type="dxa"/>
            <w:tcBorders>
              <w:top w:val="single" w:sz="4" w:space="0" w:color="auto"/>
            </w:tcBorders>
            <w:vAlign w:val="center"/>
          </w:tcPr>
          <w:p w14:paraId="59723025" w14:textId="77777777" w:rsidR="004C2076" w:rsidRPr="005C5DE8" w:rsidRDefault="004C2076" w:rsidP="00BE18DB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b/>
                <w:bCs/>
                <w:sz w:val="18"/>
                <w:szCs w:val="18"/>
              </w:rPr>
              <w:t>Seçmeli Teorik Ders V</w:t>
            </w:r>
          </w:p>
          <w:p w14:paraId="0CADE52B" w14:textId="77777777" w:rsidR="004C2076" w:rsidRPr="005C5DE8" w:rsidRDefault="004C2076" w:rsidP="00BE18DB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 xml:space="preserve">Egzersiz Biyokimyası </w:t>
            </w:r>
          </w:p>
          <w:p w14:paraId="093604C3" w14:textId="5DEF0D71" w:rsidR="004C2076" w:rsidRPr="005C5DE8" w:rsidRDefault="004C2076" w:rsidP="00BE18DB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(Serdar ATA)</w:t>
            </w: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491DC797" w14:textId="5E797138" w:rsidR="004C2076" w:rsidRPr="005C5DE8" w:rsidRDefault="004C2076" w:rsidP="00BE18DB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B2</w:t>
            </w:r>
          </w:p>
        </w:tc>
      </w:tr>
      <w:tr w:rsidR="004C2076" w:rsidRPr="005C5DE8" w14:paraId="45C5C9F4" w14:textId="77777777" w:rsidTr="004C2076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14:paraId="28632E34" w14:textId="77777777" w:rsidR="004C2076" w:rsidRPr="005C5DE8" w:rsidRDefault="004C2076" w:rsidP="00BE18D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2.04.2024</w:t>
            </w:r>
          </w:p>
          <w:p w14:paraId="1D0640B1" w14:textId="7FF05302" w:rsidR="004C2076" w:rsidRPr="005C5DE8" w:rsidRDefault="004C2076" w:rsidP="00BE18D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13EC92F5" w14:textId="41AD76ED" w:rsidR="004C2076" w:rsidRPr="005C5DE8" w:rsidRDefault="004C2076" w:rsidP="00BE18DB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14:00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75CE6D82" w14:textId="36B83E09" w:rsidR="004C2076" w:rsidRPr="005C5DE8" w:rsidRDefault="004C2076" w:rsidP="00BE18DB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1</w:t>
            </w:r>
          </w:p>
        </w:tc>
        <w:tc>
          <w:tcPr>
            <w:tcW w:w="5126" w:type="dxa"/>
            <w:tcBorders>
              <w:top w:val="single" w:sz="4" w:space="0" w:color="auto"/>
            </w:tcBorders>
            <w:vAlign w:val="center"/>
          </w:tcPr>
          <w:p w14:paraId="5530B43D" w14:textId="77777777" w:rsidR="004C2076" w:rsidRPr="005C5DE8" w:rsidRDefault="004C2076" w:rsidP="00BE18DB">
            <w:pPr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 xml:space="preserve"> Temel Jimnastik A Grubu</w:t>
            </w:r>
          </w:p>
          <w:p w14:paraId="001D58B2" w14:textId="487F6140" w:rsidR="004C2076" w:rsidRPr="005C5DE8" w:rsidRDefault="004C2076" w:rsidP="00BE18DB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sz w:val="16"/>
                <w:szCs w:val="16"/>
              </w:rPr>
              <w:t>(Dr.ÖğrÜy. Ayşe ÖNAL)</w:t>
            </w: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7160C643" w14:textId="346C006A" w:rsidR="004C2076" w:rsidRPr="005C5DE8" w:rsidRDefault="004C2076" w:rsidP="00BE18DB">
            <w:pPr>
              <w:widowControl w:val="0"/>
              <w:jc w:val="center"/>
              <w:rPr>
                <w:bCs/>
                <w:sz w:val="16"/>
                <w:szCs w:val="16"/>
              </w:rPr>
            </w:pPr>
            <w:r w:rsidRPr="005C5DE8">
              <w:rPr>
                <w:bCs/>
                <w:sz w:val="16"/>
                <w:szCs w:val="16"/>
              </w:rPr>
              <w:t>JİMNASTİK</w:t>
            </w:r>
          </w:p>
          <w:p w14:paraId="397710B1" w14:textId="1A7E33B1" w:rsidR="004C2076" w:rsidRPr="005C5DE8" w:rsidRDefault="004C2076" w:rsidP="00BE18DB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bCs/>
                <w:sz w:val="16"/>
                <w:szCs w:val="16"/>
              </w:rPr>
              <w:t>SALONU</w:t>
            </w:r>
          </w:p>
        </w:tc>
      </w:tr>
      <w:tr w:rsidR="004C2076" w:rsidRPr="005C5DE8" w14:paraId="2E89586F" w14:textId="77777777" w:rsidTr="004C2076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14:paraId="37801252" w14:textId="77777777" w:rsidR="004C2076" w:rsidRPr="005C5DE8" w:rsidRDefault="004C2076" w:rsidP="00BE18D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2.04.2024</w:t>
            </w:r>
          </w:p>
          <w:p w14:paraId="02490959" w14:textId="474BB50C" w:rsidR="004C2076" w:rsidRPr="005C5DE8" w:rsidRDefault="004C2076" w:rsidP="00BE18D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46F850FB" w14:textId="090E984B" w:rsidR="004C2076" w:rsidRPr="005C5DE8" w:rsidRDefault="004C2076" w:rsidP="00BE18DB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16:00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3F478920" w14:textId="0EB3B221" w:rsidR="004C2076" w:rsidRPr="005C5DE8" w:rsidRDefault="004C2076" w:rsidP="00BE18DB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3</w:t>
            </w:r>
          </w:p>
        </w:tc>
        <w:tc>
          <w:tcPr>
            <w:tcW w:w="5126" w:type="dxa"/>
            <w:tcBorders>
              <w:top w:val="single" w:sz="4" w:space="0" w:color="auto"/>
            </w:tcBorders>
            <w:vAlign w:val="center"/>
          </w:tcPr>
          <w:p w14:paraId="1EC54341" w14:textId="77777777" w:rsidR="004C2076" w:rsidRPr="005C5DE8" w:rsidRDefault="004C2076" w:rsidP="00BE18DB">
            <w:pPr>
              <w:jc w:val="center"/>
              <w:rPr>
                <w:sz w:val="18"/>
                <w:szCs w:val="18"/>
              </w:rPr>
            </w:pPr>
            <w:r w:rsidRPr="005C5DE8">
              <w:rPr>
                <w:b/>
                <w:bCs/>
                <w:sz w:val="18"/>
                <w:szCs w:val="18"/>
              </w:rPr>
              <w:t>Seç. Bir. Ve Takım Sporları IV</w:t>
            </w:r>
          </w:p>
          <w:p w14:paraId="10B1CEFC" w14:textId="77777777" w:rsidR="004C2076" w:rsidRPr="005C5DE8" w:rsidRDefault="004C2076" w:rsidP="00BE18DB">
            <w:pPr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Vücut Geliştirme Ve Fitness</w:t>
            </w:r>
          </w:p>
          <w:p w14:paraId="424D0BD2" w14:textId="6E781405" w:rsidR="004C2076" w:rsidRPr="005C5DE8" w:rsidRDefault="004C2076" w:rsidP="00BE18DB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6"/>
                <w:szCs w:val="16"/>
              </w:rPr>
              <w:t>(Öğr. Grv Burtay Orkun ÖN)</w:t>
            </w: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32E8B12E" w14:textId="268FA686" w:rsidR="004C2076" w:rsidRPr="005C5DE8" w:rsidRDefault="004C2076" w:rsidP="00BE18DB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D1</w:t>
            </w:r>
          </w:p>
        </w:tc>
      </w:tr>
      <w:tr w:rsidR="004C2076" w:rsidRPr="005C5DE8" w14:paraId="0EFBAD74" w14:textId="77777777" w:rsidTr="004C2076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14:paraId="4456CD7C" w14:textId="77777777" w:rsidR="004C2076" w:rsidRPr="005C5DE8" w:rsidRDefault="004C2076" w:rsidP="00BE18D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2.04.2024</w:t>
            </w:r>
          </w:p>
          <w:p w14:paraId="6FB49FF9" w14:textId="5115DA66" w:rsidR="004C2076" w:rsidRPr="005C5DE8" w:rsidRDefault="004C2076" w:rsidP="00BE18D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7F6A1155" w14:textId="4B982DD6" w:rsidR="004C2076" w:rsidRPr="005C5DE8" w:rsidRDefault="004C2076" w:rsidP="00BE18DB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16:00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2327F014" w14:textId="3C59EEB4" w:rsidR="004C2076" w:rsidRPr="005C5DE8" w:rsidRDefault="004C2076" w:rsidP="00BE18DB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3</w:t>
            </w:r>
          </w:p>
        </w:tc>
        <w:tc>
          <w:tcPr>
            <w:tcW w:w="5126" w:type="dxa"/>
            <w:tcBorders>
              <w:top w:val="single" w:sz="4" w:space="0" w:color="auto"/>
            </w:tcBorders>
            <w:vAlign w:val="center"/>
          </w:tcPr>
          <w:p w14:paraId="6127506C" w14:textId="77777777" w:rsidR="004C2076" w:rsidRPr="005C5DE8" w:rsidRDefault="004C2076" w:rsidP="00BE18DB">
            <w:pPr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b/>
                <w:bCs/>
                <w:sz w:val="18"/>
                <w:szCs w:val="18"/>
              </w:rPr>
              <w:t xml:space="preserve">Uzmanlık Spor Dalı Eğitimi II </w:t>
            </w:r>
          </w:p>
          <w:p w14:paraId="3C4521B1" w14:textId="77777777" w:rsidR="004C2076" w:rsidRPr="005C5DE8" w:rsidRDefault="004C2076" w:rsidP="00BE18DB">
            <w:pPr>
              <w:jc w:val="center"/>
              <w:rPr>
                <w:sz w:val="18"/>
                <w:szCs w:val="18"/>
              </w:rPr>
            </w:pPr>
            <w:r w:rsidRPr="005C5DE8">
              <w:rPr>
                <w:b/>
                <w:bCs/>
                <w:sz w:val="18"/>
                <w:szCs w:val="18"/>
              </w:rPr>
              <w:t>Vücut</w:t>
            </w:r>
            <w:r w:rsidRPr="005C5DE8">
              <w:rPr>
                <w:sz w:val="18"/>
                <w:szCs w:val="18"/>
              </w:rPr>
              <w:t xml:space="preserve"> Geliştirme Ve Fitness</w:t>
            </w:r>
          </w:p>
          <w:p w14:paraId="6CABCF7C" w14:textId="55810FAB" w:rsidR="004C2076" w:rsidRPr="005C5DE8" w:rsidRDefault="004C2076" w:rsidP="00BE18DB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sz w:val="16"/>
                <w:szCs w:val="16"/>
              </w:rPr>
              <w:t>(Öğr. Grv Burtay Orkun ÖN)</w:t>
            </w: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3DC87AA4" w14:textId="0272E92A" w:rsidR="004C2076" w:rsidRPr="005C5DE8" w:rsidRDefault="004C2076" w:rsidP="00BE18DB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D1</w:t>
            </w:r>
          </w:p>
        </w:tc>
      </w:tr>
      <w:tr w:rsidR="004C2076" w:rsidRPr="005C5DE8" w14:paraId="6483C2E5" w14:textId="77777777" w:rsidTr="004C2076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14:paraId="3ED3B0AB" w14:textId="77777777" w:rsidR="004C2076" w:rsidRPr="005C5DE8" w:rsidRDefault="004C2076" w:rsidP="00E31B1C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2.04.2024</w:t>
            </w:r>
          </w:p>
          <w:p w14:paraId="1C4BF0CE" w14:textId="5A2D64DD" w:rsidR="004C2076" w:rsidRPr="005C5DE8" w:rsidRDefault="004C2076" w:rsidP="00BE18D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2861D2F3" w14:textId="3F4BE163" w:rsidR="004C2076" w:rsidRPr="005C5DE8" w:rsidRDefault="004C2076" w:rsidP="00BE18DB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9</w:t>
            </w:r>
            <w:r w:rsidRPr="005C5DE8">
              <w:rPr>
                <w:sz w:val="18"/>
                <w:szCs w:val="18"/>
              </w:rPr>
              <w:t>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4BE66C06" w14:textId="0C109572" w:rsidR="004C2076" w:rsidRPr="005C5DE8" w:rsidRDefault="004C2076" w:rsidP="00BE18DB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F</w:t>
            </w:r>
          </w:p>
        </w:tc>
        <w:tc>
          <w:tcPr>
            <w:tcW w:w="5126" w:type="dxa"/>
            <w:tcBorders>
              <w:top w:val="single" w:sz="4" w:space="0" w:color="auto"/>
            </w:tcBorders>
            <w:vAlign w:val="center"/>
          </w:tcPr>
          <w:p w14:paraId="4402142D" w14:textId="1DDDCDC2" w:rsidR="004C2076" w:rsidRPr="005C5DE8" w:rsidRDefault="004C2076" w:rsidP="00BE18DB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Sınıf Yönetimi</w:t>
            </w: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359D9E4C" w14:textId="1D1B43B4" w:rsidR="004C2076" w:rsidRPr="005C5DE8" w:rsidRDefault="004C2076" w:rsidP="00BE18DB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NLİNE</w:t>
            </w:r>
          </w:p>
        </w:tc>
      </w:tr>
      <w:tr w:rsidR="004C2076" w:rsidRPr="005C5DE8" w14:paraId="3C0CBFE1" w14:textId="77777777" w:rsidTr="004C2076">
        <w:trPr>
          <w:trHeight w:val="351"/>
        </w:trPr>
        <w:tc>
          <w:tcPr>
            <w:tcW w:w="1211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14:paraId="3E5C6557" w14:textId="77777777" w:rsidR="004C2076" w:rsidRPr="005C5DE8" w:rsidRDefault="004C2076" w:rsidP="00BE18D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3.04.2024</w:t>
            </w:r>
          </w:p>
          <w:p w14:paraId="79A89B43" w14:textId="77777777" w:rsidR="004C2076" w:rsidRPr="005C5DE8" w:rsidRDefault="004C2076" w:rsidP="00BE18D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Salı</w:t>
            </w:r>
          </w:p>
        </w:tc>
        <w:tc>
          <w:tcPr>
            <w:tcW w:w="851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14:paraId="54593F51" w14:textId="77777777" w:rsidR="004C2076" w:rsidRPr="005C5DE8" w:rsidRDefault="004C2076" w:rsidP="00BE18DB">
            <w:pPr>
              <w:widowControl w:val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14:paraId="7EDEE881" w14:textId="77777777" w:rsidR="004C2076" w:rsidRPr="005C5DE8" w:rsidRDefault="004C2076" w:rsidP="00BE18DB">
            <w:pPr>
              <w:widowControl w:val="0"/>
              <w:jc w:val="center"/>
              <w:rPr>
                <w:sz w:val="18"/>
                <w:szCs w:val="18"/>
              </w:rPr>
            </w:pPr>
          </w:p>
        </w:tc>
        <w:tc>
          <w:tcPr>
            <w:tcW w:w="5126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14:paraId="0762563E" w14:textId="77777777" w:rsidR="004C2076" w:rsidRPr="005C5DE8" w:rsidRDefault="004C2076" w:rsidP="00BE18DB">
            <w:pPr>
              <w:widowControl w:val="0"/>
              <w:jc w:val="center"/>
              <w:rPr>
                <w:b/>
                <w:sz w:val="18"/>
                <w:szCs w:val="18"/>
                <w:lang w:eastAsia="en-US"/>
              </w:rPr>
            </w:pPr>
            <w:r w:rsidRPr="005C5DE8">
              <w:rPr>
                <w:b/>
                <w:sz w:val="18"/>
                <w:szCs w:val="18"/>
                <w:lang w:eastAsia="en-US"/>
              </w:rPr>
              <w:t>RESMİ TATİL</w:t>
            </w:r>
          </w:p>
        </w:tc>
        <w:tc>
          <w:tcPr>
            <w:tcW w:w="2552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14:paraId="44214CCE" w14:textId="77777777" w:rsidR="004C2076" w:rsidRPr="005C5DE8" w:rsidRDefault="004C2076" w:rsidP="00BE18DB">
            <w:pPr>
              <w:widowControl w:val="0"/>
              <w:jc w:val="center"/>
              <w:rPr>
                <w:sz w:val="18"/>
                <w:szCs w:val="18"/>
              </w:rPr>
            </w:pPr>
          </w:p>
        </w:tc>
      </w:tr>
      <w:tr w:rsidR="004C2076" w:rsidRPr="005C5DE8" w14:paraId="6D7E7C91" w14:textId="77777777" w:rsidTr="004C2076">
        <w:trPr>
          <w:trHeight w:val="391"/>
        </w:trPr>
        <w:tc>
          <w:tcPr>
            <w:tcW w:w="1211" w:type="dxa"/>
            <w:tcBorders>
              <w:top w:val="single" w:sz="24" w:space="0" w:color="auto"/>
              <w:bottom w:val="single" w:sz="4" w:space="0" w:color="auto"/>
            </w:tcBorders>
            <w:vAlign w:val="center"/>
          </w:tcPr>
          <w:p w14:paraId="5029DC86" w14:textId="77777777" w:rsidR="004C2076" w:rsidRPr="005C5DE8" w:rsidRDefault="004C2076" w:rsidP="00BE18D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4.04.2024</w:t>
            </w:r>
          </w:p>
          <w:p w14:paraId="70FDECF3" w14:textId="77777777" w:rsidR="004C2076" w:rsidRPr="005C5DE8" w:rsidRDefault="004C2076" w:rsidP="00BE18D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24" w:space="0" w:color="auto"/>
              <w:bottom w:val="single" w:sz="4" w:space="0" w:color="auto"/>
            </w:tcBorders>
            <w:vAlign w:val="center"/>
          </w:tcPr>
          <w:p w14:paraId="5878122C" w14:textId="20CFC890" w:rsidR="004C2076" w:rsidRPr="005C5DE8" w:rsidRDefault="004C2076" w:rsidP="00BE18DB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09:00</w:t>
            </w:r>
          </w:p>
        </w:tc>
        <w:tc>
          <w:tcPr>
            <w:tcW w:w="850" w:type="dxa"/>
            <w:tcBorders>
              <w:top w:val="single" w:sz="24" w:space="0" w:color="auto"/>
              <w:bottom w:val="single" w:sz="4" w:space="0" w:color="auto"/>
            </w:tcBorders>
            <w:vAlign w:val="center"/>
          </w:tcPr>
          <w:p w14:paraId="115E1168" w14:textId="20C4AD45" w:rsidR="004C2076" w:rsidRPr="005C5DE8" w:rsidRDefault="004C2076" w:rsidP="00BE18DB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4</w:t>
            </w:r>
          </w:p>
        </w:tc>
        <w:tc>
          <w:tcPr>
            <w:tcW w:w="5126" w:type="dxa"/>
            <w:tcBorders>
              <w:top w:val="single" w:sz="2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8B3DE24" w14:textId="77777777" w:rsidR="004C2076" w:rsidRPr="005C5DE8" w:rsidRDefault="004C2076" w:rsidP="00BE18DB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b/>
                <w:bCs/>
                <w:sz w:val="18"/>
                <w:szCs w:val="18"/>
              </w:rPr>
              <w:t>Sporda Ölçme Değerlendirme</w:t>
            </w:r>
          </w:p>
          <w:p w14:paraId="4283391E" w14:textId="648EE809" w:rsidR="004C2076" w:rsidRPr="005C5DE8" w:rsidRDefault="004C2076" w:rsidP="00BE18DB">
            <w:pPr>
              <w:widowControl w:val="0"/>
              <w:jc w:val="center"/>
              <w:rPr>
                <w:b/>
                <w:bCs/>
                <w:sz w:val="18"/>
                <w:szCs w:val="18"/>
                <w:lang w:eastAsia="en-US"/>
              </w:rPr>
            </w:pPr>
            <w:r w:rsidRPr="005C5DE8">
              <w:rPr>
                <w:sz w:val="16"/>
                <w:szCs w:val="16"/>
              </w:rPr>
              <w:t>(Dr. Öğr. Üyesi ZEKİ AKYILDIZ)</w:t>
            </w:r>
          </w:p>
        </w:tc>
        <w:tc>
          <w:tcPr>
            <w:tcW w:w="2552" w:type="dxa"/>
            <w:tcBorders>
              <w:top w:val="single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C25067" w14:textId="7D4399E7" w:rsidR="004C2076" w:rsidRPr="005C5DE8" w:rsidRDefault="004C2076" w:rsidP="00BE18DB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 xml:space="preserve">SPOR SALONU </w:t>
            </w:r>
          </w:p>
        </w:tc>
      </w:tr>
      <w:tr w:rsidR="004C2076" w:rsidRPr="005C5DE8" w14:paraId="0BE5F867" w14:textId="77777777" w:rsidTr="004C2076">
        <w:trPr>
          <w:trHeight w:val="39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1E445D" w14:textId="77777777" w:rsidR="004C2076" w:rsidRPr="005C5DE8" w:rsidRDefault="004C2076" w:rsidP="00BE18D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4.04.2024</w:t>
            </w:r>
          </w:p>
          <w:p w14:paraId="22C1B4A2" w14:textId="1E318977" w:rsidR="004C2076" w:rsidRPr="005C5DE8" w:rsidRDefault="004C2076" w:rsidP="00BE18D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C3B6DE9" w14:textId="7C14C224" w:rsidR="004C2076" w:rsidRPr="005C5DE8" w:rsidRDefault="004C2076" w:rsidP="00BE18DB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09:00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EF4734B" w14:textId="5A52512C" w:rsidR="004C2076" w:rsidRPr="005C5DE8" w:rsidRDefault="004C2076" w:rsidP="00BE18DB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1</w:t>
            </w:r>
          </w:p>
        </w:tc>
        <w:tc>
          <w:tcPr>
            <w:tcW w:w="5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414C0CA" w14:textId="77777777" w:rsidR="004C2076" w:rsidRPr="005C5DE8" w:rsidRDefault="004C2076" w:rsidP="00BE18DB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b/>
                <w:bCs/>
                <w:sz w:val="18"/>
                <w:szCs w:val="18"/>
              </w:rPr>
              <w:t>Antrenörlük Etiği Ve Sporda Çocuk Koruma</w:t>
            </w:r>
          </w:p>
          <w:p w14:paraId="024A9D29" w14:textId="14647BE8" w:rsidR="004C2076" w:rsidRPr="005C5DE8" w:rsidRDefault="004C2076" w:rsidP="00BE18DB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sz w:val="16"/>
                <w:szCs w:val="16"/>
              </w:rPr>
              <w:t>(Öğr. Gör. Eda Semikan ÖĞÜN)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5EF5B8" w14:textId="0D6C13EE" w:rsidR="004C2076" w:rsidRPr="005C5DE8" w:rsidRDefault="004C2076" w:rsidP="00BE18DB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B2</w:t>
            </w:r>
          </w:p>
        </w:tc>
      </w:tr>
      <w:tr w:rsidR="004C2076" w:rsidRPr="005C5DE8" w14:paraId="290C1418" w14:textId="77777777" w:rsidTr="004C2076">
        <w:trPr>
          <w:trHeight w:val="39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7DB1E6" w14:textId="77777777" w:rsidR="004C2076" w:rsidRPr="005C5DE8" w:rsidRDefault="004C2076" w:rsidP="00BE18D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4.04.2024</w:t>
            </w:r>
          </w:p>
          <w:p w14:paraId="791E9BB1" w14:textId="77777777" w:rsidR="004C2076" w:rsidRPr="005C5DE8" w:rsidRDefault="004C2076" w:rsidP="00BE18D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47DF05" w14:textId="154638C1" w:rsidR="004C2076" w:rsidRPr="005C5DE8" w:rsidRDefault="004C2076" w:rsidP="00BE18DB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09:00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439743" w14:textId="41FC0081" w:rsidR="004C2076" w:rsidRPr="005C5DE8" w:rsidRDefault="004C2076" w:rsidP="00BE18DB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3</w:t>
            </w:r>
          </w:p>
        </w:tc>
        <w:tc>
          <w:tcPr>
            <w:tcW w:w="5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359C274" w14:textId="77777777" w:rsidR="004C2076" w:rsidRPr="005C5DE8" w:rsidRDefault="004C2076" w:rsidP="00BE18DB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b/>
                <w:bCs/>
                <w:sz w:val="18"/>
                <w:szCs w:val="18"/>
              </w:rPr>
              <w:t>Sporda Yetenek Seçimi</w:t>
            </w:r>
          </w:p>
          <w:p w14:paraId="20E3FC5C" w14:textId="10958829" w:rsidR="004C2076" w:rsidRPr="005C5DE8" w:rsidRDefault="004C2076" w:rsidP="00BE18DB">
            <w:pPr>
              <w:widowControl w:val="0"/>
              <w:jc w:val="center"/>
              <w:rPr>
                <w:sz w:val="18"/>
                <w:szCs w:val="18"/>
                <w:lang w:eastAsia="en-US"/>
              </w:rPr>
            </w:pPr>
            <w:r w:rsidRPr="005C5DE8">
              <w:rPr>
                <w:sz w:val="16"/>
                <w:szCs w:val="16"/>
                <w:lang w:eastAsia="en-US"/>
              </w:rPr>
              <w:t>(Öğr. Grv Kutlu ERŞEN)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B2F52B" w14:textId="11B1547C" w:rsidR="004C2076" w:rsidRPr="005C5DE8" w:rsidRDefault="004C2076" w:rsidP="00BE18DB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B1</w:t>
            </w:r>
          </w:p>
        </w:tc>
      </w:tr>
      <w:tr w:rsidR="004C2076" w:rsidRPr="005C5DE8" w14:paraId="440957C0" w14:textId="77777777" w:rsidTr="004C2076">
        <w:trPr>
          <w:trHeight w:val="39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1D9EF15" w14:textId="77777777" w:rsidR="004C2076" w:rsidRPr="005C5DE8" w:rsidRDefault="004C2076" w:rsidP="00BE18D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4.04.2024</w:t>
            </w:r>
          </w:p>
          <w:p w14:paraId="3D2F77E5" w14:textId="40B5D025" w:rsidR="004C2076" w:rsidRPr="005C5DE8" w:rsidRDefault="004C2076" w:rsidP="00BE18D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175AA4" w14:textId="71C3B70C" w:rsidR="004C2076" w:rsidRPr="005C5DE8" w:rsidRDefault="004C2076" w:rsidP="00BE18DB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10:00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FD263C" w14:textId="7C523B7F" w:rsidR="004C2076" w:rsidRPr="005C5DE8" w:rsidRDefault="004C2076" w:rsidP="00BE18DB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2</w:t>
            </w:r>
          </w:p>
        </w:tc>
        <w:tc>
          <w:tcPr>
            <w:tcW w:w="5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9C165F4" w14:textId="77777777" w:rsidR="004C2076" w:rsidRPr="005C5DE8" w:rsidRDefault="004C2076" w:rsidP="00BE18DB">
            <w:pPr>
              <w:widowControl w:val="0"/>
              <w:jc w:val="center"/>
              <w:rPr>
                <w:b/>
                <w:sz w:val="18"/>
                <w:szCs w:val="18"/>
                <w:lang w:eastAsia="en-US"/>
              </w:rPr>
            </w:pPr>
            <w:r w:rsidRPr="005C5DE8">
              <w:rPr>
                <w:b/>
                <w:sz w:val="18"/>
                <w:szCs w:val="18"/>
                <w:lang w:eastAsia="en-US"/>
              </w:rPr>
              <w:t>Egzersiz Fizyolojisi II</w:t>
            </w:r>
          </w:p>
          <w:p w14:paraId="06A0DAF1" w14:textId="0B71345C" w:rsidR="004C2076" w:rsidRPr="005C5DE8" w:rsidRDefault="004C2076" w:rsidP="00BE18DB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6"/>
                <w:szCs w:val="16"/>
                <w:lang w:eastAsia="en-US"/>
              </w:rPr>
              <w:t>(Prof.Dr. Yücel OCAK)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AB90A2" w14:textId="5723D31D" w:rsidR="004C2076" w:rsidRPr="005C5DE8" w:rsidRDefault="004C2076" w:rsidP="00BE18DB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SPOR SALONU</w:t>
            </w:r>
          </w:p>
        </w:tc>
      </w:tr>
      <w:tr w:rsidR="004C2076" w:rsidRPr="005C5DE8" w14:paraId="19E6CDA0" w14:textId="77777777" w:rsidTr="004C2076">
        <w:trPr>
          <w:trHeight w:val="39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6BAB8B" w14:textId="77777777" w:rsidR="004C2076" w:rsidRPr="005C5DE8" w:rsidRDefault="004C2076" w:rsidP="00BE18D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4.04.2024</w:t>
            </w:r>
          </w:p>
          <w:p w14:paraId="70A0D0A1" w14:textId="77777777" w:rsidR="004C2076" w:rsidRPr="005C5DE8" w:rsidRDefault="004C2076" w:rsidP="00BE18D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70A839" w14:textId="17533D14" w:rsidR="004C2076" w:rsidRPr="005C5DE8" w:rsidRDefault="004C2076" w:rsidP="00BE18DB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11:00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F276BC" w14:textId="6F5AE28F" w:rsidR="004C2076" w:rsidRPr="005C5DE8" w:rsidRDefault="004C2076" w:rsidP="00BE18DB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1</w:t>
            </w:r>
          </w:p>
        </w:tc>
        <w:tc>
          <w:tcPr>
            <w:tcW w:w="5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21B2198" w14:textId="77777777" w:rsidR="004C2076" w:rsidRPr="005C5DE8" w:rsidRDefault="004C2076" w:rsidP="00BE18DB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b/>
                <w:bCs/>
                <w:sz w:val="18"/>
                <w:szCs w:val="18"/>
              </w:rPr>
              <w:t>Anatomi</w:t>
            </w:r>
          </w:p>
          <w:p w14:paraId="17A555EA" w14:textId="78B552B0" w:rsidR="004C2076" w:rsidRPr="005C5DE8" w:rsidRDefault="004C2076" w:rsidP="00BE18DB">
            <w:pPr>
              <w:widowControl w:val="0"/>
              <w:jc w:val="center"/>
              <w:rPr>
                <w:sz w:val="18"/>
                <w:szCs w:val="18"/>
                <w:lang w:eastAsia="en-US"/>
              </w:rPr>
            </w:pPr>
            <w:r w:rsidRPr="005C5DE8">
              <w:rPr>
                <w:sz w:val="16"/>
                <w:szCs w:val="16"/>
                <w:lang w:eastAsia="en-US"/>
              </w:rPr>
              <w:t>(Dr. Öğr. Üyesi Yunus TORTOP)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B60A0A" w14:textId="085A1BAF" w:rsidR="004C2076" w:rsidRPr="005C5DE8" w:rsidRDefault="004C2076" w:rsidP="00BE18DB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SPOR SALONU</w:t>
            </w:r>
          </w:p>
        </w:tc>
      </w:tr>
      <w:tr w:rsidR="004C2076" w:rsidRPr="005C5DE8" w14:paraId="3FF35301" w14:textId="77777777" w:rsidTr="004C2076">
        <w:trPr>
          <w:trHeight w:val="39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6B2B2C" w14:textId="77777777" w:rsidR="004C2076" w:rsidRPr="005C5DE8" w:rsidRDefault="004C2076" w:rsidP="00BE18D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4.04.2024</w:t>
            </w:r>
          </w:p>
          <w:p w14:paraId="186422BC" w14:textId="77777777" w:rsidR="004C2076" w:rsidRPr="005C5DE8" w:rsidRDefault="004C2076" w:rsidP="00BE18D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95416A" w14:textId="03286C86" w:rsidR="004C2076" w:rsidRPr="005C5DE8" w:rsidRDefault="004C2076" w:rsidP="00BE18DB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11:00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CFB6568" w14:textId="40D7F04D" w:rsidR="004C2076" w:rsidRPr="005C5DE8" w:rsidRDefault="004C2076" w:rsidP="00BE18DB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4</w:t>
            </w:r>
          </w:p>
        </w:tc>
        <w:tc>
          <w:tcPr>
            <w:tcW w:w="5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BFB1877" w14:textId="77777777" w:rsidR="004C2076" w:rsidRPr="005C5DE8" w:rsidRDefault="004C2076" w:rsidP="00BE18DB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b/>
                <w:bCs/>
                <w:sz w:val="18"/>
                <w:szCs w:val="18"/>
              </w:rPr>
              <w:t>Kondisyon Antrenmanı Yöntemleri</w:t>
            </w:r>
          </w:p>
          <w:p w14:paraId="1388EBA9" w14:textId="25502EDE" w:rsidR="004C2076" w:rsidRPr="005C5DE8" w:rsidRDefault="004C2076" w:rsidP="00BE18DB">
            <w:pPr>
              <w:widowControl w:val="0"/>
              <w:jc w:val="center"/>
              <w:rPr>
                <w:b/>
                <w:bCs/>
                <w:sz w:val="18"/>
                <w:szCs w:val="18"/>
                <w:lang w:eastAsia="en-US"/>
              </w:rPr>
            </w:pPr>
            <w:r w:rsidRPr="005C5DE8">
              <w:rPr>
                <w:sz w:val="14"/>
                <w:szCs w:val="14"/>
              </w:rPr>
              <w:t>(Doç. Dr. Mehmet YILDIZ)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1C22C" w14:textId="5D51D0B9" w:rsidR="004C2076" w:rsidRPr="005C5DE8" w:rsidRDefault="004C2076" w:rsidP="00BE18DB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B1</w:t>
            </w:r>
          </w:p>
        </w:tc>
      </w:tr>
      <w:tr w:rsidR="004C2076" w:rsidRPr="005C5DE8" w14:paraId="49C0101F" w14:textId="77777777" w:rsidTr="004C2076">
        <w:trPr>
          <w:trHeight w:val="39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A8BF75" w14:textId="77777777" w:rsidR="004C2076" w:rsidRPr="005C5DE8" w:rsidRDefault="004C2076" w:rsidP="00BE18D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4.04.2024</w:t>
            </w:r>
          </w:p>
          <w:p w14:paraId="20B623E7" w14:textId="3BC5BF0D" w:rsidR="004C2076" w:rsidRPr="005C5DE8" w:rsidRDefault="004C2076" w:rsidP="00BE18D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8C0ACC" w14:textId="1B8E2FEF" w:rsidR="004C2076" w:rsidRPr="005C5DE8" w:rsidRDefault="004C2076" w:rsidP="00BE18DB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11:00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86D83A" w14:textId="38D1961A" w:rsidR="004C2076" w:rsidRPr="005C5DE8" w:rsidRDefault="004C2076" w:rsidP="00BE18DB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2</w:t>
            </w:r>
          </w:p>
        </w:tc>
        <w:tc>
          <w:tcPr>
            <w:tcW w:w="5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B7838B6" w14:textId="77777777" w:rsidR="004C2076" w:rsidRPr="005C5DE8" w:rsidRDefault="004C2076" w:rsidP="00BE18DB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b/>
                <w:bCs/>
                <w:sz w:val="18"/>
                <w:szCs w:val="18"/>
              </w:rPr>
              <w:t>Seçmeli Teorik Ders I</w:t>
            </w:r>
          </w:p>
          <w:p w14:paraId="2E249315" w14:textId="77777777" w:rsidR="004C2076" w:rsidRPr="005C5DE8" w:rsidRDefault="004C2076" w:rsidP="00BE18DB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Herkes İçin Spor</w:t>
            </w:r>
          </w:p>
          <w:p w14:paraId="6E41540F" w14:textId="11A7D4C1" w:rsidR="004C2076" w:rsidRPr="005C5DE8" w:rsidRDefault="004C2076" w:rsidP="00BE18DB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bCs/>
                <w:sz w:val="14"/>
                <w:szCs w:val="14"/>
              </w:rPr>
              <w:t>(Öğr. Grv. HÜSEYİN CAN KAY)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84397" w14:textId="304984C6" w:rsidR="004C2076" w:rsidRPr="005C5DE8" w:rsidRDefault="004C2076" w:rsidP="00BE18DB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B2</w:t>
            </w:r>
          </w:p>
        </w:tc>
      </w:tr>
      <w:tr w:rsidR="004C2076" w:rsidRPr="005C5DE8" w14:paraId="79EA9E49" w14:textId="77777777" w:rsidTr="004C2076">
        <w:trPr>
          <w:trHeight w:val="39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13BAF96" w14:textId="77777777" w:rsidR="004C2076" w:rsidRPr="005C5DE8" w:rsidRDefault="004C2076" w:rsidP="00BE18D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4.04.2024</w:t>
            </w:r>
          </w:p>
          <w:p w14:paraId="07782AF3" w14:textId="59CBCA1C" w:rsidR="004C2076" w:rsidRPr="005C5DE8" w:rsidRDefault="004C2076" w:rsidP="00BE18D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1465D3" w14:textId="356359A8" w:rsidR="004C2076" w:rsidRPr="005C5DE8" w:rsidRDefault="004C2076" w:rsidP="00BE18DB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11:00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1931650" w14:textId="3F7364C9" w:rsidR="004C2076" w:rsidRPr="005C5DE8" w:rsidRDefault="004C2076" w:rsidP="00BE18DB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3</w:t>
            </w:r>
          </w:p>
        </w:tc>
        <w:tc>
          <w:tcPr>
            <w:tcW w:w="5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8EE5C4B" w14:textId="77777777" w:rsidR="004C2076" w:rsidRPr="005C5DE8" w:rsidRDefault="004C2076" w:rsidP="00BE18DB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b/>
                <w:bCs/>
                <w:sz w:val="18"/>
                <w:szCs w:val="18"/>
              </w:rPr>
              <w:t>Seçmeli Teorik Ders III</w:t>
            </w:r>
          </w:p>
          <w:p w14:paraId="1A252700" w14:textId="77777777" w:rsidR="004C2076" w:rsidRPr="005C5DE8" w:rsidRDefault="004C2076" w:rsidP="00BE18DB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Herkes İçin Spor</w:t>
            </w:r>
          </w:p>
          <w:p w14:paraId="0C9A42CC" w14:textId="1E55EA51" w:rsidR="004C2076" w:rsidRPr="005C5DE8" w:rsidRDefault="004C2076" w:rsidP="00BE18DB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bCs/>
                <w:sz w:val="16"/>
                <w:szCs w:val="16"/>
              </w:rPr>
              <w:t>(Öğr. Grv. HÜSEYİN CAN KAY)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1661F8" w14:textId="3DC61ACD" w:rsidR="004C2076" w:rsidRPr="005C5DE8" w:rsidRDefault="004C2076" w:rsidP="00BE18DB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B2</w:t>
            </w:r>
          </w:p>
        </w:tc>
      </w:tr>
      <w:tr w:rsidR="004C2076" w:rsidRPr="005C5DE8" w14:paraId="5D68274D" w14:textId="77777777" w:rsidTr="004C2076">
        <w:trPr>
          <w:trHeight w:val="39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300193" w14:textId="77777777" w:rsidR="004C2076" w:rsidRPr="005C5DE8" w:rsidRDefault="004C2076" w:rsidP="00BE18D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4.04.2024</w:t>
            </w:r>
          </w:p>
          <w:p w14:paraId="7A6E7CCA" w14:textId="6EB92643" w:rsidR="004C2076" w:rsidRPr="005C5DE8" w:rsidRDefault="004C2076" w:rsidP="00BE18D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B63B7A" w14:textId="687A8715" w:rsidR="004C2076" w:rsidRPr="005C5DE8" w:rsidRDefault="004C2076" w:rsidP="00BE18DB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11:00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14BF51" w14:textId="3F9D25BE" w:rsidR="004C2076" w:rsidRPr="005C5DE8" w:rsidRDefault="004C2076" w:rsidP="00BE18DB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4</w:t>
            </w:r>
          </w:p>
        </w:tc>
        <w:tc>
          <w:tcPr>
            <w:tcW w:w="5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ABDC032" w14:textId="77777777" w:rsidR="004C2076" w:rsidRPr="005C5DE8" w:rsidRDefault="004C2076" w:rsidP="00BE18DB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b/>
                <w:bCs/>
                <w:sz w:val="18"/>
                <w:szCs w:val="18"/>
              </w:rPr>
              <w:t>Seçmeli Teorik Ders V</w:t>
            </w:r>
          </w:p>
          <w:p w14:paraId="7AFBA762" w14:textId="77777777" w:rsidR="004C2076" w:rsidRPr="005C5DE8" w:rsidRDefault="004C2076" w:rsidP="00BE18DB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Herkes İçin Spor</w:t>
            </w:r>
          </w:p>
          <w:p w14:paraId="2A2E7796" w14:textId="2AAC03E7" w:rsidR="004C2076" w:rsidRPr="005C5DE8" w:rsidRDefault="004C2076" w:rsidP="00BE18DB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bCs/>
                <w:sz w:val="16"/>
                <w:szCs w:val="16"/>
              </w:rPr>
              <w:lastRenderedPageBreak/>
              <w:t>(Öğr. Grv. Hüseyin Can KAY)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78DBAC" w14:textId="73FF0BCD" w:rsidR="004C2076" w:rsidRPr="005C5DE8" w:rsidRDefault="004C2076" w:rsidP="00BE18DB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lastRenderedPageBreak/>
              <w:t>B2</w:t>
            </w:r>
          </w:p>
        </w:tc>
      </w:tr>
      <w:tr w:rsidR="004C2076" w:rsidRPr="005C5DE8" w14:paraId="41641C66" w14:textId="77777777" w:rsidTr="004C2076">
        <w:trPr>
          <w:trHeight w:val="39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0F1E3D" w14:textId="77777777" w:rsidR="004C2076" w:rsidRPr="005C5DE8" w:rsidRDefault="004C2076" w:rsidP="00BE18D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lastRenderedPageBreak/>
              <w:t>24.04.2024</w:t>
            </w:r>
          </w:p>
          <w:p w14:paraId="5C9AC220" w14:textId="4507BA7D" w:rsidR="004C2076" w:rsidRPr="005C5DE8" w:rsidRDefault="004C2076" w:rsidP="00BE18D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161C51" w14:textId="4656A807" w:rsidR="004C2076" w:rsidRPr="005C5DE8" w:rsidRDefault="004C2076" w:rsidP="00BE18DB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12:00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492F56" w14:textId="79AC0E0D" w:rsidR="004C2076" w:rsidRPr="005C5DE8" w:rsidRDefault="004C2076" w:rsidP="00BE18DB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2</w:t>
            </w:r>
          </w:p>
        </w:tc>
        <w:tc>
          <w:tcPr>
            <w:tcW w:w="5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8A3FEA9" w14:textId="77777777" w:rsidR="004C2076" w:rsidRPr="005C5DE8" w:rsidRDefault="004C2076" w:rsidP="00BE18DB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b/>
                <w:bCs/>
                <w:sz w:val="18"/>
                <w:szCs w:val="18"/>
              </w:rPr>
              <w:t>Seçmeli Teorik Ders I</w:t>
            </w:r>
          </w:p>
          <w:p w14:paraId="266D6FA4" w14:textId="77777777" w:rsidR="004C2076" w:rsidRPr="005C5DE8" w:rsidRDefault="004C2076" w:rsidP="00BE18DB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Rekreasyon</w:t>
            </w:r>
          </w:p>
          <w:p w14:paraId="2FC0A869" w14:textId="0637554E" w:rsidR="004C2076" w:rsidRPr="005C5DE8" w:rsidRDefault="004C2076" w:rsidP="00BE18DB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6"/>
                <w:szCs w:val="16"/>
              </w:rPr>
              <w:t>(Doç. Dr. Rifat YAĞMUR)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0D801A" w14:textId="6D4BE52E" w:rsidR="004C2076" w:rsidRPr="005C5DE8" w:rsidRDefault="004C2076" w:rsidP="00BE18DB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SPOR SALONU</w:t>
            </w:r>
          </w:p>
        </w:tc>
      </w:tr>
      <w:tr w:rsidR="004C2076" w:rsidRPr="005C5DE8" w14:paraId="3998D6EB" w14:textId="77777777" w:rsidTr="004C2076">
        <w:trPr>
          <w:trHeight w:val="39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260BFC" w14:textId="77777777" w:rsidR="004C2076" w:rsidRPr="005C5DE8" w:rsidRDefault="004C2076" w:rsidP="00BE18D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4.04.2024</w:t>
            </w:r>
          </w:p>
          <w:p w14:paraId="584B34CF" w14:textId="13A68576" w:rsidR="004C2076" w:rsidRPr="005C5DE8" w:rsidRDefault="004C2076" w:rsidP="00BE18D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35BF71" w14:textId="08BD558A" w:rsidR="004C2076" w:rsidRPr="005C5DE8" w:rsidRDefault="004C2076" w:rsidP="00BE18DB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12:00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FE2E84" w14:textId="447C520A" w:rsidR="004C2076" w:rsidRPr="005C5DE8" w:rsidRDefault="004C2076" w:rsidP="00BE18DB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3</w:t>
            </w:r>
          </w:p>
        </w:tc>
        <w:tc>
          <w:tcPr>
            <w:tcW w:w="5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06424F8" w14:textId="77777777" w:rsidR="004C2076" w:rsidRPr="005C5DE8" w:rsidRDefault="004C2076" w:rsidP="00BE18DB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b/>
                <w:bCs/>
                <w:sz w:val="18"/>
                <w:szCs w:val="18"/>
              </w:rPr>
              <w:t>Seçmeli Teorik Ders III</w:t>
            </w:r>
          </w:p>
          <w:p w14:paraId="4CEB280B" w14:textId="77777777" w:rsidR="004C2076" w:rsidRPr="005C5DE8" w:rsidRDefault="004C2076" w:rsidP="00BE18DB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Rekreasyon</w:t>
            </w:r>
          </w:p>
          <w:p w14:paraId="2A88D110" w14:textId="062BC5E1" w:rsidR="004C2076" w:rsidRPr="005C5DE8" w:rsidRDefault="004C2076" w:rsidP="00BE18DB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6"/>
                <w:szCs w:val="16"/>
              </w:rPr>
              <w:t>(Doç. Dr. Rifat YAĞMUR)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FC51C2" w14:textId="13A3F8B2" w:rsidR="004C2076" w:rsidRPr="005C5DE8" w:rsidRDefault="004C2076" w:rsidP="00BE18DB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SPOR SALONU</w:t>
            </w:r>
          </w:p>
        </w:tc>
      </w:tr>
      <w:tr w:rsidR="004C2076" w:rsidRPr="005C5DE8" w14:paraId="61620446" w14:textId="77777777" w:rsidTr="004C2076">
        <w:trPr>
          <w:trHeight w:val="39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C41298" w14:textId="77777777" w:rsidR="004C2076" w:rsidRPr="005C5DE8" w:rsidRDefault="004C2076" w:rsidP="00BE18D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4.04.2024</w:t>
            </w:r>
          </w:p>
          <w:p w14:paraId="210A4B21" w14:textId="77777777" w:rsidR="004C2076" w:rsidRPr="005C5DE8" w:rsidRDefault="004C2076" w:rsidP="00BE18D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F0F8D9" w14:textId="7ACB2410" w:rsidR="004C2076" w:rsidRPr="005C5DE8" w:rsidRDefault="004C2076" w:rsidP="00BE18DB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12:00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18757BB" w14:textId="11189ACC" w:rsidR="004C2076" w:rsidRPr="005C5DE8" w:rsidRDefault="004C2076" w:rsidP="00BE18DB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4</w:t>
            </w:r>
          </w:p>
        </w:tc>
        <w:tc>
          <w:tcPr>
            <w:tcW w:w="5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7F7425F" w14:textId="77777777" w:rsidR="004C2076" w:rsidRPr="005C5DE8" w:rsidRDefault="004C2076" w:rsidP="00BE18DB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b/>
                <w:bCs/>
                <w:sz w:val="18"/>
                <w:szCs w:val="18"/>
              </w:rPr>
              <w:t>Seçmeli Teorik Ders V</w:t>
            </w:r>
          </w:p>
          <w:p w14:paraId="63BA348A" w14:textId="77777777" w:rsidR="004C2076" w:rsidRPr="005C5DE8" w:rsidRDefault="004C2076" w:rsidP="00BE18DB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Rekreasyon</w:t>
            </w:r>
          </w:p>
          <w:p w14:paraId="102F8938" w14:textId="01EAA3EF" w:rsidR="004C2076" w:rsidRPr="005C5DE8" w:rsidRDefault="004C2076" w:rsidP="00BE18DB">
            <w:pPr>
              <w:widowControl w:val="0"/>
              <w:jc w:val="center"/>
              <w:rPr>
                <w:sz w:val="18"/>
                <w:szCs w:val="18"/>
                <w:lang w:eastAsia="en-US"/>
              </w:rPr>
            </w:pPr>
            <w:r w:rsidRPr="005C5DE8">
              <w:rPr>
                <w:sz w:val="16"/>
                <w:szCs w:val="16"/>
              </w:rPr>
              <w:t>(Doç. Dr. Rifat YAĞMUR)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D931E2" w14:textId="14887632" w:rsidR="004C2076" w:rsidRPr="005C5DE8" w:rsidRDefault="004C2076" w:rsidP="00BE18DB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SPOR SALONU</w:t>
            </w:r>
          </w:p>
        </w:tc>
      </w:tr>
      <w:tr w:rsidR="004C2076" w:rsidRPr="005C5DE8" w14:paraId="4AE1392F" w14:textId="77777777" w:rsidTr="004C2076">
        <w:trPr>
          <w:trHeight w:val="39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8121E7" w14:textId="77777777" w:rsidR="004C2076" w:rsidRPr="005C5DE8" w:rsidRDefault="004C2076" w:rsidP="0088153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4.04.2024</w:t>
            </w:r>
          </w:p>
          <w:p w14:paraId="52DD9E36" w14:textId="6AFE9C18" w:rsidR="004C2076" w:rsidRPr="005C5DE8" w:rsidRDefault="004C2076" w:rsidP="0088153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0B61E0" w14:textId="7AFC5AC8" w:rsidR="004C2076" w:rsidRPr="005C5DE8" w:rsidRDefault="004C2076" w:rsidP="00BE18DB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13:00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B68334" w14:textId="3E33AE9B" w:rsidR="004C2076" w:rsidRPr="005C5DE8" w:rsidRDefault="004C2076" w:rsidP="00BE18DB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3</w:t>
            </w:r>
          </w:p>
        </w:tc>
        <w:tc>
          <w:tcPr>
            <w:tcW w:w="5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FBE4533" w14:textId="77777777" w:rsidR="004C2076" w:rsidRPr="005C5DE8" w:rsidRDefault="004C2076" w:rsidP="00BE18DB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b/>
                <w:bCs/>
                <w:sz w:val="18"/>
                <w:szCs w:val="18"/>
              </w:rPr>
              <w:t xml:space="preserve">Uzmanlık Spor Dalı Eğitimi II </w:t>
            </w:r>
          </w:p>
          <w:p w14:paraId="2171AE04" w14:textId="77777777" w:rsidR="004C2076" w:rsidRPr="005C5DE8" w:rsidRDefault="004C2076" w:rsidP="00BE18DB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Tenis</w:t>
            </w:r>
          </w:p>
          <w:p w14:paraId="1597E513" w14:textId="212D85EE" w:rsidR="004C2076" w:rsidRPr="005C5DE8" w:rsidRDefault="004C2076" w:rsidP="00BE18DB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sz w:val="16"/>
                <w:szCs w:val="16"/>
                <w:lang w:eastAsia="en-US"/>
              </w:rPr>
              <w:t>(Doç. Dr. Şeniz KARAGÖZ)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222C51" w14:textId="3DFB84DC" w:rsidR="004C2076" w:rsidRPr="005C5DE8" w:rsidRDefault="004C2076" w:rsidP="00BE18DB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TENİS KORTU</w:t>
            </w:r>
          </w:p>
        </w:tc>
      </w:tr>
      <w:tr w:rsidR="004C2076" w:rsidRPr="005C5DE8" w14:paraId="1810F6EF" w14:textId="77777777" w:rsidTr="004C2076">
        <w:trPr>
          <w:trHeight w:val="39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20606BD" w14:textId="77777777" w:rsidR="004C2076" w:rsidRPr="005C5DE8" w:rsidRDefault="004C2076" w:rsidP="0088153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4.04.2024</w:t>
            </w:r>
          </w:p>
          <w:p w14:paraId="654FBA25" w14:textId="0C3D3C15" w:rsidR="004C2076" w:rsidRPr="005C5DE8" w:rsidRDefault="004C2076" w:rsidP="0088153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A4FC87" w14:textId="2436A6AE" w:rsidR="004C2076" w:rsidRPr="005C5DE8" w:rsidRDefault="004C2076" w:rsidP="0088153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13:00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788DC6" w14:textId="5FA52BC3" w:rsidR="004C2076" w:rsidRPr="005C5DE8" w:rsidRDefault="004C2076" w:rsidP="0088153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3</w:t>
            </w:r>
          </w:p>
        </w:tc>
        <w:tc>
          <w:tcPr>
            <w:tcW w:w="5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7964EB7" w14:textId="77777777" w:rsidR="004C2076" w:rsidRPr="005C5DE8" w:rsidRDefault="004C2076" w:rsidP="00881538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b/>
                <w:bCs/>
                <w:sz w:val="18"/>
                <w:szCs w:val="18"/>
              </w:rPr>
              <w:t xml:space="preserve">Seç. Bir. Ve Takım Sporları IV </w:t>
            </w:r>
          </w:p>
          <w:p w14:paraId="2BCB844B" w14:textId="77777777" w:rsidR="004C2076" w:rsidRPr="005C5DE8" w:rsidRDefault="004C2076" w:rsidP="0088153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Tenis</w:t>
            </w:r>
          </w:p>
          <w:p w14:paraId="07CC3E34" w14:textId="6B639A3C" w:rsidR="004C2076" w:rsidRPr="005C5DE8" w:rsidRDefault="004C2076" w:rsidP="0088153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6"/>
                <w:szCs w:val="16"/>
                <w:lang w:eastAsia="en-US"/>
              </w:rPr>
              <w:t>(Doç. Dr. Şeniz KARAGÖZ)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940E1D" w14:textId="21D4AEEF" w:rsidR="004C2076" w:rsidRPr="005C5DE8" w:rsidRDefault="004C2076" w:rsidP="0088153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TENİS KORTU</w:t>
            </w:r>
          </w:p>
        </w:tc>
      </w:tr>
      <w:tr w:rsidR="004C2076" w:rsidRPr="005C5DE8" w14:paraId="0CF82429" w14:textId="77777777" w:rsidTr="004C2076">
        <w:trPr>
          <w:trHeight w:val="39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BC7208" w14:textId="77777777" w:rsidR="004C2076" w:rsidRPr="005C5DE8" w:rsidRDefault="004C2076" w:rsidP="0088153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4.04.2024</w:t>
            </w:r>
          </w:p>
          <w:p w14:paraId="7B41BD35" w14:textId="3B6F85E2" w:rsidR="004C2076" w:rsidRPr="005C5DE8" w:rsidRDefault="004C2076" w:rsidP="0088153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049883" w14:textId="406FF4EF" w:rsidR="004C2076" w:rsidRPr="005C5DE8" w:rsidRDefault="004C2076" w:rsidP="0088153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13:00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5B8F9D" w14:textId="59650A2B" w:rsidR="004C2076" w:rsidRPr="005C5DE8" w:rsidRDefault="004C2076" w:rsidP="0088153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2</w:t>
            </w:r>
          </w:p>
        </w:tc>
        <w:tc>
          <w:tcPr>
            <w:tcW w:w="5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77A25FE" w14:textId="77777777" w:rsidR="004C2076" w:rsidRPr="005C5DE8" w:rsidRDefault="004C2076" w:rsidP="00881538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b/>
                <w:bCs/>
                <w:sz w:val="18"/>
                <w:szCs w:val="18"/>
              </w:rPr>
              <w:t>Spor Sosyolojisi</w:t>
            </w:r>
          </w:p>
          <w:p w14:paraId="05E4EC82" w14:textId="071813B4" w:rsidR="004C2076" w:rsidRPr="005C5DE8" w:rsidRDefault="004C2076" w:rsidP="00881538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sz w:val="16"/>
                <w:szCs w:val="16"/>
              </w:rPr>
              <w:t>(Doç. Dr. Rifat YAĞMUR)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D0EB1F" w14:textId="5FF3E85C" w:rsidR="004C2076" w:rsidRPr="005C5DE8" w:rsidRDefault="004C2076" w:rsidP="0088153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SPOR SALONU</w:t>
            </w:r>
          </w:p>
        </w:tc>
      </w:tr>
      <w:tr w:rsidR="004C2076" w:rsidRPr="005C5DE8" w14:paraId="17D0AB2D" w14:textId="77777777" w:rsidTr="004C2076">
        <w:trPr>
          <w:trHeight w:val="39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CCF77A" w14:textId="77777777" w:rsidR="004C2076" w:rsidRPr="005C5DE8" w:rsidRDefault="004C2076" w:rsidP="0088153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4.04.2024</w:t>
            </w:r>
          </w:p>
          <w:p w14:paraId="42DD7056" w14:textId="393ECB1A" w:rsidR="004C2076" w:rsidRPr="005C5DE8" w:rsidRDefault="004C2076" w:rsidP="0088153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42B6CEE" w14:textId="39027EBC" w:rsidR="004C2076" w:rsidRPr="005C5DE8" w:rsidRDefault="004C2076" w:rsidP="0088153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13:00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FED08F" w14:textId="7BD79C3D" w:rsidR="004C2076" w:rsidRPr="005C5DE8" w:rsidRDefault="004C2076" w:rsidP="0088153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1</w:t>
            </w:r>
          </w:p>
        </w:tc>
        <w:tc>
          <w:tcPr>
            <w:tcW w:w="5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B00CA6F" w14:textId="2D5E3BC7" w:rsidR="004C2076" w:rsidRPr="005C5DE8" w:rsidRDefault="004C2076" w:rsidP="00881538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Yüzme</w:t>
            </w:r>
            <w:r w:rsidRPr="005C5DE8">
              <w:rPr>
                <w:b/>
                <w:bCs/>
                <w:sz w:val="18"/>
                <w:szCs w:val="18"/>
              </w:rPr>
              <w:t xml:space="preserve"> (B)</w:t>
            </w:r>
          </w:p>
          <w:p w14:paraId="75F5249A" w14:textId="694AA872" w:rsidR="004C2076" w:rsidRPr="005C5DE8" w:rsidRDefault="004C2076" w:rsidP="00881538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sz w:val="16"/>
                <w:szCs w:val="16"/>
              </w:rPr>
              <w:t>(Öğr. Grv Burtay Orkun ÖN)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24D7B5" w14:textId="1B457612" w:rsidR="004C2076" w:rsidRPr="005C5DE8" w:rsidRDefault="004C2076" w:rsidP="0088153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YÜZME HAVUZU</w:t>
            </w:r>
          </w:p>
        </w:tc>
      </w:tr>
      <w:tr w:rsidR="004C2076" w:rsidRPr="005C5DE8" w14:paraId="625267F0" w14:textId="77777777" w:rsidTr="004C2076">
        <w:trPr>
          <w:trHeight w:val="39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91E6354" w14:textId="77777777" w:rsidR="004C2076" w:rsidRPr="005C5DE8" w:rsidRDefault="004C2076" w:rsidP="0088153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4.04.2024</w:t>
            </w:r>
          </w:p>
          <w:p w14:paraId="2DD579F0" w14:textId="77777777" w:rsidR="004C2076" w:rsidRPr="005C5DE8" w:rsidRDefault="004C2076" w:rsidP="0088153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B3BFA8" w14:textId="77777777" w:rsidR="004C2076" w:rsidRPr="005C5DE8" w:rsidRDefault="004C2076" w:rsidP="0088153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14.00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CC7736" w14:textId="77777777" w:rsidR="004C2076" w:rsidRPr="005C5DE8" w:rsidRDefault="004C2076" w:rsidP="0088153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 xml:space="preserve"> </w:t>
            </w:r>
          </w:p>
          <w:p w14:paraId="1A060ABE" w14:textId="77777777" w:rsidR="004C2076" w:rsidRPr="005C5DE8" w:rsidRDefault="004C2076" w:rsidP="00881538">
            <w:pPr>
              <w:widowControl w:val="0"/>
              <w:jc w:val="center"/>
              <w:rPr>
                <w:sz w:val="18"/>
                <w:szCs w:val="18"/>
              </w:rPr>
            </w:pPr>
          </w:p>
        </w:tc>
        <w:tc>
          <w:tcPr>
            <w:tcW w:w="5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004B2F0" w14:textId="77777777" w:rsidR="004C2076" w:rsidRPr="005C5DE8" w:rsidRDefault="004C2076" w:rsidP="00881538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b/>
                <w:bCs/>
                <w:sz w:val="18"/>
                <w:szCs w:val="18"/>
              </w:rPr>
              <w:t>Türk Dili II</w:t>
            </w:r>
          </w:p>
          <w:p w14:paraId="7F5186B6" w14:textId="77777777" w:rsidR="004C2076" w:rsidRPr="005C5DE8" w:rsidRDefault="004C2076" w:rsidP="00881538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b/>
                <w:bCs/>
                <w:sz w:val="18"/>
                <w:szCs w:val="18"/>
              </w:rPr>
              <w:t>YÖS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C6B743" w14:textId="7D754696" w:rsidR="004C2076" w:rsidRPr="005C5DE8" w:rsidRDefault="004C2076" w:rsidP="0088153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Fen Edebiyat Fakültesi</w:t>
            </w:r>
          </w:p>
        </w:tc>
      </w:tr>
      <w:tr w:rsidR="004C2076" w:rsidRPr="005C5DE8" w14:paraId="27567F06" w14:textId="77777777" w:rsidTr="004C2076">
        <w:trPr>
          <w:trHeight w:val="39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D2372D7" w14:textId="77777777" w:rsidR="004C2076" w:rsidRPr="005C5DE8" w:rsidRDefault="004C2076" w:rsidP="0088153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4.04.2024</w:t>
            </w:r>
          </w:p>
          <w:p w14:paraId="6C183293" w14:textId="53F999EA" w:rsidR="004C2076" w:rsidRPr="005C5DE8" w:rsidRDefault="004C2076" w:rsidP="0088153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591F18" w14:textId="76CEDC04" w:rsidR="004C2076" w:rsidRPr="005C5DE8" w:rsidRDefault="004C2076" w:rsidP="0088153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14:00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10AD8ED" w14:textId="5AC6165B" w:rsidR="004C2076" w:rsidRPr="005C5DE8" w:rsidRDefault="004C2076" w:rsidP="0088153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2</w:t>
            </w:r>
          </w:p>
        </w:tc>
        <w:tc>
          <w:tcPr>
            <w:tcW w:w="5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C547C18" w14:textId="77777777" w:rsidR="004C2076" w:rsidRPr="005C5DE8" w:rsidRDefault="004C2076" w:rsidP="0088153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Seçmeli Bireysel Sporlar II</w:t>
            </w:r>
          </w:p>
          <w:p w14:paraId="50299928" w14:textId="77777777" w:rsidR="004C2076" w:rsidRPr="005C5DE8" w:rsidRDefault="004C2076" w:rsidP="0088153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Oryantiring</w:t>
            </w:r>
          </w:p>
          <w:p w14:paraId="51CEC96A" w14:textId="66E577DC" w:rsidR="004C2076" w:rsidRPr="005C5DE8" w:rsidRDefault="004C2076" w:rsidP="00881538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(Mikail TAŞKALE)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5877D1" w14:textId="355BB362" w:rsidR="004C2076" w:rsidRPr="005C5DE8" w:rsidRDefault="004C2076" w:rsidP="00881538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 w:rsidRPr="005C5DE8">
              <w:rPr>
                <w:bCs/>
                <w:sz w:val="18"/>
                <w:szCs w:val="18"/>
              </w:rPr>
              <w:t>A3</w:t>
            </w:r>
          </w:p>
        </w:tc>
      </w:tr>
      <w:tr w:rsidR="004C2076" w:rsidRPr="005C5DE8" w14:paraId="042412CA" w14:textId="77777777" w:rsidTr="004C2076">
        <w:trPr>
          <w:trHeight w:val="39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E6A555B" w14:textId="77777777" w:rsidR="004C2076" w:rsidRPr="005C5DE8" w:rsidRDefault="004C2076" w:rsidP="0088153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4.04.2024</w:t>
            </w:r>
          </w:p>
          <w:p w14:paraId="20593E81" w14:textId="77777777" w:rsidR="004C2076" w:rsidRPr="005C5DE8" w:rsidRDefault="004C2076" w:rsidP="0088153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BFA86B" w14:textId="77777777" w:rsidR="004C2076" w:rsidRPr="005C5DE8" w:rsidRDefault="004C2076" w:rsidP="0088153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15.00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ACC446" w14:textId="77777777" w:rsidR="004C2076" w:rsidRPr="005C5DE8" w:rsidRDefault="004C2076" w:rsidP="00881538">
            <w:pPr>
              <w:widowControl w:val="0"/>
              <w:jc w:val="center"/>
              <w:rPr>
                <w:sz w:val="18"/>
                <w:szCs w:val="18"/>
              </w:rPr>
            </w:pPr>
          </w:p>
        </w:tc>
        <w:tc>
          <w:tcPr>
            <w:tcW w:w="5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49101DC" w14:textId="77777777" w:rsidR="004C2076" w:rsidRPr="005C5DE8" w:rsidRDefault="004C2076" w:rsidP="00881538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b/>
                <w:bCs/>
                <w:sz w:val="18"/>
                <w:szCs w:val="18"/>
              </w:rPr>
              <w:t>Atatürk İlke ve İnkılap Tarihi II</w:t>
            </w:r>
          </w:p>
          <w:p w14:paraId="2A014923" w14:textId="77777777" w:rsidR="004C2076" w:rsidRPr="005C5DE8" w:rsidRDefault="004C2076" w:rsidP="00881538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b/>
                <w:bCs/>
                <w:sz w:val="18"/>
                <w:szCs w:val="18"/>
              </w:rPr>
              <w:t>YÖS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96D47F" w14:textId="1721F3A3" w:rsidR="004C2076" w:rsidRPr="005C5DE8" w:rsidRDefault="004C2076" w:rsidP="0088153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Fen Edebiyat Fakültesi</w:t>
            </w:r>
          </w:p>
        </w:tc>
      </w:tr>
      <w:tr w:rsidR="004C2076" w:rsidRPr="005C5DE8" w14:paraId="4694A632" w14:textId="77777777" w:rsidTr="004C2076">
        <w:trPr>
          <w:trHeight w:val="597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F8DAA6" w14:textId="77777777" w:rsidR="004C2076" w:rsidRPr="005C5DE8" w:rsidRDefault="004C2076" w:rsidP="0088153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4.04.2024</w:t>
            </w:r>
          </w:p>
          <w:p w14:paraId="1EE8BA3E" w14:textId="77777777" w:rsidR="004C2076" w:rsidRPr="005C5DE8" w:rsidRDefault="004C2076" w:rsidP="0088153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3DAF3E" w14:textId="77777777" w:rsidR="004C2076" w:rsidRPr="005C5DE8" w:rsidRDefault="004C2076" w:rsidP="0088153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16:00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78CBBF" w14:textId="77777777" w:rsidR="004C2076" w:rsidRPr="005C5DE8" w:rsidRDefault="004C2076" w:rsidP="0088153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1</w:t>
            </w:r>
          </w:p>
        </w:tc>
        <w:tc>
          <w:tcPr>
            <w:tcW w:w="5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42FB027" w14:textId="77777777" w:rsidR="004C2076" w:rsidRPr="005C5DE8" w:rsidRDefault="004C2076" w:rsidP="0088153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Türk Dili II</w:t>
            </w:r>
          </w:p>
          <w:p w14:paraId="1485AF92" w14:textId="77777777" w:rsidR="004C2076" w:rsidRPr="005C5DE8" w:rsidRDefault="004C2076" w:rsidP="0088153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(Öğr. Gör. Yavuz ÖZKUL)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A318A7" w14:textId="07E0B300" w:rsidR="004C2076" w:rsidRPr="005C5DE8" w:rsidRDefault="004C2076" w:rsidP="0088153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SPOR SALONU</w:t>
            </w:r>
          </w:p>
        </w:tc>
      </w:tr>
      <w:tr w:rsidR="004C2076" w:rsidRPr="005C5DE8" w14:paraId="0B3883E4" w14:textId="77777777" w:rsidTr="004C2076">
        <w:trPr>
          <w:trHeight w:val="391"/>
        </w:trPr>
        <w:tc>
          <w:tcPr>
            <w:tcW w:w="1211" w:type="dxa"/>
            <w:tcBorders>
              <w:top w:val="single" w:sz="4" w:space="0" w:color="auto"/>
              <w:bottom w:val="single" w:sz="8" w:space="0" w:color="auto"/>
            </w:tcBorders>
            <w:vAlign w:val="center"/>
          </w:tcPr>
          <w:p w14:paraId="4FB896CB" w14:textId="77777777" w:rsidR="004C2076" w:rsidRPr="005C5DE8" w:rsidRDefault="004C2076" w:rsidP="0088153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4.04.2024</w:t>
            </w:r>
          </w:p>
          <w:p w14:paraId="777DC049" w14:textId="77777777" w:rsidR="004C2076" w:rsidRPr="005C5DE8" w:rsidRDefault="004C2076" w:rsidP="0088153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8" w:space="0" w:color="auto"/>
            </w:tcBorders>
            <w:vAlign w:val="center"/>
          </w:tcPr>
          <w:p w14:paraId="2E46A8DB" w14:textId="77777777" w:rsidR="004C2076" w:rsidRPr="005C5DE8" w:rsidRDefault="004C2076" w:rsidP="0088153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17:00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8" w:space="0" w:color="auto"/>
            </w:tcBorders>
            <w:vAlign w:val="center"/>
          </w:tcPr>
          <w:p w14:paraId="67C8A89B" w14:textId="77777777" w:rsidR="004C2076" w:rsidRPr="005C5DE8" w:rsidRDefault="004C2076" w:rsidP="00881538">
            <w:pPr>
              <w:tabs>
                <w:tab w:val="left" w:pos="4800"/>
              </w:tabs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1</w:t>
            </w:r>
          </w:p>
        </w:tc>
        <w:tc>
          <w:tcPr>
            <w:tcW w:w="5126" w:type="dxa"/>
            <w:tcBorders>
              <w:top w:val="single" w:sz="4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4E5A25B4" w14:textId="77777777" w:rsidR="004C2076" w:rsidRPr="005C5DE8" w:rsidRDefault="004C2076" w:rsidP="00881538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b/>
                <w:bCs/>
                <w:sz w:val="18"/>
                <w:szCs w:val="18"/>
              </w:rPr>
              <w:t>Atatürk İlke ve İnkılapları II</w:t>
            </w:r>
          </w:p>
          <w:p w14:paraId="73654F64" w14:textId="77777777" w:rsidR="004C2076" w:rsidRPr="005C5DE8" w:rsidRDefault="004C2076" w:rsidP="00881538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 w:rsidRPr="005C5DE8">
              <w:rPr>
                <w:bCs/>
                <w:sz w:val="16"/>
                <w:szCs w:val="16"/>
              </w:rPr>
              <w:t>(Öğr. Gör. Burak Ahmet SAKA)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8" w:space="0" w:color="auto"/>
            </w:tcBorders>
            <w:vAlign w:val="center"/>
          </w:tcPr>
          <w:p w14:paraId="71B74FFB" w14:textId="523FB874" w:rsidR="004C2076" w:rsidRPr="005C5DE8" w:rsidRDefault="004C2076" w:rsidP="0088153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SPOR SALONU</w:t>
            </w:r>
          </w:p>
        </w:tc>
      </w:tr>
      <w:tr w:rsidR="004C2076" w:rsidRPr="005C5DE8" w14:paraId="32B899C4" w14:textId="77777777" w:rsidTr="004C2076">
        <w:trPr>
          <w:trHeight w:val="391"/>
        </w:trPr>
        <w:tc>
          <w:tcPr>
            <w:tcW w:w="1211" w:type="dxa"/>
            <w:tcBorders>
              <w:top w:val="single" w:sz="8" w:space="0" w:color="auto"/>
              <w:bottom w:val="single" w:sz="24" w:space="0" w:color="auto"/>
            </w:tcBorders>
            <w:vAlign w:val="center"/>
          </w:tcPr>
          <w:p w14:paraId="4A79FC4D" w14:textId="77777777" w:rsidR="004C2076" w:rsidRPr="005C5DE8" w:rsidRDefault="004C2076" w:rsidP="00E31B1C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4.04.2024</w:t>
            </w:r>
          </w:p>
          <w:p w14:paraId="7A4B668E" w14:textId="44D0F19C" w:rsidR="004C2076" w:rsidRPr="005C5DE8" w:rsidRDefault="004C2076" w:rsidP="0088153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24" w:space="0" w:color="auto"/>
            </w:tcBorders>
            <w:vAlign w:val="center"/>
          </w:tcPr>
          <w:p w14:paraId="39AA4647" w14:textId="60538150" w:rsidR="004C2076" w:rsidRPr="005C5DE8" w:rsidRDefault="004C2076" w:rsidP="00881538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9</w:t>
            </w:r>
            <w:r w:rsidRPr="005C5DE8">
              <w:rPr>
                <w:sz w:val="18"/>
                <w:szCs w:val="18"/>
              </w:rPr>
              <w:t>:00</w:t>
            </w:r>
            <w:proofErr w:type="gramEnd"/>
          </w:p>
        </w:tc>
        <w:tc>
          <w:tcPr>
            <w:tcW w:w="850" w:type="dxa"/>
            <w:tcBorders>
              <w:top w:val="single" w:sz="8" w:space="0" w:color="auto"/>
              <w:bottom w:val="single" w:sz="24" w:space="0" w:color="auto"/>
            </w:tcBorders>
            <w:vAlign w:val="center"/>
          </w:tcPr>
          <w:p w14:paraId="5456F2D3" w14:textId="78294116" w:rsidR="004C2076" w:rsidRPr="005C5DE8" w:rsidRDefault="004C2076" w:rsidP="00881538">
            <w:pPr>
              <w:tabs>
                <w:tab w:val="left" w:pos="4800"/>
              </w:tabs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F</w:t>
            </w:r>
          </w:p>
        </w:tc>
        <w:tc>
          <w:tcPr>
            <w:tcW w:w="5126" w:type="dxa"/>
            <w:tcBorders>
              <w:top w:val="single" w:sz="8" w:space="0" w:color="auto"/>
              <w:bottom w:val="single" w:sz="24" w:space="0" w:color="auto"/>
            </w:tcBorders>
            <w:shd w:val="clear" w:color="auto" w:fill="auto"/>
            <w:vAlign w:val="center"/>
          </w:tcPr>
          <w:p w14:paraId="0C4FDE94" w14:textId="31FF8940" w:rsidR="004C2076" w:rsidRPr="005C5DE8" w:rsidRDefault="004C2076" w:rsidP="00881538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 xml:space="preserve">Öğretim İlke Yöntemleri </w:t>
            </w:r>
          </w:p>
        </w:tc>
        <w:tc>
          <w:tcPr>
            <w:tcW w:w="2552" w:type="dxa"/>
            <w:tcBorders>
              <w:top w:val="single" w:sz="8" w:space="0" w:color="auto"/>
              <w:bottom w:val="single" w:sz="24" w:space="0" w:color="auto"/>
            </w:tcBorders>
            <w:vAlign w:val="center"/>
          </w:tcPr>
          <w:p w14:paraId="65A99F61" w14:textId="4EC10703" w:rsidR="004C2076" w:rsidRPr="005C5DE8" w:rsidRDefault="004C2076" w:rsidP="00881538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ONLİNE </w:t>
            </w:r>
          </w:p>
        </w:tc>
      </w:tr>
      <w:tr w:rsidR="004C2076" w:rsidRPr="005C5DE8" w14:paraId="792595C4" w14:textId="77777777" w:rsidTr="004C2076">
        <w:trPr>
          <w:trHeight w:val="391"/>
        </w:trPr>
        <w:tc>
          <w:tcPr>
            <w:tcW w:w="1211" w:type="dxa"/>
            <w:tcBorders>
              <w:top w:val="single" w:sz="24" w:space="0" w:color="auto"/>
              <w:bottom w:val="single" w:sz="8" w:space="0" w:color="auto"/>
            </w:tcBorders>
            <w:vAlign w:val="center"/>
          </w:tcPr>
          <w:p w14:paraId="122874A2" w14:textId="77777777" w:rsidR="004C2076" w:rsidRPr="005C5DE8" w:rsidRDefault="004C2076" w:rsidP="0088153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5.04.2024</w:t>
            </w:r>
          </w:p>
          <w:p w14:paraId="350F242C" w14:textId="77777777" w:rsidR="004C2076" w:rsidRPr="005C5DE8" w:rsidRDefault="004C2076" w:rsidP="0088153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24" w:space="0" w:color="auto"/>
              <w:bottom w:val="single" w:sz="8" w:space="0" w:color="auto"/>
            </w:tcBorders>
            <w:vAlign w:val="center"/>
          </w:tcPr>
          <w:p w14:paraId="20EB841A" w14:textId="77777777" w:rsidR="004C2076" w:rsidRPr="005C5DE8" w:rsidRDefault="004C2076" w:rsidP="0088153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09:00</w:t>
            </w:r>
          </w:p>
        </w:tc>
        <w:tc>
          <w:tcPr>
            <w:tcW w:w="850" w:type="dxa"/>
            <w:tcBorders>
              <w:top w:val="single" w:sz="24" w:space="0" w:color="auto"/>
              <w:bottom w:val="single" w:sz="8" w:space="0" w:color="auto"/>
            </w:tcBorders>
            <w:vAlign w:val="center"/>
          </w:tcPr>
          <w:p w14:paraId="0637A44D" w14:textId="3BD75CB4" w:rsidR="004C2076" w:rsidRPr="005C5DE8" w:rsidRDefault="004C2076" w:rsidP="0088153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1</w:t>
            </w:r>
          </w:p>
        </w:tc>
        <w:tc>
          <w:tcPr>
            <w:tcW w:w="5126" w:type="dxa"/>
            <w:tcBorders>
              <w:top w:val="single" w:sz="24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7E00365E" w14:textId="77777777" w:rsidR="004C2076" w:rsidRPr="005C5DE8" w:rsidRDefault="004C2076" w:rsidP="00881538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b/>
                <w:bCs/>
                <w:sz w:val="18"/>
                <w:szCs w:val="18"/>
              </w:rPr>
              <w:t>Gelişim Ve Öğrenme</w:t>
            </w:r>
          </w:p>
          <w:p w14:paraId="54E7CA7F" w14:textId="7C1FBF92" w:rsidR="004C2076" w:rsidRPr="005C5DE8" w:rsidRDefault="004C2076" w:rsidP="00881538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(Dr.Öğr.Üye. Burak OLUR)</w:t>
            </w:r>
          </w:p>
        </w:tc>
        <w:tc>
          <w:tcPr>
            <w:tcW w:w="2552" w:type="dxa"/>
            <w:tcBorders>
              <w:top w:val="single" w:sz="24" w:space="0" w:color="auto"/>
              <w:bottom w:val="single" w:sz="8" w:space="0" w:color="auto"/>
            </w:tcBorders>
            <w:vAlign w:val="center"/>
          </w:tcPr>
          <w:p w14:paraId="31A5BB7C" w14:textId="71940F7B" w:rsidR="004C2076" w:rsidRPr="005C5DE8" w:rsidRDefault="004C2076" w:rsidP="0088153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SPOR SALONU</w:t>
            </w:r>
          </w:p>
        </w:tc>
      </w:tr>
      <w:tr w:rsidR="004C2076" w:rsidRPr="005C5DE8" w14:paraId="61FD3824" w14:textId="77777777" w:rsidTr="004C2076">
        <w:trPr>
          <w:trHeight w:val="391"/>
        </w:trPr>
        <w:tc>
          <w:tcPr>
            <w:tcW w:w="121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31EF783D" w14:textId="77777777" w:rsidR="004C2076" w:rsidRPr="005C5DE8" w:rsidRDefault="004C2076" w:rsidP="0088153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5.04.2024</w:t>
            </w:r>
          </w:p>
          <w:p w14:paraId="4AE495B3" w14:textId="77777777" w:rsidR="004C2076" w:rsidRPr="005C5DE8" w:rsidRDefault="004C2076" w:rsidP="0088153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3E4FD031" w14:textId="77777777" w:rsidR="004C2076" w:rsidRPr="005C5DE8" w:rsidRDefault="004C2076" w:rsidP="0088153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09:00</w:t>
            </w:r>
          </w:p>
        </w:tc>
        <w:tc>
          <w:tcPr>
            <w:tcW w:w="850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16F2AB50" w14:textId="77777777" w:rsidR="004C2076" w:rsidRPr="005C5DE8" w:rsidRDefault="004C2076" w:rsidP="0088153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2</w:t>
            </w:r>
          </w:p>
        </w:tc>
        <w:tc>
          <w:tcPr>
            <w:tcW w:w="5126" w:type="dxa"/>
            <w:tcBorders>
              <w:top w:val="single" w:sz="8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37F0793D" w14:textId="77777777" w:rsidR="004C2076" w:rsidRPr="005C5DE8" w:rsidRDefault="004C2076" w:rsidP="00881538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b/>
                <w:bCs/>
                <w:sz w:val="18"/>
                <w:szCs w:val="18"/>
              </w:rPr>
              <w:t>Sporda Yaş Ve Cinsiyet Faktörü</w:t>
            </w:r>
          </w:p>
          <w:p w14:paraId="6389C774" w14:textId="0A0799B6" w:rsidR="004C2076" w:rsidRPr="005C5DE8" w:rsidRDefault="004C2076" w:rsidP="00881538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sz w:val="16"/>
                <w:szCs w:val="16"/>
                <w:lang w:eastAsia="en-US"/>
              </w:rPr>
              <w:t>(Öğr. Grv Kutlu ERŞEN)</w:t>
            </w:r>
          </w:p>
        </w:tc>
        <w:tc>
          <w:tcPr>
            <w:tcW w:w="2552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4B02319B" w14:textId="63B3C784" w:rsidR="004C2076" w:rsidRPr="005C5DE8" w:rsidRDefault="004C2076" w:rsidP="0088153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B1</w:t>
            </w:r>
          </w:p>
        </w:tc>
      </w:tr>
      <w:tr w:rsidR="004C2076" w:rsidRPr="005C5DE8" w14:paraId="2E1FA8DA" w14:textId="77777777" w:rsidTr="004C2076">
        <w:trPr>
          <w:trHeight w:val="391"/>
        </w:trPr>
        <w:tc>
          <w:tcPr>
            <w:tcW w:w="121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7F385E0E" w14:textId="77777777" w:rsidR="004C2076" w:rsidRPr="005C5DE8" w:rsidRDefault="004C2076" w:rsidP="00E31B1C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5.04.2024</w:t>
            </w:r>
          </w:p>
          <w:p w14:paraId="24F290BF" w14:textId="307D3A7E" w:rsidR="004C2076" w:rsidRPr="005C5DE8" w:rsidRDefault="004C2076" w:rsidP="00302A8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08A7B60C" w14:textId="4F39D3E8" w:rsidR="004C2076" w:rsidRPr="005C5DE8" w:rsidRDefault="004C2076" w:rsidP="00881538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5C5DE8">
              <w:rPr>
                <w:sz w:val="18"/>
                <w:szCs w:val="18"/>
              </w:rPr>
              <w:t>09:00</w:t>
            </w:r>
            <w:proofErr w:type="gramEnd"/>
          </w:p>
        </w:tc>
        <w:tc>
          <w:tcPr>
            <w:tcW w:w="850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24FFA8DA" w14:textId="788346D7" w:rsidR="004C2076" w:rsidRPr="005C5DE8" w:rsidRDefault="004C2076" w:rsidP="0088153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4</w:t>
            </w:r>
          </w:p>
        </w:tc>
        <w:tc>
          <w:tcPr>
            <w:tcW w:w="5126" w:type="dxa"/>
            <w:tcBorders>
              <w:top w:val="single" w:sz="8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5F41A4F5" w14:textId="77777777" w:rsidR="004C2076" w:rsidRPr="005C5DE8" w:rsidRDefault="004C2076" w:rsidP="00E31B1C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b/>
                <w:bCs/>
                <w:sz w:val="18"/>
                <w:szCs w:val="18"/>
              </w:rPr>
              <w:t>Uzmanlık Spor Dalı Eğitimi II</w:t>
            </w:r>
          </w:p>
          <w:p w14:paraId="746238C5" w14:textId="77777777" w:rsidR="004C2076" w:rsidRPr="005C5DE8" w:rsidRDefault="004C2076" w:rsidP="00E31B1C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Yüzme A</w:t>
            </w:r>
          </w:p>
          <w:p w14:paraId="5D2745D3" w14:textId="7728E1BD" w:rsidR="004C2076" w:rsidRPr="005C5DE8" w:rsidRDefault="004C2076" w:rsidP="00881538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proofErr w:type="gramStart"/>
            <w:r w:rsidRPr="005C5DE8">
              <w:rPr>
                <w:sz w:val="16"/>
                <w:szCs w:val="16"/>
              </w:rPr>
              <w:t>(</w:t>
            </w:r>
            <w:proofErr w:type="spellStart"/>
            <w:proofErr w:type="gramEnd"/>
            <w:r w:rsidRPr="005C5DE8">
              <w:rPr>
                <w:sz w:val="16"/>
                <w:szCs w:val="16"/>
              </w:rPr>
              <w:t>Öğr</w:t>
            </w:r>
            <w:proofErr w:type="spellEnd"/>
            <w:r w:rsidRPr="005C5DE8">
              <w:rPr>
                <w:sz w:val="16"/>
                <w:szCs w:val="16"/>
              </w:rPr>
              <w:t xml:space="preserve">. Gör. Eda </w:t>
            </w:r>
            <w:proofErr w:type="spellStart"/>
            <w:r w:rsidRPr="005C5DE8">
              <w:rPr>
                <w:sz w:val="16"/>
                <w:szCs w:val="16"/>
              </w:rPr>
              <w:t>Semikan</w:t>
            </w:r>
            <w:proofErr w:type="spellEnd"/>
            <w:r w:rsidRPr="005C5DE8">
              <w:rPr>
                <w:sz w:val="16"/>
                <w:szCs w:val="16"/>
              </w:rPr>
              <w:t xml:space="preserve"> ÖĞÜN</w:t>
            </w:r>
            <w:proofErr w:type="gramStart"/>
            <w:r w:rsidRPr="005C5DE8">
              <w:rPr>
                <w:sz w:val="16"/>
                <w:szCs w:val="16"/>
              </w:rPr>
              <w:t>)</w:t>
            </w:r>
            <w:proofErr w:type="gramEnd"/>
          </w:p>
        </w:tc>
        <w:tc>
          <w:tcPr>
            <w:tcW w:w="2552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31A0EFA7" w14:textId="7668F962" w:rsidR="004C2076" w:rsidRPr="005C5DE8" w:rsidRDefault="004C2076" w:rsidP="0088153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YÜZME HAVUZU</w:t>
            </w:r>
          </w:p>
        </w:tc>
      </w:tr>
      <w:tr w:rsidR="004C2076" w:rsidRPr="005C5DE8" w14:paraId="2E8755BB" w14:textId="77777777" w:rsidTr="004C2076">
        <w:trPr>
          <w:trHeight w:val="391"/>
        </w:trPr>
        <w:tc>
          <w:tcPr>
            <w:tcW w:w="121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7B25DD44" w14:textId="77777777" w:rsidR="004C2076" w:rsidRPr="005C5DE8" w:rsidRDefault="004C2076" w:rsidP="0088153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5.04.2024</w:t>
            </w:r>
          </w:p>
          <w:p w14:paraId="7AAD794F" w14:textId="76A67482" w:rsidR="004C2076" w:rsidRPr="005C5DE8" w:rsidRDefault="004C2076" w:rsidP="0088153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6C13B38C" w14:textId="5D0ADB9F" w:rsidR="004C2076" w:rsidRPr="005C5DE8" w:rsidRDefault="004C2076" w:rsidP="0088153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09:00</w:t>
            </w:r>
          </w:p>
        </w:tc>
        <w:tc>
          <w:tcPr>
            <w:tcW w:w="850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4ADBF8C5" w14:textId="603FA150" w:rsidR="004C2076" w:rsidRPr="005C5DE8" w:rsidRDefault="004C2076" w:rsidP="0088153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3</w:t>
            </w:r>
          </w:p>
        </w:tc>
        <w:tc>
          <w:tcPr>
            <w:tcW w:w="5126" w:type="dxa"/>
            <w:tcBorders>
              <w:top w:val="single" w:sz="8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041C75A0" w14:textId="77777777" w:rsidR="004C2076" w:rsidRPr="005C5DE8" w:rsidRDefault="004C2076" w:rsidP="00881538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b/>
                <w:bCs/>
                <w:sz w:val="18"/>
                <w:szCs w:val="18"/>
              </w:rPr>
              <w:t>Uzmanlık Spor Dalı Eğitimi II</w:t>
            </w:r>
          </w:p>
          <w:p w14:paraId="52D91C64" w14:textId="77777777" w:rsidR="004C2076" w:rsidRPr="005C5DE8" w:rsidRDefault="004C2076" w:rsidP="0088153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Artistik Jimnastik</w:t>
            </w:r>
          </w:p>
          <w:p w14:paraId="79EF90DD" w14:textId="6E231B0A" w:rsidR="004C2076" w:rsidRPr="005C5DE8" w:rsidRDefault="004C2076" w:rsidP="00881538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sz w:val="16"/>
                <w:szCs w:val="16"/>
              </w:rPr>
              <w:t>(Dr.Öğr.Üy. Ayşe ÖNAL)</w:t>
            </w:r>
          </w:p>
        </w:tc>
        <w:tc>
          <w:tcPr>
            <w:tcW w:w="2552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5A302C06" w14:textId="308C93F8" w:rsidR="004C2076" w:rsidRPr="005C5DE8" w:rsidRDefault="004C2076" w:rsidP="000E51B1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6"/>
                <w:szCs w:val="16"/>
              </w:rPr>
              <w:t xml:space="preserve">JİMNASTİK SALONU </w:t>
            </w:r>
          </w:p>
        </w:tc>
      </w:tr>
      <w:tr w:rsidR="004C2076" w:rsidRPr="005C5DE8" w14:paraId="0E1DBB34" w14:textId="77777777" w:rsidTr="004C2076">
        <w:trPr>
          <w:trHeight w:val="391"/>
        </w:trPr>
        <w:tc>
          <w:tcPr>
            <w:tcW w:w="121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6F26CF55" w14:textId="77777777" w:rsidR="004C2076" w:rsidRPr="005C5DE8" w:rsidRDefault="004C2076" w:rsidP="000E51B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5.04.2024</w:t>
            </w:r>
          </w:p>
          <w:p w14:paraId="397C88A4" w14:textId="3EECDD46" w:rsidR="004C2076" w:rsidRPr="005C5DE8" w:rsidRDefault="004C2076" w:rsidP="000E51B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7992C4EE" w14:textId="5F2BB3AF" w:rsidR="004C2076" w:rsidRPr="005C5DE8" w:rsidRDefault="004C2076" w:rsidP="000E51B1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09:00</w:t>
            </w:r>
          </w:p>
        </w:tc>
        <w:tc>
          <w:tcPr>
            <w:tcW w:w="850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0E99D7FF" w14:textId="2051537D" w:rsidR="004C2076" w:rsidRPr="005C5DE8" w:rsidRDefault="004C2076" w:rsidP="000E51B1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4</w:t>
            </w:r>
          </w:p>
        </w:tc>
        <w:tc>
          <w:tcPr>
            <w:tcW w:w="5126" w:type="dxa"/>
            <w:tcBorders>
              <w:top w:val="single" w:sz="8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6AFCA17F" w14:textId="77777777" w:rsidR="004C2076" w:rsidRPr="005C5DE8" w:rsidRDefault="004C2076" w:rsidP="000E51B1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proofErr w:type="gramStart"/>
            <w:r w:rsidRPr="005C5DE8">
              <w:rPr>
                <w:b/>
                <w:bCs/>
                <w:sz w:val="18"/>
                <w:szCs w:val="18"/>
              </w:rPr>
              <w:t>UZM.SPOR</w:t>
            </w:r>
            <w:proofErr w:type="gramEnd"/>
            <w:r w:rsidRPr="005C5DE8">
              <w:rPr>
                <w:b/>
                <w:bCs/>
                <w:sz w:val="18"/>
                <w:szCs w:val="18"/>
              </w:rPr>
              <w:t xml:space="preserve"> DALI III</w:t>
            </w:r>
          </w:p>
          <w:p w14:paraId="78CC8317" w14:textId="77777777" w:rsidR="004C2076" w:rsidRPr="005C5DE8" w:rsidRDefault="004C2076" w:rsidP="000E51B1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Artistik Jimnastik</w:t>
            </w:r>
          </w:p>
          <w:p w14:paraId="0268D1D4" w14:textId="58CDF03B" w:rsidR="004C2076" w:rsidRPr="005C5DE8" w:rsidRDefault="004C2076" w:rsidP="000E51B1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sz w:val="16"/>
                <w:szCs w:val="16"/>
              </w:rPr>
              <w:t>(Dr.Öğr.Üy. Ayşe ÖNAL)</w:t>
            </w:r>
          </w:p>
        </w:tc>
        <w:tc>
          <w:tcPr>
            <w:tcW w:w="2552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47773E0E" w14:textId="381E017D" w:rsidR="004C2076" w:rsidRPr="005C5DE8" w:rsidRDefault="004C2076" w:rsidP="000E51B1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6"/>
                <w:szCs w:val="16"/>
              </w:rPr>
              <w:t xml:space="preserve">JİMNASTİK SALONU </w:t>
            </w:r>
          </w:p>
        </w:tc>
      </w:tr>
      <w:tr w:rsidR="004C2076" w:rsidRPr="005C5DE8" w14:paraId="555C2846" w14:textId="77777777" w:rsidTr="004C2076">
        <w:trPr>
          <w:trHeight w:val="391"/>
        </w:trPr>
        <w:tc>
          <w:tcPr>
            <w:tcW w:w="121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1FF1A7C4" w14:textId="77777777" w:rsidR="004C2076" w:rsidRPr="005C5DE8" w:rsidRDefault="004C2076" w:rsidP="000E51B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5.04.2024</w:t>
            </w:r>
          </w:p>
          <w:p w14:paraId="34797F84" w14:textId="14BDBBCF" w:rsidR="004C2076" w:rsidRPr="005C5DE8" w:rsidRDefault="004C2076" w:rsidP="000E51B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341DC4F1" w14:textId="52A7B75D" w:rsidR="004C2076" w:rsidRPr="005C5DE8" w:rsidRDefault="004C2076" w:rsidP="000E51B1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09:00</w:t>
            </w:r>
          </w:p>
        </w:tc>
        <w:tc>
          <w:tcPr>
            <w:tcW w:w="850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75193128" w14:textId="0064B1FB" w:rsidR="004C2076" w:rsidRPr="005C5DE8" w:rsidRDefault="004C2076" w:rsidP="000E51B1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3</w:t>
            </w:r>
          </w:p>
        </w:tc>
        <w:tc>
          <w:tcPr>
            <w:tcW w:w="5126" w:type="dxa"/>
            <w:tcBorders>
              <w:top w:val="single" w:sz="8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320CA8C0" w14:textId="77777777" w:rsidR="004C2076" w:rsidRPr="005C5DE8" w:rsidRDefault="004C2076" w:rsidP="000E51B1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b/>
                <w:bCs/>
                <w:sz w:val="18"/>
                <w:szCs w:val="18"/>
              </w:rPr>
              <w:t>Seç. Bir. Ve Takım Sporları IV</w:t>
            </w:r>
          </w:p>
          <w:p w14:paraId="2AB29AEE" w14:textId="77777777" w:rsidR="004C2076" w:rsidRPr="005C5DE8" w:rsidRDefault="004C2076" w:rsidP="000E51B1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Artistik Jimnastik II</w:t>
            </w:r>
          </w:p>
          <w:p w14:paraId="5A6A4C0B" w14:textId="20EE61C6" w:rsidR="004C2076" w:rsidRPr="005C5DE8" w:rsidRDefault="004C2076" w:rsidP="000E51B1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sz w:val="16"/>
                <w:szCs w:val="16"/>
              </w:rPr>
              <w:t>(Dr.Öğr.Üy. Ayşe ÖNAL)</w:t>
            </w:r>
          </w:p>
        </w:tc>
        <w:tc>
          <w:tcPr>
            <w:tcW w:w="2552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457D28A4" w14:textId="10E966B7" w:rsidR="004C2076" w:rsidRPr="005C5DE8" w:rsidRDefault="004C2076" w:rsidP="000E51B1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6"/>
                <w:szCs w:val="16"/>
              </w:rPr>
              <w:t xml:space="preserve">JİMNASTİK SALONU </w:t>
            </w:r>
          </w:p>
        </w:tc>
      </w:tr>
      <w:tr w:rsidR="004C2076" w:rsidRPr="005C5DE8" w14:paraId="6C13A69D" w14:textId="77777777" w:rsidTr="004C2076">
        <w:trPr>
          <w:trHeight w:val="391"/>
        </w:trPr>
        <w:tc>
          <w:tcPr>
            <w:tcW w:w="121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7B2CFC56" w14:textId="77777777" w:rsidR="004C2076" w:rsidRPr="005C5DE8" w:rsidRDefault="004C2076" w:rsidP="00E31B1C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5.04.2024</w:t>
            </w:r>
          </w:p>
          <w:p w14:paraId="3C285482" w14:textId="07D970DF" w:rsidR="004C2076" w:rsidRPr="005C5DE8" w:rsidRDefault="004C2076" w:rsidP="000E51B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723EC6C8" w14:textId="3BCBD7A1" w:rsidR="004C2076" w:rsidRPr="005C5DE8" w:rsidRDefault="004C2076" w:rsidP="000E51B1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5C5DE8">
              <w:rPr>
                <w:sz w:val="18"/>
                <w:szCs w:val="18"/>
              </w:rPr>
              <w:t>10:00</w:t>
            </w:r>
            <w:proofErr w:type="gramEnd"/>
          </w:p>
        </w:tc>
        <w:tc>
          <w:tcPr>
            <w:tcW w:w="850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6D5CD267" w14:textId="161C134F" w:rsidR="004C2076" w:rsidRPr="005C5DE8" w:rsidRDefault="004C2076" w:rsidP="000E51B1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1</w:t>
            </w:r>
          </w:p>
        </w:tc>
        <w:tc>
          <w:tcPr>
            <w:tcW w:w="5126" w:type="dxa"/>
            <w:tcBorders>
              <w:top w:val="single" w:sz="8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4E1D6CAE" w14:textId="77777777" w:rsidR="004C2076" w:rsidRPr="005C5DE8" w:rsidRDefault="004C2076" w:rsidP="00E31B1C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b/>
                <w:bCs/>
                <w:sz w:val="18"/>
                <w:szCs w:val="18"/>
              </w:rPr>
              <w:t>YÜZME (A)</w:t>
            </w:r>
          </w:p>
          <w:p w14:paraId="3B490F46" w14:textId="59DF24C7" w:rsidR="004C2076" w:rsidRPr="005C5DE8" w:rsidRDefault="004C2076" w:rsidP="000E51B1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5C5DE8">
              <w:rPr>
                <w:sz w:val="16"/>
                <w:szCs w:val="16"/>
              </w:rPr>
              <w:t>(</w:t>
            </w:r>
            <w:proofErr w:type="spellStart"/>
            <w:proofErr w:type="gramEnd"/>
            <w:r w:rsidRPr="005C5DE8">
              <w:rPr>
                <w:sz w:val="16"/>
                <w:szCs w:val="16"/>
              </w:rPr>
              <w:t>Öğr</w:t>
            </w:r>
            <w:proofErr w:type="spellEnd"/>
            <w:r w:rsidRPr="005C5DE8">
              <w:rPr>
                <w:sz w:val="16"/>
                <w:szCs w:val="16"/>
              </w:rPr>
              <w:t xml:space="preserve">. Gör. Eda </w:t>
            </w:r>
            <w:proofErr w:type="spellStart"/>
            <w:r w:rsidRPr="005C5DE8">
              <w:rPr>
                <w:sz w:val="16"/>
                <w:szCs w:val="16"/>
              </w:rPr>
              <w:t>Semikan</w:t>
            </w:r>
            <w:proofErr w:type="spellEnd"/>
            <w:r w:rsidRPr="005C5DE8">
              <w:rPr>
                <w:sz w:val="16"/>
                <w:szCs w:val="16"/>
              </w:rPr>
              <w:t xml:space="preserve"> ÖĞÜN</w:t>
            </w:r>
            <w:proofErr w:type="gramStart"/>
            <w:r w:rsidRPr="005C5DE8">
              <w:rPr>
                <w:sz w:val="16"/>
                <w:szCs w:val="16"/>
              </w:rPr>
              <w:t>)</w:t>
            </w:r>
            <w:proofErr w:type="gramEnd"/>
          </w:p>
        </w:tc>
        <w:tc>
          <w:tcPr>
            <w:tcW w:w="2552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16E8AADF" w14:textId="6092D0C4" w:rsidR="004C2076" w:rsidRPr="005C5DE8" w:rsidRDefault="004C2076" w:rsidP="000E51B1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YÜZME HAVUZU</w:t>
            </w:r>
          </w:p>
        </w:tc>
      </w:tr>
      <w:tr w:rsidR="004C2076" w:rsidRPr="005C5DE8" w14:paraId="1CF0EEC9" w14:textId="77777777" w:rsidTr="004C2076">
        <w:trPr>
          <w:trHeight w:val="391"/>
        </w:trPr>
        <w:tc>
          <w:tcPr>
            <w:tcW w:w="121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4A5FAFB8" w14:textId="77777777" w:rsidR="004C2076" w:rsidRPr="005C5DE8" w:rsidRDefault="004C2076" w:rsidP="000E51B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5.04.2024</w:t>
            </w:r>
          </w:p>
          <w:p w14:paraId="53E4FC3C" w14:textId="77777777" w:rsidR="004C2076" w:rsidRPr="005C5DE8" w:rsidRDefault="004C2076" w:rsidP="000E51B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12AD7433" w14:textId="60A23263" w:rsidR="004C2076" w:rsidRPr="005C5DE8" w:rsidRDefault="004C2076" w:rsidP="000E51B1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2</w:t>
            </w:r>
            <w:r w:rsidRPr="005C5DE8">
              <w:rPr>
                <w:sz w:val="18"/>
                <w:szCs w:val="18"/>
              </w:rPr>
              <w:t>:00</w:t>
            </w:r>
            <w:proofErr w:type="gramEnd"/>
          </w:p>
        </w:tc>
        <w:tc>
          <w:tcPr>
            <w:tcW w:w="850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234F794F" w14:textId="7E6CAF3D" w:rsidR="004C2076" w:rsidRPr="005C5DE8" w:rsidRDefault="004C2076" w:rsidP="000E51B1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1</w:t>
            </w:r>
          </w:p>
        </w:tc>
        <w:tc>
          <w:tcPr>
            <w:tcW w:w="5126" w:type="dxa"/>
            <w:tcBorders>
              <w:top w:val="single" w:sz="8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13A26E41" w14:textId="77777777" w:rsidR="004C2076" w:rsidRPr="005C5DE8" w:rsidRDefault="004C2076" w:rsidP="000E51B1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b/>
                <w:bCs/>
                <w:sz w:val="18"/>
                <w:szCs w:val="18"/>
              </w:rPr>
              <w:t>Kamp (Yaz-Kış)</w:t>
            </w:r>
          </w:p>
          <w:p w14:paraId="45A1C298" w14:textId="356C1E9B" w:rsidR="004C2076" w:rsidRPr="005C5DE8" w:rsidRDefault="004C2076" w:rsidP="000E51B1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sz w:val="16"/>
                <w:szCs w:val="16"/>
              </w:rPr>
              <w:t>(Doç. Dr. Rifat YAĞMUR)</w:t>
            </w:r>
          </w:p>
        </w:tc>
        <w:tc>
          <w:tcPr>
            <w:tcW w:w="2552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191EA93C" w14:textId="14176DBF" w:rsidR="004C2076" w:rsidRPr="005C5DE8" w:rsidRDefault="004C2076" w:rsidP="000E51B1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1</w:t>
            </w:r>
          </w:p>
        </w:tc>
      </w:tr>
      <w:tr w:rsidR="004C2076" w:rsidRPr="005C5DE8" w14:paraId="2D6C818E" w14:textId="77777777" w:rsidTr="004C2076">
        <w:trPr>
          <w:trHeight w:val="391"/>
        </w:trPr>
        <w:tc>
          <w:tcPr>
            <w:tcW w:w="121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62055741" w14:textId="77777777" w:rsidR="004C2076" w:rsidRPr="005C5DE8" w:rsidRDefault="004C2076" w:rsidP="000E51B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5.04.2024</w:t>
            </w:r>
          </w:p>
          <w:p w14:paraId="01F14856" w14:textId="77777777" w:rsidR="004C2076" w:rsidRPr="005C5DE8" w:rsidRDefault="004C2076" w:rsidP="000E51B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2070B80D" w14:textId="42CA7025" w:rsidR="004C2076" w:rsidRPr="005C5DE8" w:rsidRDefault="004C2076" w:rsidP="000E51B1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12:00</w:t>
            </w:r>
          </w:p>
        </w:tc>
        <w:tc>
          <w:tcPr>
            <w:tcW w:w="850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1F519608" w14:textId="77777777" w:rsidR="004C2076" w:rsidRPr="005C5DE8" w:rsidRDefault="004C2076" w:rsidP="000E51B1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3</w:t>
            </w:r>
          </w:p>
        </w:tc>
        <w:tc>
          <w:tcPr>
            <w:tcW w:w="5126" w:type="dxa"/>
            <w:tcBorders>
              <w:top w:val="single" w:sz="8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3CF34B72" w14:textId="77777777" w:rsidR="004C2076" w:rsidRPr="005C5DE8" w:rsidRDefault="004C2076" w:rsidP="000E51B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Fiziksel Uygunluk</w:t>
            </w:r>
          </w:p>
          <w:p w14:paraId="5CA22782" w14:textId="77777777" w:rsidR="004C2076" w:rsidRPr="005C5DE8" w:rsidRDefault="004C2076" w:rsidP="000E51B1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6"/>
                <w:szCs w:val="16"/>
              </w:rPr>
              <w:t>(Doç.Dr. Şeniz KARAGÖZ)</w:t>
            </w:r>
          </w:p>
        </w:tc>
        <w:tc>
          <w:tcPr>
            <w:tcW w:w="2552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500EA0C0" w14:textId="5F6C55CE" w:rsidR="004C2076" w:rsidRPr="005C5DE8" w:rsidRDefault="004C2076" w:rsidP="000E51B1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SPOR SALONU</w:t>
            </w:r>
          </w:p>
        </w:tc>
      </w:tr>
      <w:tr w:rsidR="004C2076" w:rsidRPr="005C5DE8" w14:paraId="4B233951" w14:textId="77777777" w:rsidTr="004C2076">
        <w:trPr>
          <w:trHeight w:val="391"/>
        </w:trPr>
        <w:tc>
          <w:tcPr>
            <w:tcW w:w="121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6AABB7F8" w14:textId="77777777" w:rsidR="004C2076" w:rsidRPr="005C5DE8" w:rsidRDefault="004C2076" w:rsidP="000E51B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5.04.2024</w:t>
            </w:r>
          </w:p>
          <w:p w14:paraId="6959AEF1" w14:textId="58BD8753" w:rsidR="004C2076" w:rsidRPr="005C5DE8" w:rsidRDefault="004C2076" w:rsidP="000E51B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30994525" w14:textId="79FD5A02" w:rsidR="004C2076" w:rsidRPr="005C5DE8" w:rsidRDefault="004C2076" w:rsidP="000E51B1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13:00</w:t>
            </w:r>
          </w:p>
        </w:tc>
        <w:tc>
          <w:tcPr>
            <w:tcW w:w="850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02FE6979" w14:textId="74DC3204" w:rsidR="004C2076" w:rsidRPr="005C5DE8" w:rsidRDefault="004C2076" w:rsidP="000E51B1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4</w:t>
            </w:r>
          </w:p>
        </w:tc>
        <w:tc>
          <w:tcPr>
            <w:tcW w:w="5126" w:type="dxa"/>
            <w:tcBorders>
              <w:top w:val="single" w:sz="8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52A0AAF3" w14:textId="77777777" w:rsidR="004C2076" w:rsidRPr="005C5DE8" w:rsidRDefault="004C2076" w:rsidP="000E51B1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proofErr w:type="gramStart"/>
            <w:r w:rsidRPr="005C5DE8">
              <w:rPr>
                <w:b/>
                <w:bCs/>
                <w:sz w:val="18"/>
                <w:szCs w:val="18"/>
              </w:rPr>
              <w:t>UZM.SPOR</w:t>
            </w:r>
            <w:proofErr w:type="gramEnd"/>
            <w:r w:rsidRPr="005C5DE8">
              <w:rPr>
                <w:b/>
                <w:bCs/>
                <w:sz w:val="18"/>
                <w:szCs w:val="18"/>
              </w:rPr>
              <w:t xml:space="preserve"> DALI III</w:t>
            </w:r>
          </w:p>
          <w:p w14:paraId="4EBA1D50" w14:textId="77777777" w:rsidR="004C2076" w:rsidRPr="005C5DE8" w:rsidRDefault="004C2076" w:rsidP="000E51B1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Vücut Geliştirme VE FİTNESS</w:t>
            </w:r>
          </w:p>
          <w:p w14:paraId="0BA1D81C" w14:textId="15D2DE65" w:rsidR="004C2076" w:rsidRPr="005C5DE8" w:rsidRDefault="004C2076" w:rsidP="000E51B1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6"/>
                <w:szCs w:val="16"/>
              </w:rPr>
              <w:t>(Dr. Öğr. Üyesi Zeki AKYILDIZ)</w:t>
            </w:r>
          </w:p>
        </w:tc>
        <w:tc>
          <w:tcPr>
            <w:tcW w:w="2552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36AF538D" w14:textId="69CE995B" w:rsidR="004C2076" w:rsidRPr="005C5DE8" w:rsidRDefault="004C2076" w:rsidP="000E51B1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A1</w:t>
            </w:r>
          </w:p>
        </w:tc>
      </w:tr>
      <w:tr w:rsidR="004C2076" w:rsidRPr="005C5DE8" w14:paraId="32165EA0" w14:textId="77777777" w:rsidTr="004C2076">
        <w:trPr>
          <w:trHeight w:val="391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14:paraId="43C3E4C1" w14:textId="77777777" w:rsidR="004C2076" w:rsidRPr="005C5DE8" w:rsidRDefault="004C2076" w:rsidP="000E51B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5.04.2024</w:t>
            </w:r>
          </w:p>
          <w:p w14:paraId="2E8C5EAE" w14:textId="4D2B89D8" w:rsidR="004C2076" w:rsidRPr="005C5DE8" w:rsidRDefault="004C2076" w:rsidP="000E51B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14:paraId="5A190A22" w14:textId="055A0CAA" w:rsidR="004C2076" w:rsidRPr="005C5DE8" w:rsidRDefault="004C2076" w:rsidP="000E51B1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13:00</w:t>
            </w:r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14:paraId="0DA69ACA" w14:textId="21A2A2F6" w:rsidR="004C2076" w:rsidRPr="005C5DE8" w:rsidRDefault="004C2076" w:rsidP="000E51B1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4</w:t>
            </w:r>
          </w:p>
        </w:tc>
        <w:tc>
          <w:tcPr>
            <w:tcW w:w="5126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4F684B98" w14:textId="77777777" w:rsidR="004C2076" w:rsidRPr="005C5DE8" w:rsidRDefault="004C2076" w:rsidP="000E51B1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proofErr w:type="gramStart"/>
            <w:r w:rsidRPr="005C5DE8">
              <w:rPr>
                <w:b/>
                <w:bCs/>
                <w:sz w:val="18"/>
                <w:szCs w:val="18"/>
              </w:rPr>
              <w:t>UZM.SPOR</w:t>
            </w:r>
            <w:proofErr w:type="gramEnd"/>
            <w:r w:rsidRPr="005C5DE8">
              <w:rPr>
                <w:b/>
                <w:bCs/>
                <w:sz w:val="18"/>
                <w:szCs w:val="18"/>
              </w:rPr>
              <w:t xml:space="preserve"> DALI III</w:t>
            </w:r>
          </w:p>
          <w:p w14:paraId="79A27DF5" w14:textId="77777777" w:rsidR="004C2076" w:rsidRPr="005C5DE8" w:rsidRDefault="004C2076" w:rsidP="000E51B1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Tenis</w:t>
            </w:r>
          </w:p>
          <w:p w14:paraId="76CA7AB9" w14:textId="117E824B" w:rsidR="004C2076" w:rsidRPr="005C5DE8" w:rsidRDefault="004C2076" w:rsidP="000E51B1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sz w:val="16"/>
                <w:szCs w:val="16"/>
              </w:rPr>
              <w:t>(Doç.Dr. Şeniz KARAGÖZ)</w:t>
            </w:r>
          </w:p>
        </w:tc>
        <w:tc>
          <w:tcPr>
            <w:tcW w:w="2552" w:type="dxa"/>
            <w:tcBorders>
              <w:top w:val="single" w:sz="2" w:space="0" w:color="auto"/>
            </w:tcBorders>
            <w:vAlign w:val="center"/>
          </w:tcPr>
          <w:p w14:paraId="48DD0A2C" w14:textId="3BD5C09B" w:rsidR="004C2076" w:rsidRPr="005C5DE8" w:rsidRDefault="004C2076" w:rsidP="000E51B1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TENİS KORTU</w:t>
            </w:r>
          </w:p>
        </w:tc>
      </w:tr>
      <w:tr w:rsidR="004C2076" w:rsidRPr="005C5DE8" w14:paraId="11BF8A8F" w14:textId="77777777" w:rsidTr="004C2076">
        <w:trPr>
          <w:trHeight w:val="391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14:paraId="4BC6FDE2" w14:textId="77777777" w:rsidR="004C2076" w:rsidRPr="005C5DE8" w:rsidRDefault="004C2076" w:rsidP="000E51B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5.04.2024</w:t>
            </w:r>
          </w:p>
          <w:p w14:paraId="793495FF" w14:textId="2C0696C0" w:rsidR="004C2076" w:rsidRPr="005C5DE8" w:rsidRDefault="004C2076" w:rsidP="000E51B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14:paraId="716B5883" w14:textId="13D220D0" w:rsidR="004C2076" w:rsidRPr="005C5DE8" w:rsidRDefault="004C2076" w:rsidP="000E51B1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13:00</w:t>
            </w:r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14:paraId="3E2F839D" w14:textId="7F4195F6" w:rsidR="004C2076" w:rsidRPr="005C5DE8" w:rsidRDefault="004C2076" w:rsidP="000E51B1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4</w:t>
            </w:r>
          </w:p>
        </w:tc>
        <w:tc>
          <w:tcPr>
            <w:tcW w:w="5126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3E730B11" w14:textId="77777777" w:rsidR="004C2076" w:rsidRPr="005C5DE8" w:rsidRDefault="004C2076" w:rsidP="000E51B1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proofErr w:type="gramStart"/>
            <w:r w:rsidRPr="005C5DE8">
              <w:rPr>
                <w:b/>
                <w:bCs/>
                <w:sz w:val="18"/>
                <w:szCs w:val="18"/>
              </w:rPr>
              <w:t>UZM.SPOR</w:t>
            </w:r>
            <w:proofErr w:type="gramEnd"/>
            <w:r w:rsidRPr="005C5DE8">
              <w:rPr>
                <w:b/>
                <w:bCs/>
                <w:sz w:val="18"/>
                <w:szCs w:val="18"/>
              </w:rPr>
              <w:t xml:space="preserve"> DALI III</w:t>
            </w:r>
          </w:p>
          <w:p w14:paraId="78E00FB4" w14:textId="77777777" w:rsidR="004C2076" w:rsidRPr="005C5DE8" w:rsidRDefault="004C2076" w:rsidP="000E51B1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KARETE</w:t>
            </w:r>
          </w:p>
          <w:p w14:paraId="01CC9C80" w14:textId="207E72CB" w:rsidR="004C2076" w:rsidRPr="005C5DE8" w:rsidRDefault="004C2076" w:rsidP="000E51B1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6"/>
                <w:szCs w:val="16"/>
              </w:rPr>
              <w:t>(Mehmet KOÇAK)</w:t>
            </w:r>
          </w:p>
        </w:tc>
        <w:tc>
          <w:tcPr>
            <w:tcW w:w="2552" w:type="dxa"/>
            <w:tcBorders>
              <w:top w:val="single" w:sz="2" w:space="0" w:color="auto"/>
            </w:tcBorders>
            <w:vAlign w:val="center"/>
          </w:tcPr>
          <w:p w14:paraId="0C44D56A" w14:textId="5D1557D4" w:rsidR="004C2076" w:rsidRPr="005C5DE8" w:rsidRDefault="004C2076" w:rsidP="000E51B1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B3</w:t>
            </w:r>
          </w:p>
        </w:tc>
      </w:tr>
      <w:tr w:rsidR="004C2076" w:rsidRPr="005C5DE8" w14:paraId="1D0B4351" w14:textId="77777777" w:rsidTr="004C2076">
        <w:trPr>
          <w:trHeight w:val="391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14:paraId="4823EAEF" w14:textId="77777777" w:rsidR="004C2076" w:rsidRPr="005C5DE8" w:rsidRDefault="004C2076" w:rsidP="000E51B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5.04.2024</w:t>
            </w:r>
          </w:p>
          <w:p w14:paraId="3277170B" w14:textId="24F8BF79" w:rsidR="004C2076" w:rsidRPr="005C5DE8" w:rsidRDefault="004C2076" w:rsidP="000E51B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14:paraId="1DBBD272" w14:textId="75D646F7" w:rsidR="004C2076" w:rsidRPr="005C5DE8" w:rsidRDefault="004C2076" w:rsidP="000E51B1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13:00</w:t>
            </w:r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14:paraId="498523E6" w14:textId="12D286EA" w:rsidR="004C2076" w:rsidRPr="005C5DE8" w:rsidRDefault="004C2076" w:rsidP="000E51B1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3</w:t>
            </w:r>
          </w:p>
        </w:tc>
        <w:tc>
          <w:tcPr>
            <w:tcW w:w="5126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66AD404A" w14:textId="77777777" w:rsidR="004C2076" w:rsidRPr="005C5DE8" w:rsidRDefault="004C2076" w:rsidP="000E51B1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b/>
                <w:bCs/>
                <w:sz w:val="18"/>
                <w:szCs w:val="18"/>
              </w:rPr>
              <w:t>Uzmanlık Spor Dalı Eğitimi II</w:t>
            </w:r>
          </w:p>
          <w:p w14:paraId="7C5FBE54" w14:textId="77777777" w:rsidR="004C2076" w:rsidRPr="005C5DE8" w:rsidRDefault="004C2076" w:rsidP="000E51B1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Yüzme B Grubu</w:t>
            </w:r>
          </w:p>
          <w:p w14:paraId="22CE9B12" w14:textId="39206327" w:rsidR="004C2076" w:rsidRPr="005C5DE8" w:rsidRDefault="004C2076" w:rsidP="000E51B1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6"/>
                <w:szCs w:val="16"/>
              </w:rPr>
              <w:t>(Öğr. Grv Burtay Orkun ÖN)</w:t>
            </w:r>
          </w:p>
        </w:tc>
        <w:tc>
          <w:tcPr>
            <w:tcW w:w="2552" w:type="dxa"/>
            <w:tcBorders>
              <w:top w:val="single" w:sz="2" w:space="0" w:color="auto"/>
            </w:tcBorders>
            <w:vAlign w:val="center"/>
          </w:tcPr>
          <w:p w14:paraId="3FB16F9A" w14:textId="5A121D27" w:rsidR="004C2076" w:rsidRPr="005C5DE8" w:rsidRDefault="004C2076" w:rsidP="000E51B1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YÜZME HAVUZU</w:t>
            </w:r>
          </w:p>
        </w:tc>
      </w:tr>
      <w:tr w:rsidR="004C2076" w:rsidRPr="005C5DE8" w14:paraId="2F9FFCAF" w14:textId="77777777" w:rsidTr="004C2076">
        <w:trPr>
          <w:trHeight w:val="391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14:paraId="16D8EE9B" w14:textId="77777777" w:rsidR="004C2076" w:rsidRPr="005C5DE8" w:rsidRDefault="004C2076" w:rsidP="000E51B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5.04.2024</w:t>
            </w:r>
          </w:p>
          <w:p w14:paraId="69DE9AAF" w14:textId="1B467FBC" w:rsidR="004C2076" w:rsidRPr="005C5DE8" w:rsidRDefault="004C2076" w:rsidP="000E51B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14:paraId="1BE1130E" w14:textId="7A9F1773" w:rsidR="004C2076" w:rsidRPr="005C5DE8" w:rsidRDefault="004C2076" w:rsidP="000E51B1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13:00</w:t>
            </w:r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14:paraId="24A4B91C" w14:textId="445393E8" w:rsidR="004C2076" w:rsidRPr="005C5DE8" w:rsidRDefault="004C2076" w:rsidP="000E51B1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2</w:t>
            </w:r>
          </w:p>
        </w:tc>
        <w:tc>
          <w:tcPr>
            <w:tcW w:w="5126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6C0175A0" w14:textId="77777777" w:rsidR="004C2076" w:rsidRPr="005C5DE8" w:rsidRDefault="004C2076" w:rsidP="000E51B1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b/>
                <w:bCs/>
                <w:sz w:val="18"/>
                <w:szCs w:val="18"/>
              </w:rPr>
              <w:t>Seçmeli Bireysel Sporlar II</w:t>
            </w:r>
          </w:p>
          <w:p w14:paraId="59F459B4" w14:textId="77777777" w:rsidR="004C2076" w:rsidRPr="005C5DE8" w:rsidRDefault="004C2076" w:rsidP="000E51B1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Kano</w:t>
            </w:r>
          </w:p>
          <w:p w14:paraId="5C8174D8" w14:textId="21D330CA" w:rsidR="004C2076" w:rsidRPr="005C5DE8" w:rsidRDefault="004C2076" w:rsidP="000E51B1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6"/>
                <w:szCs w:val="16"/>
              </w:rPr>
              <w:t>(Mert YILDIRIM)</w:t>
            </w:r>
          </w:p>
        </w:tc>
        <w:tc>
          <w:tcPr>
            <w:tcW w:w="2552" w:type="dxa"/>
            <w:tcBorders>
              <w:top w:val="single" w:sz="2" w:space="0" w:color="auto"/>
            </w:tcBorders>
            <w:vAlign w:val="center"/>
          </w:tcPr>
          <w:p w14:paraId="73881890" w14:textId="725E47F7" w:rsidR="004C2076" w:rsidRPr="005C5DE8" w:rsidRDefault="004C2076" w:rsidP="000E51B1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A3</w:t>
            </w:r>
          </w:p>
        </w:tc>
      </w:tr>
      <w:tr w:rsidR="004C2076" w:rsidRPr="005C5DE8" w14:paraId="2D667433" w14:textId="77777777" w:rsidTr="004C2076">
        <w:trPr>
          <w:trHeight w:val="391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14:paraId="7D8A1953" w14:textId="77777777" w:rsidR="004C2076" w:rsidRPr="005C5DE8" w:rsidRDefault="004C2076" w:rsidP="000E51B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5.04.2024</w:t>
            </w:r>
          </w:p>
          <w:p w14:paraId="35FA7AF1" w14:textId="77777777" w:rsidR="004C2076" w:rsidRPr="005C5DE8" w:rsidRDefault="004C2076" w:rsidP="000E51B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14:paraId="654B37B4" w14:textId="499F43A4" w:rsidR="004C2076" w:rsidRPr="005C5DE8" w:rsidRDefault="004C2076" w:rsidP="000E51B1">
            <w:pPr>
              <w:widowControl w:val="0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14:00</w:t>
            </w:r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14:paraId="11A4F186" w14:textId="4E91C12C" w:rsidR="004C2076" w:rsidRPr="005C5DE8" w:rsidRDefault="004C2076" w:rsidP="000E51B1">
            <w:pPr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2</w:t>
            </w:r>
          </w:p>
        </w:tc>
        <w:tc>
          <w:tcPr>
            <w:tcW w:w="5126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450DDAB3" w14:textId="48AC9F75" w:rsidR="004C2076" w:rsidRPr="005C5DE8" w:rsidRDefault="004C2076" w:rsidP="000E51B1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b/>
                <w:bCs/>
                <w:sz w:val="18"/>
                <w:szCs w:val="18"/>
              </w:rPr>
              <w:t>Seç. Tak. Sporları II</w:t>
            </w:r>
          </w:p>
          <w:p w14:paraId="3F8BEA41" w14:textId="77777777" w:rsidR="004C2076" w:rsidRPr="005C5DE8" w:rsidRDefault="004C2076" w:rsidP="000E51B1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b/>
                <w:bCs/>
                <w:sz w:val="18"/>
                <w:szCs w:val="18"/>
              </w:rPr>
              <w:t>Voleybol</w:t>
            </w:r>
          </w:p>
          <w:p w14:paraId="75A6A8A9" w14:textId="77777777" w:rsidR="004C2076" w:rsidRPr="005C5DE8" w:rsidRDefault="004C2076" w:rsidP="000E51B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Cs/>
                <w:sz w:val="16"/>
                <w:szCs w:val="16"/>
              </w:rPr>
              <w:lastRenderedPageBreak/>
              <w:t>(Doç. Dr. Bijen FİLİZ)</w:t>
            </w:r>
          </w:p>
        </w:tc>
        <w:tc>
          <w:tcPr>
            <w:tcW w:w="2552" w:type="dxa"/>
            <w:tcBorders>
              <w:top w:val="single" w:sz="2" w:space="0" w:color="auto"/>
            </w:tcBorders>
            <w:vAlign w:val="center"/>
          </w:tcPr>
          <w:p w14:paraId="684FA4D4" w14:textId="50FA99EA" w:rsidR="004C2076" w:rsidRPr="005C5DE8" w:rsidRDefault="004C2076" w:rsidP="000E51B1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6"/>
                <w:szCs w:val="16"/>
              </w:rPr>
              <w:lastRenderedPageBreak/>
              <w:t xml:space="preserve">ANTRENMAN SALONU 1 </w:t>
            </w:r>
          </w:p>
        </w:tc>
      </w:tr>
      <w:tr w:rsidR="004C2076" w:rsidRPr="005C5DE8" w14:paraId="4C61B3EF" w14:textId="77777777" w:rsidTr="004C2076">
        <w:trPr>
          <w:trHeight w:val="391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14:paraId="4DDC589C" w14:textId="77777777" w:rsidR="004C2076" w:rsidRPr="005C5DE8" w:rsidRDefault="004C2076" w:rsidP="000E51B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lastRenderedPageBreak/>
              <w:t>25.04.2024</w:t>
            </w:r>
          </w:p>
          <w:p w14:paraId="259D5F81" w14:textId="194031C4" w:rsidR="004C2076" w:rsidRPr="005C5DE8" w:rsidRDefault="004C2076" w:rsidP="000E51B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14:paraId="21659E73" w14:textId="4EC1DE8E" w:rsidR="004C2076" w:rsidRPr="005C5DE8" w:rsidRDefault="004C2076" w:rsidP="000E51B1">
            <w:pPr>
              <w:widowControl w:val="0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15.00</w:t>
            </w:r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14:paraId="527C594C" w14:textId="7E83C9D2" w:rsidR="004C2076" w:rsidRPr="005C5DE8" w:rsidRDefault="004C2076" w:rsidP="000E51B1">
            <w:pPr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4</w:t>
            </w:r>
          </w:p>
        </w:tc>
        <w:tc>
          <w:tcPr>
            <w:tcW w:w="5126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20E26E22" w14:textId="77777777" w:rsidR="004C2076" w:rsidRPr="005C5DE8" w:rsidRDefault="004C2076" w:rsidP="000E51B1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b/>
                <w:bCs/>
                <w:sz w:val="18"/>
                <w:szCs w:val="18"/>
              </w:rPr>
              <w:t>Uzmanlık Spor Dalı Eğitimi III</w:t>
            </w:r>
          </w:p>
          <w:p w14:paraId="29A7D71C" w14:textId="77777777" w:rsidR="004C2076" w:rsidRPr="005C5DE8" w:rsidRDefault="004C2076" w:rsidP="000E51B1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Yüzme B Grubu</w:t>
            </w:r>
          </w:p>
          <w:p w14:paraId="07BDD002" w14:textId="26F40EF6" w:rsidR="004C2076" w:rsidRPr="005C5DE8" w:rsidRDefault="004C2076" w:rsidP="000E51B1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sz w:val="16"/>
                <w:szCs w:val="16"/>
              </w:rPr>
              <w:t>(Öğr. Grv Burtay Orkun ÖN)</w:t>
            </w:r>
          </w:p>
        </w:tc>
        <w:tc>
          <w:tcPr>
            <w:tcW w:w="2552" w:type="dxa"/>
            <w:tcBorders>
              <w:top w:val="single" w:sz="2" w:space="0" w:color="auto"/>
            </w:tcBorders>
            <w:vAlign w:val="center"/>
          </w:tcPr>
          <w:p w14:paraId="44B07DB1" w14:textId="74E9F7D9" w:rsidR="004C2076" w:rsidRPr="005C5DE8" w:rsidRDefault="004C2076" w:rsidP="000E51B1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YÜZME HAVUZU</w:t>
            </w:r>
          </w:p>
        </w:tc>
      </w:tr>
      <w:tr w:rsidR="004C2076" w:rsidRPr="005C5DE8" w14:paraId="66759F2E" w14:textId="77777777" w:rsidTr="004C2076">
        <w:trPr>
          <w:trHeight w:val="391"/>
        </w:trPr>
        <w:tc>
          <w:tcPr>
            <w:tcW w:w="1211" w:type="dxa"/>
            <w:tcBorders>
              <w:top w:val="single" w:sz="2" w:space="0" w:color="auto"/>
              <w:bottom w:val="single" w:sz="8" w:space="0" w:color="auto"/>
            </w:tcBorders>
            <w:vAlign w:val="center"/>
          </w:tcPr>
          <w:p w14:paraId="4E84939B" w14:textId="77777777" w:rsidR="004C2076" w:rsidRPr="005C5DE8" w:rsidRDefault="004C2076" w:rsidP="000E51B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5.04.2024</w:t>
            </w:r>
          </w:p>
          <w:p w14:paraId="4F1F7B4C" w14:textId="77777777" w:rsidR="004C2076" w:rsidRPr="005C5DE8" w:rsidRDefault="004C2076" w:rsidP="000E51B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2" w:space="0" w:color="auto"/>
              <w:bottom w:val="single" w:sz="8" w:space="0" w:color="auto"/>
            </w:tcBorders>
            <w:vAlign w:val="center"/>
          </w:tcPr>
          <w:p w14:paraId="05C9F239" w14:textId="3CE5B8FD" w:rsidR="004C2076" w:rsidRPr="005C5DE8" w:rsidRDefault="004C2076" w:rsidP="000E51B1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15:00</w:t>
            </w:r>
          </w:p>
        </w:tc>
        <w:tc>
          <w:tcPr>
            <w:tcW w:w="850" w:type="dxa"/>
            <w:tcBorders>
              <w:top w:val="single" w:sz="2" w:space="0" w:color="auto"/>
              <w:bottom w:val="single" w:sz="8" w:space="0" w:color="auto"/>
            </w:tcBorders>
            <w:vAlign w:val="center"/>
          </w:tcPr>
          <w:p w14:paraId="2F5E1F7E" w14:textId="36EFE45A" w:rsidR="004C2076" w:rsidRPr="005C5DE8" w:rsidRDefault="004C2076" w:rsidP="000E51B1">
            <w:pPr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1</w:t>
            </w:r>
          </w:p>
        </w:tc>
        <w:tc>
          <w:tcPr>
            <w:tcW w:w="5126" w:type="dxa"/>
            <w:tcBorders>
              <w:top w:val="single" w:sz="2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1BDDA00C" w14:textId="77777777" w:rsidR="004C2076" w:rsidRPr="005C5DE8" w:rsidRDefault="004C2076" w:rsidP="000E51B1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b/>
                <w:bCs/>
                <w:sz w:val="18"/>
                <w:szCs w:val="18"/>
              </w:rPr>
              <w:t>Antrenörlük Etiği Ve Sporda Çocuk Koruma</w:t>
            </w:r>
          </w:p>
          <w:p w14:paraId="26916500" w14:textId="5AFC4DFF" w:rsidR="004C2076" w:rsidRPr="005C5DE8" w:rsidRDefault="004C2076" w:rsidP="000E51B1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sz w:val="16"/>
                <w:szCs w:val="16"/>
              </w:rPr>
              <w:t>(Öğr. Gör. Eda Semikan ÖĞÜN)</w:t>
            </w:r>
          </w:p>
        </w:tc>
        <w:tc>
          <w:tcPr>
            <w:tcW w:w="2552" w:type="dxa"/>
            <w:tcBorders>
              <w:top w:val="single" w:sz="2" w:space="0" w:color="auto"/>
              <w:bottom w:val="single" w:sz="8" w:space="0" w:color="auto"/>
            </w:tcBorders>
            <w:vAlign w:val="center"/>
          </w:tcPr>
          <w:p w14:paraId="4DA55B5E" w14:textId="3887202D" w:rsidR="004C2076" w:rsidRPr="005C5DE8" w:rsidRDefault="004C2076" w:rsidP="000E51B1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 xml:space="preserve">SPOR SALONU </w:t>
            </w:r>
          </w:p>
        </w:tc>
      </w:tr>
      <w:tr w:rsidR="004C2076" w:rsidRPr="005C5DE8" w14:paraId="001A07F2" w14:textId="77777777" w:rsidTr="004C2076">
        <w:trPr>
          <w:trHeight w:val="391"/>
        </w:trPr>
        <w:tc>
          <w:tcPr>
            <w:tcW w:w="1211" w:type="dxa"/>
            <w:tcBorders>
              <w:top w:val="single" w:sz="8" w:space="0" w:color="auto"/>
              <w:bottom w:val="single" w:sz="24" w:space="0" w:color="auto"/>
            </w:tcBorders>
            <w:vAlign w:val="center"/>
          </w:tcPr>
          <w:p w14:paraId="5D28F11D" w14:textId="77777777" w:rsidR="004C2076" w:rsidRPr="005C5DE8" w:rsidRDefault="004C2076" w:rsidP="00E31B1C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5.04.2024</w:t>
            </w:r>
          </w:p>
          <w:p w14:paraId="1CF716FB" w14:textId="06B6C1ED" w:rsidR="004C2076" w:rsidRPr="005C5DE8" w:rsidRDefault="004C2076" w:rsidP="000E51B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24" w:space="0" w:color="auto"/>
            </w:tcBorders>
            <w:vAlign w:val="center"/>
          </w:tcPr>
          <w:p w14:paraId="4E39679C" w14:textId="03E0EFF1" w:rsidR="004C2076" w:rsidRPr="005C5DE8" w:rsidRDefault="004C2076" w:rsidP="000E51B1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9</w:t>
            </w:r>
            <w:r w:rsidRPr="005C5DE8">
              <w:rPr>
                <w:sz w:val="18"/>
                <w:szCs w:val="18"/>
              </w:rPr>
              <w:t>:00</w:t>
            </w:r>
            <w:proofErr w:type="gramEnd"/>
          </w:p>
        </w:tc>
        <w:tc>
          <w:tcPr>
            <w:tcW w:w="850" w:type="dxa"/>
            <w:tcBorders>
              <w:top w:val="single" w:sz="8" w:space="0" w:color="auto"/>
              <w:bottom w:val="single" w:sz="24" w:space="0" w:color="auto"/>
            </w:tcBorders>
            <w:vAlign w:val="center"/>
          </w:tcPr>
          <w:p w14:paraId="0B48B001" w14:textId="14CB3DE0" w:rsidR="004C2076" w:rsidRPr="005C5DE8" w:rsidRDefault="004C2076" w:rsidP="000E51B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F</w:t>
            </w:r>
          </w:p>
        </w:tc>
        <w:tc>
          <w:tcPr>
            <w:tcW w:w="5126" w:type="dxa"/>
            <w:tcBorders>
              <w:top w:val="single" w:sz="8" w:space="0" w:color="auto"/>
              <w:bottom w:val="single" w:sz="24" w:space="0" w:color="auto"/>
            </w:tcBorders>
            <w:shd w:val="clear" w:color="auto" w:fill="auto"/>
            <w:vAlign w:val="center"/>
          </w:tcPr>
          <w:p w14:paraId="2E4F206C" w14:textId="1D3E9E6C" w:rsidR="004C2076" w:rsidRPr="005C5DE8" w:rsidRDefault="004C2076" w:rsidP="000E51B1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Eğitim Psikolojisi</w:t>
            </w:r>
          </w:p>
        </w:tc>
        <w:tc>
          <w:tcPr>
            <w:tcW w:w="2552" w:type="dxa"/>
            <w:tcBorders>
              <w:top w:val="single" w:sz="8" w:space="0" w:color="auto"/>
              <w:bottom w:val="single" w:sz="24" w:space="0" w:color="auto"/>
            </w:tcBorders>
            <w:vAlign w:val="center"/>
          </w:tcPr>
          <w:p w14:paraId="6B13CB2D" w14:textId="1453A9B2" w:rsidR="004C2076" w:rsidRPr="005C5DE8" w:rsidRDefault="004C2076" w:rsidP="000E51B1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NLİNE</w:t>
            </w:r>
          </w:p>
        </w:tc>
      </w:tr>
      <w:tr w:rsidR="004C2076" w:rsidRPr="005C5DE8" w14:paraId="58B6F9F8" w14:textId="77777777" w:rsidTr="004C2076">
        <w:trPr>
          <w:trHeight w:val="592"/>
        </w:trPr>
        <w:tc>
          <w:tcPr>
            <w:tcW w:w="1211" w:type="dxa"/>
            <w:tcBorders>
              <w:top w:val="single" w:sz="24" w:space="0" w:color="auto"/>
            </w:tcBorders>
            <w:vAlign w:val="center"/>
          </w:tcPr>
          <w:p w14:paraId="4968916F" w14:textId="77777777" w:rsidR="004C2076" w:rsidRPr="005C5DE8" w:rsidRDefault="004C2076" w:rsidP="000E51B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6.04.2024</w:t>
            </w:r>
          </w:p>
          <w:p w14:paraId="4BA0347A" w14:textId="77777777" w:rsidR="004C2076" w:rsidRPr="005C5DE8" w:rsidRDefault="004C2076" w:rsidP="000E51B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4" w:space="0" w:color="auto"/>
            </w:tcBorders>
            <w:vAlign w:val="center"/>
          </w:tcPr>
          <w:p w14:paraId="5C0A0E66" w14:textId="77777777" w:rsidR="004C2076" w:rsidRPr="005C5DE8" w:rsidRDefault="004C2076" w:rsidP="000E51B1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09:00</w:t>
            </w:r>
          </w:p>
        </w:tc>
        <w:tc>
          <w:tcPr>
            <w:tcW w:w="850" w:type="dxa"/>
            <w:tcBorders>
              <w:top w:val="single" w:sz="24" w:space="0" w:color="auto"/>
            </w:tcBorders>
            <w:vAlign w:val="center"/>
          </w:tcPr>
          <w:p w14:paraId="08D75658" w14:textId="77777777" w:rsidR="004C2076" w:rsidRPr="005C5DE8" w:rsidRDefault="004C2076" w:rsidP="000E51B1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1</w:t>
            </w:r>
          </w:p>
        </w:tc>
        <w:tc>
          <w:tcPr>
            <w:tcW w:w="5126" w:type="dxa"/>
            <w:tcBorders>
              <w:top w:val="single" w:sz="24" w:space="0" w:color="auto"/>
            </w:tcBorders>
            <w:shd w:val="clear" w:color="auto" w:fill="auto"/>
            <w:vAlign w:val="center"/>
          </w:tcPr>
          <w:p w14:paraId="61C4D8B4" w14:textId="53EBEA85" w:rsidR="004C2076" w:rsidRPr="005C5DE8" w:rsidRDefault="004C2076" w:rsidP="000E51B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Temel Jimnastik B Grubu</w:t>
            </w:r>
          </w:p>
          <w:p w14:paraId="57BA5FC2" w14:textId="77777777" w:rsidR="004C2076" w:rsidRPr="005C5DE8" w:rsidRDefault="004C2076" w:rsidP="000E51B1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6"/>
                <w:szCs w:val="16"/>
              </w:rPr>
              <w:t>(Dr.Öğr.Üy. Ayşe ÖNAL)</w:t>
            </w:r>
          </w:p>
        </w:tc>
        <w:tc>
          <w:tcPr>
            <w:tcW w:w="2552" w:type="dxa"/>
            <w:tcBorders>
              <w:top w:val="single" w:sz="24" w:space="0" w:color="auto"/>
            </w:tcBorders>
            <w:vAlign w:val="center"/>
          </w:tcPr>
          <w:p w14:paraId="1006833E" w14:textId="043C0B1D" w:rsidR="004C2076" w:rsidRPr="005C5DE8" w:rsidRDefault="004C2076" w:rsidP="000E51B1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6"/>
                <w:szCs w:val="16"/>
              </w:rPr>
              <w:t>JİMNASTİK SALONU</w:t>
            </w:r>
          </w:p>
        </w:tc>
      </w:tr>
      <w:tr w:rsidR="004C2076" w:rsidRPr="005C5DE8" w14:paraId="78C41EEB" w14:textId="77777777" w:rsidTr="004C2076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14:paraId="7EA08AFD" w14:textId="77777777" w:rsidR="004C2076" w:rsidRPr="005C5DE8" w:rsidRDefault="004C2076" w:rsidP="000E51B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6.04.2024</w:t>
            </w:r>
          </w:p>
          <w:p w14:paraId="7000FB53" w14:textId="77777777" w:rsidR="004C2076" w:rsidRPr="005C5DE8" w:rsidRDefault="004C2076" w:rsidP="000E51B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14:paraId="70B6A340" w14:textId="0CA52B74" w:rsidR="004C2076" w:rsidRPr="005C5DE8" w:rsidRDefault="004C2076" w:rsidP="000E51B1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09:00</w:t>
            </w:r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14:paraId="29A1B115" w14:textId="326FD6AB" w:rsidR="004C2076" w:rsidRPr="005C5DE8" w:rsidRDefault="004C2076" w:rsidP="000E51B1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3</w:t>
            </w:r>
          </w:p>
        </w:tc>
        <w:tc>
          <w:tcPr>
            <w:tcW w:w="5126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428C2DCC" w14:textId="77777777" w:rsidR="004C2076" w:rsidRPr="005C5DE8" w:rsidRDefault="004C2076" w:rsidP="000E51B1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b/>
                <w:bCs/>
                <w:sz w:val="18"/>
                <w:szCs w:val="18"/>
              </w:rPr>
              <w:t>Antrenman Bilimi II</w:t>
            </w:r>
          </w:p>
          <w:p w14:paraId="7D010F07" w14:textId="1D404C13" w:rsidR="004C2076" w:rsidRPr="005C5DE8" w:rsidRDefault="004C2076" w:rsidP="000E51B1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sz w:val="16"/>
                <w:szCs w:val="16"/>
              </w:rPr>
              <w:t>(Doç. Dr. Mehmet YILDIZ)</w:t>
            </w:r>
          </w:p>
        </w:tc>
        <w:tc>
          <w:tcPr>
            <w:tcW w:w="2552" w:type="dxa"/>
            <w:tcBorders>
              <w:top w:val="single" w:sz="2" w:space="0" w:color="auto"/>
            </w:tcBorders>
            <w:vAlign w:val="center"/>
          </w:tcPr>
          <w:p w14:paraId="2588E1D3" w14:textId="12EB3079" w:rsidR="004C2076" w:rsidRPr="005C5DE8" w:rsidRDefault="004C2076" w:rsidP="000E51B1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SPOR SALONU</w:t>
            </w:r>
          </w:p>
        </w:tc>
      </w:tr>
      <w:tr w:rsidR="004C2076" w:rsidRPr="005C5DE8" w14:paraId="3780C74B" w14:textId="77777777" w:rsidTr="004C2076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14:paraId="395356D9" w14:textId="77777777" w:rsidR="004C2076" w:rsidRPr="005C5DE8" w:rsidRDefault="004C2076" w:rsidP="000E51B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6.04.2024</w:t>
            </w:r>
          </w:p>
          <w:p w14:paraId="4D379D1F" w14:textId="77777777" w:rsidR="004C2076" w:rsidRPr="005C5DE8" w:rsidRDefault="004C2076" w:rsidP="000E51B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14:paraId="69938361" w14:textId="378D17D5" w:rsidR="004C2076" w:rsidRPr="005C5DE8" w:rsidRDefault="004C2076" w:rsidP="000E51B1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11:00</w:t>
            </w:r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14:paraId="5B240743" w14:textId="77777777" w:rsidR="004C2076" w:rsidRPr="005C5DE8" w:rsidRDefault="004C2076" w:rsidP="000E51B1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2</w:t>
            </w:r>
          </w:p>
        </w:tc>
        <w:tc>
          <w:tcPr>
            <w:tcW w:w="5126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121A143F" w14:textId="77777777" w:rsidR="004C2076" w:rsidRPr="005C5DE8" w:rsidRDefault="004C2076" w:rsidP="000E51B1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b/>
                <w:bCs/>
                <w:sz w:val="18"/>
                <w:szCs w:val="18"/>
              </w:rPr>
              <w:t>Sporda Beslenme</w:t>
            </w:r>
          </w:p>
          <w:p w14:paraId="3D6595F8" w14:textId="7FC1C9D9" w:rsidR="004C2076" w:rsidRPr="005C5DE8" w:rsidRDefault="004C2076" w:rsidP="000E51B1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sz w:val="16"/>
                <w:szCs w:val="16"/>
              </w:rPr>
              <w:t>(Doç.Dr. Şeniz KARAGÖZ)</w:t>
            </w:r>
          </w:p>
        </w:tc>
        <w:tc>
          <w:tcPr>
            <w:tcW w:w="2552" w:type="dxa"/>
            <w:tcBorders>
              <w:top w:val="single" w:sz="2" w:space="0" w:color="auto"/>
            </w:tcBorders>
            <w:vAlign w:val="center"/>
          </w:tcPr>
          <w:p w14:paraId="482ECF62" w14:textId="63AF3D60" w:rsidR="004C2076" w:rsidRPr="005C5DE8" w:rsidRDefault="004C2076" w:rsidP="000E51B1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SPOR SALONU</w:t>
            </w:r>
          </w:p>
        </w:tc>
      </w:tr>
      <w:tr w:rsidR="004C2076" w:rsidRPr="005C5DE8" w14:paraId="37592181" w14:textId="77777777" w:rsidTr="004C2076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14:paraId="626A4E01" w14:textId="77777777" w:rsidR="004C2076" w:rsidRPr="005C5DE8" w:rsidRDefault="004C2076" w:rsidP="000E51B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6.04.2024</w:t>
            </w:r>
          </w:p>
          <w:p w14:paraId="233F5A53" w14:textId="77777777" w:rsidR="004C2076" w:rsidRPr="005C5DE8" w:rsidRDefault="004C2076" w:rsidP="000E51B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14:paraId="5078F373" w14:textId="7E797D61" w:rsidR="004C2076" w:rsidRPr="005C5DE8" w:rsidRDefault="004C2076" w:rsidP="000E51B1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11:00</w:t>
            </w:r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14:paraId="4B205FB0" w14:textId="77777777" w:rsidR="004C2076" w:rsidRPr="005C5DE8" w:rsidRDefault="004C2076" w:rsidP="000E51B1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3</w:t>
            </w:r>
          </w:p>
        </w:tc>
        <w:tc>
          <w:tcPr>
            <w:tcW w:w="5126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55EB26E9" w14:textId="77777777" w:rsidR="004C2076" w:rsidRPr="005C5DE8" w:rsidRDefault="004C2076" w:rsidP="000E51B1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b/>
                <w:bCs/>
                <w:sz w:val="18"/>
                <w:szCs w:val="18"/>
              </w:rPr>
              <w:t>Spor Biyomekanik</w:t>
            </w:r>
          </w:p>
          <w:p w14:paraId="3D85FBD2" w14:textId="0B0B428C" w:rsidR="004C2076" w:rsidRPr="005C5DE8" w:rsidRDefault="004C2076" w:rsidP="000E51B1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sz w:val="16"/>
                <w:szCs w:val="16"/>
              </w:rPr>
              <w:t>(Dr. Öğr. Üyesi Zeki AKYILDIZ)</w:t>
            </w:r>
          </w:p>
        </w:tc>
        <w:tc>
          <w:tcPr>
            <w:tcW w:w="2552" w:type="dxa"/>
            <w:tcBorders>
              <w:top w:val="single" w:sz="2" w:space="0" w:color="auto"/>
            </w:tcBorders>
            <w:vAlign w:val="center"/>
          </w:tcPr>
          <w:p w14:paraId="09A53A03" w14:textId="32F264F8" w:rsidR="004C2076" w:rsidRPr="005C5DE8" w:rsidRDefault="004C2076" w:rsidP="000E51B1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B1</w:t>
            </w:r>
          </w:p>
        </w:tc>
      </w:tr>
      <w:tr w:rsidR="004C2076" w:rsidRPr="005C5DE8" w14:paraId="59FFA023" w14:textId="77777777" w:rsidTr="004C2076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14:paraId="71671D50" w14:textId="77777777" w:rsidR="004C2076" w:rsidRPr="005C5DE8" w:rsidRDefault="004C2076" w:rsidP="000E51B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6.04.2024</w:t>
            </w:r>
          </w:p>
          <w:p w14:paraId="1BDC82E5" w14:textId="77777777" w:rsidR="004C2076" w:rsidRPr="005C5DE8" w:rsidRDefault="004C2076" w:rsidP="000E51B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14:paraId="75965657" w14:textId="74A26F28" w:rsidR="004C2076" w:rsidRPr="005C5DE8" w:rsidRDefault="004C2076" w:rsidP="000E51B1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12:00</w:t>
            </w:r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14:paraId="237B4EEE" w14:textId="1B6DEBFD" w:rsidR="004C2076" w:rsidRPr="005C5DE8" w:rsidRDefault="004C2076" w:rsidP="000E51B1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4</w:t>
            </w:r>
          </w:p>
        </w:tc>
        <w:tc>
          <w:tcPr>
            <w:tcW w:w="5126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5E667641" w14:textId="77777777" w:rsidR="004C2076" w:rsidRPr="005C5DE8" w:rsidRDefault="004C2076" w:rsidP="000E51B1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b/>
                <w:bCs/>
                <w:sz w:val="18"/>
                <w:szCs w:val="18"/>
              </w:rPr>
              <w:t>Egzersiz Ve Yaşam Koçluğu</w:t>
            </w:r>
          </w:p>
          <w:p w14:paraId="7786C427" w14:textId="1B826EBB" w:rsidR="004C2076" w:rsidRPr="005C5DE8" w:rsidRDefault="004C2076" w:rsidP="000E51B1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sz w:val="16"/>
                <w:szCs w:val="16"/>
              </w:rPr>
              <w:t>(Doç.Dr. Şeniz KARAGÖZ)</w:t>
            </w:r>
          </w:p>
        </w:tc>
        <w:tc>
          <w:tcPr>
            <w:tcW w:w="2552" w:type="dxa"/>
            <w:tcBorders>
              <w:top w:val="single" w:sz="2" w:space="0" w:color="auto"/>
            </w:tcBorders>
            <w:vAlign w:val="center"/>
          </w:tcPr>
          <w:p w14:paraId="4D401005" w14:textId="5A86CECB" w:rsidR="004C2076" w:rsidRPr="005C5DE8" w:rsidRDefault="004C2076" w:rsidP="000E51B1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SPOR SALONU</w:t>
            </w:r>
          </w:p>
        </w:tc>
      </w:tr>
      <w:tr w:rsidR="004C2076" w:rsidRPr="005C5DE8" w14:paraId="295DE27E" w14:textId="77777777" w:rsidTr="004C2076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14:paraId="6047E94C" w14:textId="77777777" w:rsidR="004C2076" w:rsidRPr="005C5DE8" w:rsidRDefault="004C2076" w:rsidP="000E51B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6.04.2024</w:t>
            </w:r>
          </w:p>
          <w:p w14:paraId="41CDEAB1" w14:textId="77777777" w:rsidR="004C2076" w:rsidRPr="005C5DE8" w:rsidRDefault="004C2076" w:rsidP="000E51B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14:paraId="13B1593A" w14:textId="2750B934" w:rsidR="004C2076" w:rsidRPr="005C5DE8" w:rsidRDefault="004C2076" w:rsidP="000E51B1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4</w:t>
            </w:r>
            <w:r w:rsidRPr="005C5DE8">
              <w:rPr>
                <w:sz w:val="18"/>
                <w:szCs w:val="18"/>
              </w:rPr>
              <w:t>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14:paraId="15B8C025" w14:textId="4764E0DE" w:rsidR="004C2076" w:rsidRPr="005C5DE8" w:rsidRDefault="004C2076" w:rsidP="000E51B1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2</w:t>
            </w:r>
          </w:p>
        </w:tc>
        <w:tc>
          <w:tcPr>
            <w:tcW w:w="5126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7A21FC01" w14:textId="77777777" w:rsidR="004C2076" w:rsidRPr="005C5DE8" w:rsidRDefault="004C2076" w:rsidP="000E51B1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b/>
                <w:bCs/>
                <w:sz w:val="18"/>
                <w:szCs w:val="18"/>
              </w:rPr>
              <w:t>SEÇMELİ BİREYSEL SPORLAR II</w:t>
            </w:r>
          </w:p>
          <w:p w14:paraId="376F191C" w14:textId="77777777" w:rsidR="004C2076" w:rsidRPr="005C5DE8" w:rsidRDefault="004C2076" w:rsidP="000E51B1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Eskrim</w:t>
            </w:r>
          </w:p>
          <w:p w14:paraId="345DCD41" w14:textId="3B4E3613" w:rsidR="004C2076" w:rsidRPr="005C5DE8" w:rsidRDefault="004C2076" w:rsidP="000E51B1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(Lutfi ESER)</w:t>
            </w:r>
          </w:p>
        </w:tc>
        <w:tc>
          <w:tcPr>
            <w:tcW w:w="2552" w:type="dxa"/>
            <w:tcBorders>
              <w:top w:val="single" w:sz="2" w:space="0" w:color="auto"/>
            </w:tcBorders>
            <w:vAlign w:val="center"/>
          </w:tcPr>
          <w:p w14:paraId="1C37F546" w14:textId="5B93FB5E" w:rsidR="004C2076" w:rsidRPr="005C5DE8" w:rsidRDefault="004C2076" w:rsidP="000E51B1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A2</w:t>
            </w:r>
          </w:p>
        </w:tc>
      </w:tr>
      <w:tr w:rsidR="004C2076" w:rsidRPr="005C5DE8" w14:paraId="52CC73CC" w14:textId="77777777" w:rsidTr="004C2076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14:paraId="5FA9DC15" w14:textId="77777777" w:rsidR="004C2076" w:rsidRPr="005C5DE8" w:rsidRDefault="004C2076" w:rsidP="000E51B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6.04.2024</w:t>
            </w:r>
          </w:p>
          <w:p w14:paraId="42346913" w14:textId="126CEC38" w:rsidR="004C2076" w:rsidRPr="005C5DE8" w:rsidRDefault="004C2076" w:rsidP="000E51B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14:paraId="6FAFDFD5" w14:textId="1BD44C3B" w:rsidR="004C2076" w:rsidRPr="005C5DE8" w:rsidRDefault="004C2076" w:rsidP="000E51B1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4</w:t>
            </w:r>
            <w:r w:rsidRPr="005C5DE8">
              <w:rPr>
                <w:sz w:val="18"/>
                <w:szCs w:val="18"/>
              </w:rPr>
              <w:t>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14:paraId="492AD7BA" w14:textId="0C792901" w:rsidR="004C2076" w:rsidRPr="005C5DE8" w:rsidRDefault="004C2076" w:rsidP="000E51B1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2</w:t>
            </w:r>
          </w:p>
        </w:tc>
        <w:tc>
          <w:tcPr>
            <w:tcW w:w="5126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088331E7" w14:textId="77777777" w:rsidR="004C2076" w:rsidRPr="005C5DE8" w:rsidRDefault="004C2076" w:rsidP="000E51B1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b/>
                <w:bCs/>
                <w:sz w:val="18"/>
                <w:szCs w:val="18"/>
              </w:rPr>
              <w:t>SEÇMELİ BİREYSEL SPORLAR II</w:t>
            </w:r>
          </w:p>
          <w:p w14:paraId="62260C32" w14:textId="77777777" w:rsidR="004C2076" w:rsidRPr="005C5DE8" w:rsidRDefault="004C2076" w:rsidP="000E51B1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Karate</w:t>
            </w:r>
          </w:p>
          <w:p w14:paraId="02FA77F5" w14:textId="5B0296FC" w:rsidR="004C2076" w:rsidRPr="005C5DE8" w:rsidRDefault="004C2076" w:rsidP="000E51B1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6"/>
                <w:szCs w:val="16"/>
              </w:rPr>
              <w:t>(Mehmet KOÇAK)</w:t>
            </w:r>
          </w:p>
        </w:tc>
        <w:tc>
          <w:tcPr>
            <w:tcW w:w="2552" w:type="dxa"/>
            <w:tcBorders>
              <w:top w:val="single" w:sz="2" w:space="0" w:color="auto"/>
            </w:tcBorders>
            <w:vAlign w:val="center"/>
          </w:tcPr>
          <w:p w14:paraId="58771235" w14:textId="4AA5D926" w:rsidR="004C2076" w:rsidRPr="005C5DE8" w:rsidRDefault="004C2076" w:rsidP="000E51B1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A4</w:t>
            </w:r>
          </w:p>
        </w:tc>
      </w:tr>
      <w:tr w:rsidR="004C2076" w:rsidRPr="005C5DE8" w14:paraId="16956CB9" w14:textId="77777777" w:rsidTr="004C2076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14:paraId="2E78D0B3" w14:textId="77777777" w:rsidR="004C2076" w:rsidRPr="005C5DE8" w:rsidRDefault="004C2076" w:rsidP="009831D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6.04.2024</w:t>
            </w:r>
          </w:p>
          <w:p w14:paraId="09CE8FF3" w14:textId="6BEB2B08" w:rsidR="004C2076" w:rsidRPr="005C5DE8" w:rsidRDefault="004C2076" w:rsidP="009831D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14:paraId="54751699" w14:textId="73DBE250" w:rsidR="004C2076" w:rsidRPr="005C5DE8" w:rsidRDefault="004C2076" w:rsidP="009831D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4</w:t>
            </w:r>
            <w:r w:rsidRPr="005C5DE8">
              <w:rPr>
                <w:sz w:val="18"/>
                <w:szCs w:val="18"/>
              </w:rPr>
              <w:t>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14:paraId="2AF0C3B3" w14:textId="77A2CB33" w:rsidR="004C2076" w:rsidRPr="005C5DE8" w:rsidRDefault="004C2076" w:rsidP="009831D2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3</w:t>
            </w:r>
          </w:p>
        </w:tc>
        <w:tc>
          <w:tcPr>
            <w:tcW w:w="5126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3B5A4BAE" w14:textId="77777777" w:rsidR="004C2076" w:rsidRPr="005C5DE8" w:rsidRDefault="004C2076" w:rsidP="009831D2">
            <w:pPr>
              <w:spacing w:line="276" w:lineRule="auto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b/>
                <w:bCs/>
                <w:sz w:val="18"/>
                <w:szCs w:val="18"/>
              </w:rPr>
              <w:t>Uzmanlık Spor Dalı Eğitimi II</w:t>
            </w:r>
          </w:p>
          <w:p w14:paraId="12161846" w14:textId="77777777" w:rsidR="004C2076" w:rsidRPr="005C5DE8" w:rsidRDefault="004C2076" w:rsidP="009831D2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Oryantring</w:t>
            </w:r>
          </w:p>
          <w:p w14:paraId="4DE0C72F" w14:textId="74ADE289" w:rsidR="004C2076" w:rsidRPr="005C5DE8" w:rsidRDefault="004C2076" w:rsidP="009831D2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sz w:val="16"/>
                <w:szCs w:val="16"/>
              </w:rPr>
              <w:t>(Mikail TAŞKALE)</w:t>
            </w:r>
          </w:p>
        </w:tc>
        <w:tc>
          <w:tcPr>
            <w:tcW w:w="2552" w:type="dxa"/>
            <w:tcBorders>
              <w:top w:val="single" w:sz="2" w:space="0" w:color="auto"/>
            </w:tcBorders>
            <w:vAlign w:val="center"/>
          </w:tcPr>
          <w:p w14:paraId="7966561F" w14:textId="63D5B5DD" w:rsidR="004C2076" w:rsidRPr="005C5DE8" w:rsidRDefault="004C2076" w:rsidP="009831D2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A1</w:t>
            </w:r>
          </w:p>
        </w:tc>
      </w:tr>
      <w:tr w:rsidR="004C2076" w:rsidRPr="005C5DE8" w14:paraId="74455729" w14:textId="77777777" w:rsidTr="004C2076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14:paraId="77F7F14B" w14:textId="77777777" w:rsidR="004C2076" w:rsidRPr="005C5DE8" w:rsidRDefault="004C2076" w:rsidP="009831D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6.04.2024</w:t>
            </w:r>
          </w:p>
          <w:p w14:paraId="75BB330E" w14:textId="7DF0B816" w:rsidR="004C2076" w:rsidRPr="005C5DE8" w:rsidRDefault="004C2076" w:rsidP="009831D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14:paraId="29A28D42" w14:textId="053A413A" w:rsidR="004C2076" w:rsidRPr="005C5DE8" w:rsidRDefault="004C2076" w:rsidP="009831D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5C5DE8">
              <w:rPr>
                <w:sz w:val="18"/>
                <w:szCs w:val="18"/>
              </w:rPr>
              <w:t>14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14:paraId="5C11E97A" w14:textId="2DF9CFDC" w:rsidR="004C2076" w:rsidRPr="005C5DE8" w:rsidRDefault="004C2076" w:rsidP="009831D2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4</w:t>
            </w:r>
          </w:p>
        </w:tc>
        <w:tc>
          <w:tcPr>
            <w:tcW w:w="5126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63A8086E" w14:textId="5AB0D7A2" w:rsidR="004C2076" w:rsidRPr="005C5DE8" w:rsidRDefault="004C2076" w:rsidP="009831D2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proofErr w:type="spellStart"/>
            <w:proofErr w:type="gramStart"/>
            <w:r w:rsidRPr="005C5DE8">
              <w:rPr>
                <w:b/>
                <w:bCs/>
                <w:sz w:val="18"/>
                <w:szCs w:val="18"/>
              </w:rPr>
              <w:t>Uzm.Spor</w:t>
            </w:r>
            <w:proofErr w:type="spellEnd"/>
            <w:proofErr w:type="gramEnd"/>
            <w:r w:rsidRPr="005C5DE8">
              <w:rPr>
                <w:b/>
                <w:bCs/>
                <w:sz w:val="18"/>
                <w:szCs w:val="18"/>
              </w:rPr>
              <w:t xml:space="preserve"> Dalı III </w:t>
            </w:r>
          </w:p>
          <w:p w14:paraId="4058582D" w14:textId="77777777" w:rsidR="004C2076" w:rsidRPr="005C5DE8" w:rsidRDefault="004C2076" w:rsidP="009831D2">
            <w:pPr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 xml:space="preserve">Pilates </w:t>
            </w:r>
          </w:p>
          <w:p w14:paraId="7121036E" w14:textId="183B85A0" w:rsidR="004C2076" w:rsidRPr="005C5DE8" w:rsidRDefault="004C2076" w:rsidP="009831D2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sz w:val="16"/>
                <w:szCs w:val="16"/>
              </w:rPr>
              <w:t>(Büşra Nur AYAN)</w:t>
            </w:r>
          </w:p>
        </w:tc>
        <w:tc>
          <w:tcPr>
            <w:tcW w:w="2552" w:type="dxa"/>
            <w:tcBorders>
              <w:top w:val="single" w:sz="2" w:space="0" w:color="auto"/>
            </w:tcBorders>
            <w:vAlign w:val="center"/>
          </w:tcPr>
          <w:p w14:paraId="441726A5" w14:textId="22C723BE" w:rsidR="004C2076" w:rsidRPr="005C5DE8" w:rsidRDefault="004C2076" w:rsidP="009831D2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 xml:space="preserve">AYNALI SALON </w:t>
            </w:r>
          </w:p>
        </w:tc>
      </w:tr>
      <w:tr w:rsidR="004C2076" w:rsidRPr="005C5DE8" w14:paraId="188E6230" w14:textId="77777777" w:rsidTr="004C2076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14:paraId="35E03837" w14:textId="77777777" w:rsidR="004C2076" w:rsidRPr="005C5DE8" w:rsidRDefault="004C2076" w:rsidP="009831D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6.04.2024</w:t>
            </w:r>
          </w:p>
          <w:p w14:paraId="6920FECE" w14:textId="75D9792F" w:rsidR="004C2076" w:rsidRPr="005C5DE8" w:rsidRDefault="004C2076" w:rsidP="009831D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14:paraId="31DC08B7" w14:textId="53D9A845" w:rsidR="004C2076" w:rsidRPr="005C5DE8" w:rsidRDefault="004C2076" w:rsidP="009831D2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15:00</w:t>
            </w:r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14:paraId="61473330" w14:textId="452B172A" w:rsidR="004C2076" w:rsidRPr="005C5DE8" w:rsidRDefault="004C2076" w:rsidP="009831D2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2</w:t>
            </w:r>
          </w:p>
        </w:tc>
        <w:tc>
          <w:tcPr>
            <w:tcW w:w="5126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212483EC" w14:textId="77777777" w:rsidR="004C2076" w:rsidRPr="005C5DE8" w:rsidRDefault="004C2076" w:rsidP="009831D2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b/>
                <w:bCs/>
                <w:sz w:val="18"/>
                <w:szCs w:val="18"/>
              </w:rPr>
              <w:t>Seçmeli Bireysel Sporlar II</w:t>
            </w:r>
          </w:p>
          <w:p w14:paraId="10E5AA29" w14:textId="77777777" w:rsidR="004C2076" w:rsidRPr="005C5DE8" w:rsidRDefault="004C2076" w:rsidP="009831D2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Pilates</w:t>
            </w:r>
          </w:p>
          <w:p w14:paraId="6CF95826" w14:textId="55BDADED" w:rsidR="004C2076" w:rsidRPr="005C5DE8" w:rsidRDefault="004C2076" w:rsidP="009831D2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sz w:val="16"/>
                <w:szCs w:val="16"/>
              </w:rPr>
              <w:t>(Büşra Nur AYAN)</w:t>
            </w:r>
          </w:p>
        </w:tc>
        <w:tc>
          <w:tcPr>
            <w:tcW w:w="2552" w:type="dxa"/>
            <w:tcBorders>
              <w:top w:val="single" w:sz="2" w:space="0" w:color="auto"/>
            </w:tcBorders>
            <w:vAlign w:val="center"/>
          </w:tcPr>
          <w:p w14:paraId="012ACCB5" w14:textId="4E679B19" w:rsidR="004C2076" w:rsidRPr="005C5DE8" w:rsidRDefault="004C2076" w:rsidP="009831D2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B1</w:t>
            </w:r>
          </w:p>
        </w:tc>
      </w:tr>
      <w:tr w:rsidR="004C2076" w:rsidRPr="005C5DE8" w14:paraId="2EA21312" w14:textId="77777777" w:rsidTr="004C2076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14:paraId="284C4E51" w14:textId="77777777" w:rsidR="004C2076" w:rsidRPr="005C5DE8" w:rsidRDefault="004C2076" w:rsidP="009831D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6.04.2024</w:t>
            </w:r>
          </w:p>
          <w:p w14:paraId="5ECBE888" w14:textId="126532AD" w:rsidR="004C2076" w:rsidRPr="005C5DE8" w:rsidRDefault="004C2076" w:rsidP="009831D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14:paraId="4FA4A0D7" w14:textId="074FA5D9" w:rsidR="004C2076" w:rsidRPr="005C5DE8" w:rsidRDefault="004C2076" w:rsidP="007C3116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15:00</w:t>
            </w:r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14:paraId="79BB4679" w14:textId="0386013E" w:rsidR="004C2076" w:rsidRPr="005C5DE8" w:rsidRDefault="004C2076" w:rsidP="009831D2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3</w:t>
            </w:r>
          </w:p>
        </w:tc>
        <w:tc>
          <w:tcPr>
            <w:tcW w:w="5126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1194B3BA" w14:textId="647347C6" w:rsidR="004C2076" w:rsidRPr="005C5DE8" w:rsidRDefault="004C2076" w:rsidP="009831D2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b/>
                <w:bCs/>
                <w:sz w:val="18"/>
                <w:szCs w:val="18"/>
              </w:rPr>
              <w:t>Seçmeli Bireysel ve Takım Sporlar IV</w:t>
            </w:r>
          </w:p>
          <w:p w14:paraId="10BFAFB4" w14:textId="3F7BA261" w:rsidR="004C2076" w:rsidRPr="005C5DE8" w:rsidRDefault="004C2076" w:rsidP="009831D2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Pilates II</w:t>
            </w:r>
          </w:p>
          <w:p w14:paraId="2299C3ED" w14:textId="24C44AA8" w:rsidR="004C2076" w:rsidRPr="005C5DE8" w:rsidRDefault="004C2076" w:rsidP="009831D2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sz w:val="16"/>
                <w:szCs w:val="16"/>
              </w:rPr>
              <w:t>(Büşra Nur AYAN)</w:t>
            </w:r>
          </w:p>
        </w:tc>
        <w:tc>
          <w:tcPr>
            <w:tcW w:w="2552" w:type="dxa"/>
            <w:tcBorders>
              <w:top w:val="single" w:sz="2" w:space="0" w:color="auto"/>
            </w:tcBorders>
            <w:vAlign w:val="center"/>
          </w:tcPr>
          <w:p w14:paraId="52A6F65F" w14:textId="1938B2C7" w:rsidR="004C2076" w:rsidRPr="005C5DE8" w:rsidRDefault="004C2076" w:rsidP="009831D2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B1</w:t>
            </w:r>
          </w:p>
        </w:tc>
      </w:tr>
      <w:tr w:rsidR="004C2076" w:rsidRPr="005C5DE8" w14:paraId="3222EB2B" w14:textId="77777777" w:rsidTr="004C2076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14:paraId="70169572" w14:textId="77777777" w:rsidR="004C2076" w:rsidRPr="005C5DE8" w:rsidRDefault="004C2076" w:rsidP="009831D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6.04.2024</w:t>
            </w:r>
          </w:p>
          <w:p w14:paraId="14231807" w14:textId="2D702576" w:rsidR="004C2076" w:rsidRPr="005C5DE8" w:rsidRDefault="004C2076" w:rsidP="009831D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14:paraId="215D8EB9" w14:textId="4259DAB0" w:rsidR="004C2076" w:rsidRPr="005C5DE8" w:rsidRDefault="004C2076" w:rsidP="009831D2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15:00</w:t>
            </w:r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14:paraId="1D39224E" w14:textId="00D78FBB" w:rsidR="004C2076" w:rsidRPr="005C5DE8" w:rsidRDefault="004C2076" w:rsidP="009831D2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4</w:t>
            </w:r>
          </w:p>
        </w:tc>
        <w:tc>
          <w:tcPr>
            <w:tcW w:w="5126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68B1A19E" w14:textId="77777777" w:rsidR="004C2076" w:rsidRPr="005C5DE8" w:rsidRDefault="004C2076" w:rsidP="009831D2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b/>
                <w:bCs/>
                <w:sz w:val="18"/>
                <w:szCs w:val="18"/>
              </w:rPr>
              <w:t xml:space="preserve">SEÇ. DERSLER V </w:t>
            </w:r>
          </w:p>
          <w:p w14:paraId="17201F58" w14:textId="77777777" w:rsidR="004C2076" w:rsidRPr="005C5DE8" w:rsidRDefault="004C2076" w:rsidP="009831D2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DANS</w:t>
            </w:r>
          </w:p>
          <w:p w14:paraId="6E76EE48" w14:textId="51DE8372" w:rsidR="004C2076" w:rsidRPr="005C5DE8" w:rsidRDefault="004C2076" w:rsidP="009831D2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bCs/>
                <w:sz w:val="16"/>
                <w:szCs w:val="16"/>
              </w:rPr>
              <w:t>(Öğr. Grv. HÜSEYİN CAN KAY)</w:t>
            </w:r>
          </w:p>
        </w:tc>
        <w:tc>
          <w:tcPr>
            <w:tcW w:w="2552" w:type="dxa"/>
            <w:tcBorders>
              <w:top w:val="single" w:sz="2" w:space="0" w:color="auto"/>
            </w:tcBorders>
            <w:vAlign w:val="center"/>
          </w:tcPr>
          <w:p w14:paraId="15B23C85" w14:textId="13A7D9CF" w:rsidR="004C2076" w:rsidRPr="005C5DE8" w:rsidRDefault="004C2076" w:rsidP="009831D2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AYNALI SALON</w:t>
            </w:r>
          </w:p>
        </w:tc>
      </w:tr>
      <w:tr w:rsidR="004C2076" w:rsidRPr="005C5DE8" w14:paraId="23CB37C1" w14:textId="77777777" w:rsidTr="004C2076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14:paraId="15C8C876" w14:textId="77777777" w:rsidR="004C2076" w:rsidRPr="005C5DE8" w:rsidRDefault="004C2076" w:rsidP="009831D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6.04.2024</w:t>
            </w:r>
          </w:p>
          <w:p w14:paraId="02437AF5" w14:textId="52BF173B" w:rsidR="004C2076" w:rsidRPr="005C5DE8" w:rsidRDefault="004C2076" w:rsidP="009831D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14:paraId="71D0BD87" w14:textId="07EB0D66" w:rsidR="004C2076" w:rsidRPr="005C5DE8" w:rsidRDefault="004C2076" w:rsidP="009831D2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15:00</w:t>
            </w:r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14:paraId="7003CA8B" w14:textId="5F6DC929" w:rsidR="004C2076" w:rsidRPr="005C5DE8" w:rsidRDefault="004C2076" w:rsidP="009831D2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4</w:t>
            </w:r>
          </w:p>
        </w:tc>
        <w:tc>
          <w:tcPr>
            <w:tcW w:w="5126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13CDBED8" w14:textId="1B0F20D8" w:rsidR="004C2076" w:rsidRPr="005C5DE8" w:rsidRDefault="004C2076" w:rsidP="009831D2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b/>
                <w:bCs/>
                <w:sz w:val="18"/>
                <w:szCs w:val="18"/>
              </w:rPr>
              <w:t>ÜOS</w:t>
            </w:r>
          </w:p>
          <w:p w14:paraId="0D18514C" w14:textId="77777777" w:rsidR="004C2076" w:rsidRPr="005C5DE8" w:rsidRDefault="004C2076" w:rsidP="009831D2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 xml:space="preserve">Radyo Prog.Yapımı Yön.ve Tek. </w:t>
            </w:r>
          </w:p>
          <w:p w14:paraId="7183BD15" w14:textId="083FBDBE" w:rsidR="004C2076" w:rsidRPr="005C5DE8" w:rsidRDefault="004C2076" w:rsidP="009831D2">
            <w:pPr>
              <w:widowControl w:val="0"/>
              <w:jc w:val="center"/>
              <w:rPr>
                <w:sz w:val="16"/>
                <w:szCs w:val="16"/>
              </w:rPr>
            </w:pPr>
            <w:r w:rsidRPr="005C5DE8">
              <w:rPr>
                <w:sz w:val="16"/>
                <w:szCs w:val="16"/>
              </w:rPr>
              <w:t>(Öğr. Grv Ali İhsan AKSU)</w:t>
            </w:r>
          </w:p>
        </w:tc>
        <w:tc>
          <w:tcPr>
            <w:tcW w:w="2552" w:type="dxa"/>
            <w:tcBorders>
              <w:top w:val="single" w:sz="2" w:space="0" w:color="auto"/>
            </w:tcBorders>
            <w:vAlign w:val="center"/>
          </w:tcPr>
          <w:p w14:paraId="384D580F" w14:textId="0BF96D89" w:rsidR="004C2076" w:rsidRPr="005C5DE8" w:rsidRDefault="004C2076" w:rsidP="009831D2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A1</w:t>
            </w:r>
          </w:p>
        </w:tc>
      </w:tr>
      <w:tr w:rsidR="004C2076" w:rsidRPr="005C5DE8" w14:paraId="29A7B754" w14:textId="77777777" w:rsidTr="004C2076">
        <w:trPr>
          <w:trHeight w:val="543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14:paraId="601A15BD" w14:textId="77777777" w:rsidR="004C2076" w:rsidRPr="005C5DE8" w:rsidRDefault="004C2076" w:rsidP="009831D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6.04.2024</w:t>
            </w:r>
          </w:p>
          <w:p w14:paraId="53179659" w14:textId="63C0DF2E" w:rsidR="004C2076" w:rsidRPr="005C5DE8" w:rsidRDefault="004C2076" w:rsidP="009831D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14:paraId="4AEFB98F" w14:textId="793EDAA6" w:rsidR="004C2076" w:rsidRPr="005C5DE8" w:rsidRDefault="004C2076" w:rsidP="009831D2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15:00</w:t>
            </w:r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14:paraId="69AE8BFF" w14:textId="2FB3FF3A" w:rsidR="004C2076" w:rsidRPr="005C5DE8" w:rsidRDefault="004C2076" w:rsidP="009831D2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4</w:t>
            </w:r>
          </w:p>
        </w:tc>
        <w:tc>
          <w:tcPr>
            <w:tcW w:w="5126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15D194FE" w14:textId="77777777" w:rsidR="004C2076" w:rsidRPr="005C5DE8" w:rsidRDefault="004C2076" w:rsidP="009831D2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b/>
                <w:bCs/>
                <w:sz w:val="18"/>
                <w:szCs w:val="18"/>
              </w:rPr>
              <w:t>Araştırma Projesi II</w:t>
            </w:r>
          </w:p>
          <w:p w14:paraId="49FBCBA5" w14:textId="288BF124" w:rsidR="004C2076" w:rsidRPr="00E45B4C" w:rsidRDefault="004C2076" w:rsidP="007C3116">
            <w:pPr>
              <w:widowControl w:val="0"/>
              <w:jc w:val="center"/>
              <w:rPr>
                <w:sz w:val="16"/>
                <w:szCs w:val="16"/>
              </w:rPr>
            </w:pPr>
            <w:r w:rsidRPr="005C5DE8">
              <w:rPr>
                <w:b/>
                <w:bCs/>
                <w:sz w:val="18"/>
                <w:szCs w:val="18"/>
              </w:rPr>
              <w:t>A Grubu (</w:t>
            </w:r>
            <w:r w:rsidRPr="00E45B4C">
              <w:rPr>
                <w:sz w:val="16"/>
                <w:szCs w:val="16"/>
              </w:rPr>
              <w:t>Doç. Dr. Mehmet YILDIZ)</w:t>
            </w:r>
          </w:p>
          <w:p w14:paraId="7C341BA4" w14:textId="4A93FBE9" w:rsidR="004C2076" w:rsidRPr="00E45B4C" w:rsidRDefault="004C2076" w:rsidP="007C3116">
            <w:pPr>
              <w:widowControl w:val="0"/>
              <w:jc w:val="center"/>
              <w:rPr>
                <w:sz w:val="16"/>
                <w:szCs w:val="16"/>
              </w:rPr>
            </w:pPr>
            <w:r w:rsidRPr="00E45B4C">
              <w:rPr>
                <w:b/>
                <w:bCs/>
                <w:sz w:val="16"/>
                <w:szCs w:val="16"/>
              </w:rPr>
              <w:t>B Grubu (</w:t>
            </w:r>
            <w:r w:rsidRPr="00E45B4C">
              <w:rPr>
                <w:sz w:val="16"/>
                <w:szCs w:val="16"/>
              </w:rPr>
              <w:t>Doç. Dr. Bijen FİLİZ )</w:t>
            </w:r>
          </w:p>
          <w:p w14:paraId="2081A148" w14:textId="40F98CEA" w:rsidR="004C2076" w:rsidRPr="005C5DE8" w:rsidRDefault="004C2076" w:rsidP="009831D2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E45B4C">
              <w:rPr>
                <w:b/>
                <w:bCs/>
                <w:sz w:val="16"/>
                <w:szCs w:val="16"/>
              </w:rPr>
              <w:t xml:space="preserve">C Grubu </w:t>
            </w:r>
            <w:proofErr w:type="gramStart"/>
            <w:r w:rsidRPr="00E45B4C">
              <w:rPr>
                <w:b/>
                <w:bCs/>
                <w:sz w:val="16"/>
                <w:szCs w:val="16"/>
              </w:rPr>
              <w:t>(</w:t>
            </w:r>
            <w:proofErr w:type="gramEnd"/>
            <w:r w:rsidRPr="00E45B4C">
              <w:rPr>
                <w:sz w:val="16"/>
                <w:szCs w:val="16"/>
              </w:rPr>
              <w:t xml:space="preserve">Dr. Öğr. Üyesi </w:t>
            </w:r>
            <w:proofErr w:type="gramStart"/>
            <w:r w:rsidRPr="00E45B4C">
              <w:rPr>
                <w:sz w:val="16"/>
                <w:szCs w:val="16"/>
              </w:rPr>
              <w:t>Adem</w:t>
            </w:r>
            <w:proofErr w:type="gramEnd"/>
            <w:r w:rsidRPr="00E45B4C">
              <w:rPr>
                <w:sz w:val="16"/>
                <w:szCs w:val="16"/>
              </w:rPr>
              <w:t xml:space="preserve"> POYR</w:t>
            </w:r>
            <w:bookmarkStart w:id="0" w:name="_GoBack"/>
            <w:bookmarkEnd w:id="0"/>
            <w:r w:rsidRPr="00E45B4C">
              <w:rPr>
                <w:sz w:val="16"/>
                <w:szCs w:val="16"/>
              </w:rPr>
              <w:t>AZ)</w:t>
            </w:r>
          </w:p>
        </w:tc>
        <w:tc>
          <w:tcPr>
            <w:tcW w:w="2552" w:type="dxa"/>
            <w:tcBorders>
              <w:top w:val="single" w:sz="2" w:space="0" w:color="auto"/>
            </w:tcBorders>
            <w:vAlign w:val="center"/>
          </w:tcPr>
          <w:p w14:paraId="4BC83D85" w14:textId="483AD288" w:rsidR="004C2076" w:rsidRPr="005C5DE8" w:rsidRDefault="007550AF" w:rsidP="009831D2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2</w:t>
            </w:r>
          </w:p>
        </w:tc>
      </w:tr>
      <w:tr w:rsidR="004C2076" w:rsidRPr="005C5DE8" w14:paraId="22FCCB41" w14:textId="77777777" w:rsidTr="004C2076">
        <w:trPr>
          <w:trHeight w:val="543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14:paraId="60F68397" w14:textId="77777777" w:rsidR="004C2076" w:rsidRPr="005C5DE8" w:rsidRDefault="004C2076" w:rsidP="009831D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6.04.2024</w:t>
            </w:r>
          </w:p>
          <w:p w14:paraId="7F7DFA47" w14:textId="6C232BC4" w:rsidR="004C2076" w:rsidRPr="005C5DE8" w:rsidRDefault="004C2076" w:rsidP="009831D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14:paraId="1EF77D0A" w14:textId="1C52FE55" w:rsidR="004C2076" w:rsidRPr="005C5DE8" w:rsidRDefault="004C2076" w:rsidP="009831D2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15:00</w:t>
            </w:r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14:paraId="1784BD3B" w14:textId="36F3CDBC" w:rsidR="004C2076" w:rsidRPr="005C5DE8" w:rsidRDefault="004C2076" w:rsidP="009831D2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4</w:t>
            </w:r>
          </w:p>
        </w:tc>
        <w:tc>
          <w:tcPr>
            <w:tcW w:w="5126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1EAA9E89" w14:textId="1925C3DC" w:rsidR="004C2076" w:rsidRPr="005C5DE8" w:rsidRDefault="004C2076" w:rsidP="00E45B4C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b/>
                <w:bCs/>
                <w:sz w:val="18"/>
                <w:szCs w:val="18"/>
              </w:rPr>
              <w:t>ÖĞR. UYGULMASI</w:t>
            </w:r>
          </w:p>
        </w:tc>
        <w:tc>
          <w:tcPr>
            <w:tcW w:w="2552" w:type="dxa"/>
            <w:tcBorders>
              <w:top w:val="single" w:sz="2" w:space="0" w:color="auto"/>
            </w:tcBorders>
            <w:vAlign w:val="center"/>
          </w:tcPr>
          <w:p w14:paraId="519ADEA7" w14:textId="0DE0AE58" w:rsidR="004C2076" w:rsidRPr="005C5DE8" w:rsidRDefault="007550AF" w:rsidP="009831D2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2</w:t>
            </w:r>
          </w:p>
        </w:tc>
      </w:tr>
      <w:tr w:rsidR="004C2076" w:rsidRPr="005C5DE8" w14:paraId="685348E9" w14:textId="77777777" w:rsidTr="004C2076">
        <w:trPr>
          <w:trHeight w:val="543"/>
        </w:trPr>
        <w:tc>
          <w:tcPr>
            <w:tcW w:w="1211" w:type="dxa"/>
            <w:tcBorders>
              <w:top w:val="single" w:sz="2" w:space="0" w:color="auto"/>
              <w:bottom w:val="single" w:sz="24" w:space="0" w:color="auto"/>
            </w:tcBorders>
            <w:vAlign w:val="center"/>
          </w:tcPr>
          <w:p w14:paraId="2CF55D3A" w14:textId="77777777" w:rsidR="004C2076" w:rsidRPr="005C5DE8" w:rsidRDefault="004C2076" w:rsidP="009831D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6.04.2024</w:t>
            </w:r>
          </w:p>
          <w:p w14:paraId="2B3A6663" w14:textId="5C0657BB" w:rsidR="004C2076" w:rsidRPr="005C5DE8" w:rsidRDefault="004C2076" w:rsidP="009831D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  <w:bottom w:val="single" w:sz="12" w:space="0" w:color="auto"/>
            </w:tcBorders>
            <w:vAlign w:val="center"/>
          </w:tcPr>
          <w:p w14:paraId="7A769F4E" w14:textId="4D6507E7" w:rsidR="004C2076" w:rsidRPr="005C5DE8" w:rsidRDefault="004C2076" w:rsidP="009831D2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16:00</w:t>
            </w:r>
          </w:p>
        </w:tc>
        <w:tc>
          <w:tcPr>
            <w:tcW w:w="850" w:type="dxa"/>
            <w:tcBorders>
              <w:top w:val="single" w:sz="2" w:space="0" w:color="auto"/>
              <w:bottom w:val="single" w:sz="12" w:space="0" w:color="auto"/>
            </w:tcBorders>
            <w:vAlign w:val="center"/>
          </w:tcPr>
          <w:p w14:paraId="33CA6E25" w14:textId="37ECF472" w:rsidR="004C2076" w:rsidRPr="005C5DE8" w:rsidRDefault="004C2076" w:rsidP="009831D2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4</w:t>
            </w:r>
          </w:p>
        </w:tc>
        <w:tc>
          <w:tcPr>
            <w:tcW w:w="5126" w:type="dxa"/>
            <w:tcBorders>
              <w:top w:val="single" w:sz="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6632718B" w14:textId="77777777" w:rsidR="004C2076" w:rsidRPr="005C5DE8" w:rsidRDefault="004C2076" w:rsidP="009831D2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b/>
                <w:bCs/>
                <w:sz w:val="18"/>
                <w:szCs w:val="18"/>
              </w:rPr>
              <w:t>Sporda İletişim Becerileri</w:t>
            </w:r>
          </w:p>
          <w:p w14:paraId="59413DF8" w14:textId="57CC0CCC" w:rsidR="004C2076" w:rsidRPr="005C5DE8" w:rsidRDefault="004C2076" w:rsidP="009831D2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sz w:val="16"/>
                <w:szCs w:val="16"/>
              </w:rPr>
              <w:t>(Öğr. Grv Ali İhsan AKSU)</w:t>
            </w:r>
          </w:p>
        </w:tc>
        <w:tc>
          <w:tcPr>
            <w:tcW w:w="2552" w:type="dxa"/>
            <w:tcBorders>
              <w:top w:val="single" w:sz="2" w:space="0" w:color="auto"/>
              <w:bottom w:val="single" w:sz="12" w:space="0" w:color="auto"/>
            </w:tcBorders>
            <w:vAlign w:val="center"/>
          </w:tcPr>
          <w:p w14:paraId="296EA5BD" w14:textId="289814AB" w:rsidR="004C2076" w:rsidRPr="005C5DE8" w:rsidRDefault="004C2076" w:rsidP="009831D2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B1</w:t>
            </w:r>
          </w:p>
        </w:tc>
      </w:tr>
      <w:tr w:rsidR="004C2076" w:rsidRPr="005C5DE8" w14:paraId="360CAC8C" w14:textId="77777777" w:rsidTr="004C2076">
        <w:trPr>
          <w:trHeight w:val="543"/>
        </w:trPr>
        <w:tc>
          <w:tcPr>
            <w:tcW w:w="1211" w:type="dxa"/>
            <w:tcBorders>
              <w:top w:val="single" w:sz="2" w:space="0" w:color="auto"/>
              <w:bottom w:val="single" w:sz="24" w:space="0" w:color="auto"/>
            </w:tcBorders>
            <w:vAlign w:val="center"/>
          </w:tcPr>
          <w:p w14:paraId="3DA8E6CC" w14:textId="77777777" w:rsidR="004C2076" w:rsidRPr="00300313" w:rsidRDefault="004C2076" w:rsidP="00D86F44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6.04.2024</w:t>
            </w:r>
          </w:p>
          <w:p w14:paraId="047068ED" w14:textId="13AAE4AC" w:rsidR="004C2076" w:rsidRPr="005C5DE8" w:rsidRDefault="004C2076" w:rsidP="009831D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  <w:bottom w:val="single" w:sz="12" w:space="0" w:color="auto"/>
            </w:tcBorders>
            <w:vAlign w:val="center"/>
          </w:tcPr>
          <w:p w14:paraId="67761201" w14:textId="1E1355AE" w:rsidR="004C2076" w:rsidRPr="005C5DE8" w:rsidRDefault="004C2076" w:rsidP="009831D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7</w:t>
            </w:r>
            <w:r w:rsidRPr="00E42985">
              <w:rPr>
                <w:sz w:val="18"/>
                <w:szCs w:val="18"/>
              </w:rPr>
              <w:t>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  <w:bottom w:val="single" w:sz="12" w:space="0" w:color="auto"/>
            </w:tcBorders>
            <w:vAlign w:val="center"/>
          </w:tcPr>
          <w:p w14:paraId="379D9C43" w14:textId="66CABAB7" w:rsidR="004C2076" w:rsidRPr="005C5DE8" w:rsidRDefault="004C2076" w:rsidP="009831D2">
            <w:pPr>
              <w:widowControl w:val="0"/>
              <w:jc w:val="center"/>
              <w:rPr>
                <w:sz w:val="18"/>
                <w:szCs w:val="18"/>
              </w:rPr>
            </w:pPr>
            <w:r w:rsidRPr="00E42985">
              <w:rPr>
                <w:sz w:val="18"/>
                <w:szCs w:val="18"/>
              </w:rPr>
              <w:t>4</w:t>
            </w:r>
          </w:p>
        </w:tc>
        <w:tc>
          <w:tcPr>
            <w:tcW w:w="5126" w:type="dxa"/>
            <w:tcBorders>
              <w:top w:val="single" w:sz="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305AA05" w14:textId="77777777" w:rsidR="004C2076" w:rsidRDefault="004C2076" w:rsidP="009831D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ÖZEL ÖĞRETİM YÖNTEMLERİ </w:t>
            </w:r>
          </w:p>
          <w:p w14:paraId="40A4235A" w14:textId="6FB18E7C" w:rsidR="008E079A" w:rsidRPr="008E079A" w:rsidRDefault="008E079A" w:rsidP="009831D2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 w:rsidRPr="008E079A">
              <w:rPr>
                <w:sz w:val="18"/>
                <w:szCs w:val="18"/>
              </w:rPr>
              <w:t>(</w:t>
            </w:r>
            <w:proofErr w:type="spellStart"/>
            <w:r w:rsidRPr="008E079A">
              <w:rPr>
                <w:sz w:val="18"/>
                <w:szCs w:val="18"/>
              </w:rPr>
              <w:t>Doç.Dr</w:t>
            </w:r>
            <w:proofErr w:type="spellEnd"/>
            <w:r w:rsidRPr="008E079A">
              <w:rPr>
                <w:sz w:val="18"/>
                <w:szCs w:val="18"/>
              </w:rPr>
              <w:t xml:space="preserve">. </w:t>
            </w:r>
            <w:proofErr w:type="spellStart"/>
            <w:r w:rsidRPr="008E079A">
              <w:rPr>
                <w:sz w:val="18"/>
                <w:szCs w:val="18"/>
              </w:rPr>
              <w:t>Bijen</w:t>
            </w:r>
            <w:proofErr w:type="spellEnd"/>
            <w:r w:rsidRPr="008E079A">
              <w:rPr>
                <w:sz w:val="18"/>
                <w:szCs w:val="18"/>
              </w:rPr>
              <w:t xml:space="preserve"> FİLİZ)</w:t>
            </w:r>
          </w:p>
        </w:tc>
        <w:tc>
          <w:tcPr>
            <w:tcW w:w="2552" w:type="dxa"/>
            <w:tcBorders>
              <w:top w:val="single" w:sz="2" w:space="0" w:color="auto"/>
              <w:bottom w:val="single" w:sz="12" w:space="0" w:color="auto"/>
            </w:tcBorders>
            <w:vAlign w:val="center"/>
          </w:tcPr>
          <w:p w14:paraId="6877CF14" w14:textId="76D4B51B" w:rsidR="004C2076" w:rsidRPr="005C5DE8" w:rsidRDefault="004C2076" w:rsidP="009831D2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SPOR SALONU </w:t>
            </w:r>
          </w:p>
        </w:tc>
      </w:tr>
      <w:tr w:rsidR="004C2076" w:rsidRPr="005C5DE8" w14:paraId="0345AF7D" w14:textId="77777777" w:rsidTr="004C2076">
        <w:trPr>
          <w:trHeight w:val="543"/>
        </w:trPr>
        <w:tc>
          <w:tcPr>
            <w:tcW w:w="1211" w:type="dxa"/>
            <w:tcBorders>
              <w:top w:val="single" w:sz="24" w:space="0" w:color="auto"/>
              <w:bottom w:val="single" w:sz="8" w:space="0" w:color="auto"/>
            </w:tcBorders>
            <w:vAlign w:val="center"/>
          </w:tcPr>
          <w:p w14:paraId="750D8B5E" w14:textId="77777777" w:rsidR="004C2076" w:rsidRPr="005C5DE8" w:rsidRDefault="004C2076" w:rsidP="001C7AEA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7.04.2024</w:t>
            </w:r>
          </w:p>
          <w:p w14:paraId="784D9575" w14:textId="23A888FD" w:rsidR="004C2076" w:rsidRPr="005C5DE8" w:rsidRDefault="004C2076" w:rsidP="001C7AEA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Cumartesi</w:t>
            </w:r>
          </w:p>
        </w:tc>
        <w:tc>
          <w:tcPr>
            <w:tcW w:w="851" w:type="dxa"/>
            <w:tcBorders>
              <w:top w:val="single" w:sz="24" w:space="0" w:color="auto"/>
              <w:bottom w:val="single" w:sz="8" w:space="0" w:color="auto"/>
            </w:tcBorders>
            <w:vAlign w:val="center"/>
          </w:tcPr>
          <w:p w14:paraId="536BA6B5" w14:textId="139C24DC" w:rsidR="004C2076" w:rsidRPr="005C5DE8" w:rsidRDefault="004C2076" w:rsidP="001C7AEA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10:00</w:t>
            </w:r>
          </w:p>
        </w:tc>
        <w:tc>
          <w:tcPr>
            <w:tcW w:w="850" w:type="dxa"/>
            <w:tcBorders>
              <w:top w:val="single" w:sz="24" w:space="0" w:color="auto"/>
              <w:bottom w:val="single" w:sz="8" w:space="0" w:color="auto"/>
            </w:tcBorders>
            <w:vAlign w:val="center"/>
          </w:tcPr>
          <w:p w14:paraId="63E75BAC" w14:textId="683EC251" w:rsidR="004C2076" w:rsidRPr="005C5DE8" w:rsidRDefault="004C2076" w:rsidP="001C7AEA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4</w:t>
            </w:r>
          </w:p>
        </w:tc>
        <w:tc>
          <w:tcPr>
            <w:tcW w:w="5126" w:type="dxa"/>
            <w:tcBorders>
              <w:top w:val="single" w:sz="24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4AB198AF" w14:textId="77777777" w:rsidR="004C2076" w:rsidRPr="005C5DE8" w:rsidRDefault="004C2076" w:rsidP="001C7AEA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b/>
                <w:bCs/>
                <w:sz w:val="18"/>
                <w:szCs w:val="18"/>
              </w:rPr>
              <w:t>ÜOS</w:t>
            </w:r>
          </w:p>
          <w:p w14:paraId="1A3B43B3" w14:textId="77777777" w:rsidR="004C2076" w:rsidRPr="005C5DE8" w:rsidRDefault="004C2076" w:rsidP="001C7AEA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DRAMA</w:t>
            </w:r>
          </w:p>
          <w:p w14:paraId="5A65D5EA" w14:textId="6EA0E07F" w:rsidR="004C2076" w:rsidRPr="005C5DE8" w:rsidRDefault="004C2076" w:rsidP="001C7AEA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bCs/>
                <w:sz w:val="16"/>
                <w:szCs w:val="16"/>
              </w:rPr>
              <w:t>(Öğr. Grv. HÜSEYİN CAN KAY)</w:t>
            </w:r>
          </w:p>
        </w:tc>
        <w:tc>
          <w:tcPr>
            <w:tcW w:w="2552" w:type="dxa"/>
            <w:tcBorders>
              <w:top w:val="single" w:sz="24" w:space="0" w:color="auto"/>
              <w:bottom w:val="single" w:sz="8" w:space="0" w:color="auto"/>
            </w:tcBorders>
            <w:vAlign w:val="center"/>
          </w:tcPr>
          <w:p w14:paraId="2D5560AF" w14:textId="2CD16A5D" w:rsidR="004C2076" w:rsidRPr="005C5DE8" w:rsidRDefault="004C2076" w:rsidP="001C7AEA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AYNALI SALON 1</w:t>
            </w:r>
          </w:p>
        </w:tc>
      </w:tr>
      <w:tr w:rsidR="004C2076" w:rsidRPr="005C5DE8" w14:paraId="14CBEC34" w14:textId="77777777" w:rsidTr="004C2076">
        <w:trPr>
          <w:trHeight w:val="543"/>
        </w:trPr>
        <w:tc>
          <w:tcPr>
            <w:tcW w:w="1211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2FAE3775" w14:textId="77777777" w:rsidR="004C2076" w:rsidRPr="005C5DE8" w:rsidRDefault="004C2076" w:rsidP="005C5D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7.04.2024</w:t>
            </w:r>
          </w:p>
          <w:p w14:paraId="63728CB8" w14:textId="499256D3" w:rsidR="004C2076" w:rsidRPr="005C5DE8" w:rsidRDefault="004C2076" w:rsidP="005C5D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Cumartesi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3C8D6275" w14:textId="0E19B5E5" w:rsidR="004C2076" w:rsidRPr="005C5DE8" w:rsidRDefault="004C2076" w:rsidP="005C5DE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11:00</w:t>
            </w:r>
          </w:p>
        </w:tc>
        <w:tc>
          <w:tcPr>
            <w:tcW w:w="850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170706C3" w14:textId="0B63D27C" w:rsidR="004C2076" w:rsidRPr="005C5DE8" w:rsidRDefault="004C2076" w:rsidP="005C5DE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3</w:t>
            </w:r>
          </w:p>
        </w:tc>
        <w:tc>
          <w:tcPr>
            <w:tcW w:w="512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0F8E8CAE" w14:textId="77777777" w:rsidR="004C2076" w:rsidRPr="005C5DE8" w:rsidRDefault="004C2076" w:rsidP="005C5DE8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proofErr w:type="gramStart"/>
            <w:r w:rsidRPr="005C5DE8">
              <w:rPr>
                <w:b/>
                <w:bCs/>
                <w:sz w:val="18"/>
                <w:szCs w:val="18"/>
              </w:rPr>
              <w:t>UZM.SPOR</w:t>
            </w:r>
            <w:proofErr w:type="gramEnd"/>
            <w:r w:rsidRPr="005C5DE8">
              <w:rPr>
                <w:b/>
                <w:bCs/>
                <w:sz w:val="18"/>
                <w:szCs w:val="18"/>
              </w:rPr>
              <w:t xml:space="preserve"> DALI III</w:t>
            </w:r>
          </w:p>
          <w:p w14:paraId="6AB7BA70" w14:textId="77777777" w:rsidR="004C2076" w:rsidRPr="005C5DE8" w:rsidRDefault="004C2076" w:rsidP="005C5DE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GÜREŞ,</w:t>
            </w:r>
          </w:p>
          <w:p w14:paraId="708124C4" w14:textId="2578429D" w:rsidR="004C2076" w:rsidRPr="005C5DE8" w:rsidRDefault="004C2076" w:rsidP="005C5DE8">
            <w:pPr>
              <w:spacing w:line="276" w:lineRule="auto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bCs/>
                <w:sz w:val="16"/>
                <w:szCs w:val="16"/>
              </w:rPr>
              <w:t>(Doç.Dr. Sebiha G. BAŞPINAR)</w:t>
            </w:r>
          </w:p>
        </w:tc>
        <w:tc>
          <w:tcPr>
            <w:tcW w:w="2552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CE4AAE8" w14:textId="11A05868" w:rsidR="004C2076" w:rsidRPr="005C5DE8" w:rsidRDefault="004C2076" w:rsidP="005C5DE8">
            <w:pPr>
              <w:widowControl w:val="0"/>
              <w:jc w:val="center"/>
              <w:rPr>
                <w:sz w:val="16"/>
                <w:szCs w:val="16"/>
              </w:rPr>
            </w:pPr>
            <w:r w:rsidRPr="005C5DE8">
              <w:rPr>
                <w:sz w:val="18"/>
                <w:szCs w:val="18"/>
              </w:rPr>
              <w:t>JİMNASTİK SALONU</w:t>
            </w:r>
          </w:p>
        </w:tc>
      </w:tr>
      <w:tr w:rsidR="004C2076" w:rsidRPr="005C5DE8" w14:paraId="1C360276" w14:textId="77777777" w:rsidTr="004C2076">
        <w:trPr>
          <w:trHeight w:val="543"/>
        </w:trPr>
        <w:tc>
          <w:tcPr>
            <w:tcW w:w="1211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7C17C0A9" w14:textId="77777777" w:rsidR="004C2076" w:rsidRPr="005C5DE8" w:rsidRDefault="004C2076" w:rsidP="005C5D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7.04.2024</w:t>
            </w:r>
          </w:p>
          <w:p w14:paraId="6C7A14B0" w14:textId="36471266" w:rsidR="004C2076" w:rsidRPr="005C5DE8" w:rsidRDefault="004C2076" w:rsidP="005C5D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Cumartesi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22789D79" w14:textId="5F99A865" w:rsidR="004C2076" w:rsidRPr="005C5DE8" w:rsidRDefault="004C2076" w:rsidP="005C5DE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11:00</w:t>
            </w:r>
          </w:p>
        </w:tc>
        <w:tc>
          <w:tcPr>
            <w:tcW w:w="850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083DF66A" w14:textId="24DE26A0" w:rsidR="004C2076" w:rsidRPr="005C5DE8" w:rsidRDefault="004C2076" w:rsidP="005C5DE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2</w:t>
            </w:r>
          </w:p>
        </w:tc>
        <w:tc>
          <w:tcPr>
            <w:tcW w:w="512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797C8C3B" w14:textId="77777777" w:rsidR="004C2076" w:rsidRPr="005C5DE8" w:rsidRDefault="004C2076" w:rsidP="005C5DE8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b/>
                <w:bCs/>
                <w:sz w:val="18"/>
                <w:szCs w:val="18"/>
              </w:rPr>
              <w:t>Seçmeli Bireysel Sporlar II</w:t>
            </w:r>
          </w:p>
          <w:p w14:paraId="3A1CB7E8" w14:textId="77777777" w:rsidR="004C2076" w:rsidRPr="005C5DE8" w:rsidRDefault="004C2076" w:rsidP="005C5DE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Güreş</w:t>
            </w:r>
          </w:p>
          <w:p w14:paraId="73758209" w14:textId="7AC81E83" w:rsidR="004C2076" w:rsidRPr="005C5DE8" w:rsidRDefault="004C2076" w:rsidP="005C5DE8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bCs/>
                <w:sz w:val="16"/>
                <w:szCs w:val="16"/>
              </w:rPr>
              <w:t>(Doç.Dr. Sebiha G. BAŞPINAR)</w:t>
            </w:r>
          </w:p>
        </w:tc>
        <w:tc>
          <w:tcPr>
            <w:tcW w:w="2552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75C2C665" w14:textId="6A47829F" w:rsidR="004C2076" w:rsidRPr="005C5DE8" w:rsidRDefault="004C2076" w:rsidP="005C5DE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JİMNASTİK SALONU</w:t>
            </w:r>
          </w:p>
        </w:tc>
      </w:tr>
      <w:tr w:rsidR="004C2076" w:rsidRPr="005C5DE8" w14:paraId="1DACF078" w14:textId="77777777" w:rsidTr="004C2076">
        <w:trPr>
          <w:trHeight w:val="543"/>
        </w:trPr>
        <w:tc>
          <w:tcPr>
            <w:tcW w:w="1211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63FABDD2" w14:textId="77777777" w:rsidR="004C2076" w:rsidRPr="005C5DE8" w:rsidRDefault="004C2076" w:rsidP="005C5D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7.04.2024</w:t>
            </w:r>
          </w:p>
          <w:p w14:paraId="4E4849B3" w14:textId="2551089E" w:rsidR="004C2076" w:rsidRPr="005C5DE8" w:rsidRDefault="004C2076" w:rsidP="005C5D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Cumartesi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6403BC2" w14:textId="30C45B62" w:rsidR="004C2076" w:rsidRPr="005C5DE8" w:rsidRDefault="004C2076" w:rsidP="005C5DE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11:00</w:t>
            </w:r>
          </w:p>
        </w:tc>
        <w:tc>
          <w:tcPr>
            <w:tcW w:w="850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29415240" w14:textId="77F28B1A" w:rsidR="004C2076" w:rsidRPr="005C5DE8" w:rsidRDefault="004C2076" w:rsidP="005C5DE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3</w:t>
            </w:r>
          </w:p>
        </w:tc>
        <w:tc>
          <w:tcPr>
            <w:tcW w:w="512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2ECF4FBE" w14:textId="77777777" w:rsidR="004C2076" w:rsidRPr="005C5DE8" w:rsidRDefault="004C2076" w:rsidP="005C5DE8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b/>
                <w:bCs/>
                <w:sz w:val="18"/>
                <w:szCs w:val="18"/>
              </w:rPr>
              <w:t>Seç. Bir. Ve Takım Sporları IV</w:t>
            </w:r>
          </w:p>
          <w:p w14:paraId="62330A0F" w14:textId="77777777" w:rsidR="004C2076" w:rsidRPr="005C5DE8" w:rsidRDefault="004C2076" w:rsidP="005C5DE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Güreş II</w:t>
            </w:r>
          </w:p>
          <w:p w14:paraId="11B6FFB4" w14:textId="5B15B9B7" w:rsidR="004C2076" w:rsidRPr="005C5DE8" w:rsidRDefault="004C2076" w:rsidP="005C5DE8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bCs/>
                <w:sz w:val="16"/>
                <w:szCs w:val="16"/>
              </w:rPr>
              <w:t>(Doç.Dr. Sebiha G. BAŞPINAR)</w:t>
            </w:r>
          </w:p>
        </w:tc>
        <w:tc>
          <w:tcPr>
            <w:tcW w:w="2552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2307A72E" w14:textId="6B827A45" w:rsidR="004C2076" w:rsidRPr="005C5DE8" w:rsidRDefault="004C2076" w:rsidP="005C5DE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JİMNASTİK SALONU</w:t>
            </w:r>
          </w:p>
        </w:tc>
      </w:tr>
      <w:tr w:rsidR="004C2076" w:rsidRPr="005C5DE8" w14:paraId="357DBB7E" w14:textId="77777777" w:rsidTr="004C2076">
        <w:trPr>
          <w:trHeight w:val="543"/>
        </w:trPr>
        <w:tc>
          <w:tcPr>
            <w:tcW w:w="1211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FFF7323" w14:textId="77777777" w:rsidR="004C2076" w:rsidRPr="005C5DE8" w:rsidRDefault="004C2076" w:rsidP="005C5D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lastRenderedPageBreak/>
              <w:t>27.04.2024</w:t>
            </w:r>
          </w:p>
          <w:p w14:paraId="0217D763" w14:textId="15F0D3F1" w:rsidR="004C2076" w:rsidRPr="005C5DE8" w:rsidRDefault="004C2076" w:rsidP="005C5D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Cumartesi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67AEA9C2" w14:textId="52FF904D" w:rsidR="004C2076" w:rsidRPr="005C5DE8" w:rsidRDefault="004C2076" w:rsidP="005C5DE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11:00</w:t>
            </w:r>
          </w:p>
        </w:tc>
        <w:tc>
          <w:tcPr>
            <w:tcW w:w="850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32B36B8B" w14:textId="314FCC50" w:rsidR="004C2076" w:rsidRPr="005C5DE8" w:rsidRDefault="004C2076" w:rsidP="005C5DE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3</w:t>
            </w:r>
          </w:p>
        </w:tc>
        <w:tc>
          <w:tcPr>
            <w:tcW w:w="512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5D5DF9F1" w14:textId="77777777" w:rsidR="004C2076" w:rsidRPr="005C5DE8" w:rsidRDefault="004C2076" w:rsidP="005C5DE8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b/>
                <w:bCs/>
                <w:sz w:val="18"/>
                <w:szCs w:val="18"/>
              </w:rPr>
              <w:t>Uzmanlık Spor Dalı Eğitimi II</w:t>
            </w:r>
          </w:p>
          <w:p w14:paraId="794A8D6E" w14:textId="77777777" w:rsidR="004C2076" w:rsidRPr="005C5DE8" w:rsidRDefault="004C2076" w:rsidP="005C5DE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Badminton II</w:t>
            </w:r>
          </w:p>
          <w:p w14:paraId="0FCE7081" w14:textId="3C20B0F8" w:rsidR="004C2076" w:rsidRPr="005C5DE8" w:rsidRDefault="004C2076" w:rsidP="005C5DE8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sz w:val="16"/>
                <w:szCs w:val="16"/>
              </w:rPr>
              <w:t>(Dr.Öğr.Üy. Adem POYRAZ)</w:t>
            </w:r>
          </w:p>
        </w:tc>
        <w:tc>
          <w:tcPr>
            <w:tcW w:w="2552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197BEA3A" w14:textId="4D31E53F" w:rsidR="004C2076" w:rsidRPr="005C5DE8" w:rsidRDefault="004C2076" w:rsidP="005C5DE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 xml:space="preserve">SPOR SALONU </w:t>
            </w:r>
          </w:p>
        </w:tc>
      </w:tr>
      <w:tr w:rsidR="004C2076" w:rsidRPr="005C5DE8" w14:paraId="3B755EC6" w14:textId="77777777" w:rsidTr="004C2076">
        <w:trPr>
          <w:trHeight w:val="543"/>
        </w:trPr>
        <w:tc>
          <w:tcPr>
            <w:tcW w:w="1211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147FFDC0" w14:textId="77777777" w:rsidR="004C2076" w:rsidRPr="005C5DE8" w:rsidRDefault="004C2076" w:rsidP="005C5D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7.04.2024</w:t>
            </w:r>
          </w:p>
          <w:p w14:paraId="1C440FAA" w14:textId="0D3670EA" w:rsidR="004C2076" w:rsidRPr="005C5DE8" w:rsidRDefault="004C2076" w:rsidP="005C5D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Cumartesi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7A199FB5" w14:textId="7C968364" w:rsidR="004C2076" w:rsidRPr="005C5DE8" w:rsidRDefault="004C2076" w:rsidP="005C5DE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11:00</w:t>
            </w:r>
          </w:p>
        </w:tc>
        <w:tc>
          <w:tcPr>
            <w:tcW w:w="850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410D060" w14:textId="353B90FC" w:rsidR="004C2076" w:rsidRPr="005C5DE8" w:rsidRDefault="004C2076" w:rsidP="005C5DE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3</w:t>
            </w:r>
          </w:p>
        </w:tc>
        <w:tc>
          <w:tcPr>
            <w:tcW w:w="512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4935DE8D" w14:textId="77777777" w:rsidR="004C2076" w:rsidRPr="005C5DE8" w:rsidRDefault="004C2076" w:rsidP="005C5DE8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b/>
                <w:bCs/>
                <w:sz w:val="18"/>
                <w:szCs w:val="18"/>
              </w:rPr>
              <w:t>Seç. Bir. Ve Takım Sporları IV</w:t>
            </w:r>
          </w:p>
          <w:p w14:paraId="32A79A3F" w14:textId="77777777" w:rsidR="004C2076" w:rsidRPr="005C5DE8" w:rsidRDefault="004C2076" w:rsidP="005C5DE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Badminton II</w:t>
            </w:r>
          </w:p>
          <w:p w14:paraId="083CEB3A" w14:textId="62D52040" w:rsidR="004C2076" w:rsidRPr="005C5DE8" w:rsidRDefault="004C2076" w:rsidP="005C5DE8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sz w:val="16"/>
                <w:szCs w:val="16"/>
              </w:rPr>
              <w:t>(Dr.Öğr.Üy. Adem POYRAZ)</w:t>
            </w:r>
          </w:p>
        </w:tc>
        <w:tc>
          <w:tcPr>
            <w:tcW w:w="2552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6609D868" w14:textId="25432E63" w:rsidR="004C2076" w:rsidRPr="005C5DE8" w:rsidRDefault="004C2076" w:rsidP="005C5DE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SPOR SALONU</w:t>
            </w:r>
          </w:p>
        </w:tc>
      </w:tr>
      <w:tr w:rsidR="004C2076" w:rsidRPr="005C5DE8" w14:paraId="2B370259" w14:textId="77777777" w:rsidTr="004C2076">
        <w:trPr>
          <w:trHeight w:val="543"/>
        </w:trPr>
        <w:tc>
          <w:tcPr>
            <w:tcW w:w="1211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5B818E42" w14:textId="77777777" w:rsidR="004C2076" w:rsidRPr="005C5DE8" w:rsidRDefault="004C2076" w:rsidP="005C5D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7.04.2024</w:t>
            </w:r>
          </w:p>
          <w:p w14:paraId="73178649" w14:textId="143B4F19" w:rsidR="004C2076" w:rsidRPr="005C5DE8" w:rsidRDefault="004C2076" w:rsidP="005C5D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Cumartesi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68878AA4" w14:textId="44733086" w:rsidR="004C2076" w:rsidRPr="005C5DE8" w:rsidRDefault="004C2076" w:rsidP="005C5DE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11:00</w:t>
            </w:r>
          </w:p>
        </w:tc>
        <w:tc>
          <w:tcPr>
            <w:tcW w:w="850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32DE939D" w14:textId="7FE599DB" w:rsidR="004C2076" w:rsidRPr="005C5DE8" w:rsidRDefault="004C2076" w:rsidP="005C5DE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3</w:t>
            </w:r>
          </w:p>
        </w:tc>
        <w:tc>
          <w:tcPr>
            <w:tcW w:w="512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264C69E9" w14:textId="77777777" w:rsidR="004C2076" w:rsidRPr="005C5DE8" w:rsidRDefault="004C2076" w:rsidP="005C5DE8">
            <w:pPr>
              <w:spacing w:line="276" w:lineRule="auto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b/>
                <w:bCs/>
                <w:sz w:val="18"/>
                <w:szCs w:val="18"/>
              </w:rPr>
              <w:t>Uzmanlık Spor Dalı Eğitimi II</w:t>
            </w:r>
          </w:p>
          <w:p w14:paraId="5C87D327" w14:textId="77777777" w:rsidR="004C2076" w:rsidRPr="005C5DE8" w:rsidRDefault="004C2076" w:rsidP="005C5DE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VOLEYBOL</w:t>
            </w:r>
          </w:p>
          <w:p w14:paraId="4DB150C3" w14:textId="61BC7242" w:rsidR="004C2076" w:rsidRPr="005C5DE8" w:rsidRDefault="004C2076" w:rsidP="005C5DE8">
            <w:pPr>
              <w:spacing w:line="276" w:lineRule="auto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bCs/>
                <w:sz w:val="16"/>
                <w:szCs w:val="16"/>
              </w:rPr>
              <w:t>(Doç. Dr. Bijen FİLİZ)</w:t>
            </w:r>
          </w:p>
        </w:tc>
        <w:tc>
          <w:tcPr>
            <w:tcW w:w="2552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51CA8EB7" w14:textId="157827D2" w:rsidR="004C2076" w:rsidRPr="005C5DE8" w:rsidRDefault="004C2076" w:rsidP="005C5DE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6"/>
                <w:szCs w:val="16"/>
              </w:rPr>
              <w:t>ANTRENMAN SALONU 1</w:t>
            </w:r>
          </w:p>
        </w:tc>
      </w:tr>
      <w:tr w:rsidR="004C2076" w:rsidRPr="005C5DE8" w14:paraId="2B608E0C" w14:textId="77777777" w:rsidTr="004C2076">
        <w:trPr>
          <w:trHeight w:val="543"/>
        </w:trPr>
        <w:tc>
          <w:tcPr>
            <w:tcW w:w="1211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7A21EB33" w14:textId="77777777" w:rsidR="004C2076" w:rsidRPr="005C5DE8" w:rsidRDefault="004C2076" w:rsidP="005C5D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7.04.2024</w:t>
            </w:r>
          </w:p>
          <w:p w14:paraId="304392F0" w14:textId="02490229" w:rsidR="004C2076" w:rsidRPr="005C5DE8" w:rsidRDefault="004C2076" w:rsidP="005C5D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Cumartesi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2B68C0CE" w14:textId="7A2AAA18" w:rsidR="004C2076" w:rsidRPr="005C5DE8" w:rsidRDefault="004C2076" w:rsidP="005C5DE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11:00</w:t>
            </w:r>
          </w:p>
        </w:tc>
        <w:tc>
          <w:tcPr>
            <w:tcW w:w="850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6CB95A7A" w14:textId="6CAD99BC" w:rsidR="004C2076" w:rsidRPr="005C5DE8" w:rsidRDefault="004C2076" w:rsidP="005C5DE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4</w:t>
            </w:r>
          </w:p>
        </w:tc>
        <w:tc>
          <w:tcPr>
            <w:tcW w:w="512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5AEFBCC7" w14:textId="77777777" w:rsidR="004C2076" w:rsidRPr="005C5DE8" w:rsidRDefault="004C2076" w:rsidP="005C5DE8">
            <w:pPr>
              <w:spacing w:line="276" w:lineRule="auto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b/>
                <w:bCs/>
                <w:sz w:val="18"/>
                <w:szCs w:val="18"/>
              </w:rPr>
              <w:t>Uzmanlık Spor Dalı Eğitimi III</w:t>
            </w:r>
          </w:p>
          <w:p w14:paraId="5AE1A941" w14:textId="77777777" w:rsidR="004C2076" w:rsidRPr="005C5DE8" w:rsidRDefault="004C2076" w:rsidP="005C5DE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VOLEYBOL</w:t>
            </w:r>
          </w:p>
          <w:p w14:paraId="72C653D7" w14:textId="1E26F6FC" w:rsidR="004C2076" w:rsidRPr="005C5DE8" w:rsidRDefault="004C2076" w:rsidP="005C5DE8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bCs/>
                <w:sz w:val="16"/>
                <w:szCs w:val="16"/>
              </w:rPr>
              <w:t>(Doç. Dr. Bijen FİLİZ)</w:t>
            </w:r>
          </w:p>
        </w:tc>
        <w:tc>
          <w:tcPr>
            <w:tcW w:w="2552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2680CF46" w14:textId="5B819263" w:rsidR="004C2076" w:rsidRPr="005C5DE8" w:rsidRDefault="004C2076" w:rsidP="005C5DE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6"/>
                <w:szCs w:val="16"/>
              </w:rPr>
              <w:t>ANTRENMAN SALONU 1</w:t>
            </w:r>
          </w:p>
        </w:tc>
      </w:tr>
      <w:tr w:rsidR="004C2076" w:rsidRPr="005C5DE8" w14:paraId="66375DE8" w14:textId="77777777" w:rsidTr="004C2076">
        <w:trPr>
          <w:trHeight w:val="543"/>
        </w:trPr>
        <w:tc>
          <w:tcPr>
            <w:tcW w:w="1211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791AEB42" w14:textId="77777777" w:rsidR="004C2076" w:rsidRPr="005C5DE8" w:rsidRDefault="004C2076" w:rsidP="005C5D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7.04.2024</w:t>
            </w:r>
          </w:p>
          <w:p w14:paraId="40D876F2" w14:textId="18C04654" w:rsidR="004C2076" w:rsidRPr="005C5DE8" w:rsidRDefault="004C2076" w:rsidP="005C5D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Cumartesi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B5809EA" w14:textId="25D1DBB8" w:rsidR="004C2076" w:rsidRPr="005C5DE8" w:rsidRDefault="004C2076" w:rsidP="005C5DE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11:00</w:t>
            </w:r>
          </w:p>
        </w:tc>
        <w:tc>
          <w:tcPr>
            <w:tcW w:w="850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0B813459" w14:textId="53448145" w:rsidR="004C2076" w:rsidRPr="005C5DE8" w:rsidRDefault="004C2076" w:rsidP="005C5DE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3</w:t>
            </w:r>
          </w:p>
        </w:tc>
        <w:tc>
          <w:tcPr>
            <w:tcW w:w="512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06200DE9" w14:textId="77777777" w:rsidR="004C2076" w:rsidRPr="005C5DE8" w:rsidRDefault="004C2076" w:rsidP="005C5DE8">
            <w:pPr>
              <w:spacing w:line="276" w:lineRule="auto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b/>
                <w:bCs/>
                <w:sz w:val="18"/>
                <w:szCs w:val="18"/>
              </w:rPr>
              <w:t>Seç. Bir. Ve Takım Sporları IV</w:t>
            </w:r>
          </w:p>
          <w:p w14:paraId="774A35EE" w14:textId="77777777" w:rsidR="004C2076" w:rsidRPr="005C5DE8" w:rsidRDefault="004C2076" w:rsidP="005C5DE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VOLEYBOL  II</w:t>
            </w:r>
          </w:p>
          <w:p w14:paraId="06FE24B2" w14:textId="7503EB10" w:rsidR="004C2076" w:rsidRPr="005C5DE8" w:rsidRDefault="004C2076" w:rsidP="005C5DE8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bCs/>
                <w:sz w:val="16"/>
                <w:szCs w:val="16"/>
              </w:rPr>
              <w:t>(Doç. Dr. Bijen FİLİZ)</w:t>
            </w:r>
          </w:p>
        </w:tc>
        <w:tc>
          <w:tcPr>
            <w:tcW w:w="2552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C6207DE" w14:textId="14D9CB44" w:rsidR="004C2076" w:rsidRPr="005C5DE8" w:rsidRDefault="004C2076" w:rsidP="005C5DE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6"/>
                <w:szCs w:val="16"/>
              </w:rPr>
              <w:t>ANTRENMAN SALONU 1</w:t>
            </w:r>
          </w:p>
        </w:tc>
      </w:tr>
      <w:tr w:rsidR="004C2076" w:rsidRPr="005C5DE8" w14:paraId="2173D1B7" w14:textId="77777777" w:rsidTr="004C2076">
        <w:trPr>
          <w:trHeight w:val="543"/>
        </w:trPr>
        <w:tc>
          <w:tcPr>
            <w:tcW w:w="1211" w:type="dxa"/>
            <w:tcBorders>
              <w:top w:val="single" w:sz="8" w:space="0" w:color="auto"/>
            </w:tcBorders>
            <w:vAlign w:val="center"/>
          </w:tcPr>
          <w:p w14:paraId="555462A0" w14:textId="77777777" w:rsidR="004C2076" w:rsidRPr="005C5DE8" w:rsidRDefault="004C2076" w:rsidP="005C5D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7.04.2024</w:t>
            </w:r>
          </w:p>
          <w:p w14:paraId="0FD36936" w14:textId="2158753C" w:rsidR="004C2076" w:rsidRPr="005C5DE8" w:rsidRDefault="004C2076" w:rsidP="005C5D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Cumartesi</w:t>
            </w:r>
          </w:p>
        </w:tc>
        <w:tc>
          <w:tcPr>
            <w:tcW w:w="851" w:type="dxa"/>
            <w:tcBorders>
              <w:top w:val="single" w:sz="8" w:space="0" w:color="auto"/>
            </w:tcBorders>
            <w:vAlign w:val="center"/>
          </w:tcPr>
          <w:p w14:paraId="3C77FE41" w14:textId="1F018C3A" w:rsidR="004C2076" w:rsidRPr="005C5DE8" w:rsidRDefault="004C2076" w:rsidP="005C5DE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13:00</w:t>
            </w:r>
          </w:p>
        </w:tc>
        <w:tc>
          <w:tcPr>
            <w:tcW w:w="850" w:type="dxa"/>
            <w:tcBorders>
              <w:top w:val="single" w:sz="8" w:space="0" w:color="auto"/>
            </w:tcBorders>
            <w:vAlign w:val="center"/>
          </w:tcPr>
          <w:p w14:paraId="6261E1F2" w14:textId="53161138" w:rsidR="004C2076" w:rsidRPr="005C5DE8" w:rsidRDefault="004C2076" w:rsidP="005C5DE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2</w:t>
            </w:r>
          </w:p>
        </w:tc>
        <w:tc>
          <w:tcPr>
            <w:tcW w:w="5126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56ECD3F8" w14:textId="77777777" w:rsidR="004C2076" w:rsidRPr="005C5DE8" w:rsidRDefault="004C2076" w:rsidP="005C5DE8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b/>
                <w:bCs/>
                <w:sz w:val="18"/>
                <w:szCs w:val="18"/>
              </w:rPr>
              <w:t>Seçmeli Takım Sporları II</w:t>
            </w:r>
          </w:p>
          <w:p w14:paraId="76942AB2" w14:textId="30E52FC8" w:rsidR="004C2076" w:rsidRPr="005C5DE8" w:rsidRDefault="004C2076" w:rsidP="005C5DE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 xml:space="preserve">Basketbol </w:t>
            </w:r>
          </w:p>
          <w:p w14:paraId="2B36E265" w14:textId="6AEC7E4F" w:rsidR="004C2076" w:rsidRPr="005C5DE8" w:rsidRDefault="004C2076" w:rsidP="005C5DE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6"/>
                <w:szCs w:val="16"/>
                <w:lang w:eastAsia="en-US"/>
              </w:rPr>
              <w:t>(Öğr. Grv Kutlu ERŞEN)</w:t>
            </w:r>
          </w:p>
        </w:tc>
        <w:tc>
          <w:tcPr>
            <w:tcW w:w="2552" w:type="dxa"/>
            <w:tcBorders>
              <w:top w:val="single" w:sz="8" w:space="0" w:color="auto"/>
            </w:tcBorders>
            <w:vAlign w:val="center"/>
          </w:tcPr>
          <w:p w14:paraId="2886408B" w14:textId="560E6B01" w:rsidR="004C2076" w:rsidRPr="005C5DE8" w:rsidRDefault="004C2076" w:rsidP="005C5DE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6"/>
                <w:szCs w:val="16"/>
              </w:rPr>
              <w:t>ANTRENMAN SALONU 2</w:t>
            </w:r>
          </w:p>
        </w:tc>
      </w:tr>
      <w:tr w:rsidR="004C2076" w:rsidRPr="005C5DE8" w14:paraId="666A673A" w14:textId="77777777" w:rsidTr="004C2076">
        <w:trPr>
          <w:trHeight w:val="543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14:paraId="428236FC" w14:textId="77777777" w:rsidR="004C2076" w:rsidRPr="005C5DE8" w:rsidRDefault="004C2076" w:rsidP="005C5D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7.04.2024</w:t>
            </w:r>
          </w:p>
          <w:p w14:paraId="69BB01AD" w14:textId="18843552" w:rsidR="004C2076" w:rsidRPr="005C5DE8" w:rsidRDefault="004C2076" w:rsidP="005C5D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Cumartesi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14:paraId="463C293B" w14:textId="4AAA7657" w:rsidR="004C2076" w:rsidRPr="005C5DE8" w:rsidRDefault="004C2076" w:rsidP="005C5DE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13:00</w:t>
            </w:r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14:paraId="0D069F0B" w14:textId="088AB708" w:rsidR="004C2076" w:rsidRPr="005C5DE8" w:rsidRDefault="004C2076" w:rsidP="005C5DE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4</w:t>
            </w:r>
          </w:p>
        </w:tc>
        <w:tc>
          <w:tcPr>
            <w:tcW w:w="5126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4C9C7610" w14:textId="77777777" w:rsidR="004C2076" w:rsidRPr="005C5DE8" w:rsidRDefault="004C2076" w:rsidP="005C5DE8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proofErr w:type="spellStart"/>
            <w:proofErr w:type="gramStart"/>
            <w:r w:rsidRPr="005C5DE8">
              <w:rPr>
                <w:b/>
                <w:bCs/>
                <w:sz w:val="18"/>
                <w:szCs w:val="18"/>
              </w:rPr>
              <w:t>Seç.Uzm</w:t>
            </w:r>
            <w:proofErr w:type="gramEnd"/>
            <w:r w:rsidRPr="005C5DE8">
              <w:rPr>
                <w:b/>
                <w:bCs/>
                <w:sz w:val="18"/>
                <w:szCs w:val="18"/>
              </w:rPr>
              <w:t>.Spor</w:t>
            </w:r>
            <w:proofErr w:type="spellEnd"/>
            <w:r w:rsidRPr="005C5DE8">
              <w:rPr>
                <w:b/>
                <w:bCs/>
                <w:sz w:val="18"/>
                <w:szCs w:val="18"/>
              </w:rPr>
              <w:t xml:space="preserve"> Dalı III</w:t>
            </w:r>
          </w:p>
          <w:p w14:paraId="296A1A95" w14:textId="77777777" w:rsidR="004C2076" w:rsidRPr="005C5DE8" w:rsidRDefault="004C2076" w:rsidP="005C5DE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 xml:space="preserve"> Basketbol</w:t>
            </w:r>
          </w:p>
          <w:p w14:paraId="4F5A9D0B" w14:textId="668A86A4" w:rsidR="004C2076" w:rsidRPr="005C5DE8" w:rsidRDefault="004C2076" w:rsidP="005C5DE8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bCs/>
                <w:sz w:val="16"/>
                <w:szCs w:val="16"/>
              </w:rPr>
              <w:t>(Doç. Dr. Rifat YAĞMUR)</w:t>
            </w:r>
          </w:p>
        </w:tc>
        <w:tc>
          <w:tcPr>
            <w:tcW w:w="2552" w:type="dxa"/>
            <w:tcBorders>
              <w:top w:val="single" w:sz="2" w:space="0" w:color="auto"/>
            </w:tcBorders>
            <w:vAlign w:val="center"/>
          </w:tcPr>
          <w:p w14:paraId="6C6D9604" w14:textId="327963D7" w:rsidR="004C2076" w:rsidRPr="005C5DE8" w:rsidRDefault="004C2076" w:rsidP="005C5DE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6"/>
                <w:szCs w:val="16"/>
              </w:rPr>
              <w:t>ANTRENMAN SALONU 2</w:t>
            </w:r>
          </w:p>
        </w:tc>
      </w:tr>
      <w:tr w:rsidR="004C2076" w:rsidRPr="005C5DE8" w14:paraId="47D4D048" w14:textId="77777777" w:rsidTr="004C2076">
        <w:trPr>
          <w:trHeight w:val="543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14:paraId="12623148" w14:textId="77777777" w:rsidR="004C2076" w:rsidRPr="005C5DE8" w:rsidRDefault="004C2076" w:rsidP="005C5D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7.04.2024</w:t>
            </w:r>
          </w:p>
          <w:p w14:paraId="54D9C2C0" w14:textId="5C094C6E" w:rsidR="004C2076" w:rsidRPr="005C5DE8" w:rsidRDefault="004C2076" w:rsidP="005C5D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Cumartesi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14:paraId="41111FCF" w14:textId="3E788FF1" w:rsidR="004C2076" w:rsidRPr="005C5DE8" w:rsidRDefault="004C2076" w:rsidP="005C5DE8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1</w:t>
            </w:r>
            <w:r w:rsidRPr="005C5DE8">
              <w:rPr>
                <w:sz w:val="18"/>
                <w:szCs w:val="18"/>
              </w:rPr>
              <w:t>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14:paraId="48FE1CCB" w14:textId="75487BAE" w:rsidR="004C2076" w:rsidRPr="005C5DE8" w:rsidRDefault="004C2076" w:rsidP="005C5DE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2</w:t>
            </w:r>
          </w:p>
        </w:tc>
        <w:tc>
          <w:tcPr>
            <w:tcW w:w="5126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60521914" w14:textId="77777777" w:rsidR="004C2076" w:rsidRPr="005C5DE8" w:rsidRDefault="004C2076" w:rsidP="005C5DE8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b/>
                <w:bCs/>
                <w:sz w:val="18"/>
                <w:szCs w:val="18"/>
              </w:rPr>
              <w:t xml:space="preserve">Seçmeli Bireysel Sporlar II </w:t>
            </w:r>
          </w:p>
          <w:p w14:paraId="70837F29" w14:textId="77777777" w:rsidR="004C2076" w:rsidRPr="005C5DE8" w:rsidRDefault="004C2076" w:rsidP="005C5DE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Güreş</w:t>
            </w:r>
          </w:p>
          <w:p w14:paraId="34B3B461" w14:textId="7FB249AB" w:rsidR="004C2076" w:rsidRPr="005C5DE8" w:rsidRDefault="004C2076" w:rsidP="005C5DE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bCs/>
                <w:sz w:val="16"/>
                <w:szCs w:val="16"/>
              </w:rPr>
              <w:t>(Doç.Dr. Sebiha G. BAŞPINAR)</w:t>
            </w:r>
          </w:p>
        </w:tc>
        <w:tc>
          <w:tcPr>
            <w:tcW w:w="2552" w:type="dxa"/>
            <w:tcBorders>
              <w:top w:val="single" w:sz="2" w:space="0" w:color="auto"/>
            </w:tcBorders>
            <w:vAlign w:val="center"/>
          </w:tcPr>
          <w:p w14:paraId="5DC53B08" w14:textId="6921C407" w:rsidR="004C2076" w:rsidRPr="005C5DE8" w:rsidRDefault="004C2076" w:rsidP="005C5DE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JİMNASTİK SALONU</w:t>
            </w:r>
          </w:p>
        </w:tc>
      </w:tr>
      <w:tr w:rsidR="004C2076" w:rsidRPr="005C5DE8" w14:paraId="283E9104" w14:textId="77777777" w:rsidTr="004C2076">
        <w:trPr>
          <w:trHeight w:val="543"/>
        </w:trPr>
        <w:tc>
          <w:tcPr>
            <w:tcW w:w="1211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345B71DE" w14:textId="77777777" w:rsidR="004C2076" w:rsidRPr="005C5DE8" w:rsidRDefault="004C2076" w:rsidP="005C5D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7.04.2024</w:t>
            </w:r>
          </w:p>
          <w:p w14:paraId="332C2A5D" w14:textId="77777777" w:rsidR="004C2076" w:rsidRPr="005C5DE8" w:rsidRDefault="004C2076" w:rsidP="005C5D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Cumartesi</w:t>
            </w:r>
          </w:p>
        </w:tc>
        <w:tc>
          <w:tcPr>
            <w:tcW w:w="851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40620E06" w14:textId="77777777" w:rsidR="004C2076" w:rsidRPr="005C5DE8" w:rsidRDefault="004C2076" w:rsidP="005C5DE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13:00</w:t>
            </w:r>
          </w:p>
        </w:tc>
        <w:tc>
          <w:tcPr>
            <w:tcW w:w="85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0CC0C6A9" w14:textId="77777777" w:rsidR="004C2076" w:rsidRPr="005C5DE8" w:rsidRDefault="004C2076" w:rsidP="005C5DE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1</w:t>
            </w:r>
          </w:p>
        </w:tc>
        <w:tc>
          <w:tcPr>
            <w:tcW w:w="5126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2F967C37" w14:textId="77777777" w:rsidR="004C2076" w:rsidRPr="005C5DE8" w:rsidRDefault="004C2076" w:rsidP="005C5DE8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b/>
                <w:bCs/>
                <w:sz w:val="18"/>
                <w:szCs w:val="18"/>
              </w:rPr>
              <w:t>Seç. Tak. Sporları I</w:t>
            </w:r>
          </w:p>
          <w:p w14:paraId="3B281822" w14:textId="77777777" w:rsidR="004C2076" w:rsidRPr="005C5DE8" w:rsidRDefault="004C2076" w:rsidP="005C5DE8">
            <w:pPr>
              <w:spacing w:line="276" w:lineRule="auto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b/>
                <w:bCs/>
                <w:sz w:val="18"/>
                <w:szCs w:val="18"/>
              </w:rPr>
              <w:t>Futbol</w:t>
            </w:r>
          </w:p>
          <w:p w14:paraId="0C329524" w14:textId="24DE8188" w:rsidR="004C2076" w:rsidRPr="005C5DE8" w:rsidRDefault="004C2076" w:rsidP="005C5DE8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5C5DE8">
              <w:rPr>
                <w:bCs/>
                <w:sz w:val="16"/>
                <w:szCs w:val="16"/>
              </w:rPr>
              <w:t>(Doç.Dr. Mehmet YILDIZ)</w:t>
            </w:r>
          </w:p>
        </w:tc>
        <w:tc>
          <w:tcPr>
            <w:tcW w:w="2552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35871F12" w14:textId="7C063347" w:rsidR="004C2076" w:rsidRPr="005C5DE8" w:rsidRDefault="004C2076" w:rsidP="005C5DE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 xml:space="preserve">HALI SAHA </w:t>
            </w:r>
          </w:p>
        </w:tc>
      </w:tr>
      <w:tr w:rsidR="004C2076" w:rsidRPr="005C5DE8" w14:paraId="5DE23A0B" w14:textId="77777777" w:rsidTr="004C2076">
        <w:trPr>
          <w:trHeight w:val="543"/>
        </w:trPr>
        <w:tc>
          <w:tcPr>
            <w:tcW w:w="1211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68BA9782" w14:textId="77777777" w:rsidR="004C2076" w:rsidRPr="005C5DE8" w:rsidRDefault="004C2076" w:rsidP="005C5D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7.04.2024</w:t>
            </w:r>
          </w:p>
          <w:p w14:paraId="6B13EE47" w14:textId="59534C9D" w:rsidR="004C2076" w:rsidRPr="005C5DE8" w:rsidRDefault="004C2076" w:rsidP="005C5D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Cumartesi</w:t>
            </w:r>
          </w:p>
        </w:tc>
        <w:tc>
          <w:tcPr>
            <w:tcW w:w="851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76A9162C" w14:textId="46291960" w:rsidR="004C2076" w:rsidRPr="005C5DE8" w:rsidRDefault="004C2076" w:rsidP="005C5DE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13.00</w:t>
            </w:r>
          </w:p>
        </w:tc>
        <w:tc>
          <w:tcPr>
            <w:tcW w:w="85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4FC483E7" w14:textId="07E71C47" w:rsidR="004C2076" w:rsidRPr="005C5DE8" w:rsidRDefault="004C2076" w:rsidP="005C5DE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4</w:t>
            </w:r>
          </w:p>
        </w:tc>
        <w:tc>
          <w:tcPr>
            <w:tcW w:w="5126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511B9CCE" w14:textId="15FC376D" w:rsidR="004C2076" w:rsidRPr="005C5DE8" w:rsidRDefault="004C2076" w:rsidP="005C5DE8">
            <w:pPr>
              <w:spacing w:line="276" w:lineRule="auto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b/>
                <w:bCs/>
                <w:sz w:val="18"/>
                <w:szCs w:val="18"/>
              </w:rPr>
              <w:t>Uzmanlık Spor Dalı Eğitimi III</w:t>
            </w:r>
          </w:p>
          <w:p w14:paraId="2B5B5D7C" w14:textId="77777777" w:rsidR="004C2076" w:rsidRPr="005C5DE8" w:rsidRDefault="004C2076" w:rsidP="005C5DE8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Futbol</w:t>
            </w:r>
          </w:p>
          <w:p w14:paraId="7CC5DB1B" w14:textId="3B2F99FF" w:rsidR="004C2076" w:rsidRPr="005C5DE8" w:rsidRDefault="004C2076" w:rsidP="005C5DE8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sz w:val="16"/>
                <w:szCs w:val="16"/>
              </w:rPr>
              <w:t>(Prof. Dr. Yücel OCAK)</w:t>
            </w:r>
          </w:p>
        </w:tc>
        <w:tc>
          <w:tcPr>
            <w:tcW w:w="2552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683F4620" w14:textId="7389A6C1" w:rsidR="004C2076" w:rsidRPr="005C5DE8" w:rsidRDefault="004C2076" w:rsidP="005C5DE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HALI SAHA</w:t>
            </w:r>
          </w:p>
        </w:tc>
      </w:tr>
      <w:tr w:rsidR="004C2076" w:rsidRPr="005C5DE8" w14:paraId="1F63AE5A" w14:textId="77777777" w:rsidTr="004C2076">
        <w:trPr>
          <w:trHeight w:val="543"/>
        </w:trPr>
        <w:tc>
          <w:tcPr>
            <w:tcW w:w="1211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2F220436" w14:textId="77777777" w:rsidR="004C2076" w:rsidRPr="005C5DE8" w:rsidRDefault="004C2076" w:rsidP="005C5D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7.04.2024</w:t>
            </w:r>
          </w:p>
          <w:p w14:paraId="1D385612" w14:textId="47085293" w:rsidR="004C2076" w:rsidRPr="005C5DE8" w:rsidRDefault="004C2076" w:rsidP="005C5D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Cumartesi</w:t>
            </w:r>
          </w:p>
        </w:tc>
        <w:tc>
          <w:tcPr>
            <w:tcW w:w="851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154AA272" w14:textId="2554ABC5" w:rsidR="004C2076" w:rsidRPr="005C5DE8" w:rsidRDefault="004C2076" w:rsidP="005C5DE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13:00</w:t>
            </w:r>
          </w:p>
        </w:tc>
        <w:tc>
          <w:tcPr>
            <w:tcW w:w="85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6B46A1D7" w14:textId="009D28A1" w:rsidR="004C2076" w:rsidRPr="005C5DE8" w:rsidRDefault="004C2076" w:rsidP="005C5DE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3</w:t>
            </w:r>
          </w:p>
        </w:tc>
        <w:tc>
          <w:tcPr>
            <w:tcW w:w="5126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2D01AE18" w14:textId="77777777" w:rsidR="004C2076" w:rsidRPr="005C5DE8" w:rsidRDefault="004C2076" w:rsidP="005C5DE8">
            <w:pPr>
              <w:spacing w:line="276" w:lineRule="auto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b/>
                <w:bCs/>
                <w:sz w:val="18"/>
                <w:szCs w:val="18"/>
              </w:rPr>
              <w:t>Uzmanlık Spor Dalı Eğitimi II</w:t>
            </w:r>
          </w:p>
          <w:p w14:paraId="0DDF0F01" w14:textId="280D9B0B" w:rsidR="004C2076" w:rsidRPr="005C5DE8" w:rsidRDefault="004C2076" w:rsidP="005C5DE8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Futbol</w:t>
            </w:r>
          </w:p>
          <w:p w14:paraId="2ACEFB6C" w14:textId="414F5947" w:rsidR="004C2076" w:rsidRPr="005C5DE8" w:rsidRDefault="004C2076" w:rsidP="005C5DE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6"/>
                <w:szCs w:val="16"/>
              </w:rPr>
              <w:t>(Doç.Dr. MehmetYILDIZ)</w:t>
            </w:r>
          </w:p>
        </w:tc>
        <w:tc>
          <w:tcPr>
            <w:tcW w:w="2552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723D3FAB" w14:textId="02CF1F58" w:rsidR="004C2076" w:rsidRPr="005C5DE8" w:rsidRDefault="004C2076" w:rsidP="005C5DE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HALI SAHA</w:t>
            </w:r>
          </w:p>
        </w:tc>
      </w:tr>
      <w:tr w:rsidR="004C2076" w:rsidRPr="005C5DE8" w14:paraId="13D491F3" w14:textId="77777777" w:rsidTr="004C2076">
        <w:trPr>
          <w:trHeight w:val="543"/>
        </w:trPr>
        <w:tc>
          <w:tcPr>
            <w:tcW w:w="1211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08C2C740" w14:textId="77777777" w:rsidR="004C2076" w:rsidRPr="005C5DE8" w:rsidRDefault="004C2076" w:rsidP="005C5D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7.04.2024</w:t>
            </w:r>
          </w:p>
          <w:p w14:paraId="56BE4C43" w14:textId="33629667" w:rsidR="004C2076" w:rsidRPr="005C5DE8" w:rsidRDefault="004C2076" w:rsidP="005C5D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Cumartesi</w:t>
            </w:r>
          </w:p>
        </w:tc>
        <w:tc>
          <w:tcPr>
            <w:tcW w:w="851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5D807D7B" w14:textId="6830B113" w:rsidR="004C2076" w:rsidRPr="005C5DE8" w:rsidRDefault="004C2076" w:rsidP="005C5DE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13:00</w:t>
            </w:r>
          </w:p>
        </w:tc>
        <w:tc>
          <w:tcPr>
            <w:tcW w:w="85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255ABB0A" w14:textId="2F0626EE" w:rsidR="004C2076" w:rsidRPr="005C5DE8" w:rsidRDefault="004C2076" w:rsidP="005C5DE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3</w:t>
            </w:r>
          </w:p>
        </w:tc>
        <w:tc>
          <w:tcPr>
            <w:tcW w:w="5126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29B8F9AE" w14:textId="77777777" w:rsidR="004C2076" w:rsidRPr="005C5DE8" w:rsidRDefault="004C2076" w:rsidP="005C5DE8">
            <w:pPr>
              <w:spacing w:line="276" w:lineRule="auto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b/>
                <w:bCs/>
                <w:sz w:val="18"/>
                <w:szCs w:val="18"/>
              </w:rPr>
              <w:t xml:space="preserve">Seç. Bir. Ve Takım Sporları IV </w:t>
            </w:r>
          </w:p>
          <w:p w14:paraId="2AF27C1F" w14:textId="3032D8EE" w:rsidR="004C2076" w:rsidRPr="005C5DE8" w:rsidRDefault="004C2076" w:rsidP="005C5DE8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Futbol</w:t>
            </w:r>
          </w:p>
          <w:p w14:paraId="65026532" w14:textId="33907406" w:rsidR="004C2076" w:rsidRPr="005C5DE8" w:rsidRDefault="004C2076" w:rsidP="005C5DE8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5C5DE8">
              <w:rPr>
                <w:sz w:val="16"/>
                <w:szCs w:val="16"/>
              </w:rPr>
              <w:t>(Doç.Dr. MehmetYILDIZ)</w:t>
            </w:r>
          </w:p>
        </w:tc>
        <w:tc>
          <w:tcPr>
            <w:tcW w:w="2552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6A56FEF5" w14:textId="5EF235BA" w:rsidR="004C2076" w:rsidRPr="005C5DE8" w:rsidRDefault="004C2076" w:rsidP="005C5DE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HALI SAHA</w:t>
            </w:r>
          </w:p>
        </w:tc>
      </w:tr>
      <w:tr w:rsidR="004C2076" w:rsidRPr="005C5DE8" w14:paraId="27F0668F" w14:textId="77777777" w:rsidTr="004C2076">
        <w:trPr>
          <w:trHeight w:val="543"/>
        </w:trPr>
        <w:tc>
          <w:tcPr>
            <w:tcW w:w="1211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4384362F" w14:textId="77777777" w:rsidR="004C2076" w:rsidRPr="005C5DE8" w:rsidRDefault="004C2076" w:rsidP="005C5D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7.04.2024</w:t>
            </w:r>
          </w:p>
          <w:p w14:paraId="586A185B" w14:textId="421F7F2B" w:rsidR="004C2076" w:rsidRPr="005C5DE8" w:rsidRDefault="004C2076" w:rsidP="005C5D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Cumartesi</w:t>
            </w:r>
          </w:p>
        </w:tc>
        <w:tc>
          <w:tcPr>
            <w:tcW w:w="851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793551AB" w14:textId="4D5E6325" w:rsidR="004C2076" w:rsidRPr="005C5DE8" w:rsidRDefault="004C2076" w:rsidP="005C5DE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13:00</w:t>
            </w:r>
          </w:p>
        </w:tc>
        <w:tc>
          <w:tcPr>
            <w:tcW w:w="85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0D8AFB92" w14:textId="4090454A" w:rsidR="004C2076" w:rsidRPr="005C5DE8" w:rsidRDefault="004C2076" w:rsidP="005C5DE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4</w:t>
            </w:r>
          </w:p>
        </w:tc>
        <w:tc>
          <w:tcPr>
            <w:tcW w:w="5126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2CCC493F" w14:textId="77777777" w:rsidR="004C2076" w:rsidRPr="005C5DE8" w:rsidRDefault="004C2076" w:rsidP="005C5DE8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b/>
                <w:bCs/>
                <w:sz w:val="18"/>
                <w:szCs w:val="18"/>
              </w:rPr>
              <w:t>UZM. SPOR DALI ANT. UYG. II</w:t>
            </w:r>
          </w:p>
          <w:p w14:paraId="46FE28E6" w14:textId="2A6759E2" w:rsidR="004C2076" w:rsidRPr="005C5DE8" w:rsidRDefault="004C2076" w:rsidP="005C5DE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b/>
                <w:bCs/>
                <w:sz w:val="18"/>
                <w:szCs w:val="18"/>
              </w:rPr>
              <w:t>Voleybol</w:t>
            </w:r>
            <w:r w:rsidRPr="005C5DE8">
              <w:rPr>
                <w:sz w:val="18"/>
                <w:szCs w:val="18"/>
              </w:rPr>
              <w:t xml:space="preserve">  </w:t>
            </w:r>
            <w:r w:rsidRPr="005C5DE8">
              <w:rPr>
                <w:bCs/>
                <w:sz w:val="16"/>
                <w:szCs w:val="16"/>
              </w:rPr>
              <w:t>(Doç. Dr. Bijen FİLİZ)</w:t>
            </w:r>
          </w:p>
          <w:p w14:paraId="59ECDAF2" w14:textId="77CCDAF1" w:rsidR="004C2076" w:rsidRPr="005C5DE8" w:rsidRDefault="004C2076" w:rsidP="005C5DE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b/>
                <w:bCs/>
                <w:sz w:val="18"/>
                <w:szCs w:val="18"/>
              </w:rPr>
              <w:t>Pilates</w:t>
            </w:r>
            <w:r w:rsidRPr="005C5DE8">
              <w:rPr>
                <w:sz w:val="18"/>
                <w:szCs w:val="18"/>
              </w:rPr>
              <w:t xml:space="preserve"> </w:t>
            </w:r>
            <w:r w:rsidRPr="005C5DE8">
              <w:rPr>
                <w:sz w:val="16"/>
                <w:szCs w:val="16"/>
              </w:rPr>
              <w:t>(Büşra Nur AYAN)</w:t>
            </w:r>
          </w:p>
          <w:p w14:paraId="55761521" w14:textId="142A9127" w:rsidR="004C2076" w:rsidRPr="005C5DE8" w:rsidRDefault="004C2076" w:rsidP="005C5DE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b/>
                <w:bCs/>
                <w:sz w:val="18"/>
                <w:szCs w:val="18"/>
              </w:rPr>
              <w:t>Vücut Geliştirme ve Fitness</w:t>
            </w:r>
            <w:r w:rsidRPr="005C5DE8">
              <w:rPr>
                <w:sz w:val="18"/>
                <w:szCs w:val="18"/>
              </w:rPr>
              <w:t xml:space="preserve"> </w:t>
            </w:r>
            <w:r w:rsidRPr="005C5DE8">
              <w:rPr>
                <w:sz w:val="16"/>
                <w:szCs w:val="16"/>
              </w:rPr>
              <w:t>(Dr. Öğr. Üyesi Zeki AKYILDIZ)</w:t>
            </w:r>
          </w:p>
          <w:p w14:paraId="2E157991" w14:textId="424693EE" w:rsidR="004C2076" w:rsidRPr="005C5DE8" w:rsidRDefault="004C2076" w:rsidP="005C5DE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b/>
                <w:bCs/>
                <w:sz w:val="18"/>
                <w:szCs w:val="18"/>
              </w:rPr>
              <w:t xml:space="preserve">Güreş </w:t>
            </w:r>
            <w:r w:rsidRPr="005C5DE8">
              <w:rPr>
                <w:bCs/>
                <w:sz w:val="16"/>
                <w:szCs w:val="16"/>
              </w:rPr>
              <w:t>(Doç.Dr. Sebiha G. BAŞPINAR)</w:t>
            </w:r>
          </w:p>
          <w:p w14:paraId="08E57CB5" w14:textId="355F5ADF" w:rsidR="004C2076" w:rsidRPr="005C5DE8" w:rsidRDefault="004C2076" w:rsidP="005C5DE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b/>
                <w:bCs/>
                <w:sz w:val="18"/>
                <w:szCs w:val="18"/>
              </w:rPr>
              <w:t>Artistik Jimnastik</w:t>
            </w:r>
            <w:r w:rsidRPr="005C5DE8">
              <w:rPr>
                <w:sz w:val="18"/>
                <w:szCs w:val="18"/>
              </w:rPr>
              <w:t xml:space="preserve"> </w:t>
            </w:r>
            <w:r w:rsidRPr="005C5DE8">
              <w:rPr>
                <w:sz w:val="16"/>
                <w:szCs w:val="16"/>
              </w:rPr>
              <w:t>(Dr.Öğr.Üy. Ayşe ÖNAL)</w:t>
            </w:r>
          </w:p>
          <w:p w14:paraId="66EDD4BD" w14:textId="1FA7CBC8" w:rsidR="004C2076" w:rsidRPr="005C5DE8" w:rsidRDefault="004C2076" w:rsidP="005C5DE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b/>
                <w:bCs/>
                <w:sz w:val="18"/>
                <w:szCs w:val="18"/>
              </w:rPr>
              <w:t>Karete</w:t>
            </w:r>
            <w:r w:rsidRPr="005C5DE8">
              <w:rPr>
                <w:sz w:val="18"/>
                <w:szCs w:val="18"/>
              </w:rPr>
              <w:t xml:space="preserve">  </w:t>
            </w:r>
            <w:r w:rsidRPr="005C5DE8">
              <w:rPr>
                <w:sz w:val="16"/>
                <w:szCs w:val="16"/>
              </w:rPr>
              <w:t>(Mehmet KOÇAK)</w:t>
            </w:r>
          </w:p>
          <w:p w14:paraId="231DD35E" w14:textId="76D53F62" w:rsidR="004C2076" w:rsidRPr="005C5DE8" w:rsidRDefault="004C2076" w:rsidP="00E45B4C">
            <w:pPr>
              <w:widowControl w:val="0"/>
              <w:rPr>
                <w:sz w:val="18"/>
                <w:szCs w:val="18"/>
              </w:rPr>
            </w:pPr>
            <w:r w:rsidRPr="005C5DE8">
              <w:rPr>
                <w:b/>
                <w:bCs/>
                <w:sz w:val="18"/>
                <w:szCs w:val="18"/>
              </w:rPr>
              <w:t>Atletizm</w:t>
            </w:r>
            <w:r w:rsidRPr="005C5DE8">
              <w:rPr>
                <w:sz w:val="18"/>
                <w:szCs w:val="18"/>
              </w:rPr>
              <w:t xml:space="preserve">  </w:t>
            </w:r>
            <w:proofErr w:type="gramStart"/>
            <w:r>
              <w:rPr>
                <w:bCs/>
                <w:sz w:val="16"/>
                <w:szCs w:val="16"/>
              </w:rPr>
              <w:t>(</w:t>
            </w:r>
            <w:proofErr w:type="gramEnd"/>
            <w:r>
              <w:rPr>
                <w:bCs/>
                <w:sz w:val="16"/>
                <w:szCs w:val="16"/>
              </w:rPr>
              <w:t xml:space="preserve">Dr. Öğr. Üyesi </w:t>
            </w:r>
            <w:proofErr w:type="spellStart"/>
            <w:r>
              <w:rPr>
                <w:bCs/>
                <w:sz w:val="16"/>
                <w:szCs w:val="16"/>
              </w:rPr>
              <w:t>Yunus</w:t>
            </w:r>
            <w:r w:rsidRPr="005C5DE8">
              <w:rPr>
                <w:bCs/>
                <w:sz w:val="16"/>
                <w:szCs w:val="16"/>
              </w:rPr>
              <w:t>TORTOP</w:t>
            </w:r>
            <w:proofErr w:type="spellEnd"/>
            <w:proofErr w:type="gramStart"/>
            <w:r w:rsidRPr="005C5DE8">
              <w:rPr>
                <w:bCs/>
                <w:sz w:val="16"/>
                <w:szCs w:val="16"/>
              </w:rPr>
              <w:t>)</w:t>
            </w:r>
            <w:proofErr w:type="gramEnd"/>
          </w:p>
          <w:p w14:paraId="154EE9E6" w14:textId="77777777" w:rsidR="004C2076" w:rsidRPr="005C5DE8" w:rsidRDefault="004C2076" w:rsidP="005C5DE8">
            <w:pPr>
              <w:widowControl w:val="0"/>
              <w:jc w:val="center"/>
              <w:rPr>
                <w:sz w:val="16"/>
                <w:szCs w:val="16"/>
                <w:lang w:eastAsia="en-US"/>
              </w:rPr>
            </w:pPr>
            <w:r w:rsidRPr="005C5DE8">
              <w:rPr>
                <w:b/>
                <w:bCs/>
                <w:sz w:val="18"/>
                <w:szCs w:val="18"/>
              </w:rPr>
              <w:t>Basketbol</w:t>
            </w:r>
            <w:r w:rsidRPr="005C5DE8">
              <w:rPr>
                <w:sz w:val="18"/>
                <w:szCs w:val="18"/>
              </w:rPr>
              <w:t xml:space="preserve">  </w:t>
            </w:r>
            <w:r w:rsidRPr="005C5DE8">
              <w:rPr>
                <w:sz w:val="16"/>
                <w:szCs w:val="16"/>
                <w:lang w:eastAsia="en-US"/>
              </w:rPr>
              <w:t>(Öğr. Grv Kutlu ERŞEN)</w:t>
            </w:r>
          </w:p>
          <w:p w14:paraId="199B01B3" w14:textId="64F0D156" w:rsidR="004C2076" w:rsidRPr="005C5DE8" w:rsidRDefault="004C2076" w:rsidP="005C5DE8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b/>
                <w:bCs/>
                <w:sz w:val="16"/>
                <w:szCs w:val="16"/>
                <w:lang w:eastAsia="en-US"/>
              </w:rPr>
              <w:t xml:space="preserve">Futbol </w:t>
            </w:r>
            <w:r w:rsidRPr="005C5DE8">
              <w:rPr>
                <w:sz w:val="16"/>
                <w:szCs w:val="16"/>
              </w:rPr>
              <w:t>(Prof. Dr. Yücel OCAK)</w:t>
            </w:r>
          </w:p>
        </w:tc>
        <w:tc>
          <w:tcPr>
            <w:tcW w:w="2552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20C7D26A" w14:textId="40B622FA" w:rsidR="004C2076" w:rsidRPr="005C5DE8" w:rsidRDefault="004C2076" w:rsidP="005C5DE8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</w:tr>
      <w:tr w:rsidR="004C2076" w:rsidRPr="005C5DE8" w14:paraId="6992CEA2" w14:textId="77777777" w:rsidTr="004C2076">
        <w:trPr>
          <w:trHeight w:val="543"/>
        </w:trPr>
        <w:tc>
          <w:tcPr>
            <w:tcW w:w="1211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034E0FA9" w14:textId="77777777" w:rsidR="004C2076" w:rsidRPr="005C5DE8" w:rsidRDefault="004C2076" w:rsidP="005C5D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7.04.2024</w:t>
            </w:r>
          </w:p>
          <w:p w14:paraId="64BB8BA0" w14:textId="77777777" w:rsidR="004C2076" w:rsidRPr="005C5DE8" w:rsidRDefault="004C2076" w:rsidP="005C5DE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Cumartesi</w:t>
            </w:r>
          </w:p>
        </w:tc>
        <w:tc>
          <w:tcPr>
            <w:tcW w:w="851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09E8730A" w14:textId="6360D227" w:rsidR="004C2076" w:rsidRPr="005C5DE8" w:rsidRDefault="004C2076" w:rsidP="005C5DE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15:00</w:t>
            </w:r>
          </w:p>
        </w:tc>
        <w:tc>
          <w:tcPr>
            <w:tcW w:w="85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3591FF0E" w14:textId="77777777" w:rsidR="004C2076" w:rsidRPr="005C5DE8" w:rsidRDefault="004C2076" w:rsidP="005C5DE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1</w:t>
            </w:r>
          </w:p>
        </w:tc>
        <w:tc>
          <w:tcPr>
            <w:tcW w:w="5126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4023E5A4" w14:textId="45B7F1BE" w:rsidR="004C2076" w:rsidRPr="005C5DE8" w:rsidRDefault="004C2076" w:rsidP="005C5DE8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b/>
                <w:bCs/>
                <w:sz w:val="18"/>
                <w:szCs w:val="18"/>
              </w:rPr>
              <w:t>Seç. Tak. Sporları II</w:t>
            </w:r>
          </w:p>
          <w:p w14:paraId="3C2DAB88" w14:textId="77777777" w:rsidR="004C2076" w:rsidRPr="005C5DE8" w:rsidRDefault="004C2076" w:rsidP="005C5DE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Hentbol</w:t>
            </w:r>
          </w:p>
          <w:p w14:paraId="3F1A49E9" w14:textId="77777777" w:rsidR="004C2076" w:rsidRPr="005C5DE8" w:rsidRDefault="004C2076" w:rsidP="005C5DE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6"/>
                <w:szCs w:val="16"/>
              </w:rPr>
              <w:t>(Dr.Öğr.Üy. Adem POYRAZ)</w:t>
            </w:r>
          </w:p>
        </w:tc>
        <w:tc>
          <w:tcPr>
            <w:tcW w:w="2552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7E30BF2C" w14:textId="4A00CE50" w:rsidR="004C2076" w:rsidRPr="005C5DE8" w:rsidRDefault="00F22DB7" w:rsidP="005C5DE8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POR SALONU</w:t>
            </w:r>
          </w:p>
        </w:tc>
      </w:tr>
    </w:tbl>
    <w:p w14:paraId="5EE156C7" w14:textId="77777777" w:rsidR="001B7D9D" w:rsidRPr="005C5DE8" w:rsidRDefault="001B7D9D" w:rsidP="00E408F0"/>
    <w:p w14:paraId="05CB06C2" w14:textId="77777777" w:rsidR="006122CD" w:rsidRPr="005C5DE8" w:rsidRDefault="007342EE">
      <w:pPr>
        <w:spacing w:after="200" w:line="276" w:lineRule="auto"/>
      </w:pPr>
      <w:r w:rsidRPr="005C5DE8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BF1DCC6" wp14:editId="48AF681B">
                <wp:simplePos x="0" y="0"/>
                <wp:positionH relativeFrom="column">
                  <wp:posOffset>4100830</wp:posOffset>
                </wp:positionH>
                <wp:positionV relativeFrom="paragraph">
                  <wp:posOffset>200025</wp:posOffset>
                </wp:positionV>
                <wp:extent cx="2374265" cy="1403985"/>
                <wp:effectExtent l="0" t="0" r="6350" b="6350"/>
                <wp:wrapNone/>
                <wp:docPr id="1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265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A5EF0D" w14:textId="77777777" w:rsidR="00F14345" w:rsidRPr="00E50C3D" w:rsidRDefault="00F14345" w:rsidP="00F14345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E50C3D">
                              <w:rPr>
                                <w:b/>
                              </w:rPr>
                              <w:t>Bölüm Başkanı</w:t>
                            </w:r>
                          </w:p>
                          <w:p w14:paraId="73D08F13" w14:textId="77777777" w:rsidR="00F14345" w:rsidRPr="00E50C3D" w:rsidRDefault="00F14345" w:rsidP="00F14345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Doç. Dr. Mehmet YILDIZ </w:t>
                            </w:r>
                          </w:p>
                          <w:p w14:paraId="52D3F4E8" w14:textId="6D17730F" w:rsidR="00E31B1C" w:rsidRPr="00E50C3D" w:rsidRDefault="00E31B1C" w:rsidP="007342EE">
                            <w:pPr>
                              <w:jc w:val="center"/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Metin Kutusu 2" o:spid="_x0000_s1026" type="#_x0000_t202" style="position:absolute;margin-left:322.9pt;margin-top:15.75pt;width:186.95pt;height:110.55pt;z-index:251659264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" stroked="f">
                <v:textbox style="mso-fit-shape-to-text:t">
                  <w:txbxContent>
                    <w:p w14:paraId="37A5EF0D" w14:textId="77777777" w:rsidR="00F14345" w:rsidRPr="00E50C3D" w:rsidRDefault="00F14345" w:rsidP="00F14345">
                      <w:pPr>
                        <w:jc w:val="center"/>
                        <w:rPr>
                          <w:b/>
                        </w:rPr>
                      </w:pPr>
                      <w:r w:rsidRPr="00E50C3D">
                        <w:rPr>
                          <w:b/>
                        </w:rPr>
                        <w:t>Bölüm Başkanı</w:t>
                      </w:r>
                    </w:p>
                    <w:p w14:paraId="73D08F13" w14:textId="77777777" w:rsidR="00F14345" w:rsidRPr="00E50C3D" w:rsidRDefault="00F14345" w:rsidP="00F14345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Doç. Dr. Mehmet YILDIZ </w:t>
                      </w:r>
                    </w:p>
                    <w:p w14:paraId="52D3F4E8" w14:textId="6D17730F" w:rsidR="00E31B1C" w:rsidRPr="00E50C3D" w:rsidRDefault="00E31B1C" w:rsidP="007342EE">
                      <w:pPr>
                        <w:jc w:val="center"/>
                        <w:rPr>
                          <w:b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122CD" w:rsidRPr="005C5DE8">
        <w:br w:type="page"/>
      </w:r>
    </w:p>
    <w:p w14:paraId="58CEFA9F" w14:textId="77777777" w:rsidR="00993E1B" w:rsidRPr="005C5DE8" w:rsidRDefault="00993E1B" w:rsidP="00993E1B">
      <w:pPr>
        <w:widowControl w:val="0"/>
        <w:ind w:left="4956"/>
        <w:rPr>
          <w:b/>
          <w:sz w:val="22"/>
          <w:szCs w:val="22"/>
        </w:rPr>
      </w:pPr>
      <w:r w:rsidRPr="005C5DE8">
        <w:rPr>
          <w:b/>
          <w:sz w:val="22"/>
          <w:szCs w:val="22"/>
        </w:rPr>
        <w:lastRenderedPageBreak/>
        <w:t>T.C.</w:t>
      </w:r>
    </w:p>
    <w:p w14:paraId="17717DCE" w14:textId="77777777" w:rsidR="00993E1B" w:rsidRPr="005C5DE8" w:rsidRDefault="00993E1B" w:rsidP="00993E1B">
      <w:pPr>
        <w:widowControl w:val="0"/>
        <w:ind w:left="-360" w:firstLine="360"/>
        <w:jc w:val="center"/>
        <w:rPr>
          <w:b/>
          <w:sz w:val="22"/>
          <w:szCs w:val="22"/>
        </w:rPr>
      </w:pPr>
      <w:r w:rsidRPr="005C5DE8">
        <w:rPr>
          <w:b/>
          <w:sz w:val="22"/>
          <w:szCs w:val="22"/>
        </w:rPr>
        <w:t>AFYON KOCATEPE ÜNİVERSİTESİ SPOR BİLİMLERİ FAKÜLTESİ</w:t>
      </w:r>
    </w:p>
    <w:p w14:paraId="77F40BB8" w14:textId="77777777" w:rsidR="00993E1B" w:rsidRPr="005C5DE8" w:rsidRDefault="00993E1B" w:rsidP="00993E1B">
      <w:pPr>
        <w:jc w:val="center"/>
        <w:rPr>
          <w:b/>
          <w:sz w:val="22"/>
          <w:szCs w:val="22"/>
        </w:rPr>
      </w:pPr>
      <w:r w:rsidRPr="005C5DE8">
        <w:rPr>
          <w:b/>
          <w:sz w:val="22"/>
          <w:szCs w:val="22"/>
        </w:rPr>
        <w:t xml:space="preserve">2023-2024 EĞİTİM - ÖĞRETİM YILI BAHAR DÖNEMİ </w:t>
      </w:r>
    </w:p>
    <w:p w14:paraId="68728169" w14:textId="01D4544E" w:rsidR="00993E1B" w:rsidRPr="005C5DE8" w:rsidRDefault="00932EA2" w:rsidP="00993E1B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ANTRENÖRLÜK </w:t>
      </w:r>
      <w:r w:rsidR="00993E1B" w:rsidRPr="005C5DE8">
        <w:rPr>
          <w:b/>
          <w:sz w:val="22"/>
          <w:szCs w:val="22"/>
        </w:rPr>
        <w:t xml:space="preserve">BÖLÜMÜ </w:t>
      </w:r>
      <w:r w:rsidR="00211F2D" w:rsidRPr="005C5DE8">
        <w:rPr>
          <w:b/>
          <w:sz w:val="22"/>
          <w:szCs w:val="22"/>
        </w:rPr>
        <w:t xml:space="preserve">ESKİ MÜFREDAT </w:t>
      </w:r>
      <w:r w:rsidR="00993E1B" w:rsidRPr="005C5DE8">
        <w:rPr>
          <w:b/>
          <w:sz w:val="22"/>
          <w:szCs w:val="22"/>
        </w:rPr>
        <w:t>VİZE SINAV PROGRAMI</w:t>
      </w:r>
    </w:p>
    <w:p w14:paraId="0BDB84D2" w14:textId="77777777" w:rsidR="00993E1B" w:rsidRPr="005C5DE8" w:rsidRDefault="00993E1B" w:rsidP="00993E1B">
      <w:pPr>
        <w:jc w:val="center"/>
        <w:rPr>
          <w:b/>
          <w:sz w:val="22"/>
          <w:szCs w:val="22"/>
        </w:rPr>
      </w:pPr>
    </w:p>
    <w:tbl>
      <w:tblPr>
        <w:tblW w:w="10590" w:type="dxa"/>
        <w:tblInd w:w="-559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34"/>
        <w:gridCol w:w="828"/>
        <w:gridCol w:w="850"/>
        <w:gridCol w:w="4418"/>
        <w:gridCol w:w="3260"/>
      </w:tblGrid>
      <w:tr w:rsidR="004C2076" w:rsidRPr="005C5DE8" w14:paraId="181C4B9B" w14:textId="77777777" w:rsidTr="004C2076">
        <w:trPr>
          <w:trHeight w:val="400"/>
        </w:trPr>
        <w:tc>
          <w:tcPr>
            <w:tcW w:w="1234" w:type="dxa"/>
            <w:tcBorders>
              <w:bottom w:val="single" w:sz="24" w:space="0" w:color="auto"/>
            </w:tcBorders>
            <w:vAlign w:val="center"/>
          </w:tcPr>
          <w:p w14:paraId="7F832070" w14:textId="77777777" w:rsidR="004C2076" w:rsidRPr="005C5DE8" w:rsidRDefault="004C2076" w:rsidP="007342EE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 xml:space="preserve">SINAV </w:t>
            </w:r>
          </w:p>
          <w:p w14:paraId="648052B6" w14:textId="77777777" w:rsidR="004C2076" w:rsidRPr="005C5DE8" w:rsidRDefault="004C2076" w:rsidP="007342EE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TARİHİ</w:t>
            </w:r>
          </w:p>
        </w:tc>
        <w:tc>
          <w:tcPr>
            <w:tcW w:w="828" w:type="dxa"/>
            <w:tcBorders>
              <w:bottom w:val="single" w:sz="24" w:space="0" w:color="auto"/>
            </w:tcBorders>
            <w:vAlign w:val="center"/>
          </w:tcPr>
          <w:p w14:paraId="29F1EADB" w14:textId="77777777" w:rsidR="004C2076" w:rsidRPr="005C5DE8" w:rsidRDefault="004C2076" w:rsidP="007342EE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SINAV SAATİ</w:t>
            </w:r>
          </w:p>
        </w:tc>
        <w:tc>
          <w:tcPr>
            <w:tcW w:w="850" w:type="dxa"/>
            <w:tcBorders>
              <w:bottom w:val="single" w:sz="24" w:space="0" w:color="auto"/>
            </w:tcBorders>
            <w:vAlign w:val="center"/>
          </w:tcPr>
          <w:p w14:paraId="40CBAC20" w14:textId="77777777" w:rsidR="004C2076" w:rsidRPr="005C5DE8" w:rsidRDefault="004C2076" w:rsidP="007342EE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SINIFI</w:t>
            </w:r>
          </w:p>
        </w:tc>
        <w:tc>
          <w:tcPr>
            <w:tcW w:w="4418" w:type="dxa"/>
            <w:tcBorders>
              <w:bottom w:val="single" w:sz="24" w:space="0" w:color="auto"/>
            </w:tcBorders>
            <w:vAlign w:val="center"/>
          </w:tcPr>
          <w:p w14:paraId="349FFB25" w14:textId="77777777" w:rsidR="004C2076" w:rsidRPr="005C5DE8" w:rsidRDefault="004C2076" w:rsidP="007342EE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DERSİN ADI</w:t>
            </w:r>
          </w:p>
          <w:p w14:paraId="78729BB2" w14:textId="77777777" w:rsidR="004C2076" w:rsidRPr="005C5DE8" w:rsidRDefault="004C2076" w:rsidP="007342EE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DERSİN ÖĞRETİM ELEMANI</w:t>
            </w:r>
          </w:p>
        </w:tc>
        <w:tc>
          <w:tcPr>
            <w:tcW w:w="3260" w:type="dxa"/>
            <w:tcBorders>
              <w:bottom w:val="single" w:sz="24" w:space="0" w:color="auto"/>
            </w:tcBorders>
            <w:vAlign w:val="center"/>
          </w:tcPr>
          <w:p w14:paraId="122044F4" w14:textId="77777777" w:rsidR="004C2076" w:rsidRPr="005C5DE8" w:rsidRDefault="004C2076" w:rsidP="007342EE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SINAV YERİ</w:t>
            </w:r>
          </w:p>
        </w:tc>
      </w:tr>
      <w:tr w:rsidR="004C2076" w:rsidRPr="005C5DE8" w14:paraId="4F1EC9B4" w14:textId="77777777" w:rsidTr="004C2076">
        <w:trPr>
          <w:trHeight w:val="400"/>
        </w:trPr>
        <w:tc>
          <w:tcPr>
            <w:tcW w:w="1234" w:type="dxa"/>
            <w:tcBorders>
              <w:top w:val="single" w:sz="4" w:space="0" w:color="auto"/>
            </w:tcBorders>
            <w:vAlign w:val="center"/>
          </w:tcPr>
          <w:p w14:paraId="726B6D7B" w14:textId="77777777" w:rsidR="004C2076" w:rsidRPr="005C5DE8" w:rsidRDefault="004C2076" w:rsidP="00E45B4C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2.04.2024</w:t>
            </w:r>
          </w:p>
          <w:p w14:paraId="1294715A" w14:textId="1E53FD79" w:rsidR="004C2076" w:rsidRPr="005C5DE8" w:rsidRDefault="004C2076" w:rsidP="00BF1EA8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28" w:type="dxa"/>
            <w:tcBorders>
              <w:top w:val="single" w:sz="4" w:space="0" w:color="auto"/>
            </w:tcBorders>
            <w:vAlign w:val="center"/>
          </w:tcPr>
          <w:p w14:paraId="63CD37A0" w14:textId="172FD31E" w:rsidR="004C2076" w:rsidRPr="005C5DE8" w:rsidRDefault="004C2076" w:rsidP="00BF1EA8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5C5DE8">
              <w:rPr>
                <w:sz w:val="18"/>
                <w:szCs w:val="18"/>
              </w:rPr>
              <w:t>10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52DBDC3A" w14:textId="357DF06F" w:rsidR="004C2076" w:rsidRPr="005C5DE8" w:rsidRDefault="004C2076" w:rsidP="00BF1EA8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4418" w:type="dxa"/>
            <w:tcBorders>
              <w:top w:val="single" w:sz="4" w:space="0" w:color="auto"/>
            </w:tcBorders>
            <w:vAlign w:val="center"/>
          </w:tcPr>
          <w:p w14:paraId="4EA623BB" w14:textId="2DAEA37E" w:rsidR="004C2076" w:rsidRPr="00E45B4C" w:rsidRDefault="004C2076" w:rsidP="00E45B4C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E45B4C">
              <w:rPr>
                <w:b/>
                <w:sz w:val="18"/>
                <w:szCs w:val="18"/>
              </w:rPr>
              <w:t>Atletizm B (Erkek)</w:t>
            </w:r>
          </w:p>
          <w:p w14:paraId="282E9E75" w14:textId="3994950B" w:rsidR="004C2076" w:rsidRPr="005C5DE8" w:rsidRDefault="004C2076" w:rsidP="00BF1EA8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proofErr w:type="gramStart"/>
            <w:r w:rsidRPr="005C5DE8">
              <w:rPr>
                <w:bCs/>
                <w:sz w:val="16"/>
                <w:szCs w:val="16"/>
              </w:rPr>
              <w:t>(</w:t>
            </w:r>
            <w:proofErr w:type="gramEnd"/>
            <w:r w:rsidRPr="005C5DE8">
              <w:rPr>
                <w:bCs/>
                <w:sz w:val="16"/>
                <w:szCs w:val="16"/>
              </w:rPr>
              <w:t xml:space="preserve">Dr. </w:t>
            </w:r>
            <w:proofErr w:type="spellStart"/>
            <w:r w:rsidRPr="005C5DE8">
              <w:rPr>
                <w:bCs/>
                <w:sz w:val="16"/>
                <w:szCs w:val="16"/>
              </w:rPr>
              <w:t>Öğr</w:t>
            </w:r>
            <w:proofErr w:type="spellEnd"/>
            <w:r w:rsidRPr="005C5DE8">
              <w:rPr>
                <w:bCs/>
                <w:sz w:val="16"/>
                <w:szCs w:val="16"/>
              </w:rPr>
              <w:t>. Üyesi</w:t>
            </w:r>
            <w:r>
              <w:rPr>
                <w:bCs/>
                <w:sz w:val="16"/>
                <w:szCs w:val="16"/>
              </w:rPr>
              <w:t xml:space="preserve"> Yunus</w:t>
            </w:r>
            <w:r w:rsidRPr="005C5DE8">
              <w:rPr>
                <w:bCs/>
                <w:sz w:val="16"/>
                <w:szCs w:val="16"/>
              </w:rPr>
              <w:t xml:space="preserve"> TORTOP</w:t>
            </w:r>
            <w:proofErr w:type="gramStart"/>
            <w:r w:rsidRPr="005C5DE8">
              <w:rPr>
                <w:bCs/>
                <w:sz w:val="16"/>
                <w:szCs w:val="16"/>
              </w:rPr>
              <w:t>)</w:t>
            </w:r>
            <w:proofErr w:type="gramEnd"/>
          </w:p>
        </w:tc>
        <w:tc>
          <w:tcPr>
            <w:tcW w:w="3260" w:type="dxa"/>
            <w:tcBorders>
              <w:top w:val="single" w:sz="4" w:space="0" w:color="auto"/>
            </w:tcBorders>
            <w:vAlign w:val="center"/>
          </w:tcPr>
          <w:p w14:paraId="4DA28FA9" w14:textId="111AE7F2" w:rsidR="004C2076" w:rsidRPr="005C5DE8" w:rsidRDefault="004C2076" w:rsidP="00BF1EA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 xml:space="preserve">ATLETİZM PİSTİ </w:t>
            </w:r>
          </w:p>
        </w:tc>
      </w:tr>
      <w:tr w:rsidR="004C2076" w:rsidRPr="005C5DE8" w14:paraId="107CAEA9" w14:textId="77777777" w:rsidTr="004C2076">
        <w:trPr>
          <w:trHeight w:val="400"/>
        </w:trPr>
        <w:tc>
          <w:tcPr>
            <w:tcW w:w="1234" w:type="dxa"/>
            <w:tcBorders>
              <w:top w:val="single" w:sz="4" w:space="0" w:color="auto"/>
            </w:tcBorders>
            <w:vAlign w:val="center"/>
          </w:tcPr>
          <w:p w14:paraId="64FA0ACD" w14:textId="77777777" w:rsidR="004C2076" w:rsidRPr="005C5DE8" w:rsidRDefault="004C2076" w:rsidP="00E45B4C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2.04.2024</w:t>
            </w:r>
          </w:p>
          <w:p w14:paraId="254F055E" w14:textId="677D54C1" w:rsidR="004C2076" w:rsidRPr="005C5DE8" w:rsidRDefault="004C2076" w:rsidP="00E45B4C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28" w:type="dxa"/>
            <w:tcBorders>
              <w:top w:val="single" w:sz="4" w:space="0" w:color="auto"/>
            </w:tcBorders>
            <w:vAlign w:val="center"/>
          </w:tcPr>
          <w:p w14:paraId="638D9BBF" w14:textId="4E295ABC" w:rsidR="004C2076" w:rsidRPr="005C5DE8" w:rsidRDefault="004C2076" w:rsidP="00BF1EA8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5C5DE8">
              <w:rPr>
                <w:sz w:val="18"/>
                <w:szCs w:val="18"/>
              </w:rPr>
              <w:t>10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4A9CDBDB" w14:textId="238ACA58" w:rsidR="004C2076" w:rsidRDefault="004C2076" w:rsidP="00BF1EA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1</w:t>
            </w:r>
          </w:p>
        </w:tc>
        <w:tc>
          <w:tcPr>
            <w:tcW w:w="4418" w:type="dxa"/>
            <w:tcBorders>
              <w:top w:val="single" w:sz="4" w:space="0" w:color="auto"/>
            </w:tcBorders>
            <w:vAlign w:val="center"/>
          </w:tcPr>
          <w:p w14:paraId="1E8168F6" w14:textId="3D451C47" w:rsidR="004C2076" w:rsidRPr="005C5DE8" w:rsidRDefault="004C2076" w:rsidP="00E45B4C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Yüzme Temel Eğitimi</w:t>
            </w:r>
            <w:r w:rsidRPr="005C5DE8">
              <w:rPr>
                <w:b/>
                <w:bCs/>
                <w:sz w:val="18"/>
                <w:szCs w:val="18"/>
              </w:rPr>
              <w:t xml:space="preserve"> (A)</w:t>
            </w:r>
          </w:p>
          <w:p w14:paraId="0C16F3C5" w14:textId="65A47AC9" w:rsidR="004C2076" w:rsidRPr="00E45B4C" w:rsidRDefault="004C2076" w:rsidP="00E45B4C">
            <w:pPr>
              <w:widowControl w:val="0"/>
              <w:jc w:val="center"/>
              <w:rPr>
                <w:b/>
                <w:sz w:val="18"/>
                <w:szCs w:val="18"/>
              </w:rPr>
            </w:pPr>
            <w:proofErr w:type="gramStart"/>
            <w:r w:rsidRPr="005C5DE8">
              <w:rPr>
                <w:sz w:val="16"/>
                <w:szCs w:val="16"/>
              </w:rPr>
              <w:t>(</w:t>
            </w:r>
            <w:proofErr w:type="spellStart"/>
            <w:proofErr w:type="gramEnd"/>
            <w:r w:rsidRPr="005C5DE8">
              <w:rPr>
                <w:sz w:val="16"/>
                <w:szCs w:val="16"/>
              </w:rPr>
              <w:t>Öğr</w:t>
            </w:r>
            <w:proofErr w:type="spellEnd"/>
            <w:r w:rsidRPr="005C5DE8">
              <w:rPr>
                <w:sz w:val="16"/>
                <w:szCs w:val="16"/>
              </w:rPr>
              <w:t xml:space="preserve">. Gör. Eda </w:t>
            </w:r>
            <w:proofErr w:type="spellStart"/>
            <w:r w:rsidRPr="005C5DE8">
              <w:rPr>
                <w:sz w:val="16"/>
                <w:szCs w:val="16"/>
              </w:rPr>
              <w:t>Semikan</w:t>
            </w:r>
            <w:proofErr w:type="spellEnd"/>
            <w:r w:rsidRPr="005C5DE8">
              <w:rPr>
                <w:sz w:val="16"/>
                <w:szCs w:val="16"/>
              </w:rPr>
              <w:t xml:space="preserve"> ÖĞÜN</w:t>
            </w:r>
            <w:proofErr w:type="gramStart"/>
            <w:r w:rsidRPr="005C5DE8">
              <w:rPr>
                <w:sz w:val="16"/>
                <w:szCs w:val="16"/>
              </w:rPr>
              <w:t>)</w:t>
            </w:r>
            <w:proofErr w:type="gramEnd"/>
          </w:p>
        </w:tc>
        <w:tc>
          <w:tcPr>
            <w:tcW w:w="3260" w:type="dxa"/>
            <w:tcBorders>
              <w:top w:val="single" w:sz="4" w:space="0" w:color="auto"/>
            </w:tcBorders>
            <w:vAlign w:val="center"/>
          </w:tcPr>
          <w:p w14:paraId="7BC26698" w14:textId="72074D8E" w:rsidR="004C2076" w:rsidRPr="005C5DE8" w:rsidRDefault="004C2076" w:rsidP="00BF1EA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YÜZME HAVUZU</w:t>
            </w:r>
          </w:p>
        </w:tc>
      </w:tr>
      <w:tr w:rsidR="004C2076" w:rsidRPr="005C5DE8" w14:paraId="338A317E" w14:textId="77777777" w:rsidTr="004C2076">
        <w:trPr>
          <w:trHeight w:val="400"/>
        </w:trPr>
        <w:tc>
          <w:tcPr>
            <w:tcW w:w="1234" w:type="dxa"/>
            <w:tcBorders>
              <w:top w:val="single" w:sz="4" w:space="0" w:color="auto"/>
            </w:tcBorders>
            <w:vAlign w:val="center"/>
          </w:tcPr>
          <w:p w14:paraId="3A3B883A" w14:textId="77777777" w:rsidR="004C2076" w:rsidRPr="005C5DE8" w:rsidRDefault="004C2076" w:rsidP="00E31B1C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2.04.2024</w:t>
            </w:r>
          </w:p>
          <w:p w14:paraId="2FDA4140" w14:textId="18E5FA2E" w:rsidR="004C2076" w:rsidRPr="005C5DE8" w:rsidRDefault="004C2076" w:rsidP="00E45B4C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28" w:type="dxa"/>
            <w:tcBorders>
              <w:top w:val="single" w:sz="4" w:space="0" w:color="auto"/>
            </w:tcBorders>
            <w:vAlign w:val="center"/>
          </w:tcPr>
          <w:p w14:paraId="63060685" w14:textId="49BB79C6" w:rsidR="004C2076" w:rsidRPr="005C5DE8" w:rsidRDefault="004C2076" w:rsidP="00BF1EA8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5C5DE8">
              <w:rPr>
                <w:sz w:val="18"/>
                <w:szCs w:val="18"/>
              </w:rPr>
              <w:t>10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79350716" w14:textId="3A2CE24B" w:rsidR="004C2076" w:rsidRPr="005C5DE8" w:rsidRDefault="004C2076" w:rsidP="00BF1EA8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4418" w:type="dxa"/>
            <w:tcBorders>
              <w:top w:val="single" w:sz="4" w:space="0" w:color="auto"/>
            </w:tcBorders>
            <w:vAlign w:val="center"/>
          </w:tcPr>
          <w:p w14:paraId="513DE0F2" w14:textId="77777777" w:rsidR="004C2076" w:rsidRDefault="004C2076" w:rsidP="00E31B1C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Uzm. Spor Dalı</w:t>
            </w:r>
          </w:p>
          <w:p w14:paraId="5A6665D1" w14:textId="6EC9DD5B" w:rsidR="004C2076" w:rsidRPr="005C5DE8" w:rsidRDefault="004C2076" w:rsidP="00E31B1C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Yüzme</w:t>
            </w:r>
            <w:r w:rsidRPr="005C5DE8">
              <w:rPr>
                <w:b/>
                <w:bCs/>
                <w:sz w:val="18"/>
                <w:szCs w:val="18"/>
              </w:rPr>
              <w:t xml:space="preserve"> (A)</w:t>
            </w:r>
          </w:p>
          <w:p w14:paraId="6426D591" w14:textId="255CF8B7" w:rsidR="004C2076" w:rsidRDefault="004C2076" w:rsidP="00E45B4C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proofErr w:type="gramStart"/>
            <w:r w:rsidRPr="005C5DE8">
              <w:rPr>
                <w:sz w:val="16"/>
                <w:szCs w:val="16"/>
              </w:rPr>
              <w:t>(</w:t>
            </w:r>
            <w:proofErr w:type="spellStart"/>
            <w:proofErr w:type="gramEnd"/>
            <w:r w:rsidRPr="005C5DE8">
              <w:rPr>
                <w:sz w:val="16"/>
                <w:szCs w:val="16"/>
              </w:rPr>
              <w:t>Öğr</w:t>
            </w:r>
            <w:proofErr w:type="spellEnd"/>
            <w:r w:rsidRPr="005C5DE8">
              <w:rPr>
                <w:sz w:val="16"/>
                <w:szCs w:val="16"/>
              </w:rPr>
              <w:t xml:space="preserve">. Gör. Eda </w:t>
            </w:r>
            <w:proofErr w:type="spellStart"/>
            <w:r w:rsidRPr="005C5DE8">
              <w:rPr>
                <w:sz w:val="16"/>
                <w:szCs w:val="16"/>
              </w:rPr>
              <w:t>Semikan</w:t>
            </w:r>
            <w:proofErr w:type="spellEnd"/>
            <w:r w:rsidRPr="005C5DE8">
              <w:rPr>
                <w:sz w:val="16"/>
                <w:szCs w:val="16"/>
              </w:rPr>
              <w:t xml:space="preserve"> ÖĞÜN</w:t>
            </w:r>
            <w:proofErr w:type="gramStart"/>
            <w:r w:rsidRPr="005C5DE8">
              <w:rPr>
                <w:sz w:val="16"/>
                <w:szCs w:val="16"/>
              </w:rPr>
              <w:t>)</w:t>
            </w:r>
            <w:proofErr w:type="gramEnd"/>
          </w:p>
        </w:tc>
        <w:tc>
          <w:tcPr>
            <w:tcW w:w="3260" w:type="dxa"/>
            <w:tcBorders>
              <w:top w:val="single" w:sz="4" w:space="0" w:color="auto"/>
            </w:tcBorders>
            <w:vAlign w:val="center"/>
          </w:tcPr>
          <w:p w14:paraId="569995C0" w14:textId="7ABE4CA2" w:rsidR="004C2076" w:rsidRPr="005C5DE8" w:rsidRDefault="004C2076" w:rsidP="00BF1EA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YÜZME HAVUZU</w:t>
            </w:r>
          </w:p>
        </w:tc>
      </w:tr>
      <w:tr w:rsidR="004C2076" w:rsidRPr="005C5DE8" w14:paraId="5666736C" w14:textId="77777777" w:rsidTr="004C2076">
        <w:trPr>
          <w:trHeight w:val="400"/>
        </w:trPr>
        <w:tc>
          <w:tcPr>
            <w:tcW w:w="1234" w:type="dxa"/>
            <w:tcBorders>
              <w:top w:val="single" w:sz="4" w:space="0" w:color="auto"/>
            </w:tcBorders>
            <w:vAlign w:val="center"/>
          </w:tcPr>
          <w:p w14:paraId="52EA32F8" w14:textId="77777777" w:rsidR="004C2076" w:rsidRPr="005C5DE8" w:rsidRDefault="004C2076" w:rsidP="00E31B1C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2.04.2024</w:t>
            </w:r>
          </w:p>
          <w:p w14:paraId="5B55C7B0" w14:textId="7DB23F50" w:rsidR="004C2076" w:rsidRPr="005C5DE8" w:rsidRDefault="004C2076" w:rsidP="00E31B1C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28" w:type="dxa"/>
            <w:tcBorders>
              <w:top w:val="single" w:sz="4" w:space="0" w:color="auto"/>
            </w:tcBorders>
            <w:vAlign w:val="center"/>
          </w:tcPr>
          <w:p w14:paraId="04DA8FDF" w14:textId="3A33DD7E" w:rsidR="004C2076" w:rsidRPr="005C5DE8" w:rsidRDefault="004C2076" w:rsidP="00BF1EA8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5C5DE8">
              <w:rPr>
                <w:sz w:val="18"/>
                <w:szCs w:val="18"/>
              </w:rPr>
              <w:t>10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4FCE04D3" w14:textId="7C1AF8AB" w:rsidR="004C2076" w:rsidRDefault="004C2076" w:rsidP="00BF1EA8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4418" w:type="dxa"/>
            <w:tcBorders>
              <w:top w:val="single" w:sz="4" w:space="0" w:color="auto"/>
            </w:tcBorders>
            <w:vAlign w:val="center"/>
          </w:tcPr>
          <w:p w14:paraId="0BB08850" w14:textId="13BEF594" w:rsidR="004C2076" w:rsidRDefault="004C2076" w:rsidP="00E31B1C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Seç. Uzm. Spor Dalı</w:t>
            </w:r>
          </w:p>
          <w:p w14:paraId="0E6A256E" w14:textId="77777777" w:rsidR="004C2076" w:rsidRPr="005C5DE8" w:rsidRDefault="004C2076" w:rsidP="00E31B1C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Yüzme</w:t>
            </w:r>
            <w:r w:rsidRPr="005C5DE8">
              <w:rPr>
                <w:b/>
                <w:bCs/>
                <w:sz w:val="18"/>
                <w:szCs w:val="18"/>
              </w:rPr>
              <w:t xml:space="preserve"> (A)</w:t>
            </w:r>
          </w:p>
          <w:p w14:paraId="5250A97F" w14:textId="192AA190" w:rsidR="004C2076" w:rsidRDefault="004C2076" w:rsidP="00E31B1C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proofErr w:type="gramStart"/>
            <w:r w:rsidRPr="005C5DE8">
              <w:rPr>
                <w:sz w:val="16"/>
                <w:szCs w:val="16"/>
              </w:rPr>
              <w:t>(</w:t>
            </w:r>
            <w:proofErr w:type="spellStart"/>
            <w:proofErr w:type="gramEnd"/>
            <w:r w:rsidRPr="005C5DE8">
              <w:rPr>
                <w:sz w:val="16"/>
                <w:szCs w:val="16"/>
              </w:rPr>
              <w:t>Öğr</w:t>
            </w:r>
            <w:proofErr w:type="spellEnd"/>
            <w:r w:rsidRPr="005C5DE8">
              <w:rPr>
                <w:sz w:val="16"/>
                <w:szCs w:val="16"/>
              </w:rPr>
              <w:t xml:space="preserve">. Gör. Eda </w:t>
            </w:r>
            <w:proofErr w:type="spellStart"/>
            <w:r w:rsidRPr="005C5DE8">
              <w:rPr>
                <w:sz w:val="16"/>
                <w:szCs w:val="16"/>
              </w:rPr>
              <w:t>Semikan</w:t>
            </w:r>
            <w:proofErr w:type="spellEnd"/>
            <w:r w:rsidRPr="005C5DE8">
              <w:rPr>
                <w:sz w:val="16"/>
                <w:szCs w:val="16"/>
              </w:rPr>
              <w:t xml:space="preserve"> ÖĞÜN</w:t>
            </w:r>
            <w:proofErr w:type="gramStart"/>
            <w:r w:rsidRPr="005C5DE8">
              <w:rPr>
                <w:sz w:val="16"/>
                <w:szCs w:val="16"/>
              </w:rPr>
              <w:t>)</w:t>
            </w:r>
            <w:proofErr w:type="gramEnd"/>
          </w:p>
        </w:tc>
        <w:tc>
          <w:tcPr>
            <w:tcW w:w="3260" w:type="dxa"/>
            <w:tcBorders>
              <w:top w:val="single" w:sz="4" w:space="0" w:color="auto"/>
            </w:tcBorders>
            <w:vAlign w:val="center"/>
          </w:tcPr>
          <w:p w14:paraId="768BB363" w14:textId="1384D86C" w:rsidR="004C2076" w:rsidRPr="005C5DE8" w:rsidRDefault="004C2076" w:rsidP="00BF1EA8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YÜZME HAVUZU</w:t>
            </w:r>
          </w:p>
        </w:tc>
      </w:tr>
      <w:tr w:rsidR="004C2076" w:rsidRPr="005C5DE8" w14:paraId="14554D81" w14:textId="77777777" w:rsidTr="004C2076">
        <w:trPr>
          <w:trHeight w:val="400"/>
        </w:trPr>
        <w:tc>
          <w:tcPr>
            <w:tcW w:w="1234" w:type="dxa"/>
            <w:tcBorders>
              <w:top w:val="single" w:sz="4" w:space="0" w:color="auto"/>
            </w:tcBorders>
            <w:vAlign w:val="center"/>
          </w:tcPr>
          <w:p w14:paraId="6B2CF034" w14:textId="4DEB8B8A" w:rsidR="004C2076" w:rsidRPr="005C5DE8" w:rsidRDefault="004C2076" w:rsidP="002077F5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2.04.2024</w:t>
            </w:r>
          </w:p>
          <w:p w14:paraId="3607F7B9" w14:textId="77777777" w:rsidR="004C2076" w:rsidRPr="005C5DE8" w:rsidRDefault="004C2076" w:rsidP="002077F5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28" w:type="dxa"/>
            <w:tcBorders>
              <w:top w:val="single" w:sz="4" w:space="0" w:color="auto"/>
            </w:tcBorders>
            <w:vAlign w:val="center"/>
          </w:tcPr>
          <w:p w14:paraId="6AB73F5C" w14:textId="16CC7408" w:rsidR="004C2076" w:rsidRPr="005C5DE8" w:rsidRDefault="004C2076" w:rsidP="002077F5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12:00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13068D62" w14:textId="3C8C2176" w:rsidR="004C2076" w:rsidRPr="005C5DE8" w:rsidRDefault="004C2076" w:rsidP="002077F5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4</w:t>
            </w:r>
          </w:p>
        </w:tc>
        <w:tc>
          <w:tcPr>
            <w:tcW w:w="4418" w:type="dxa"/>
            <w:tcBorders>
              <w:top w:val="single" w:sz="4" w:space="0" w:color="auto"/>
            </w:tcBorders>
            <w:vAlign w:val="center"/>
          </w:tcPr>
          <w:p w14:paraId="66EC7B70" w14:textId="3A7D51C3" w:rsidR="004C2076" w:rsidRPr="005C5DE8" w:rsidRDefault="004C2076" w:rsidP="002077F5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b/>
                <w:bCs/>
                <w:sz w:val="18"/>
                <w:szCs w:val="18"/>
              </w:rPr>
              <w:t xml:space="preserve">Sporda Yön. Org. </w:t>
            </w:r>
          </w:p>
          <w:p w14:paraId="7E31BA17" w14:textId="19487425" w:rsidR="004C2076" w:rsidRPr="005C5DE8" w:rsidRDefault="004C2076" w:rsidP="002077F5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 w:rsidRPr="005C5DE8">
              <w:rPr>
                <w:bCs/>
                <w:sz w:val="18"/>
                <w:szCs w:val="18"/>
              </w:rPr>
              <w:t>(Dr.Öğr.Üy. Adem POYRAZ)</w:t>
            </w:r>
          </w:p>
        </w:tc>
        <w:tc>
          <w:tcPr>
            <w:tcW w:w="3260" w:type="dxa"/>
            <w:tcBorders>
              <w:top w:val="single" w:sz="4" w:space="0" w:color="auto"/>
            </w:tcBorders>
            <w:vAlign w:val="center"/>
          </w:tcPr>
          <w:p w14:paraId="703CCC86" w14:textId="76DEA4F9" w:rsidR="004C2076" w:rsidRPr="005C5DE8" w:rsidRDefault="004C2076" w:rsidP="002077F5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SPOR SALONU</w:t>
            </w:r>
          </w:p>
        </w:tc>
      </w:tr>
      <w:tr w:rsidR="004C2076" w:rsidRPr="005C5DE8" w14:paraId="58BFB1CE" w14:textId="77777777" w:rsidTr="004C2076">
        <w:trPr>
          <w:trHeight w:val="400"/>
        </w:trPr>
        <w:tc>
          <w:tcPr>
            <w:tcW w:w="1234" w:type="dxa"/>
            <w:tcBorders>
              <w:top w:val="single" w:sz="4" w:space="0" w:color="auto"/>
            </w:tcBorders>
            <w:vAlign w:val="center"/>
          </w:tcPr>
          <w:p w14:paraId="2D87237B" w14:textId="77777777" w:rsidR="004C2076" w:rsidRPr="005C5DE8" w:rsidRDefault="004C2076" w:rsidP="00E31B1C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2.04.2024</w:t>
            </w:r>
          </w:p>
          <w:p w14:paraId="41DEA9E9" w14:textId="3468F8A1" w:rsidR="004C2076" w:rsidRPr="005C5DE8" w:rsidRDefault="004C2076" w:rsidP="002077F5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28" w:type="dxa"/>
            <w:tcBorders>
              <w:top w:val="single" w:sz="4" w:space="0" w:color="auto"/>
            </w:tcBorders>
            <w:vAlign w:val="center"/>
          </w:tcPr>
          <w:p w14:paraId="1629255E" w14:textId="3A171540" w:rsidR="004C2076" w:rsidRPr="005C5DE8" w:rsidRDefault="004C2076" w:rsidP="002077F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5C5DE8">
              <w:rPr>
                <w:sz w:val="18"/>
                <w:szCs w:val="18"/>
              </w:rPr>
              <w:t>12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438B32D5" w14:textId="22970D25" w:rsidR="004C2076" w:rsidRPr="005C5DE8" w:rsidRDefault="004C2076" w:rsidP="002077F5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2</w:t>
            </w:r>
          </w:p>
        </w:tc>
        <w:tc>
          <w:tcPr>
            <w:tcW w:w="4418" w:type="dxa"/>
            <w:tcBorders>
              <w:top w:val="single" w:sz="4" w:space="0" w:color="auto"/>
            </w:tcBorders>
            <w:vAlign w:val="center"/>
          </w:tcPr>
          <w:p w14:paraId="17E01691" w14:textId="28980892" w:rsidR="004C2076" w:rsidRPr="005C5DE8" w:rsidRDefault="004C2076" w:rsidP="00E31B1C">
            <w:pPr>
              <w:widowControl w:val="0"/>
              <w:jc w:val="center"/>
              <w:rPr>
                <w:b/>
                <w:sz w:val="18"/>
                <w:szCs w:val="18"/>
              </w:rPr>
            </w:pPr>
            <w:proofErr w:type="spellStart"/>
            <w:r>
              <w:rPr>
                <w:b/>
                <w:sz w:val="18"/>
                <w:szCs w:val="18"/>
              </w:rPr>
              <w:t>Uzm</w:t>
            </w:r>
            <w:proofErr w:type="spellEnd"/>
            <w:r>
              <w:rPr>
                <w:b/>
                <w:sz w:val="18"/>
                <w:szCs w:val="18"/>
              </w:rPr>
              <w:t xml:space="preserve"> Spor Dalı</w:t>
            </w:r>
          </w:p>
          <w:p w14:paraId="0ACE6F27" w14:textId="77777777" w:rsidR="004C2076" w:rsidRPr="00DB44B2" w:rsidRDefault="004C2076" w:rsidP="00E31B1C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DB44B2">
              <w:rPr>
                <w:b/>
                <w:bCs/>
                <w:sz w:val="18"/>
                <w:szCs w:val="18"/>
              </w:rPr>
              <w:t xml:space="preserve">Tenis </w:t>
            </w:r>
          </w:p>
          <w:p w14:paraId="3932AFDF" w14:textId="2C8AE0AB" w:rsidR="004C2076" w:rsidRPr="005C5DE8" w:rsidRDefault="004C2076" w:rsidP="002077F5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bCs/>
                <w:sz w:val="16"/>
                <w:szCs w:val="16"/>
              </w:rPr>
              <w:t>(Ali KARAGÖZ)</w:t>
            </w:r>
          </w:p>
        </w:tc>
        <w:tc>
          <w:tcPr>
            <w:tcW w:w="3260" w:type="dxa"/>
            <w:tcBorders>
              <w:top w:val="single" w:sz="4" w:space="0" w:color="auto"/>
            </w:tcBorders>
            <w:vAlign w:val="center"/>
          </w:tcPr>
          <w:p w14:paraId="3C3E0CF3" w14:textId="66D9CE1F" w:rsidR="004C2076" w:rsidRPr="005C5DE8" w:rsidRDefault="004C2076" w:rsidP="002077F5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TENİS KORTU</w:t>
            </w:r>
          </w:p>
        </w:tc>
      </w:tr>
      <w:tr w:rsidR="004C2076" w:rsidRPr="005C5DE8" w14:paraId="254928CC" w14:textId="77777777" w:rsidTr="004C2076">
        <w:trPr>
          <w:trHeight w:val="400"/>
        </w:trPr>
        <w:tc>
          <w:tcPr>
            <w:tcW w:w="1234" w:type="dxa"/>
            <w:tcBorders>
              <w:top w:val="single" w:sz="4" w:space="0" w:color="auto"/>
            </w:tcBorders>
            <w:vAlign w:val="center"/>
          </w:tcPr>
          <w:p w14:paraId="2A22B92F" w14:textId="77777777" w:rsidR="004C2076" w:rsidRPr="00300313" w:rsidRDefault="004C2076" w:rsidP="00E31B1C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2.04.2024</w:t>
            </w:r>
          </w:p>
          <w:p w14:paraId="42DE3EEC" w14:textId="11270EC1" w:rsidR="004C2076" w:rsidRPr="005C5DE8" w:rsidRDefault="004C2076" w:rsidP="002077F5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28" w:type="dxa"/>
            <w:tcBorders>
              <w:top w:val="single" w:sz="4" w:space="0" w:color="auto"/>
            </w:tcBorders>
            <w:vAlign w:val="center"/>
          </w:tcPr>
          <w:p w14:paraId="6320B1E2" w14:textId="08CFCFF5" w:rsidR="004C2076" w:rsidRPr="005C5DE8" w:rsidRDefault="004C2076" w:rsidP="002077F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3</w:t>
            </w:r>
            <w:r w:rsidRPr="00300313">
              <w:rPr>
                <w:sz w:val="18"/>
                <w:szCs w:val="18"/>
              </w:rPr>
              <w:t>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7855163F" w14:textId="644405E4" w:rsidR="004C2076" w:rsidRPr="005C5DE8" w:rsidRDefault="004C2076" w:rsidP="002077F5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4418" w:type="dxa"/>
            <w:tcBorders>
              <w:top w:val="single" w:sz="4" w:space="0" w:color="auto"/>
            </w:tcBorders>
            <w:vAlign w:val="center"/>
          </w:tcPr>
          <w:p w14:paraId="20A2DEF6" w14:textId="7CB1E489" w:rsidR="004C2076" w:rsidRPr="007001C9" w:rsidRDefault="004C2076" w:rsidP="00E31B1C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proofErr w:type="gramStart"/>
            <w:r w:rsidRPr="007001C9">
              <w:rPr>
                <w:b/>
                <w:bCs/>
                <w:sz w:val="18"/>
                <w:szCs w:val="18"/>
              </w:rPr>
              <w:t>Sporda Org.</w:t>
            </w:r>
            <w:r>
              <w:rPr>
                <w:b/>
                <w:bCs/>
                <w:sz w:val="18"/>
                <w:szCs w:val="18"/>
              </w:rPr>
              <w:t xml:space="preserve"> Tek. </w:t>
            </w:r>
            <w:proofErr w:type="gramEnd"/>
            <w:r>
              <w:rPr>
                <w:b/>
                <w:bCs/>
                <w:sz w:val="18"/>
                <w:szCs w:val="18"/>
              </w:rPr>
              <w:t xml:space="preserve">Ve Planlama </w:t>
            </w:r>
          </w:p>
          <w:p w14:paraId="7B93E7E9" w14:textId="235042C2" w:rsidR="004C2076" w:rsidRPr="005C5DE8" w:rsidRDefault="004C2076" w:rsidP="00E45B4C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(</w:t>
            </w:r>
            <w:proofErr w:type="spellStart"/>
            <w:proofErr w:type="gramStart"/>
            <w:r>
              <w:rPr>
                <w:bCs/>
                <w:sz w:val="18"/>
                <w:szCs w:val="18"/>
              </w:rPr>
              <w:t>Dr.Öğr.Üy</w:t>
            </w:r>
            <w:proofErr w:type="spellEnd"/>
            <w:proofErr w:type="gramEnd"/>
            <w:r>
              <w:rPr>
                <w:bCs/>
                <w:sz w:val="18"/>
                <w:szCs w:val="18"/>
              </w:rPr>
              <w:t xml:space="preserve">. </w:t>
            </w:r>
            <w:proofErr w:type="gramStart"/>
            <w:r>
              <w:rPr>
                <w:bCs/>
                <w:sz w:val="18"/>
                <w:szCs w:val="18"/>
              </w:rPr>
              <w:t>Adem</w:t>
            </w:r>
            <w:proofErr w:type="gramEnd"/>
            <w:r>
              <w:rPr>
                <w:bCs/>
                <w:sz w:val="18"/>
                <w:szCs w:val="18"/>
              </w:rPr>
              <w:t xml:space="preserve"> POYRAZ)</w:t>
            </w:r>
          </w:p>
        </w:tc>
        <w:tc>
          <w:tcPr>
            <w:tcW w:w="3260" w:type="dxa"/>
            <w:tcBorders>
              <w:top w:val="single" w:sz="4" w:space="0" w:color="auto"/>
            </w:tcBorders>
            <w:vAlign w:val="center"/>
          </w:tcPr>
          <w:p w14:paraId="2AC5EE87" w14:textId="7F5B9135" w:rsidR="004C2076" w:rsidRPr="005C5DE8" w:rsidRDefault="004C2076" w:rsidP="002077F5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SPOR SALONU</w:t>
            </w:r>
          </w:p>
        </w:tc>
      </w:tr>
      <w:tr w:rsidR="004C2076" w:rsidRPr="005C5DE8" w14:paraId="3319A1B7" w14:textId="77777777" w:rsidTr="004C2076">
        <w:trPr>
          <w:trHeight w:val="400"/>
        </w:trPr>
        <w:tc>
          <w:tcPr>
            <w:tcW w:w="1234" w:type="dxa"/>
            <w:tcBorders>
              <w:top w:val="single" w:sz="4" w:space="0" w:color="auto"/>
            </w:tcBorders>
            <w:vAlign w:val="center"/>
          </w:tcPr>
          <w:p w14:paraId="278B198B" w14:textId="77777777" w:rsidR="004C2076" w:rsidRPr="005C5DE8" w:rsidRDefault="004C2076" w:rsidP="002077F5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2.04.2024</w:t>
            </w:r>
          </w:p>
          <w:p w14:paraId="1E5FAE82" w14:textId="77777777" w:rsidR="004C2076" w:rsidRPr="005C5DE8" w:rsidRDefault="004C2076" w:rsidP="002077F5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28" w:type="dxa"/>
            <w:tcBorders>
              <w:top w:val="single" w:sz="4" w:space="0" w:color="auto"/>
            </w:tcBorders>
            <w:vAlign w:val="center"/>
          </w:tcPr>
          <w:p w14:paraId="57B66FDE" w14:textId="7D43BAA2" w:rsidR="004C2076" w:rsidRPr="005C5DE8" w:rsidRDefault="004C2076" w:rsidP="002077F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5C5DE8">
              <w:rPr>
                <w:sz w:val="18"/>
                <w:szCs w:val="18"/>
              </w:rPr>
              <w:t>13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0CEE6BCC" w14:textId="2A5BD1F1" w:rsidR="004C2076" w:rsidRPr="005C5DE8" w:rsidRDefault="004C2076" w:rsidP="002077F5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1</w:t>
            </w:r>
          </w:p>
        </w:tc>
        <w:tc>
          <w:tcPr>
            <w:tcW w:w="4418" w:type="dxa"/>
            <w:tcBorders>
              <w:top w:val="single" w:sz="4" w:space="0" w:color="auto"/>
            </w:tcBorders>
            <w:vAlign w:val="center"/>
          </w:tcPr>
          <w:p w14:paraId="1F91C2F9" w14:textId="77777777" w:rsidR="004C2076" w:rsidRPr="005C5DE8" w:rsidRDefault="004C2076" w:rsidP="00E45B4C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Sağlık Bilgisi ve İlk Yardım</w:t>
            </w:r>
          </w:p>
          <w:p w14:paraId="67308153" w14:textId="35F19BAE" w:rsidR="004C2076" w:rsidRPr="005C5DE8" w:rsidRDefault="004C2076" w:rsidP="002077F5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(Dr.Öğr.Üy. Yunus TORTOP</w:t>
            </w:r>
            <w:proofErr w:type="gramStart"/>
            <w:r w:rsidRPr="005C5DE8"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3260" w:type="dxa"/>
            <w:tcBorders>
              <w:top w:val="single" w:sz="4" w:space="0" w:color="auto"/>
            </w:tcBorders>
            <w:vAlign w:val="center"/>
          </w:tcPr>
          <w:p w14:paraId="4D0850B4" w14:textId="10EE3828" w:rsidR="004C2076" w:rsidRPr="005C5DE8" w:rsidRDefault="004C2076" w:rsidP="002077F5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 xml:space="preserve">SPOR SALONU </w:t>
            </w:r>
          </w:p>
        </w:tc>
      </w:tr>
      <w:tr w:rsidR="004C2076" w:rsidRPr="005C5DE8" w14:paraId="6D9FC6FA" w14:textId="77777777" w:rsidTr="004C2076">
        <w:trPr>
          <w:trHeight w:val="400"/>
        </w:trPr>
        <w:tc>
          <w:tcPr>
            <w:tcW w:w="1234" w:type="dxa"/>
            <w:tcBorders>
              <w:top w:val="single" w:sz="4" w:space="0" w:color="auto"/>
            </w:tcBorders>
            <w:vAlign w:val="center"/>
          </w:tcPr>
          <w:p w14:paraId="1CFEF19D" w14:textId="77777777" w:rsidR="004C2076" w:rsidRPr="005C5DE8" w:rsidRDefault="004C2076" w:rsidP="00E31B1C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2.04.2024</w:t>
            </w:r>
          </w:p>
          <w:p w14:paraId="3CD0741E" w14:textId="7B87D059" w:rsidR="004C2076" w:rsidRPr="005C5DE8" w:rsidRDefault="004C2076" w:rsidP="002077F5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28" w:type="dxa"/>
            <w:tcBorders>
              <w:top w:val="single" w:sz="4" w:space="0" w:color="auto"/>
            </w:tcBorders>
            <w:vAlign w:val="center"/>
          </w:tcPr>
          <w:p w14:paraId="24036C1B" w14:textId="2450EF01" w:rsidR="004C2076" w:rsidRPr="005C5DE8" w:rsidRDefault="004C2076" w:rsidP="002077F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5C5DE8">
              <w:rPr>
                <w:sz w:val="18"/>
                <w:szCs w:val="18"/>
              </w:rPr>
              <w:t>16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32570D0B" w14:textId="069093CE" w:rsidR="004C2076" w:rsidRPr="005C5DE8" w:rsidRDefault="004C2076" w:rsidP="002077F5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4418" w:type="dxa"/>
            <w:tcBorders>
              <w:top w:val="single" w:sz="4" w:space="0" w:color="auto"/>
            </w:tcBorders>
            <w:vAlign w:val="center"/>
          </w:tcPr>
          <w:p w14:paraId="6DD87115" w14:textId="62531DC7" w:rsidR="004C2076" w:rsidRPr="005C5DE8" w:rsidRDefault="004C2076" w:rsidP="00E31B1C">
            <w:pPr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b/>
                <w:bCs/>
                <w:sz w:val="18"/>
                <w:szCs w:val="18"/>
              </w:rPr>
              <w:t>U</w:t>
            </w:r>
            <w:r>
              <w:rPr>
                <w:b/>
                <w:bCs/>
                <w:sz w:val="18"/>
                <w:szCs w:val="18"/>
              </w:rPr>
              <w:t xml:space="preserve">zmanlık Spor Dalı Eğitimi </w:t>
            </w:r>
          </w:p>
          <w:p w14:paraId="23772B31" w14:textId="77777777" w:rsidR="004C2076" w:rsidRPr="005C5DE8" w:rsidRDefault="004C2076" w:rsidP="00E31B1C">
            <w:pPr>
              <w:jc w:val="center"/>
              <w:rPr>
                <w:sz w:val="18"/>
                <w:szCs w:val="18"/>
              </w:rPr>
            </w:pPr>
            <w:r w:rsidRPr="005C5DE8">
              <w:rPr>
                <w:b/>
                <w:bCs/>
                <w:sz w:val="18"/>
                <w:szCs w:val="18"/>
              </w:rPr>
              <w:t>Vücut</w:t>
            </w:r>
            <w:r w:rsidRPr="005C5DE8">
              <w:rPr>
                <w:sz w:val="18"/>
                <w:szCs w:val="18"/>
              </w:rPr>
              <w:t xml:space="preserve"> </w:t>
            </w:r>
            <w:r w:rsidRPr="00DA3CC5">
              <w:rPr>
                <w:b/>
                <w:sz w:val="18"/>
                <w:szCs w:val="18"/>
              </w:rPr>
              <w:t xml:space="preserve">Geliştirme Ve </w:t>
            </w:r>
            <w:proofErr w:type="spellStart"/>
            <w:r w:rsidRPr="00DA3CC5">
              <w:rPr>
                <w:b/>
                <w:sz w:val="18"/>
                <w:szCs w:val="18"/>
              </w:rPr>
              <w:t>Fitness</w:t>
            </w:r>
            <w:proofErr w:type="spellEnd"/>
          </w:p>
          <w:p w14:paraId="134BC648" w14:textId="2DC0B451" w:rsidR="004C2076" w:rsidRPr="005C5DE8" w:rsidRDefault="004C2076" w:rsidP="002077F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5C5DE8">
              <w:rPr>
                <w:sz w:val="16"/>
                <w:szCs w:val="16"/>
              </w:rPr>
              <w:t>(</w:t>
            </w:r>
            <w:proofErr w:type="spellStart"/>
            <w:proofErr w:type="gramEnd"/>
            <w:r w:rsidRPr="005C5DE8">
              <w:rPr>
                <w:sz w:val="16"/>
                <w:szCs w:val="16"/>
              </w:rPr>
              <w:t>Öğr</w:t>
            </w:r>
            <w:proofErr w:type="spellEnd"/>
            <w:r w:rsidRPr="005C5DE8">
              <w:rPr>
                <w:sz w:val="16"/>
                <w:szCs w:val="16"/>
              </w:rPr>
              <w:t xml:space="preserve">. </w:t>
            </w:r>
            <w:proofErr w:type="spellStart"/>
            <w:r w:rsidRPr="005C5DE8">
              <w:rPr>
                <w:sz w:val="16"/>
                <w:szCs w:val="16"/>
              </w:rPr>
              <w:t>Grv</w:t>
            </w:r>
            <w:proofErr w:type="spellEnd"/>
            <w:r w:rsidRPr="005C5DE8">
              <w:rPr>
                <w:sz w:val="16"/>
                <w:szCs w:val="16"/>
              </w:rPr>
              <w:t xml:space="preserve"> </w:t>
            </w:r>
            <w:proofErr w:type="spellStart"/>
            <w:r w:rsidRPr="005C5DE8">
              <w:rPr>
                <w:sz w:val="16"/>
                <w:szCs w:val="16"/>
              </w:rPr>
              <w:t>Burtay</w:t>
            </w:r>
            <w:proofErr w:type="spellEnd"/>
            <w:r w:rsidRPr="005C5DE8">
              <w:rPr>
                <w:sz w:val="16"/>
                <w:szCs w:val="16"/>
              </w:rPr>
              <w:t xml:space="preserve"> Orkun ÖN</w:t>
            </w:r>
            <w:proofErr w:type="gramStart"/>
            <w:r w:rsidRPr="005C5DE8">
              <w:rPr>
                <w:sz w:val="16"/>
                <w:szCs w:val="16"/>
              </w:rPr>
              <w:t>)</w:t>
            </w:r>
            <w:proofErr w:type="gramEnd"/>
          </w:p>
        </w:tc>
        <w:tc>
          <w:tcPr>
            <w:tcW w:w="3260" w:type="dxa"/>
            <w:tcBorders>
              <w:top w:val="single" w:sz="4" w:space="0" w:color="auto"/>
            </w:tcBorders>
            <w:vAlign w:val="center"/>
          </w:tcPr>
          <w:p w14:paraId="40F936BF" w14:textId="54D26622" w:rsidR="004C2076" w:rsidRPr="005C5DE8" w:rsidRDefault="004C2076" w:rsidP="002077F5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D1</w:t>
            </w:r>
          </w:p>
        </w:tc>
      </w:tr>
      <w:tr w:rsidR="004C2076" w:rsidRPr="005C5DE8" w14:paraId="4B994123" w14:textId="77777777" w:rsidTr="004C2076">
        <w:trPr>
          <w:trHeight w:val="400"/>
        </w:trPr>
        <w:tc>
          <w:tcPr>
            <w:tcW w:w="1234" w:type="dxa"/>
            <w:tcBorders>
              <w:top w:val="single" w:sz="4" w:space="0" w:color="auto"/>
            </w:tcBorders>
            <w:vAlign w:val="center"/>
          </w:tcPr>
          <w:p w14:paraId="6092E4F4" w14:textId="77777777" w:rsidR="004C2076" w:rsidRPr="005C5DE8" w:rsidRDefault="004C2076" w:rsidP="00E31B1C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2.04.2024</w:t>
            </w:r>
          </w:p>
          <w:p w14:paraId="72396347" w14:textId="7E663FE7" w:rsidR="004C2076" w:rsidRPr="005C5DE8" w:rsidRDefault="004C2076" w:rsidP="00E31B1C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28" w:type="dxa"/>
            <w:tcBorders>
              <w:top w:val="single" w:sz="4" w:space="0" w:color="auto"/>
            </w:tcBorders>
            <w:vAlign w:val="center"/>
          </w:tcPr>
          <w:p w14:paraId="1EA28CFC" w14:textId="33AE6F5D" w:rsidR="004C2076" w:rsidRPr="005C5DE8" w:rsidRDefault="004C2076" w:rsidP="002077F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5C5DE8">
              <w:rPr>
                <w:sz w:val="18"/>
                <w:szCs w:val="18"/>
              </w:rPr>
              <w:t>16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5D07727E" w14:textId="45F31295" w:rsidR="004C2076" w:rsidRDefault="004C2076" w:rsidP="002077F5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4418" w:type="dxa"/>
            <w:tcBorders>
              <w:top w:val="single" w:sz="4" w:space="0" w:color="auto"/>
            </w:tcBorders>
            <w:vAlign w:val="center"/>
          </w:tcPr>
          <w:p w14:paraId="191CC921" w14:textId="77777777" w:rsidR="004C2076" w:rsidRPr="005C5DE8" w:rsidRDefault="004C2076" w:rsidP="00E31B1C">
            <w:pPr>
              <w:jc w:val="center"/>
              <w:rPr>
                <w:b/>
                <w:bCs/>
                <w:sz w:val="18"/>
                <w:szCs w:val="18"/>
              </w:rPr>
            </w:pPr>
            <w:proofErr w:type="spellStart"/>
            <w:r>
              <w:rPr>
                <w:b/>
                <w:bCs/>
                <w:sz w:val="18"/>
                <w:szCs w:val="18"/>
              </w:rPr>
              <w:t>Yard</w:t>
            </w:r>
            <w:proofErr w:type="spellEnd"/>
            <w:r>
              <w:rPr>
                <w:b/>
                <w:bCs/>
                <w:sz w:val="18"/>
                <w:szCs w:val="18"/>
              </w:rPr>
              <w:t xml:space="preserve">. </w:t>
            </w:r>
            <w:r w:rsidRPr="005C5DE8">
              <w:rPr>
                <w:b/>
                <w:bCs/>
                <w:sz w:val="18"/>
                <w:szCs w:val="18"/>
              </w:rPr>
              <w:t>U</w:t>
            </w:r>
            <w:r>
              <w:rPr>
                <w:b/>
                <w:bCs/>
                <w:sz w:val="18"/>
                <w:szCs w:val="18"/>
              </w:rPr>
              <w:t xml:space="preserve">zmanlık Spor Dalı </w:t>
            </w:r>
          </w:p>
          <w:p w14:paraId="005CB927" w14:textId="77777777" w:rsidR="004C2076" w:rsidRPr="005C5DE8" w:rsidRDefault="004C2076" w:rsidP="00E31B1C">
            <w:pPr>
              <w:jc w:val="center"/>
              <w:rPr>
                <w:sz w:val="18"/>
                <w:szCs w:val="18"/>
              </w:rPr>
            </w:pPr>
            <w:r w:rsidRPr="005C5DE8">
              <w:rPr>
                <w:b/>
                <w:bCs/>
                <w:sz w:val="18"/>
                <w:szCs w:val="18"/>
              </w:rPr>
              <w:t>Vücut</w:t>
            </w:r>
            <w:r w:rsidRPr="005C5DE8">
              <w:rPr>
                <w:sz w:val="18"/>
                <w:szCs w:val="18"/>
              </w:rPr>
              <w:t xml:space="preserve"> </w:t>
            </w:r>
            <w:r w:rsidRPr="00DA3CC5">
              <w:rPr>
                <w:b/>
                <w:sz w:val="18"/>
                <w:szCs w:val="18"/>
              </w:rPr>
              <w:t xml:space="preserve">Geliştirme Ve </w:t>
            </w:r>
            <w:proofErr w:type="spellStart"/>
            <w:r w:rsidRPr="00DA3CC5">
              <w:rPr>
                <w:b/>
                <w:sz w:val="18"/>
                <w:szCs w:val="18"/>
              </w:rPr>
              <w:t>Fitness</w:t>
            </w:r>
            <w:proofErr w:type="spellEnd"/>
          </w:p>
          <w:p w14:paraId="43DFE4AA" w14:textId="0037CF8F" w:rsidR="004C2076" w:rsidRPr="005C5DE8" w:rsidRDefault="004C2076" w:rsidP="00E31B1C">
            <w:pPr>
              <w:jc w:val="center"/>
              <w:rPr>
                <w:b/>
                <w:bCs/>
                <w:sz w:val="18"/>
                <w:szCs w:val="18"/>
              </w:rPr>
            </w:pPr>
            <w:proofErr w:type="gramStart"/>
            <w:r w:rsidRPr="005C5DE8">
              <w:rPr>
                <w:sz w:val="16"/>
                <w:szCs w:val="16"/>
              </w:rPr>
              <w:t>(</w:t>
            </w:r>
            <w:proofErr w:type="spellStart"/>
            <w:proofErr w:type="gramEnd"/>
            <w:r w:rsidRPr="005C5DE8">
              <w:rPr>
                <w:sz w:val="16"/>
                <w:szCs w:val="16"/>
              </w:rPr>
              <w:t>Öğr</w:t>
            </w:r>
            <w:proofErr w:type="spellEnd"/>
            <w:r w:rsidRPr="005C5DE8">
              <w:rPr>
                <w:sz w:val="16"/>
                <w:szCs w:val="16"/>
              </w:rPr>
              <w:t xml:space="preserve">. </w:t>
            </w:r>
            <w:proofErr w:type="spellStart"/>
            <w:r w:rsidRPr="005C5DE8">
              <w:rPr>
                <w:sz w:val="16"/>
                <w:szCs w:val="16"/>
              </w:rPr>
              <w:t>Grv</w:t>
            </w:r>
            <w:proofErr w:type="spellEnd"/>
            <w:r w:rsidRPr="005C5DE8">
              <w:rPr>
                <w:sz w:val="16"/>
                <w:szCs w:val="16"/>
              </w:rPr>
              <w:t xml:space="preserve"> </w:t>
            </w:r>
            <w:proofErr w:type="spellStart"/>
            <w:r w:rsidRPr="005C5DE8">
              <w:rPr>
                <w:sz w:val="16"/>
                <w:szCs w:val="16"/>
              </w:rPr>
              <w:t>Burtay</w:t>
            </w:r>
            <w:proofErr w:type="spellEnd"/>
            <w:r w:rsidRPr="005C5DE8">
              <w:rPr>
                <w:sz w:val="16"/>
                <w:szCs w:val="16"/>
              </w:rPr>
              <w:t xml:space="preserve"> Orkun ÖN</w:t>
            </w:r>
            <w:proofErr w:type="gramStart"/>
            <w:r w:rsidRPr="005C5DE8">
              <w:rPr>
                <w:sz w:val="16"/>
                <w:szCs w:val="16"/>
              </w:rPr>
              <w:t>)</w:t>
            </w:r>
            <w:proofErr w:type="gramEnd"/>
          </w:p>
        </w:tc>
        <w:tc>
          <w:tcPr>
            <w:tcW w:w="3260" w:type="dxa"/>
            <w:tcBorders>
              <w:top w:val="single" w:sz="4" w:space="0" w:color="auto"/>
            </w:tcBorders>
            <w:vAlign w:val="center"/>
          </w:tcPr>
          <w:p w14:paraId="5957EE94" w14:textId="782251E0" w:rsidR="004C2076" w:rsidRPr="005C5DE8" w:rsidRDefault="004C2076" w:rsidP="002077F5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D1</w:t>
            </w:r>
          </w:p>
        </w:tc>
      </w:tr>
      <w:tr w:rsidR="004C2076" w:rsidRPr="005C5DE8" w14:paraId="4E16AA5F" w14:textId="77777777" w:rsidTr="004C2076">
        <w:trPr>
          <w:trHeight w:val="400"/>
        </w:trPr>
        <w:tc>
          <w:tcPr>
            <w:tcW w:w="1234" w:type="dxa"/>
            <w:tcBorders>
              <w:top w:val="single" w:sz="4" w:space="0" w:color="auto"/>
            </w:tcBorders>
            <w:vAlign w:val="center"/>
          </w:tcPr>
          <w:p w14:paraId="0AF56004" w14:textId="77777777" w:rsidR="004C2076" w:rsidRPr="005C5DE8" w:rsidRDefault="004C2076" w:rsidP="00E31B1C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2.04.2024</w:t>
            </w:r>
          </w:p>
          <w:p w14:paraId="3C26237F" w14:textId="02713FAA" w:rsidR="004C2076" w:rsidRPr="005C5DE8" w:rsidRDefault="004C2076" w:rsidP="002077F5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28" w:type="dxa"/>
            <w:tcBorders>
              <w:top w:val="single" w:sz="4" w:space="0" w:color="auto"/>
            </w:tcBorders>
            <w:vAlign w:val="center"/>
          </w:tcPr>
          <w:p w14:paraId="1E2C8BDE" w14:textId="4DA417CD" w:rsidR="004C2076" w:rsidRPr="005C5DE8" w:rsidRDefault="004C2076" w:rsidP="002077F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5C5DE8">
              <w:rPr>
                <w:sz w:val="18"/>
                <w:szCs w:val="18"/>
              </w:rPr>
              <w:t>16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2DFE7720" w14:textId="113D2E88" w:rsidR="004C2076" w:rsidRPr="005C5DE8" w:rsidRDefault="004C2076" w:rsidP="002077F5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4418" w:type="dxa"/>
            <w:tcBorders>
              <w:top w:val="single" w:sz="4" w:space="0" w:color="auto"/>
            </w:tcBorders>
            <w:vAlign w:val="center"/>
          </w:tcPr>
          <w:p w14:paraId="362D75F2" w14:textId="7D8CE350" w:rsidR="004C2076" w:rsidRPr="005C5DE8" w:rsidRDefault="004C2076" w:rsidP="00E31B1C">
            <w:pPr>
              <w:jc w:val="center"/>
              <w:rPr>
                <w:b/>
                <w:bCs/>
                <w:sz w:val="18"/>
                <w:szCs w:val="18"/>
              </w:rPr>
            </w:pPr>
            <w:proofErr w:type="spellStart"/>
            <w:r>
              <w:rPr>
                <w:b/>
                <w:bCs/>
                <w:sz w:val="18"/>
                <w:szCs w:val="18"/>
              </w:rPr>
              <w:t>Yard</w:t>
            </w:r>
            <w:proofErr w:type="spellEnd"/>
            <w:r>
              <w:rPr>
                <w:b/>
                <w:bCs/>
                <w:sz w:val="18"/>
                <w:szCs w:val="18"/>
              </w:rPr>
              <w:t xml:space="preserve">. </w:t>
            </w:r>
            <w:r w:rsidRPr="005C5DE8">
              <w:rPr>
                <w:b/>
                <w:bCs/>
                <w:sz w:val="18"/>
                <w:szCs w:val="18"/>
              </w:rPr>
              <w:t>U</w:t>
            </w:r>
            <w:r>
              <w:rPr>
                <w:b/>
                <w:bCs/>
                <w:sz w:val="18"/>
                <w:szCs w:val="18"/>
              </w:rPr>
              <w:t xml:space="preserve">zmanlık Spor Dalı </w:t>
            </w:r>
          </w:p>
          <w:p w14:paraId="0912898D" w14:textId="77777777" w:rsidR="004C2076" w:rsidRPr="005C5DE8" w:rsidRDefault="004C2076" w:rsidP="00E31B1C">
            <w:pPr>
              <w:jc w:val="center"/>
              <w:rPr>
                <w:sz w:val="18"/>
                <w:szCs w:val="18"/>
              </w:rPr>
            </w:pPr>
            <w:r w:rsidRPr="005C5DE8">
              <w:rPr>
                <w:b/>
                <w:bCs/>
                <w:sz w:val="18"/>
                <w:szCs w:val="18"/>
              </w:rPr>
              <w:t>Vücut</w:t>
            </w:r>
            <w:r w:rsidRPr="005C5DE8">
              <w:rPr>
                <w:sz w:val="18"/>
                <w:szCs w:val="18"/>
              </w:rPr>
              <w:t xml:space="preserve"> </w:t>
            </w:r>
            <w:r w:rsidRPr="00DA3CC5">
              <w:rPr>
                <w:b/>
                <w:sz w:val="18"/>
                <w:szCs w:val="18"/>
              </w:rPr>
              <w:t xml:space="preserve">Geliştirme Ve </w:t>
            </w:r>
            <w:proofErr w:type="spellStart"/>
            <w:r w:rsidRPr="00DA3CC5">
              <w:rPr>
                <w:b/>
                <w:sz w:val="18"/>
                <w:szCs w:val="18"/>
              </w:rPr>
              <w:t>Fitness</w:t>
            </w:r>
            <w:proofErr w:type="spellEnd"/>
          </w:p>
          <w:p w14:paraId="5172B500" w14:textId="2733A863" w:rsidR="004C2076" w:rsidRPr="005C5DE8" w:rsidRDefault="004C2076" w:rsidP="002077F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5C5DE8">
              <w:rPr>
                <w:sz w:val="16"/>
                <w:szCs w:val="16"/>
              </w:rPr>
              <w:t>(</w:t>
            </w:r>
            <w:proofErr w:type="spellStart"/>
            <w:proofErr w:type="gramEnd"/>
            <w:r w:rsidRPr="005C5DE8">
              <w:rPr>
                <w:sz w:val="16"/>
                <w:szCs w:val="16"/>
              </w:rPr>
              <w:t>Öğr</w:t>
            </w:r>
            <w:proofErr w:type="spellEnd"/>
            <w:r w:rsidRPr="005C5DE8">
              <w:rPr>
                <w:sz w:val="16"/>
                <w:szCs w:val="16"/>
              </w:rPr>
              <w:t xml:space="preserve">. </w:t>
            </w:r>
            <w:proofErr w:type="spellStart"/>
            <w:r w:rsidRPr="005C5DE8">
              <w:rPr>
                <w:sz w:val="16"/>
                <w:szCs w:val="16"/>
              </w:rPr>
              <w:t>Grv</w:t>
            </w:r>
            <w:proofErr w:type="spellEnd"/>
            <w:r w:rsidRPr="005C5DE8">
              <w:rPr>
                <w:sz w:val="16"/>
                <w:szCs w:val="16"/>
              </w:rPr>
              <w:t xml:space="preserve"> </w:t>
            </w:r>
            <w:proofErr w:type="spellStart"/>
            <w:r w:rsidRPr="005C5DE8">
              <w:rPr>
                <w:sz w:val="16"/>
                <w:szCs w:val="16"/>
              </w:rPr>
              <w:t>Burtay</w:t>
            </w:r>
            <w:proofErr w:type="spellEnd"/>
            <w:r w:rsidRPr="005C5DE8">
              <w:rPr>
                <w:sz w:val="16"/>
                <w:szCs w:val="16"/>
              </w:rPr>
              <w:t xml:space="preserve"> Orkun ÖN</w:t>
            </w:r>
            <w:proofErr w:type="gramStart"/>
            <w:r w:rsidRPr="005C5DE8">
              <w:rPr>
                <w:sz w:val="16"/>
                <w:szCs w:val="16"/>
              </w:rPr>
              <w:t>)</w:t>
            </w:r>
            <w:proofErr w:type="gramEnd"/>
          </w:p>
        </w:tc>
        <w:tc>
          <w:tcPr>
            <w:tcW w:w="3260" w:type="dxa"/>
            <w:tcBorders>
              <w:top w:val="single" w:sz="4" w:space="0" w:color="auto"/>
            </w:tcBorders>
            <w:vAlign w:val="center"/>
          </w:tcPr>
          <w:p w14:paraId="03016FD4" w14:textId="03CFA05B" w:rsidR="004C2076" w:rsidRPr="005C5DE8" w:rsidRDefault="004C2076" w:rsidP="002077F5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D1</w:t>
            </w:r>
          </w:p>
        </w:tc>
      </w:tr>
      <w:tr w:rsidR="004C2076" w:rsidRPr="005C5DE8" w14:paraId="3A8C52B6" w14:textId="77777777" w:rsidTr="004C2076">
        <w:trPr>
          <w:trHeight w:val="351"/>
        </w:trPr>
        <w:tc>
          <w:tcPr>
            <w:tcW w:w="1234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14:paraId="5692EA08" w14:textId="77777777" w:rsidR="004C2076" w:rsidRPr="005C5DE8" w:rsidRDefault="004C2076" w:rsidP="002077F5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3.04.2024</w:t>
            </w:r>
          </w:p>
          <w:p w14:paraId="5D2927D8" w14:textId="77777777" w:rsidR="004C2076" w:rsidRPr="005C5DE8" w:rsidRDefault="004C2076" w:rsidP="002077F5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Salı</w:t>
            </w:r>
          </w:p>
        </w:tc>
        <w:tc>
          <w:tcPr>
            <w:tcW w:w="828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14:paraId="0EEA7BBD" w14:textId="77777777" w:rsidR="004C2076" w:rsidRPr="005C5DE8" w:rsidRDefault="004C2076" w:rsidP="002077F5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10:00</w:t>
            </w:r>
          </w:p>
        </w:tc>
        <w:tc>
          <w:tcPr>
            <w:tcW w:w="850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14:paraId="5499B536" w14:textId="77777777" w:rsidR="004C2076" w:rsidRPr="005C5DE8" w:rsidRDefault="004C2076" w:rsidP="002077F5">
            <w:pPr>
              <w:widowControl w:val="0"/>
              <w:jc w:val="center"/>
              <w:rPr>
                <w:sz w:val="18"/>
                <w:szCs w:val="18"/>
              </w:rPr>
            </w:pPr>
          </w:p>
        </w:tc>
        <w:tc>
          <w:tcPr>
            <w:tcW w:w="4418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14:paraId="7FA2063E" w14:textId="4DC72B99" w:rsidR="004C2076" w:rsidRPr="005C5DE8" w:rsidRDefault="004C2076" w:rsidP="002077F5">
            <w:pPr>
              <w:widowControl w:val="0"/>
              <w:jc w:val="center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RESMİ TATİL</w:t>
            </w:r>
          </w:p>
        </w:tc>
        <w:tc>
          <w:tcPr>
            <w:tcW w:w="3260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14:paraId="0E331CB8" w14:textId="77777777" w:rsidR="004C2076" w:rsidRPr="005C5DE8" w:rsidRDefault="004C2076" w:rsidP="002077F5">
            <w:pPr>
              <w:widowControl w:val="0"/>
              <w:jc w:val="center"/>
              <w:rPr>
                <w:sz w:val="18"/>
                <w:szCs w:val="18"/>
              </w:rPr>
            </w:pPr>
          </w:p>
        </w:tc>
      </w:tr>
      <w:tr w:rsidR="004C2076" w:rsidRPr="005C5DE8" w14:paraId="5C5C23BE" w14:textId="77777777" w:rsidTr="004C2076">
        <w:trPr>
          <w:trHeight w:val="391"/>
        </w:trPr>
        <w:tc>
          <w:tcPr>
            <w:tcW w:w="1234" w:type="dxa"/>
            <w:tcBorders>
              <w:top w:val="single" w:sz="24" w:space="0" w:color="auto"/>
              <w:bottom w:val="single" w:sz="4" w:space="0" w:color="auto"/>
            </w:tcBorders>
            <w:vAlign w:val="center"/>
          </w:tcPr>
          <w:p w14:paraId="154123E5" w14:textId="77777777" w:rsidR="004C2076" w:rsidRPr="005C5DE8" w:rsidRDefault="004C2076" w:rsidP="00E31B1C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4.04.2024</w:t>
            </w:r>
          </w:p>
          <w:p w14:paraId="6B13E813" w14:textId="7F0AC69A" w:rsidR="004C2076" w:rsidRPr="005C5DE8" w:rsidRDefault="004C2076" w:rsidP="002077F5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28" w:type="dxa"/>
            <w:tcBorders>
              <w:top w:val="single" w:sz="24" w:space="0" w:color="auto"/>
              <w:bottom w:val="single" w:sz="4" w:space="0" w:color="auto"/>
            </w:tcBorders>
            <w:vAlign w:val="center"/>
          </w:tcPr>
          <w:p w14:paraId="75BB169D" w14:textId="5B720DE9" w:rsidR="004C2076" w:rsidRPr="005C5DE8" w:rsidRDefault="004C2076" w:rsidP="002077F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5C5DE8">
              <w:rPr>
                <w:sz w:val="18"/>
                <w:szCs w:val="18"/>
              </w:rPr>
              <w:t>09:00</w:t>
            </w:r>
            <w:proofErr w:type="gramEnd"/>
          </w:p>
        </w:tc>
        <w:tc>
          <w:tcPr>
            <w:tcW w:w="850" w:type="dxa"/>
            <w:tcBorders>
              <w:top w:val="single" w:sz="24" w:space="0" w:color="auto"/>
              <w:bottom w:val="single" w:sz="4" w:space="0" w:color="auto"/>
            </w:tcBorders>
            <w:vAlign w:val="center"/>
          </w:tcPr>
          <w:p w14:paraId="255F6CAA" w14:textId="418C892C" w:rsidR="004C2076" w:rsidRPr="005C5DE8" w:rsidRDefault="004C2076" w:rsidP="002077F5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4</w:t>
            </w:r>
          </w:p>
        </w:tc>
        <w:tc>
          <w:tcPr>
            <w:tcW w:w="4418" w:type="dxa"/>
            <w:tcBorders>
              <w:top w:val="single" w:sz="2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7773B8B" w14:textId="75E8E596" w:rsidR="004C2076" w:rsidRPr="005C5DE8" w:rsidRDefault="004C2076" w:rsidP="00E31B1C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b/>
                <w:bCs/>
                <w:sz w:val="18"/>
                <w:szCs w:val="18"/>
              </w:rPr>
              <w:t xml:space="preserve">Sporda </w:t>
            </w:r>
            <w:r>
              <w:rPr>
                <w:b/>
                <w:bCs/>
                <w:sz w:val="18"/>
                <w:szCs w:val="18"/>
              </w:rPr>
              <w:t>Gözlem Analiz ve Değerlendirme</w:t>
            </w:r>
          </w:p>
          <w:p w14:paraId="02806681" w14:textId="4434262D" w:rsidR="004C2076" w:rsidRPr="005C5DE8" w:rsidRDefault="004C2076" w:rsidP="002077F5">
            <w:pPr>
              <w:jc w:val="center"/>
              <w:rPr>
                <w:sz w:val="18"/>
                <w:szCs w:val="18"/>
              </w:rPr>
            </w:pPr>
            <w:proofErr w:type="gramStart"/>
            <w:r w:rsidRPr="005C5DE8">
              <w:rPr>
                <w:sz w:val="16"/>
                <w:szCs w:val="16"/>
              </w:rPr>
              <w:t>(</w:t>
            </w:r>
            <w:proofErr w:type="gramEnd"/>
            <w:r w:rsidRPr="005C5DE8">
              <w:rPr>
                <w:sz w:val="16"/>
                <w:szCs w:val="16"/>
              </w:rPr>
              <w:t xml:space="preserve">Dr. </w:t>
            </w:r>
            <w:proofErr w:type="spellStart"/>
            <w:r w:rsidRPr="005C5DE8">
              <w:rPr>
                <w:sz w:val="16"/>
                <w:szCs w:val="16"/>
              </w:rPr>
              <w:t>Öğr</w:t>
            </w:r>
            <w:proofErr w:type="spellEnd"/>
            <w:r w:rsidRPr="005C5DE8">
              <w:rPr>
                <w:sz w:val="16"/>
                <w:szCs w:val="16"/>
              </w:rPr>
              <w:t>. Üyesi ZEKİ AKYILDIZ</w:t>
            </w:r>
            <w:proofErr w:type="gramStart"/>
            <w:r w:rsidRPr="005C5DE8">
              <w:rPr>
                <w:sz w:val="16"/>
                <w:szCs w:val="16"/>
              </w:rPr>
              <w:t>)</w:t>
            </w:r>
            <w:proofErr w:type="gramEnd"/>
          </w:p>
        </w:tc>
        <w:tc>
          <w:tcPr>
            <w:tcW w:w="3260" w:type="dxa"/>
            <w:tcBorders>
              <w:top w:val="single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3FFAD" w14:textId="1FA96EA8" w:rsidR="004C2076" w:rsidRPr="005C5DE8" w:rsidRDefault="004C2076" w:rsidP="002077F5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 xml:space="preserve">SPOR SALONU </w:t>
            </w:r>
          </w:p>
        </w:tc>
      </w:tr>
      <w:tr w:rsidR="004C2076" w:rsidRPr="005C5DE8" w14:paraId="50EF32DA" w14:textId="77777777" w:rsidTr="004C2076">
        <w:trPr>
          <w:trHeight w:val="391"/>
        </w:trPr>
        <w:tc>
          <w:tcPr>
            <w:tcW w:w="12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44159D" w14:textId="77777777" w:rsidR="004C2076" w:rsidRPr="005C5DE8" w:rsidRDefault="004C2076" w:rsidP="00E31B1C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4.04.2024</w:t>
            </w:r>
          </w:p>
          <w:p w14:paraId="1607EC2C" w14:textId="62FDFF1A" w:rsidR="004C2076" w:rsidRPr="005C5DE8" w:rsidRDefault="004C2076" w:rsidP="00E31B1C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8FBFEEB" w14:textId="453064D5" w:rsidR="004C2076" w:rsidRPr="005C5DE8" w:rsidRDefault="004C2076" w:rsidP="002077F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5C5DE8">
              <w:rPr>
                <w:sz w:val="18"/>
                <w:szCs w:val="18"/>
              </w:rPr>
              <w:t>11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6F5A49" w14:textId="6C9917CB" w:rsidR="004C2076" w:rsidRDefault="004C2076" w:rsidP="002077F5">
            <w:pPr>
              <w:tabs>
                <w:tab w:val="left" w:pos="4800"/>
              </w:tabs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3</w:t>
            </w:r>
          </w:p>
        </w:tc>
        <w:tc>
          <w:tcPr>
            <w:tcW w:w="4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832AD79" w14:textId="77777777" w:rsidR="004C2076" w:rsidRPr="005C5DE8" w:rsidRDefault="004C2076" w:rsidP="00E31B1C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Seçmeli Ders</w:t>
            </w:r>
          </w:p>
          <w:p w14:paraId="5B35D5FE" w14:textId="77777777" w:rsidR="004C2076" w:rsidRPr="00D7665A" w:rsidRDefault="004C2076" w:rsidP="00E31B1C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7665A">
              <w:rPr>
                <w:b/>
                <w:sz w:val="18"/>
                <w:szCs w:val="18"/>
              </w:rPr>
              <w:t>Herkes İçin Spor</w:t>
            </w:r>
          </w:p>
          <w:p w14:paraId="5F33D9CA" w14:textId="3B5F65B6" w:rsidR="004C2076" w:rsidRDefault="004C2076" w:rsidP="00E31B1C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proofErr w:type="gramStart"/>
            <w:r w:rsidRPr="005C5DE8">
              <w:rPr>
                <w:bCs/>
                <w:sz w:val="16"/>
                <w:szCs w:val="16"/>
              </w:rPr>
              <w:t>(</w:t>
            </w:r>
            <w:proofErr w:type="spellStart"/>
            <w:proofErr w:type="gramEnd"/>
            <w:r w:rsidRPr="005C5DE8">
              <w:rPr>
                <w:bCs/>
                <w:sz w:val="16"/>
                <w:szCs w:val="16"/>
              </w:rPr>
              <w:t>Öğr</w:t>
            </w:r>
            <w:proofErr w:type="spellEnd"/>
            <w:r w:rsidRPr="005C5DE8">
              <w:rPr>
                <w:bCs/>
                <w:sz w:val="16"/>
                <w:szCs w:val="16"/>
              </w:rPr>
              <w:t xml:space="preserve">. </w:t>
            </w:r>
            <w:proofErr w:type="spellStart"/>
            <w:r w:rsidRPr="005C5DE8">
              <w:rPr>
                <w:bCs/>
                <w:sz w:val="16"/>
                <w:szCs w:val="16"/>
              </w:rPr>
              <w:t>Grv</w:t>
            </w:r>
            <w:proofErr w:type="spellEnd"/>
            <w:r w:rsidRPr="005C5DE8">
              <w:rPr>
                <w:bCs/>
                <w:sz w:val="16"/>
                <w:szCs w:val="16"/>
              </w:rPr>
              <w:t>. HÜSEYİN CAN KAY</w:t>
            </w:r>
            <w:proofErr w:type="gramStart"/>
            <w:r w:rsidRPr="005C5DE8">
              <w:rPr>
                <w:bCs/>
                <w:sz w:val="16"/>
                <w:szCs w:val="16"/>
              </w:rPr>
              <w:t>)</w:t>
            </w:r>
            <w:proofErr w:type="gramEnd"/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D3B9E9" w14:textId="55CDDB4C" w:rsidR="004C2076" w:rsidRPr="005C5DE8" w:rsidRDefault="004C2076" w:rsidP="002077F5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B2</w:t>
            </w:r>
          </w:p>
        </w:tc>
      </w:tr>
      <w:tr w:rsidR="004C2076" w:rsidRPr="005C5DE8" w14:paraId="494C1769" w14:textId="77777777" w:rsidTr="004C2076">
        <w:trPr>
          <w:trHeight w:val="391"/>
        </w:trPr>
        <w:tc>
          <w:tcPr>
            <w:tcW w:w="12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CCBA9C" w14:textId="77777777" w:rsidR="004C2076" w:rsidRPr="005C5DE8" w:rsidRDefault="004C2076" w:rsidP="00E31B1C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4.04.2024</w:t>
            </w:r>
          </w:p>
          <w:p w14:paraId="551606E8" w14:textId="261FA21A" w:rsidR="004C2076" w:rsidRPr="005C5DE8" w:rsidRDefault="004C2076" w:rsidP="00E31B1C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913C8C0" w14:textId="269A9877" w:rsidR="004C2076" w:rsidRPr="005C5DE8" w:rsidRDefault="004C2076" w:rsidP="002077F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5C5DE8">
              <w:rPr>
                <w:sz w:val="18"/>
                <w:szCs w:val="18"/>
              </w:rPr>
              <w:t>11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0938C2" w14:textId="3FCA42F4" w:rsidR="004C2076" w:rsidRPr="005C5DE8" w:rsidRDefault="004C2076" w:rsidP="002077F5">
            <w:pPr>
              <w:tabs>
                <w:tab w:val="left" w:pos="4800"/>
              </w:tabs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4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944B7B0" w14:textId="40664214" w:rsidR="004C2076" w:rsidRPr="005C5DE8" w:rsidRDefault="004C2076" w:rsidP="00E31B1C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 xml:space="preserve">Özel Kondisyon Antrenman </w:t>
            </w:r>
            <w:proofErr w:type="spellStart"/>
            <w:r>
              <w:rPr>
                <w:b/>
                <w:bCs/>
                <w:sz w:val="18"/>
                <w:szCs w:val="18"/>
              </w:rPr>
              <w:t>Metodları</w:t>
            </w:r>
            <w:proofErr w:type="spellEnd"/>
          </w:p>
          <w:p w14:paraId="582B5714" w14:textId="3C47CC3B" w:rsidR="004C2076" w:rsidRPr="005C5DE8" w:rsidRDefault="004C2076" w:rsidP="00E31B1C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sz w:val="14"/>
                <w:szCs w:val="14"/>
              </w:rPr>
              <w:t>(Doç. Dr. Mehmet YILDIZ)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AEEEE9" w14:textId="2972BF7D" w:rsidR="004C2076" w:rsidRPr="005C5DE8" w:rsidRDefault="004C2076" w:rsidP="002077F5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B1</w:t>
            </w:r>
          </w:p>
        </w:tc>
      </w:tr>
      <w:tr w:rsidR="004C2076" w:rsidRPr="005C5DE8" w14:paraId="673E446D" w14:textId="77777777" w:rsidTr="004C2076">
        <w:trPr>
          <w:trHeight w:val="391"/>
        </w:trPr>
        <w:tc>
          <w:tcPr>
            <w:tcW w:w="12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B4ABBE" w14:textId="77777777" w:rsidR="004C2076" w:rsidRPr="005C5DE8" w:rsidRDefault="004C2076" w:rsidP="00E31B1C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4.04.2024</w:t>
            </w:r>
          </w:p>
          <w:p w14:paraId="454E5525" w14:textId="702D71DC" w:rsidR="004C2076" w:rsidRPr="005C5DE8" w:rsidRDefault="004C2076" w:rsidP="002077F5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25357F" w14:textId="1A75FCF6" w:rsidR="004C2076" w:rsidRPr="005C5DE8" w:rsidRDefault="004C2076" w:rsidP="002077F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5C5DE8">
              <w:rPr>
                <w:sz w:val="18"/>
                <w:szCs w:val="18"/>
              </w:rPr>
              <w:t>12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8226CC" w14:textId="3B761C65" w:rsidR="004C2076" w:rsidRPr="005C5DE8" w:rsidRDefault="004C2076" w:rsidP="002077F5">
            <w:pPr>
              <w:tabs>
                <w:tab w:val="left" w:pos="4800"/>
              </w:tabs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3</w:t>
            </w:r>
          </w:p>
        </w:tc>
        <w:tc>
          <w:tcPr>
            <w:tcW w:w="4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D2C1CEB" w14:textId="7A84F143" w:rsidR="004C2076" w:rsidRPr="005C5DE8" w:rsidRDefault="004C2076" w:rsidP="00E31B1C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b/>
                <w:bCs/>
                <w:sz w:val="18"/>
                <w:szCs w:val="18"/>
              </w:rPr>
              <w:t xml:space="preserve">Seçmeli </w:t>
            </w:r>
            <w:r>
              <w:rPr>
                <w:b/>
                <w:bCs/>
                <w:sz w:val="18"/>
                <w:szCs w:val="18"/>
              </w:rPr>
              <w:t>Ders</w:t>
            </w:r>
          </w:p>
          <w:p w14:paraId="605E2F1F" w14:textId="77777777" w:rsidR="004C2076" w:rsidRPr="00D7665A" w:rsidRDefault="004C2076" w:rsidP="00E31B1C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7665A">
              <w:rPr>
                <w:b/>
                <w:sz w:val="18"/>
                <w:szCs w:val="18"/>
              </w:rPr>
              <w:t>Rekreasyon</w:t>
            </w:r>
          </w:p>
          <w:p w14:paraId="6D61AD96" w14:textId="1842AA9B" w:rsidR="004C2076" w:rsidRPr="005C5DE8" w:rsidRDefault="004C2076" w:rsidP="002077F5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 w:rsidRPr="005C5DE8">
              <w:rPr>
                <w:sz w:val="16"/>
                <w:szCs w:val="16"/>
              </w:rPr>
              <w:t xml:space="preserve">(Doç. Dr. </w:t>
            </w:r>
            <w:proofErr w:type="spellStart"/>
            <w:r w:rsidRPr="005C5DE8">
              <w:rPr>
                <w:sz w:val="16"/>
                <w:szCs w:val="16"/>
              </w:rPr>
              <w:t>Rifat</w:t>
            </w:r>
            <w:proofErr w:type="spellEnd"/>
            <w:r w:rsidRPr="005C5DE8">
              <w:rPr>
                <w:sz w:val="16"/>
                <w:szCs w:val="16"/>
              </w:rPr>
              <w:t xml:space="preserve"> YAĞMUR)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F05AB1" w14:textId="5097B6D4" w:rsidR="004C2076" w:rsidRPr="005C5DE8" w:rsidRDefault="004C2076" w:rsidP="002077F5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SPOR SALONU</w:t>
            </w:r>
          </w:p>
        </w:tc>
      </w:tr>
      <w:tr w:rsidR="004C2076" w:rsidRPr="005C5DE8" w14:paraId="0E3458B2" w14:textId="77777777" w:rsidTr="004C2076">
        <w:trPr>
          <w:trHeight w:val="391"/>
        </w:trPr>
        <w:tc>
          <w:tcPr>
            <w:tcW w:w="12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42F583" w14:textId="77777777" w:rsidR="004C2076" w:rsidRPr="005C5DE8" w:rsidRDefault="004C2076" w:rsidP="00E45B4C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4.04.2024</w:t>
            </w:r>
          </w:p>
          <w:p w14:paraId="10753295" w14:textId="71D16832" w:rsidR="004C2076" w:rsidRPr="005C5DE8" w:rsidRDefault="004C2076" w:rsidP="002077F5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2241C9" w14:textId="09973C8E" w:rsidR="004C2076" w:rsidRPr="005C5DE8" w:rsidRDefault="004C2076" w:rsidP="002077F5">
            <w:pPr>
              <w:widowControl w:val="0"/>
              <w:jc w:val="center"/>
              <w:rPr>
                <w:b/>
                <w:sz w:val="18"/>
                <w:szCs w:val="18"/>
              </w:rPr>
            </w:pPr>
            <w:proofErr w:type="gramStart"/>
            <w:r w:rsidRPr="005C5DE8">
              <w:rPr>
                <w:sz w:val="18"/>
                <w:szCs w:val="18"/>
              </w:rPr>
              <w:t>13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42BD0B" w14:textId="09FAC6C4" w:rsidR="004C2076" w:rsidRPr="005C5DE8" w:rsidRDefault="004C2076" w:rsidP="002077F5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1</w:t>
            </w:r>
          </w:p>
        </w:tc>
        <w:tc>
          <w:tcPr>
            <w:tcW w:w="4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4A80300" w14:textId="5EDDD871" w:rsidR="004C2076" w:rsidRPr="005C5DE8" w:rsidRDefault="004C2076" w:rsidP="00E45B4C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b/>
                <w:bCs/>
                <w:sz w:val="18"/>
                <w:szCs w:val="18"/>
              </w:rPr>
              <w:t xml:space="preserve">Yüzme </w:t>
            </w:r>
            <w:r>
              <w:rPr>
                <w:b/>
                <w:bCs/>
                <w:sz w:val="18"/>
                <w:szCs w:val="18"/>
              </w:rPr>
              <w:t xml:space="preserve">Temel Eğitimi </w:t>
            </w:r>
            <w:r w:rsidRPr="005C5DE8">
              <w:rPr>
                <w:b/>
                <w:bCs/>
                <w:sz w:val="18"/>
                <w:szCs w:val="18"/>
              </w:rPr>
              <w:t>(B)</w:t>
            </w:r>
          </w:p>
          <w:p w14:paraId="63C3B73D" w14:textId="6C8800DF" w:rsidR="004C2076" w:rsidRPr="005C5DE8" w:rsidRDefault="004C2076" w:rsidP="002077F5">
            <w:pPr>
              <w:widowControl w:val="0"/>
              <w:jc w:val="center"/>
              <w:rPr>
                <w:b/>
                <w:bCs/>
                <w:i/>
                <w:sz w:val="18"/>
                <w:szCs w:val="18"/>
              </w:rPr>
            </w:pPr>
            <w:proofErr w:type="gramStart"/>
            <w:r w:rsidRPr="005C5DE8">
              <w:rPr>
                <w:sz w:val="16"/>
                <w:szCs w:val="16"/>
              </w:rPr>
              <w:t>(</w:t>
            </w:r>
            <w:proofErr w:type="spellStart"/>
            <w:proofErr w:type="gramEnd"/>
            <w:r w:rsidRPr="005C5DE8">
              <w:rPr>
                <w:sz w:val="16"/>
                <w:szCs w:val="16"/>
              </w:rPr>
              <w:t>Öğr</w:t>
            </w:r>
            <w:proofErr w:type="spellEnd"/>
            <w:r w:rsidRPr="005C5DE8">
              <w:rPr>
                <w:sz w:val="16"/>
                <w:szCs w:val="16"/>
              </w:rPr>
              <w:t xml:space="preserve">. </w:t>
            </w:r>
            <w:proofErr w:type="spellStart"/>
            <w:r w:rsidRPr="005C5DE8">
              <w:rPr>
                <w:sz w:val="16"/>
                <w:szCs w:val="16"/>
              </w:rPr>
              <w:t>Grv</w:t>
            </w:r>
            <w:proofErr w:type="spellEnd"/>
            <w:r w:rsidRPr="005C5DE8">
              <w:rPr>
                <w:sz w:val="16"/>
                <w:szCs w:val="16"/>
              </w:rPr>
              <w:t xml:space="preserve"> </w:t>
            </w:r>
            <w:proofErr w:type="spellStart"/>
            <w:r w:rsidRPr="005C5DE8">
              <w:rPr>
                <w:sz w:val="16"/>
                <w:szCs w:val="16"/>
              </w:rPr>
              <w:t>Burtay</w:t>
            </w:r>
            <w:proofErr w:type="spellEnd"/>
            <w:r w:rsidRPr="005C5DE8">
              <w:rPr>
                <w:sz w:val="16"/>
                <w:szCs w:val="16"/>
              </w:rPr>
              <w:t xml:space="preserve"> Orkun ÖN</w:t>
            </w:r>
            <w:proofErr w:type="gramStart"/>
            <w:r w:rsidRPr="005C5DE8">
              <w:rPr>
                <w:sz w:val="16"/>
                <w:szCs w:val="16"/>
              </w:rPr>
              <w:t>)</w:t>
            </w:r>
            <w:proofErr w:type="gramEnd"/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F33397" w14:textId="38965E2D" w:rsidR="004C2076" w:rsidRPr="005C5DE8" w:rsidRDefault="004C2076" w:rsidP="002077F5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YÜZME HAVUZU</w:t>
            </w:r>
          </w:p>
        </w:tc>
      </w:tr>
      <w:tr w:rsidR="004C2076" w:rsidRPr="005C5DE8" w14:paraId="19439D43" w14:textId="77777777" w:rsidTr="004C2076">
        <w:trPr>
          <w:trHeight w:val="391"/>
        </w:trPr>
        <w:tc>
          <w:tcPr>
            <w:tcW w:w="12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0F4909" w14:textId="77777777" w:rsidR="004C2076" w:rsidRPr="005C5DE8" w:rsidRDefault="004C2076" w:rsidP="00E31B1C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4.04.2024</w:t>
            </w:r>
          </w:p>
          <w:p w14:paraId="46D6360C" w14:textId="2871A767" w:rsidR="004C2076" w:rsidRPr="005C5DE8" w:rsidRDefault="004C2076" w:rsidP="002077F5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E45642" w14:textId="2B2FD8AF" w:rsidR="004C2076" w:rsidRPr="005C5DE8" w:rsidRDefault="004C2076" w:rsidP="002077F5">
            <w:pPr>
              <w:widowControl w:val="0"/>
              <w:jc w:val="center"/>
              <w:rPr>
                <w:b/>
                <w:sz w:val="18"/>
                <w:szCs w:val="18"/>
              </w:rPr>
            </w:pPr>
            <w:proofErr w:type="gramStart"/>
            <w:r w:rsidRPr="005C5DE8">
              <w:rPr>
                <w:sz w:val="18"/>
                <w:szCs w:val="18"/>
              </w:rPr>
              <w:t>13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CDEB08" w14:textId="692F21AE" w:rsidR="004C2076" w:rsidRPr="005C5DE8" w:rsidRDefault="004C2076" w:rsidP="002077F5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4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7D5D6EF" w14:textId="738C0D97" w:rsidR="004C2076" w:rsidRPr="005C5DE8" w:rsidRDefault="004C2076" w:rsidP="00E31B1C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 xml:space="preserve">Uzmanlık Spor Dalı Eğitimi </w:t>
            </w:r>
            <w:r w:rsidRPr="005C5DE8">
              <w:rPr>
                <w:b/>
                <w:bCs/>
                <w:sz w:val="18"/>
                <w:szCs w:val="18"/>
              </w:rPr>
              <w:t xml:space="preserve"> </w:t>
            </w:r>
          </w:p>
          <w:p w14:paraId="51A34645" w14:textId="77777777" w:rsidR="004C2076" w:rsidRPr="00A37529" w:rsidRDefault="004C2076" w:rsidP="00E31B1C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A37529">
              <w:rPr>
                <w:b/>
                <w:sz w:val="18"/>
                <w:szCs w:val="18"/>
              </w:rPr>
              <w:t>Tenis</w:t>
            </w:r>
          </w:p>
          <w:p w14:paraId="0ECAE977" w14:textId="7FCBAEC9" w:rsidR="004C2076" w:rsidRPr="005C5DE8" w:rsidRDefault="004C2076" w:rsidP="002077F5">
            <w:pPr>
              <w:widowControl w:val="0"/>
              <w:jc w:val="center"/>
              <w:rPr>
                <w:b/>
                <w:bCs/>
                <w:i/>
                <w:sz w:val="18"/>
                <w:szCs w:val="18"/>
              </w:rPr>
            </w:pPr>
            <w:r w:rsidRPr="005C5DE8">
              <w:rPr>
                <w:sz w:val="16"/>
                <w:szCs w:val="16"/>
                <w:lang w:eastAsia="en-US"/>
              </w:rPr>
              <w:t>(Doç. Dr. Şeniz KARAGÖZ)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B6688B" w14:textId="43FD6089" w:rsidR="004C2076" w:rsidRPr="005C5DE8" w:rsidRDefault="004C2076" w:rsidP="002077F5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TENİS KORTU</w:t>
            </w:r>
          </w:p>
        </w:tc>
      </w:tr>
      <w:tr w:rsidR="004C2076" w:rsidRPr="005C5DE8" w14:paraId="3EFE1F6D" w14:textId="77777777" w:rsidTr="004C2076">
        <w:trPr>
          <w:trHeight w:val="391"/>
        </w:trPr>
        <w:tc>
          <w:tcPr>
            <w:tcW w:w="12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A997A50" w14:textId="77777777" w:rsidR="004C2076" w:rsidRPr="005C5DE8" w:rsidRDefault="004C2076" w:rsidP="00E31B1C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4.04.2024</w:t>
            </w:r>
          </w:p>
          <w:p w14:paraId="39DA6ACD" w14:textId="7CF61C16" w:rsidR="004C2076" w:rsidRPr="005C5DE8" w:rsidRDefault="004C2076" w:rsidP="002077F5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B400B2D" w14:textId="08A06DB5" w:rsidR="004C2076" w:rsidRPr="005C5DE8" w:rsidRDefault="004C2076" w:rsidP="002077F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5C5DE8">
              <w:rPr>
                <w:sz w:val="18"/>
                <w:szCs w:val="18"/>
              </w:rPr>
              <w:t>13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F96283" w14:textId="0D9D7A05" w:rsidR="004C2076" w:rsidRPr="005C5DE8" w:rsidRDefault="004C2076" w:rsidP="002077F5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3</w:t>
            </w:r>
          </w:p>
        </w:tc>
        <w:tc>
          <w:tcPr>
            <w:tcW w:w="4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D5ECD4F" w14:textId="181EC247" w:rsidR="004C2076" w:rsidRPr="005C5DE8" w:rsidRDefault="004C2076" w:rsidP="00E31B1C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proofErr w:type="spellStart"/>
            <w:r>
              <w:rPr>
                <w:b/>
                <w:bCs/>
                <w:sz w:val="18"/>
                <w:szCs w:val="18"/>
              </w:rPr>
              <w:t>Yard</w:t>
            </w:r>
            <w:proofErr w:type="spellEnd"/>
            <w:r>
              <w:rPr>
                <w:b/>
                <w:bCs/>
                <w:sz w:val="18"/>
                <w:szCs w:val="18"/>
              </w:rPr>
              <w:t xml:space="preserve">. Uzmanlık Spor Dalı Eğitimi </w:t>
            </w:r>
            <w:r w:rsidRPr="005C5DE8">
              <w:rPr>
                <w:b/>
                <w:bCs/>
                <w:sz w:val="18"/>
                <w:szCs w:val="18"/>
              </w:rPr>
              <w:t xml:space="preserve"> </w:t>
            </w:r>
          </w:p>
          <w:p w14:paraId="68F73214" w14:textId="77777777" w:rsidR="004C2076" w:rsidRPr="00A37529" w:rsidRDefault="004C2076" w:rsidP="00E31B1C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A37529">
              <w:rPr>
                <w:b/>
                <w:sz w:val="18"/>
                <w:szCs w:val="18"/>
              </w:rPr>
              <w:t>Tenis</w:t>
            </w:r>
          </w:p>
          <w:p w14:paraId="09DDE86E" w14:textId="6E491622" w:rsidR="004C2076" w:rsidRPr="005C5DE8" w:rsidRDefault="004C2076" w:rsidP="002077F5">
            <w:pPr>
              <w:widowControl w:val="0"/>
              <w:jc w:val="center"/>
              <w:rPr>
                <w:sz w:val="18"/>
                <w:szCs w:val="18"/>
                <w:lang w:eastAsia="en-US"/>
              </w:rPr>
            </w:pPr>
            <w:r w:rsidRPr="005C5DE8">
              <w:rPr>
                <w:sz w:val="16"/>
                <w:szCs w:val="16"/>
                <w:lang w:eastAsia="en-US"/>
              </w:rPr>
              <w:t>(Doç. Dr. Şeniz KARAGÖZ)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3DA07A" w14:textId="04E313A3" w:rsidR="004C2076" w:rsidRPr="005C5DE8" w:rsidRDefault="004C2076" w:rsidP="002077F5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TENİS KORTU</w:t>
            </w:r>
          </w:p>
        </w:tc>
      </w:tr>
      <w:tr w:rsidR="00954FC3" w:rsidRPr="005C5DE8" w14:paraId="0A0E6386" w14:textId="77777777" w:rsidTr="004C2076">
        <w:trPr>
          <w:trHeight w:val="391"/>
        </w:trPr>
        <w:tc>
          <w:tcPr>
            <w:tcW w:w="1234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14:paraId="2371ED24" w14:textId="77777777" w:rsidR="00954FC3" w:rsidRPr="005C5DE8" w:rsidRDefault="00954FC3" w:rsidP="009C4DD9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5.04.2024</w:t>
            </w:r>
          </w:p>
          <w:p w14:paraId="029CBE75" w14:textId="64A35119" w:rsidR="00954FC3" w:rsidRPr="005C5DE8" w:rsidRDefault="00954FC3" w:rsidP="002077F5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828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14:paraId="52434008" w14:textId="5632AA07" w:rsidR="00954FC3" w:rsidRPr="005C5DE8" w:rsidRDefault="00954FC3" w:rsidP="002077F5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</w:t>
            </w:r>
            <w:r w:rsidRPr="005C5DE8">
              <w:rPr>
                <w:sz w:val="18"/>
                <w:szCs w:val="18"/>
              </w:rPr>
              <w:t>.00</w:t>
            </w:r>
          </w:p>
        </w:tc>
        <w:tc>
          <w:tcPr>
            <w:tcW w:w="850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14:paraId="78FC4F38" w14:textId="6D5664E8" w:rsidR="00954FC3" w:rsidRPr="005C5DE8" w:rsidRDefault="00954FC3" w:rsidP="002077F5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3</w:t>
            </w:r>
          </w:p>
        </w:tc>
        <w:tc>
          <w:tcPr>
            <w:tcW w:w="4418" w:type="dxa"/>
            <w:tcBorders>
              <w:top w:val="single" w:sz="24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266A04B4" w14:textId="77777777" w:rsidR="00954FC3" w:rsidRPr="005C5DE8" w:rsidRDefault="00954FC3" w:rsidP="009C4DD9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b/>
                <w:bCs/>
                <w:sz w:val="18"/>
                <w:szCs w:val="18"/>
              </w:rPr>
              <w:t>Sporda Beceri Öğrenimi</w:t>
            </w:r>
          </w:p>
          <w:p w14:paraId="509CF0AD" w14:textId="4C4340EF" w:rsidR="00954FC3" w:rsidRPr="005C5DE8" w:rsidRDefault="00954FC3" w:rsidP="002077F5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bCs/>
                <w:sz w:val="18"/>
                <w:szCs w:val="18"/>
              </w:rPr>
              <w:t>(</w:t>
            </w:r>
            <w:proofErr w:type="spellStart"/>
            <w:proofErr w:type="gramStart"/>
            <w:r w:rsidRPr="005C5DE8">
              <w:rPr>
                <w:bCs/>
                <w:sz w:val="18"/>
                <w:szCs w:val="18"/>
              </w:rPr>
              <w:t>Dr.Öğr.Üy</w:t>
            </w:r>
            <w:proofErr w:type="spellEnd"/>
            <w:proofErr w:type="gramEnd"/>
            <w:r w:rsidRPr="005C5DE8">
              <w:rPr>
                <w:bCs/>
                <w:sz w:val="18"/>
                <w:szCs w:val="18"/>
              </w:rPr>
              <w:t>. Zeki AKYILDIZ</w:t>
            </w:r>
            <w:proofErr w:type="gramStart"/>
            <w:r w:rsidRPr="005C5DE8">
              <w:rPr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3260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14:paraId="745CABD7" w14:textId="01459B8B" w:rsidR="00954FC3" w:rsidRPr="005C5DE8" w:rsidRDefault="00E059D5" w:rsidP="002077F5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SPOR SALONU</w:t>
            </w:r>
          </w:p>
        </w:tc>
      </w:tr>
      <w:tr w:rsidR="00954FC3" w:rsidRPr="005C5DE8" w14:paraId="0CC045A7" w14:textId="77777777" w:rsidTr="004C2076">
        <w:trPr>
          <w:trHeight w:val="391"/>
        </w:trPr>
        <w:tc>
          <w:tcPr>
            <w:tcW w:w="1234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6E4A6F55" w14:textId="77777777" w:rsidR="00954FC3" w:rsidRPr="005C5DE8" w:rsidRDefault="00954FC3" w:rsidP="009C4DD9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5.04.2024</w:t>
            </w:r>
          </w:p>
          <w:p w14:paraId="366BABC9" w14:textId="389E08BD" w:rsidR="00954FC3" w:rsidRPr="005C5DE8" w:rsidRDefault="00954FC3" w:rsidP="00E31B1C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828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5BAA1F6D" w14:textId="61B15E24" w:rsidR="00954FC3" w:rsidRPr="005C5DE8" w:rsidRDefault="00954FC3" w:rsidP="002077F5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</w:t>
            </w:r>
            <w:r w:rsidRPr="005C5DE8">
              <w:rPr>
                <w:sz w:val="18"/>
                <w:szCs w:val="18"/>
              </w:rPr>
              <w:t>.00</w:t>
            </w:r>
          </w:p>
        </w:tc>
        <w:tc>
          <w:tcPr>
            <w:tcW w:w="850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28847789" w14:textId="0380467D" w:rsidR="00954FC3" w:rsidRDefault="00954FC3" w:rsidP="002077F5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3</w:t>
            </w:r>
          </w:p>
        </w:tc>
        <w:tc>
          <w:tcPr>
            <w:tcW w:w="4418" w:type="dxa"/>
            <w:tcBorders>
              <w:top w:val="single" w:sz="8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6B1CE008" w14:textId="77777777" w:rsidR="00954FC3" w:rsidRPr="005C5DE8" w:rsidRDefault="00954FC3" w:rsidP="009C4DD9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b/>
                <w:bCs/>
                <w:sz w:val="18"/>
                <w:szCs w:val="18"/>
              </w:rPr>
              <w:t>Beceri Öğrenimi</w:t>
            </w:r>
          </w:p>
          <w:p w14:paraId="7CEA7B90" w14:textId="4DCB7CB4" w:rsidR="00954FC3" w:rsidRPr="005C5DE8" w:rsidRDefault="00954FC3" w:rsidP="00E31B1C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Cs/>
                <w:sz w:val="18"/>
                <w:szCs w:val="18"/>
              </w:rPr>
              <w:t>(</w:t>
            </w:r>
            <w:proofErr w:type="spellStart"/>
            <w:proofErr w:type="gramStart"/>
            <w:r w:rsidRPr="005C5DE8">
              <w:rPr>
                <w:bCs/>
                <w:sz w:val="18"/>
                <w:szCs w:val="18"/>
              </w:rPr>
              <w:t>Dr.Öğr.Üy</w:t>
            </w:r>
            <w:proofErr w:type="spellEnd"/>
            <w:proofErr w:type="gramEnd"/>
            <w:r w:rsidRPr="005C5DE8">
              <w:rPr>
                <w:bCs/>
                <w:sz w:val="18"/>
                <w:szCs w:val="18"/>
              </w:rPr>
              <w:t>. Zeki AKYILDIZ</w:t>
            </w:r>
            <w:proofErr w:type="gramStart"/>
            <w:r w:rsidRPr="005C5DE8">
              <w:rPr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3260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4A933760" w14:textId="03FFA5E8" w:rsidR="00954FC3" w:rsidRPr="005C5DE8" w:rsidRDefault="00E059D5" w:rsidP="002077F5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SPOR SALONU</w:t>
            </w:r>
          </w:p>
        </w:tc>
      </w:tr>
      <w:tr w:rsidR="00954FC3" w:rsidRPr="005C5DE8" w14:paraId="7C1E39DE" w14:textId="77777777" w:rsidTr="004C2076">
        <w:trPr>
          <w:trHeight w:val="391"/>
        </w:trPr>
        <w:tc>
          <w:tcPr>
            <w:tcW w:w="1234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6C16716A" w14:textId="77777777" w:rsidR="00954FC3" w:rsidRPr="005C5DE8" w:rsidRDefault="00954FC3" w:rsidP="00E31B1C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5.04.2024</w:t>
            </w:r>
          </w:p>
          <w:p w14:paraId="33F75FC0" w14:textId="3409D20A" w:rsidR="00954FC3" w:rsidRPr="005C5DE8" w:rsidRDefault="00954FC3" w:rsidP="002077F5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828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34210BE3" w14:textId="77CB9E13" w:rsidR="00954FC3" w:rsidRPr="005C5DE8" w:rsidRDefault="00954FC3" w:rsidP="002077F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5C5DE8">
              <w:rPr>
                <w:sz w:val="18"/>
                <w:szCs w:val="18"/>
              </w:rPr>
              <w:t>12:00</w:t>
            </w:r>
            <w:proofErr w:type="gramEnd"/>
          </w:p>
        </w:tc>
        <w:tc>
          <w:tcPr>
            <w:tcW w:w="850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72D1D3B6" w14:textId="3C6D8260" w:rsidR="00954FC3" w:rsidRPr="005C5DE8" w:rsidRDefault="00954FC3" w:rsidP="002077F5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4418" w:type="dxa"/>
            <w:tcBorders>
              <w:top w:val="single" w:sz="8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0CE173C1" w14:textId="77777777" w:rsidR="00954FC3" w:rsidRPr="005C5DE8" w:rsidRDefault="00954FC3" w:rsidP="00E31B1C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Fiziksel Uygunluk</w:t>
            </w:r>
          </w:p>
          <w:p w14:paraId="6CFAF342" w14:textId="4022665D" w:rsidR="00954FC3" w:rsidRPr="005C5DE8" w:rsidRDefault="00954FC3" w:rsidP="002077F5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6"/>
                <w:szCs w:val="16"/>
              </w:rPr>
              <w:t>(</w:t>
            </w:r>
            <w:proofErr w:type="spellStart"/>
            <w:r w:rsidRPr="005C5DE8">
              <w:rPr>
                <w:sz w:val="16"/>
                <w:szCs w:val="16"/>
              </w:rPr>
              <w:t>Doç.Dr</w:t>
            </w:r>
            <w:proofErr w:type="spellEnd"/>
            <w:r w:rsidRPr="005C5DE8">
              <w:rPr>
                <w:sz w:val="16"/>
                <w:szCs w:val="16"/>
              </w:rPr>
              <w:t>. Şeniz KARAGÖZ)</w:t>
            </w:r>
          </w:p>
        </w:tc>
        <w:tc>
          <w:tcPr>
            <w:tcW w:w="3260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7A9861DF" w14:textId="02BDE0EB" w:rsidR="00954FC3" w:rsidRPr="005C5DE8" w:rsidRDefault="00954FC3" w:rsidP="002077F5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SPOR SALONU</w:t>
            </w:r>
          </w:p>
        </w:tc>
      </w:tr>
      <w:tr w:rsidR="00954FC3" w:rsidRPr="005C5DE8" w14:paraId="6EC41124" w14:textId="77777777" w:rsidTr="004C2076">
        <w:trPr>
          <w:trHeight w:val="391"/>
        </w:trPr>
        <w:tc>
          <w:tcPr>
            <w:tcW w:w="1234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0F015096" w14:textId="77777777" w:rsidR="00954FC3" w:rsidRPr="005C5DE8" w:rsidRDefault="00954FC3" w:rsidP="00E31B1C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5.04.2024</w:t>
            </w:r>
          </w:p>
          <w:p w14:paraId="212F3130" w14:textId="407D5532" w:rsidR="00954FC3" w:rsidRPr="005C5DE8" w:rsidRDefault="00954FC3" w:rsidP="002077F5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828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2A7EBB22" w14:textId="233A3CAD" w:rsidR="00954FC3" w:rsidRPr="005C5DE8" w:rsidRDefault="00954FC3" w:rsidP="002077F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5C5DE8">
              <w:rPr>
                <w:sz w:val="18"/>
                <w:szCs w:val="18"/>
              </w:rPr>
              <w:t>13:00</w:t>
            </w:r>
            <w:proofErr w:type="gramEnd"/>
          </w:p>
        </w:tc>
        <w:tc>
          <w:tcPr>
            <w:tcW w:w="850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5ADDBFC5" w14:textId="0E9840EF" w:rsidR="00954FC3" w:rsidRPr="005C5DE8" w:rsidRDefault="00954FC3" w:rsidP="002077F5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4418" w:type="dxa"/>
            <w:tcBorders>
              <w:top w:val="single" w:sz="8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22DA504E" w14:textId="28D835A5" w:rsidR="00954FC3" w:rsidRPr="005C5DE8" w:rsidRDefault="00954FC3" w:rsidP="00E31B1C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 xml:space="preserve"> Uzmanlık Spor Dalı </w:t>
            </w:r>
            <w:proofErr w:type="spellStart"/>
            <w:r>
              <w:rPr>
                <w:b/>
                <w:bCs/>
                <w:sz w:val="18"/>
                <w:szCs w:val="18"/>
              </w:rPr>
              <w:t>Eğt</w:t>
            </w:r>
            <w:proofErr w:type="spellEnd"/>
            <w:r>
              <w:rPr>
                <w:b/>
                <w:bCs/>
                <w:sz w:val="18"/>
                <w:szCs w:val="18"/>
              </w:rPr>
              <w:t>.</w:t>
            </w:r>
          </w:p>
          <w:p w14:paraId="2C477A8F" w14:textId="77777777" w:rsidR="00954FC3" w:rsidRPr="00DB44B2" w:rsidRDefault="00954FC3" w:rsidP="00E31B1C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B44B2">
              <w:rPr>
                <w:b/>
                <w:sz w:val="18"/>
                <w:szCs w:val="18"/>
              </w:rPr>
              <w:t>Yüzme B Grubu</w:t>
            </w:r>
          </w:p>
          <w:p w14:paraId="572E0E1C" w14:textId="4D357898" w:rsidR="00954FC3" w:rsidRPr="005C5DE8" w:rsidRDefault="00954FC3" w:rsidP="002077F5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proofErr w:type="gramStart"/>
            <w:r w:rsidRPr="005C5DE8">
              <w:rPr>
                <w:sz w:val="16"/>
                <w:szCs w:val="16"/>
              </w:rPr>
              <w:t>(</w:t>
            </w:r>
            <w:proofErr w:type="spellStart"/>
            <w:proofErr w:type="gramEnd"/>
            <w:r w:rsidRPr="005C5DE8">
              <w:rPr>
                <w:sz w:val="16"/>
                <w:szCs w:val="16"/>
              </w:rPr>
              <w:t>Öğr</w:t>
            </w:r>
            <w:proofErr w:type="spellEnd"/>
            <w:r w:rsidRPr="005C5DE8">
              <w:rPr>
                <w:sz w:val="16"/>
                <w:szCs w:val="16"/>
              </w:rPr>
              <w:t xml:space="preserve">. </w:t>
            </w:r>
            <w:proofErr w:type="spellStart"/>
            <w:r w:rsidRPr="005C5DE8">
              <w:rPr>
                <w:sz w:val="16"/>
                <w:szCs w:val="16"/>
              </w:rPr>
              <w:t>Grv</w:t>
            </w:r>
            <w:proofErr w:type="spellEnd"/>
            <w:r w:rsidRPr="005C5DE8">
              <w:rPr>
                <w:sz w:val="16"/>
                <w:szCs w:val="16"/>
              </w:rPr>
              <w:t xml:space="preserve"> </w:t>
            </w:r>
            <w:proofErr w:type="spellStart"/>
            <w:r w:rsidRPr="005C5DE8">
              <w:rPr>
                <w:sz w:val="16"/>
                <w:szCs w:val="16"/>
              </w:rPr>
              <w:t>Burtay</w:t>
            </w:r>
            <w:proofErr w:type="spellEnd"/>
            <w:r w:rsidRPr="005C5DE8">
              <w:rPr>
                <w:sz w:val="16"/>
                <w:szCs w:val="16"/>
              </w:rPr>
              <w:t xml:space="preserve"> Orkun ÖN</w:t>
            </w:r>
            <w:proofErr w:type="gramStart"/>
            <w:r w:rsidRPr="005C5DE8">
              <w:rPr>
                <w:sz w:val="16"/>
                <w:szCs w:val="16"/>
              </w:rPr>
              <w:t>)</w:t>
            </w:r>
            <w:proofErr w:type="gramEnd"/>
          </w:p>
        </w:tc>
        <w:tc>
          <w:tcPr>
            <w:tcW w:w="3260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5F7CA821" w14:textId="17604559" w:rsidR="00954FC3" w:rsidRPr="005C5DE8" w:rsidRDefault="00954FC3" w:rsidP="002077F5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YÜZME HAVUZU</w:t>
            </w:r>
          </w:p>
        </w:tc>
      </w:tr>
      <w:tr w:rsidR="00954FC3" w:rsidRPr="005C5DE8" w14:paraId="6F5EC30F" w14:textId="77777777" w:rsidTr="004C2076">
        <w:trPr>
          <w:trHeight w:val="391"/>
        </w:trPr>
        <w:tc>
          <w:tcPr>
            <w:tcW w:w="1234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67D48D92" w14:textId="77777777" w:rsidR="00954FC3" w:rsidRPr="00300313" w:rsidRDefault="00954FC3" w:rsidP="00E31B1C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5.04.2024</w:t>
            </w:r>
          </w:p>
          <w:p w14:paraId="75274E2F" w14:textId="60480735" w:rsidR="00954FC3" w:rsidRPr="005C5DE8" w:rsidRDefault="00954FC3" w:rsidP="00E31B1C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828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7FEF5E93" w14:textId="46496F0B" w:rsidR="00954FC3" w:rsidRPr="005C5DE8" w:rsidRDefault="00954FC3" w:rsidP="002077F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3:00</w:t>
            </w:r>
            <w:proofErr w:type="gramEnd"/>
          </w:p>
        </w:tc>
        <w:tc>
          <w:tcPr>
            <w:tcW w:w="850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1D0C3733" w14:textId="0A35DD54" w:rsidR="00954FC3" w:rsidRDefault="00954FC3" w:rsidP="002077F5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4418" w:type="dxa"/>
            <w:tcBorders>
              <w:top w:val="single" w:sz="8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4F789B4F" w14:textId="4CFC98B5" w:rsidR="00954FC3" w:rsidRPr="0031489D" w:rsidRDefault="00954FC3" w:rsidP="00E31B1C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Engellilerde Spor</w:t>
            </w:r>
          </w:p>
          <w:p w14:paraId="52EC9C73" w14:textId="60EAFD97" w:rsidR="00954FC3" w:rsidRDefault="00954FC3" w:rsidP="00E31B1C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sz w:val="18"/>
                <w:szCs w:val="18"/>
              </w:rPr>
              <w:t>(</w:t>
            </w:r>
            <w:proofErr w:type="spellStart"/>
            <w:proofErr w:type="gramStart"/>
            <w:r>
              <w:rPr>
                <w:sz w:val="18"/>
                <w:szCs w:val="18"/>
              </w:rPr>
              <w:t>Dr.Öğr.Üye</w:t>
            </w:r>
            <w:proofErr w:type="spellEnd"/>
            <w:proofErr w:type="gramEnd"/>
            <w:r>
              <w:rPr>
                <w:sz w:val="18"/>
                <w:szCs w:val="18"/>
              </w:rPr>
              <w:t>. Burak OLUR</w:t>
            </w:r>
            <w:proofErr w:type="gramStart"/>
            <w:r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3260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1A36E6AD" w14:textId="320F662B" w:rsidR="00954FC3" w:rsidRPr="005C5DE8" w:rsidRDefault="00954FC3" w:rsidP="002077F5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por Salonu</w:t>
            </w:r>
          </w:p>
        </w:tc>
      </w:tr>
      <w:tr w:rsidR="00954FC3" w:rsidRPr="005C5DE8" w14:paraId="6D2AFDC9" w14:textId="77777777" w:rsidTr="004C2076">
        <w:trPr>
          <w:trHeight w:val="391"/>
        </w:trPr>
        <w:tc>
          <w:tcPr>
            <w:tcW w:w="1234" w:type="dxa"/>
            <w:tcBorders>
              <w:top w:val="single" w:sz="2" w:space="0" w:color="auto"/>
            </w:tcBorders>
            <w:vAlign w:val="center"/>
          </w:tcPr>
          <w:p w14:paraId="50FCDE25" w14:textId="77777777" w:rsidR="00954FC3" w:rsidRPr="005C5DE8" w:rsidRDefault="00954FC3" w:rsidP="00E31B1C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5.04.2024</w:t>
            </w:r>
          </w:p>
          <w:p w14:paraId="10C76290" w14:textId="0FE30B35" w:rsidR="00954FC3" w:rsidRPr="005C5DE8" w:rsidRDefault="00954FC3" w:rsidP="002077F5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828" w:type="dxa"/>
            <w:tcBorders>
              <w:top w:val="single" w:sz="2" w:space="0" w:color="auto"/>
            </w:tcBorders>
            <w:vAlign w:val="center"/>
          </w:tcPr>
          <w:p w14:paraId="4C1CE562" w14:textId="1431BAF6" w:rsidR="00954FC3" w:rsidRPr="005C5DE8" w:rsidRDefault="00954FC3" w:rsidP="002077F5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15.00</w:t>
            </w:r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14:paraId="0B98CDDA" w14:textId="564B5440" w:rsidR="00954FC3" w:rsidRPr="005C5DE8" w:rsidRDefault="00954FC3" w:rsidP="002077F5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4418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2F7863CE" w14:textId="6CFD7805" w:rsidR="00954FC3" w:rsidRPr="005C5DE8" w:rsidRDefault="00954FC3" w:rsidP="00E31B1C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 xml:space="preserve">Seç. </w:t>
            </w:r>
            <w:r w:rsidRPr="005C5DE8">
              <w:rPr>
                <w:b/>
                <w:bCs/>
                <w:sz w:val="18"/>
                <w:szCs w:val="18"/>
              </w:rPr>
              <w:t xml:space="preserve">Uzmanlık Spor Dalı </w:t>
            </w:r>
          </w:p>
          <w:p w14:paraId="3899A51C" w14:textId="77777777" w:rsidR="00954FC3" w:rsidRPr="00D7665A" w:rsidRDefault="00954FC3" w:rsidP="00E31B1C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D7665A">
              <w:rPr>
                <w:b/>
                <w:sz w:val="18"/>
                <w:szCs w:val="18"/>
              </w:rPr>
              <w:t>Yüzme B Grubu</w:t>
            </w:r>
          </w:p>
          <w:p w14:paraId="12F07E48" w14:textId="796003C0" w:rsidR="00954FC3" w:rsidRPr="005C5DE8" w:rsidRDefault="00954FC3" w:rsidP="002077F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5C5DE8">
              <w:rPr>
                <w:sz w:val="16"/>
                <w:szCs w:val="16"/>
              </w:rPr>
              <w:t>(</w:t>
            </w:r>
            <w:proofErr w:type="spellStart"/>
            <w:proofErr w:type="gramEnd"/>
            <w:r w:rsidRPr="005C5DE8">
              <w:rPr>
                <w:sz w:val="16"/>
                <w:szCs w:val="16"/>
              </w:rPr>
              <w:t>Öğr</w:t>
            </w:r>
            <w:proofErr w:type="spellEnd"/>
            <w:r w:rsidRPr="005C5DE8">
              <w:rPr>
                <w:sz w:val="16"/>
                <w:szCs w:val="16"/>
              </w:rPr>
              <w:t xml:space="preserve">. </w:t>
            </w:r>
            <w:proofErr w:type="spellStart"/>
            <w:r w:rsidRPr="005C5DE8">
              <w:rPr>
                <w:sz w:val="16"/>
                <w:szCs w:val="16"/>
              </w:rPr>
              <w:t>Grv</w:t>
            </w:r>
            <w:proofErr w:type="spellEnd"/>
            <w:r w:rsidRPr="005C5DE8">
              <w:rPr>
                <w:sz w:val="16"/>
                <w:szCs w:val="16"/>
              </w:rPr>
              <w:t xml:space="preserve"> </w:t>
            </w:r>
            <w:proofErr w:type="spellStart"/>
            <w:r w:rsidRPr="005C5DE8">
              <w:rPr>
                <w:sz w:val="16"/>
                <w:szCs w:val="16"/>
              </w:rPr>
              <w:t>Burtay</w:t>
            </w:r>
            <w:proofErr w:type="spellEnd"/>
            <w:r w:rsidRPr="005C5DE8">
              <w:rPr>
                <w:sz w:val="16"/>
                <w:szCs w:val="16"/>
              </w:rPr>
              <w:t xml:space="preserve"> Orkun ÖN</w:t>
            </w:r>
            <w:proofErr w:type="gramStart"/>
            <w:r w:rsidRPr="005C5DE8">
              <w:rPr>
                <w:sz w:val="16"/>
                <w:szCs w:val="16"/>
              </w:rPr>
              <w:t>)</w:t>
            </w:r>
            <w:proofErr w:type="gramEnd"/>
          </w:p>
        </w:tc>
        <w:tc>
          <w:tcPr>
            <w:tcW w:w="3260" w:type="dxa"/>
            <w:tcBorders>
              <w:top w:val="single" w:sz="2" w:space="0" w:color="auto"/>
            </w:tcBorders>
            <w:vAlign w:val="center"/>
          </w:tcPr>
          <w:p w14:paraId="5E61EEE3" w14:textId="737CE21F" w:rsidR="00954FC3" w:rsidRPr="005C5DE8" w:rsidRDefault="00954FC3" w:rsidP="002077F5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YÜZME HAVUZU</w:t>
            </w:r>
          </w:p>
        </w:tc>
      </w:tr>
      <w:tr w:rsidR="00954FC3" w:rsidRPr="005C5DE8" w14:paraId="1F0CC5DD" w14:textId="77777777" w:rsidTr="004C2076">
        <w:trPr>
          <w:trHeight w:val="592"/>
        </w:trPr>
        <w:tc>
          <w:tcPr>
            <w:tcW w:w="1234" w:type="dxa"/>
            <w:tcBorders>
              <w:top w:val="single" w:sz="24" w:space="0" w:color="auto"/>
            </w:tcBorders>
            <w:vAlign w:val="center"/>
          </w:tcPr>
          <w:p w14:paraId="23DAA786" w14:textId="77777777" w:rsidR="00954FC3" w:rsidRPr="005C5DE8" w:rsidRDefault="00954FC3" w:rsidP="00E31B1C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6.04.2024</w:t>
            </w:r>
          </w:p>
          <w:p w14:paraId="28D53AA0" w14:textId="16597CF9" w:rsidR="00954FC3" w:rsidRPr="005C5DE8" w:rsidRDefault="00954FC3" w:rsidP="002077F5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28" w:type="dxa"/>
            <w:tcBorders>
              <w:top w:val="single" w:sz="24" w:space="0" w:color="auto"/>
            </w:tcBorders>
            <w:vAlign w:val="center"/>
          </w:tcPr>
          <w:p w14:paraId="1736D016" w14:textId="021C2644" w:rsidR="00954FC3" w:rsidRPr="005C5DE8" w:rsidRDefault="00954FC3" w:rsidP="002077F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5C5DE8">
              <w:rPr>
                <w:sz w:val="18"/>
                <w:szCs w:val="18"/>
              </w:rPr>
              <w:t>09:00</w:t>
            </w:r>
            <w:proofErr w:type="gramEnd"/>
          </w:p>
        </w:tc>
        <w:tc>
          <w:tcPr>
            <w:tcW w:w="850" w:type="dxa"/>
            <w:tcBorders>
              <w:top w:val="single" w:sz="24" w:space="0" w:color="auto"/>
            </w:tcBorders>
            <w:vAlign w:val="center"/>
          </w:tcPr>
          <w:p w14:paraId="2CD9AC2B" w14:textId="0CF4AEF6" w:rsidR="00954FC3" w:rsidRPr="005C5DE8" w:rsidRDefault="00954FC3" w:rsidP="002077F5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3</w:t>
            </w:r>
          </w:p>
        </w:tc>
        <w:tc>
          <w:tcPr>
            <w:tcW w:w="4418" w:type="dxa"/>
            <w:tcBorders>
              <w:top w:val="single" w:sz="24" w:space="0" w:color="auto"/>
            </w:tcBorders>
            <w:shd w:val="clear" w:color="auto" w:fill="auto"/>
            <w:vAlign w:val="center"/>
          </w:tcPr>
          <w:p w14:paraId="21E8C5F3" w14:textId="053E1336" w:rsidR="00954FC3" w:rsidRPr="005C5DE8" w:rsidRDefault="00954FC3" w:rsidP="00E31B1C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Genel Antrenman Bilgisi II</w:t>
            </w:r>
          </w:p>
          <w:p w14:paraId="09723638" w14:textId="79FEB6AF" w:rsidR="00954FC3" w:rsidRPr="005C5DE8" w:rsidRDefault="00954FC3" w:rsidP="002077F5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6"/>
                <w:szCs w:val="16"/>
              </w:rPr>
              <w:t>(Doç. Dr. Mehmet YILDIZ)</w:t>
            </w:r>
          </w:p>
        </w:tc>
        <w:tc>
          <w:tcPr>
            <w:tcW w:w="3260" w:type="dxa"/>
            <w:tcBorders>
              <w:top w:val="single" w:sz="24" w:space="0" w:color="auto"/>
            </w:tcBorders>
            <w:vAlign w:val="center"/>
          </w:tcPr>
          <w:p w14:paraId="1C4DEDFF" w14:textId="3BB34A1A" w:rsidR="00954FC3" w:rsidRPr="005C5DE8" w:rsidRDefault="00954FC3" w:rsidP="002077F5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SPOR SALONU</w:t>
            </w:r>
          </w:p>
        </w:tc>
      </w:tr>
      <w:tr w:rsidR="00954FC3" w:rsidRPr="005C5DE8" w14:paraId="40DE5218" w14:textId="77777777" w:rsidTr="004C2076">
        <w:trPr>
          <w:trHeight w:val="592"/>
        </w:trPr>
        <w:tc>
          <w:tcPr>
            <w:tcW w:w="1234" w:type="dxa"/>
            <w:tcBorders>
              <w:top w:val="single" w:sz="2" w:space="0" w:color="auto"/>
            </w:tcBorders>
            <w:vAlign w:val="center"/>
          </w:tcPr>
          <w:p w14:paraId="2EF578C5" w14:textId="77777777" w:rsidR="00954FC3" w:rsidRPr="005C5DE8" w:rsidRDefault="00954FC3" w:rsidP="00E31B1C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lastRenderedPageBreak/>
              <w:t>26.04.2024</w:t>
            </w:r>
          </w:p>
          <w:p w14:paraId="163D6B9C" w14:textId="1A26FBD4" w:rsidR="00954FC3" w:rsidRPr="005C5DE8" w:rsidRDefault="00954FC3" w:rsidP="002077F5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28" w:type="dxa"/>
            <w:tcBorders>
              <w:top w:val="single" w:sz="2" w:space="0" w:color="auto"/>
            </w:tcBorders>
            <w:vAlign w:val="center"/>
          </w:tcPr>
          <w:p w14:paraId="4D560EDF" w14:textId="175709C5" w:rsidR="00954FC3" w:rsidRPr="005C5DE8" w:rsidRDefault="00954FC3" w:rsidP="002077F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5C5DE8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5</w:t>
            </w:r>
            <w:r w:rsidRPr="005C5DE8">
              <w:rPr>
                <w:sz w:val="18"/>
                <w:szCs w:val="18"/>
              </w:rPr>
              <w:t>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14:paraId="79855A9F" w14:textId="21E462F1" w:rsidR="00954FC3" w:rsidRPr="005C5DE8" w:rsidRDefault="00954FC3" w:rsidP="002077F5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4418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5787CC98" w14:textId="0BFB44F8" w:rsidR="00954FC3" w:rsidRPr="005C5DE8" w:rsidRDefault="00954FC3" w:rsidP="00E31B1C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proofErr w:type="spellStart"/>
            <w:r>
              <w:rPr>
                <w:b/>
                <w:bCs/>
                <w:sz w:val="18"/>
                <w:szCs w:val="18"/>
              </w:rPr>
              <w:t>Yard</w:t>
            </w:r>
            <w:proofErr w:type="spellEnd"/>
            <w:r>
              <w:rPr>
                <w:b/>
                <w:bCs/>
                <w:sz w:val="18"/>
                <w:szCs w:val="18"/>
              </w:rPr>
              <w:t xml:space="preserve">. </w:t>
            </w:r>
            <w:proofErr w:type="spellStart"/>
            <w:proofErr w:type="gramStart"/>
            <w:r>
              <w:rPr>
                <w:b/>
                <w:bCs/>
                <w:sz w:val="18"/>
                <w:szCs w:val="18"/>
              </w:rPr>
              <w:t>Uzm.Spor</w:t>
            </w:r>
            <w:proofErr w:type="spellEnd"/>
            <w:proofErr w:type="gramEnd"/>
            <w:r>
              <w:rPr>
                <w:b/>
                <w:bCs/>
                <w:sz w:val="18"/>
                <w:szCs w:val="18"/>
              </w:rPr>
              <w:t xml:space="preserve"> Dalı </w:t>
            </w:r>
          </w:p>
          <w:p w14:paraId="0FC0C561" w14:textId="77777777" w:rsidR="00954FC3" w:rsidRPr="00DB44B2" w:rsidRDefault="00954FC3" w:rsidP="00E31B1C">
            <w:pPr>
              <w:jc w:val="center"/>
              <w:rPr>
                <w:b/>
                <w:sz w:val="18"/>
                <w:szCs w:val="18"/>
              </w:rPr>
            </w:pPr>
            <w:proofErr w:type="spellStart"/>
            <w:r w:rsidRPr="00DB44B2">
              <w:rPr>
                <w:b/>
                <w:sz w:val="18"/>
                <w:szCs w:val="18"/>
              </w:rPr>
              <w:t>Pilates</w:t>
            </w:r>
            <w:proofErr w:type="spellEnd"/>
            <w:r w:rsidRPr="00DB44B2">
              <w:rPr>
                <w:b/>
                <w:sz w:val="18"/>
                <w:szCs w:val="18"/>
              </w:rPr>
              <w:t xml:space="preserve"> </w:t>
            </w:r>
          </w:p>
          <w:p w14:paraId="736E9670" w14:textId="7160CBC3" w:rsidR="00954FC3" w:rsidRPr="005C5DE8" w:rsidRDefault="00954FC3" w:rsidP="002077F5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sz w:val="16"/>
                <w:szCs w:val="16"/>
              </w:rPr>
              <w:t>(Büşra Nur AYAN)</w:t>
            </w:r>
          </w:p>
        </w:tc>
        <w:tc>
          <w:tcPr>
            <w:tcW w:w="3260" w:type="dxa"/>
            <w:tcBorders>
              <w:top w:val="single" w:sz="2" w:space="0" w:color="auto"/>
            </w:tcBorders>
            <w:vAlign w:val="center"/>
          </w:tcPr>
          <w:p w14:paraId="1065149C" w14:textId="2975FA84" w:rsidR="00954FC3" w:rsidRPr="005C5DE8" w:rsidRDefault="00954FC3" w:rsidP="002077F5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 xml:space="preserve">AYNALI SALON </w:t>
            </w:r>
          </w:p>
        </w:tc>
      </w:tr>
      <w:tr w:rsidR="00954FC3" w:rsidRPr="005C5DE8" w14:paraId="7116706B" w14:textId="77777777" w:rsidTr="004C2076">
        <w:trPr>
          <w:trHeight w:val="592"/>
        </w:trPr>
        <w:tc>
          <w:tcPr>
            <w:tcW w:w="1234" w:type="dxa"/>
            <w:tcBorders>
              <w:top w:val="single" w:sz="2" w:space="0" w:color="auto"/>
              <w:bottom w:val="single" w:sz="24" w:space="0" w:color="auto"/>
            </w:tcBorders>
            <w:vAlign w:val="center"/>
          </w:tcPr>
          <w:p w14:paraId="46CF4A2E" w14:textId="77777777" w:rsidR="00954FC3" w:rsidRPr="005C5DE8" w:rsidRDefault="00954FC3" w:rsidP="002077F5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6.04.2024</w:t>
            </w:r>
          </w:p>
          <w:p w14:paraId="195D9C5B" w14:textId="77777777" w:rsidR="00954FC3" w:rsidRPr="005C5DE8" w:rsidRDefault="00954FC3" w:rsidP="002077F5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28" w:type="dxa"/>
            <w:tcBorders>
              <w:top w:val="single" w:sz="2" w:space="0" w:color="auto"/>
              <w:bottom w:val="single" w:sz="24" w:space="0" w:color="auto"/>
            </w:tcBorders>
            <w:vAlign w:val="center"/>
          </w:tcPr>
          <w:p w14:paraId="37441A23" w14:textId="159C1B01" w:rsidR="00954FC3" w:rsidRPr="005C5DE8" w:rsidRDefault="00954FC3" w:rsidP="002077F5">
            <w:pPr>
              <w:widowControl w:val="0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14:00</w:t>
            </w:r>
          </w:p>
        </w:tc>
        <w:tc>
          <w:tcPr>
            <w:tcW w:w="850" w:type="dxa"/>
            <w:tcBorders>
              <w:top w:val="single" w:sz="2" w:space="0" w:color="auto"/>
              <w:bottom w:val="single" w:sz="24" w:space="0" w:color="auto"/>
            </w:tcBorders>
            <w:vAlign w:val="center"/>
          </w:tcPr>
          <w:p w14:paraId="4AAB8AB4" w14:textId="20C4C324" w:rsidR="00954FC3" w:rsidRPr="005C5DE8" w:rsidRDefault="00954FC3" w:rsidP="002077F5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4</w:t>
            </w:r>
          </w:p>
        </w:tc>
        <w:tc>
          <w:tcPr>
            <w:tcW w:w="4418" w:type="dxa"/>
            <w:tcBorders>
              <w:top w:val="single" w:sz="2" w:space="0" w:color="auto"/>
              <w:bottom w:val="single" w:sz="24" w:space="0" w:color="auto"/>
            </w:tcBorders>
            <w:shd w:val="clear" w:color="auto" w:fill="auto"/>
            <w:vAlign w:val="center"/>
          </w:tcPr>
          <w:p w14:paraId="1ED8084F" w14:textId="77777777" w:rsidR="00954FC3" w:rsidRPr="005C5DE8" w:rsidRDefault="00954FC3" w:rsidP="002077F5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Spor Psikolojisi</w:t>
            </w:r>
          </w:p>
          <w:p w14:paraId="1E4E0026" w14:textId="60C376F8" w:rsidR="00954FC3" w:rsidRPr="005C5DE8" w:rsidRDefault="00954FC3" w:rsidP="002077F5">
            <w:pPr>
              <w:widowControl w:val="0"/>
              <w:jc w:val="center"/>
              <w:rPr>
                <w:sz w:val="18"/>
                <w:szCs w:val="18"/>
                <w:lang w:eastAsia="en-US"/>
              </w:rPr>
            </w:pPr>
            <w:r w:rsidRPr="005C5DE8">
              <w:rPr>
                <w:sz w:val="18"/>
                <w:szCs w:val="18"/>
              </w:rPr>
              <w:t>(Dr.Öğr.Üy. Ayşe ÖNAL)</w:t>
            </w:r>
          </w:p>
        </w:tc>
        <w:tc>
          <w:tcPr>
            <w:tcW w:w="3260" w:type="dxa"/>
            <w:tcBorders>
              <w:top w:val="single" w:sz="2" w:space="0" w:color="auto"/>
              <w:bottom w:val="single" w:sz="24" w:space="0" w:color="auto"/>
            </w:tcBorders>
            <w:vAlign w:val="center"/>
          </w:tcPr>
          <w:p w14:paraId="11213D5E" w14:textId="4233C060" w:rsidR="00954FC3" w:rsidRPr="005C5DE8" w:rsidRDefault="00954FC3" w:rsidP="002077F5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1</w:t>
            </w:r>
          </w:p>
        </w:tc>
      </w:tr>
      <w:tr w:rsidR="00954FC3" w:rsidRPr="005C5DE8" w14:paraId="6863ECF6" w14:textId="77777777" w:rsidTr="004C2076">
        <w:trPr>
          <w:trHeight w:val="592"/>
        </w:trPr>
        <w:tc>
          <w:tcPr>
            <w:tcW w:w="1234" w:type="dxa"/>
            <w:tcBorders>
              <w:top w:val="single" w:sz="24" w:space="0" w:color="auto"/>
            </w:tcBorders>
            <w:vAlign w:val="center"/>
          </w:tcPr>
          <w:p w14:paraId="15C8F431" w14:textId="77777777" w:rsidR="00954FC3" w:rsidRPr="005C5DE8" w:rsidRDefault="00954FC3" w:rsidP="00E31B1C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7.04.2024</w:t>
            </w:r>
          </w:p>
          <w:p w14:paraId="2EEC837A" w14:textId="594CA922" w:rsidR="00954FC3" w:rsidRPr="005C5DE8" w:rsidRDefault="00954FC3" w:rsidP="002077F5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Cumartesi</w:t>
            </w:r>
          </w:p>
        </w:tc>
        <w:tc>
          <w:tcPr>
            <w:tcW w:w="828" w:type="dxa"/>
            <w:tcBorders>
              <w:top w:val="single" w:sz="24" w:space="0" w:color="auto"/>
            </w:tcBorders>
            <w:vAlign w:val="center"/>
          </w:tcPr>
          <w:p w14:paraId="427CA4B4" w14:textId="6D015311" w:rsidR="00954FC3" w:rsidRPr="005C5DE8" w:rsidRDefault="00954FC3" w:rsidP="002077F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5C5DE8">
              <w:rPr>
                <w:sz w:val="18"/>
                <w:szCs w:val="18"/>
              </w:rPr>
              <w:t>11:00</w:t>
            </w:r>
            <w:proofErr w:type="gramEnd"/>
          </w:p>
        </w:tc>
        <w:tc>
          <w:tcPr>
            <w:tcW w:w="850" w:type="dxa"/>
            <w:tcBorders>
              <w:top w:val="single" w:sz="24" w:space="0" w:color="auto"/>
            </w:tcBorders>
            <w:vAlign w:val="center"/>
          </w:tcPr>
          <w:p w14:paraId="42C76EDF" w14:textId="1EE8A3B8" w:rsidR="00954FC3" w:rsidRPr="005C5DE8" w:rsidRDefault="00954FC3" w:rsidP="002077F5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4418" w:type="dxa"/>
            <w:tcBorders>
              <w:top w:val="single" w:sz="24" w:space="0" w:color="auto"/>
            </w:tcBorders>
            <w:shd w:val="clear" w:color="auto" w:fill="auto"/>
            <w:vAlign w:val="center"/>
          </w:tcPr>
          <w:p w14:paraId="3AAF6F70" w14:textId="691A19AE" w:rsidR="00954FC3" w:rsidRPr="005C5DE8" w:rsidRDefault="00954FC3" w:rsidP="00E31B1C">
            <w:pPr>
              <w:spacing w:line="276" w:lineRule="auto"/>
              <w:jc w:val="center"/>
              <w:rPr>
                <w:b/>
                <w:bCs/>
                <w:sz w:val="18"/>
                <w:szCs w:val="18"/>
              </w:rPr>
            </w:pPr>
            <w:proofErr w:type="spellStart"/>
            <w:r>
              <w:rPr>
                <w:b/>
                <w:bCs/>
                <w:sz w:val="18"/>
                <w:szCs w:val="18"/>
              </w:rPr>
              <w:t>Yard</w:t>
            </w:r>
            <w:proofErr w:type="spellEnd"/>
            <w:r>
              <w:rPr>
                <w:b/>
                <w:bCs/>
                <w:sz w:val="18"/>
                <w:szCs w:val="18"/>
              </w:rPr>
              <w:t xml:space="preserve"> Uzmanlık Spor Dalı </w:t>
            </w:r>
          </w:p>
          <w:p w14:paraId="6EA162EB" w14:textId="77777777" w:rsidR="00954FC3" w:rsidRDefault="00954FC3" w:rsidP="00A37529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Voleybol</w:t>
            </w:r>
          </w:p>
          <w:p w14:paraId="17AE5A0C" w14:textId="2F266299" w:rsidR="00954FC3" w:rsidRPr="005C5DE8" w:rsidRDefault="00954FC3" w:rsidP="00A37529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Cs/>
                <w:sz w:val="16"/>
                <w:szCs w:val="16"/>
              </w:rPr>
              <w:t xml:space="preserve">(Doç. Dr. </w:t>
            </w:r>
            <w:proofErr w:type="spellStart"/>
            <w:r w:rsidRPr="005C5DE8">
              <w:rPr>
                <w:bCs/>
                <w:sz w:val="16"/>
                <w:szCs w:val="16"/>
              </w:rPr>
              <w:t>Bijen</w:t>
            </w:r>
            <w:proofErr w:type="spellEnd"/>
            <w:r w:rsidRPr="005C5DE8">
              <w:rPr>
                <w:bCs/>
                <w:sz w:val="16"/>
                <w:szCs w:val="16"/>
              </w:rPr>
              <w:t xml:space="preserve"> FİLİZ)</w:t>
            </w:r>
          </w:p>
        </w:tc>
        <w:tc>
          <w:tcPr>
            <w:tcW w:w="3260" w:type="dxa"/>
            <w:tcBorders>
              <w:top w:val="single" w:sz="24" w:space="0" w:color="auto"/>
            </w:tcBorders>
            <w:vAlign w:val="center"/>
          </w:tcPr>
          <w:p w14:paraId="10A10261" w14:textId="6D4399CA" w:rsidR="00954FC3" w:rsidRPr="005C5DE8" w:rsidRDefault="00954FC3" w:rsidP="002077F5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6"/>
                <w:szCs w:val="16"/>
              </w:rPr>
              <w:t>ANTRENMAN SALONU 1</w:t>
            </w:r>
          </w:p>
        </w:tc>
      </w:tr>
      <w:tr w:rsidR="00954FC3" w:rsidRPr="005C5DE8" w14:paraId="1658058F" w14:textId="77777777" w:rsidTr="004C2076">
        <w:trPr>
          <w:trHeight w:val="592"/>
        </w:trPr>
        <w:tc>
          <w:tcPr>
            <w:tcW w:w="1234" w:type="dxa"/>
            <w:tcBorders>
              <w:top w:val="single" w:sz="2" w:space="0" w:color="auto"/>
            </w:tcBorders>
            <w:vAlign w:val="center"/>
          </w:tcPr>
          <w:p w14:paraId="2E18047C" w14:textId="77777777" w:rsidR="00954FC3" w:rsidRPr="005C5DE8" w:rsidRDefault="00954FC3" w:rsidP="00E31B1C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7.04.2024</w:t>
            </w:r>
          </w:p>
          <w:p w14:paraId="537D0F37" w14:textId="6A70D5B2" w:rsidR="00954FC3" w:rsidRPr="005C5DE8" w:rsidRDefault="00954FC3" w:rsidP="00E31B1C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Cumartesi</w:t>
            </w:r>
          </w:p>
        </w:tc>
        <w:tc>
          <w:tcPr>
            <w:tcW w:w="828" w:type="dxa"/>
            <w:tcBorders>
              <w:top w:val="single" w:sz="2" w:space="0" w:color="auto"/>
            </w:tcBorders>
            <w:vAlign w:val="center"/>
          </w:tcPr>
          <w:p w14:paraId="7FBD9B4D" w14:textId="05C306E7" w:rsidR="00954FC3" w:rsidRPr="005C5DE8" w:rsidRDefault="00954FC3" w:rsidP="002077F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5C5DE8">
              <w:rPr>
                <w:sz w:val="18"/>
                <w:szCs w:val="18"/>
              </w:rPr>
              <w:t>11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14:paraId="27FBCF83" w14:textId="25EC7B59" w:rsidR="00954FC3" w:rsidRDefault="00954FC3" w:rsidP="002077F5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3</w:t>
            </w:r>
          </w:p>
        </w:tc>
        <w:tc>
          <w:tcPr>
            <w:tcW w:w="4418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7C44DE58" w14:textId="03CFBC24" w:rsidR="00954FC3" w:rsidRPr="005C5DE8" w:rsidRDefault="00954FC3" w:rsidP="00E31B1C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proofErr w:type="spellStart"/>
            <w:r>
              <w:rPr>
                <w:b/>
                <w:bCs/>
                <w:sz w:val="18"/>
                <w:szCs w:val="18"/>
              </w:rPr>
              <w:t>Yard</w:t>
            </w:r>
            <w:proofErr w:type="spellEnd"/>
            <w:r>
              <w:rPr>
                <w:b/>
                <w:bCs/>
                <w:sz w:val="18"/>
                <w:szCs w:val="18"/>
              </w:rPr>
              <w:t xml:space="preserve">. </w:t>
            </w:r>
            <w:r w:rsidRPr="005C5DE8">
              <w:rPr>
                <w:b/>
                <w:bCs/>
                <w:sz w:val="18"/>
                <w:szCs w:val="18"/>
              </w:rPr>
              <w:t xml:space="preserve">Uzmanlık Spor Dalı </w:t>
            </w:r>
          </w:p>
          <w:p w14:paraId="7912CE13" w14:textId="37580C7F" w:rsidR="00954FC3" w:rsidRPr="00BC29CD" w:rsidRDefault="00954FC3" w:rsidP="00E31B1C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BC29CD">
              <w:rPr>
                <w:b/>
                <w:sz w:val="18"/>
                <w:szCs w:val="18"/>
              </w:rPr>
              <w:t xml:space="preserve">Badminton </w:t>
            </w:r>
          </w:p>
          <w:p w14:paraId="01FFEE50" w14:textId="6178B5B2" w:rsidR="00954FC3" w:rsidRDefault="00954FC3" w:rsidP="00E31B1C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sz w:val="16"/>
                <w:szCs w:val="16"/>
              </w:rPr>
              <w:t>(</w:t>
            </w:r>
            <w:proofErr w:type="spellStart"/>
            <w:proofErr w:type="gramStart"/>
            <w:r w:rsidRPr="005C5DE8">
              <w:rPr>
                <w:sz w:val="16"/>
                <w:szCs w:val="16"/>
              </w:rPr>
              <w:t>Dr.Öğr.Üy</w:t>
            </w:r>
            <w:proofErr w:type="spellEnd"/>
            <w:proofErr w:type="gramEnd"/>
            <w:r w:rsidRPr="005C5DE8">
              <w:rPr>
                <w:sz w:val="16"/>
                <w:szCs w:val="16"/>
              </w:rPr>
              <w:t xml:space="preserve">. </w:t>
            </w:r>
            <w:proofErr w:type="gramStart"/>
            <w:r w:rsidRPr="005C5DE8">
              <w:rPr>
                <w:sz w:val="16"/>
                <w:szCs w:val="16"/>
              </w:rPr>
              <w:t>Adem</w:t>
            </w:r>
            <w:proofErr w:type="gramEnd"/>
            <w:r w:rsidRPr="005C5DE8">
              <w:rPr>
                <w:sz w:val="16"/>
                <w:szCs w:val="16"/>
              </w:rPr>
              <w:t xml:space="preserve"> POYRAZ)</w:t>
            </w:r>
          </w:p>
        </w:tc>
        <w:tc>
          <w:tcPr>
            <w:tcW w:w="3260" w:type="dxa"/>
            <w:tcBorders>
              <w:top w:val="single" w:sz="2" w:space="0" w:color="auto"/>
            </w:tcBorders>
            <w:vAlign w:val="center"/>
          </w:tcPr>
          <w:p w14:paraId="366547D6" w14:textId="6EDF652C" w:rsidR="00954FC3" w:rsidRPr="005C5DE8" w:rsidRDefault="00954FC3" w:rsidP="002077F5">
            <w:pPr>
              <w:widowControl w:val="0"/>
              <w:jc w:val="center"/>
              <w:rPr>
                <w:sz w:val="16"/>
                <w:szCs w:val="16"/>
              </w:rPr>
            </w:pPr>
            <w:r w:rsidRPr="005C5DE8">
              <w:rPr>
                <w:sz w:val="18"/>
                <w:szCs w:val="18"/>
              </w:rPr>
              <w:t xml:space="preserve">SPOR SALONU </w:t>
            </w:r>
          </w:p>
        </w:tc>
      </w:tr>
      <w:tr w:rsidR="00954FC3" w:rsidRPr="005C5DE8" w14:paraId="3330D58E" w14:textId="77777777" w:rsidTr="004C2076">
        <w:trPr>
          <w:trHeight w:val="592"/>
        </w:trPr>
        <w:tc>
          <w:tcPr>
            <w:tcW w:w="1234" w:type="dxa"/>
            <w:tcBorders>
              <w:top w:val="single" w:sz="2" w:space="0" w:color="auto"/>
            </w:tcBorders>
            <w:vAlign w:val="center"/>
          </w:tcPr>
          <w:p w14:paraId="07BF062F" w14:textId="405CBB52" w:rsidR="00954FC3" w:rsidRPr="005C5DE8" w:rsidRDefault="00954FC3" w:rsidP="00E31B1C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7.04.2024</w:t>
            </w:r>
          </w:p>
          <w:p w14:paraId="32794AD1" w14:textId="465CF325" w:rsidR="00954FC3" w:rsidRPr="005C5DE8" w:rsidRDefault="00954FC3" w:rsidP="002077F5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Cumartesi</w:t>
            </w:r>
          </w:p>
        </w:tc>
        <w:tc>
          <w:tcPr>
            <w:tcW w:w="828" w:type="dxa"/>
            <w:tcBorders>
              <w:top w:val="single" w:sz="2" w:space="0" w:color="auto"/>
            </w:tcBorders>
            <w:vAlign w:val="center"/>
          </w:tcPr>
          <w:p w14:paraId="7237FD21" w14:textId="76E8A383" w:rsidR="00954FC3" w:rsidRPr="005C5DE8" w:rsidRDefault="00954FC3" w:rsidP="002077F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5C5DE8">
              <w:rPr>
                <w:sz w:val="18"/>
                <w:szCs w:val="18"/>
              </w:rPr>
              <w:t>13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14:paraId="68F6C695" w14:textId="55D5C6F5" w:rsidR="00954FC3" w:rsidRPr="005C5DE8" w:rsidRDefault="00954FC3" w:rsidP="002077F5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4418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053E9447" w14:textId="77777777" w:rsidR="00954FC3" w:rsidRPr="005C5DE8" w:rsidRDefault="00954FC3" w:rsidP="00E31B1C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Seçmeli Takım Sporları I</w:t>
            </w:r>
          </w:p>
          <w:p w14:paraId="4CCB1127" w14:textId="77777777" w:rsidR="00954FC3" w:rsidRPr="00E45B4C" w:rsidRDefault="00954FC3" w:rsidP="00E31B1C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E45B4C">
              <w:rPr>
                <w:b/>
                <w:sz w:val="18"/>
                <w:szCs w:val="18"/>
              </w:rPr>
              <w:t xml:space="preserve">Basketbol </w:t>
            </w:r>
          </w:p>
          <w:p w14:paraId="0865136B" w14:textId="255DE933" w:rsidR="00954FC3" w:rsidRPr="005C5DE8" w:rsidRDefault="00954FC3" w:rsidP="002077F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5C5DE8">
              <w:rPr>
                <w:sz w:val="16"/>
                <w:szCs w:val="16"/>
                <w:lang w:eastAsia="en-US"/>
              </w:rPr>
              <w:t>(</w:t>
            </w:r>
            <w:proofErr w:type="spellStart"/>
            <w:proofErr w:type="gramEnd"/>
            <w:r w:rsidRPr="005C5DE8">
              <w:rPr>
                <w:sz w:val="16"/>
                <w:szCs w:val="16"/>
                <w:lang w:eastAsia="en-US"/>
              </w:rPr>
              <w:t>Öğr</w:t>
            </w:r>
            <w:proofErr w:type="spellEnd"/>
            <w:r w:rsidRPr="005C5DE8">
              <w:rPr>
                <w:sz w:val="16"/>
                <w:szCs w:val="16"/>
                <w:lang w:eastAsia="en-US"/>
              </w:rPr>
              <w:t xml:space="preserve">. </w:t>
            </w:r>
            <w:proofErr w:type="spellStart"/>
            <w:r w:rsidRPr="005C5DE8">
              <w:rPr>
                <w:sz w:val="16"/>
                <w:szCs w:val="16"/>
                <w:lang w:eastAsia="en-US"/>
              </w:rPr>
              <w:t>Grv</w:t>
            </w:r>
            <w:proofErr w:type="spellEnd"/>
            <w:r w:rsidRPr="005C5DE8">
              <w:rPr>
                <w:sz w:val="16"/>
                <w:szCs w:val="16"/>
                <w:lang w:eastAsia="en-US"/>
              </w:rPr>
              <w:t xml:space="preserve"> Kutlu ERŞEN</w:t>
            </w:r>
            <w:proofErr w:type="gramStart"/>
            <w:r w:rsidRPr="005C5DE8">
              <w:rPr>
                <w:sz w:val="16"/>
                <w:szCs w:val="16"/>
                <w:lang w:eastAsia="en-US"/>
              </w:rPr>
              <w:t>)</w:t>
            </w:r>
            <w:proofErr w:type="gramEnd"/>
          </w:p>
        </w:tc>
        <w:tc>
          <w:tcPr>
            <w:tcW w:w="3260" w:type="dxa"/>
            <w:tcBorders>
              <w:top w:val="single" w:sz="2" w:space="0" w:color="auto"/>
            </w:tcBorders>
            <w:vAlign w:val="center"/>
          </w:tcPr>
          <w:p w14:paraId="1BE69E3B" w14:textId="1EC80FD0" w:rsidR="00954FC3" w:rsidRPr="005C5DE8" w:rsidRDefault="00954FC3" w:rsidP="002077F5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6"/>
                <w:szCs w:val="16"/>
              </w:rPr>
              <w:t>ANTRENMAN SALONU 2</w:t>
            </w:r>
          </w:p>
        </w:tc>
      </w:tr>
      <w:tr w:rsidR="00954FC3" w:rsidRPr="005C5DE8" w14:paraId="43F0191A" w14:textId="77777777" w:rsidTr="004C2076">
        <w:trPr>
          <w:trHeight w:val="592"/>
        </w:trPr>
        <w:tc>
          <w:tcPr>
            <w:tcW w:w="1234" w:type="dxa"/>
            <w:tcBorders>
              <w:top w:val="single" w:sz="2" w:space="0" w:color="auto"/>
            </w:tcBorders>
            <w:vAlign w:val="center"/>
          </w:tcPr>
          <w:p w14:paraId="320652C0" w14:textId="77777777" w:rsidR="00954FC3" w:rsidRPr="005C5DE8" w:rsidRDefault="00954FC3" w:rsidP="00E31B1C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7.04.2024</w:t>
            </w:r>
          </w:p>
          <w:p w14:paraId="35FA6135" w14:textId="37A14EB1" w:rsidR="00954FC3" w:rsidRPr="005C5DE8" w:rsidRDefault="00954FC3" w:rsidP="00E31B1C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Cumartesi</w:t>
            </w:r>
          </w:p>
        </w:tc>
        <w:tc>
          <w:tcPr>
            <w:tcW w:w="828" w:type="dxa"/>
            <w:tcBorders>
              <w:top w:val="single" w:sz="2" w:space="0" w:color="auto"/>
            </w:tcBorders>
            <w:vAlign w:val="center"/>
          </w:tcPr>
          <w:p w14:paraId="616FF941" w14:textId="4254A5F5" w:rsidR="00954FC3" w:rsidRPr="005C5DE8" w:rsidRDefault="00954FC3" w:rsidP="002077F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5C5DE8">
              <w:rPr>
                <w:sz w:val="18"/>
                <w:szCs w:val="18"/>
              </w:rPr>
              <w:t>13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14:paraId="1FBA2C00" w14:textId="446F70AF" w:rsidR="00954FC3" w:rsidRDefault="00954FC3" w:rsidP="002077F5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4</w:t>
            </w:r>
          </w:p>
        </w:tc>
        <w:tc>
          <w:tcPr>
            <w:tcW w:w="4418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0242CAC3" w14:textId="77777777" w:rsidR="00954FC3" w:rsidRPr="005C5DE8" w:rsidRDefault="00954FC3" w:rsidP="00E31B1C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proofErr w:type="spellStart"/>
            <w:proofErr w:type="gramStart"/>
            <w:r w:rsidRPr="005C5DE8">
              <w:rPr>
                <w:b/>
                <w:bCs/>
                <w:sz w:val="18"/>
                <w:szCs w:val="18"/>
              </w:rPr>
              <w:t>Seç.Uzm</w:t>
            </w:r>
            <w:proofErr w:type="gramEnd"/>
            <w:r w:rsidRPr="005C5DE8">
              <w:rPr>
                <w:b/>
                <w:bCs/>
                <w:sz w:val="18"/>
                <w:szCs w:val="18"/>
              </w:rPr>
              <w:t>.Spor</w:t>
            </w:r>
            <w:proofErr w:type="spellEnd"/>
            <w:r w:rsidRPr="005C5DE8">
              <w:rPr>
                <w:b/>
                <w:bCs/>
                <w:sz w:val="18"/>
                <w:szCs w:val="18"/>
              </w:rPr>
              <w:t xml:space="preserve"> Dalı III</w:t>
            </w:r>
          </w:p>
          <w:p w14:paraId="57693E81" w14:textId="77777777" w:rsidR="00954FC3" w:rsidRPr="005C5DE8" w:rsidRDefault="00954FC3" w:rsidP="00E31B1C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 xml:space="preserve"> Basketbol</w:t>
            </w:r>
          </w:p>
          <w:p w14:paraId="02721BED" w14:textId="7B8FC662" w:rsidR="00954FC3" w:rsidRDefault="00954FC3" w:rsidP="00E31B1C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bCs/>
                <w:sz w:val="16"/>
                <w:szCs w:val="16"/>
              </w:rPr>
              <w:t xml:space="preserve">(Doç. Dr. </w:t>
            </w:r>
            <w:proofErr w:type="spellStart"/>
            <w:r w:rsidRPr="005C5DE8">
              <w:rPr>
                <w:bCs/>
                <w:sz w:val="16"/>
                <w:szCs w:val="16"/>
              </w:rPr>
              <w:t>Rifat</w:t>
            </w:r>
            <w:proofErr w:type="spellEnd"/>
            <w:r w:rsidRPr="005C5DE8">
              <w:rPr>
                <w:bCs/>
                <w:sz w:val="16"/>
                <w:szCs w:val="16"/>
              </w:rPr>
              <w:t xml:space="preserve"> YAĞMUR)</w:t>
            </w:r>
          </w:p>
        </w:tc>
        <w:tc>
          <w:tcPr>
            <w:tcW w:w="3260" w:type="dxa"/>
            <w:tcBorders>
              <w:top w:val="single" w:sz="2" w:space="0" w:color="auto"/>
            </w:tcBorders>
            <w:vAlign w:val="center"/>
          </w:tcPr>
          <w:p w14:paraId="713D53BF" w14:textId="55BAA78B" w:rsidR="00954FC3" w:rsidRPr="005C5DE8" w:rsidRDefault="00954FC3" w:rsidP="002077F5">
            <w:pPr>
              <w:widowControl w:val="0"/>
              <w:jc w:val="center"/>
              <w:rPr>
                <w:sz w:val="16"/>
                <w:szCs w:val="16"/>
              </w:rPr>
            </w:pPr>
            <w:r w:rsidRPr="005C5DE8">
              <w:rPr>
                <w:sz w:val="16"/>
                <w:szCs w:val="16"/>
              </w:rPr>
              <w:t>ANTRENMAN SALONU 2</w:t>
            </w:r>
          </w:p>
        </w:tc>
      </w:tr>
      <w:tr w:rsidR="00954FC3" w:rsidRPr="005C5DE8" w14:paraId="092D3AAB" w14:textId="77777777" w:rsidTr="004C2076">
        <w:trPr>
          <w:trHeight w:val="543"/>
        </w:trPr>
        <w:tc>
          <w:tcPr>
            <w:tcW w:w="1234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66EE1831" w14:textId="77777777" w:rsidR="00954FC3" w:rsidRPr="005C5DE8" w:rsidRDefault="00954FC3" w:rsidP="00E31B1C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7.04.2024</w:t>
            </w:r>
          </w:p>
          <w:p w14:paraId="317FDB95" w14:textId="572307C3" w:rsidR="00954FC3" w:rsidRPr="005C5DE8" w:rsidRDefault="00954FC3" w:rsidP="002077F5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Cumartesi</w:t>
            </w:r>
          </w:p>
        </w:tc>
        <w:tc>
          <w:tcPr>
            <w:tcW w:w="828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1117A0CC" w14:textId="75ED9642" w:rsidR="00954FC3" w:rsidRPr="005C5DE8" w:rsidRDefault="00954FC3" w:rsidP="002077F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5C5DE8">
              <w:rPr>
                <w:sz w:val="18"/>
                <w:szCs w:val="18"/>
              </w:rPr>
              <w:t>13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52807864" w14:textId="36AA5AB0" w:rsidR="00954FC3" w:rsidRPr="005C5DE8" w:rsidRDefault="00954FC3" w:rsidP="002077F5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4418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4065DD64" w14:textId="77777777" w:rsidR="00954FC3" w:rsidRPr="005C5DE8" w:rsidRDefault="00954FC3" w:rsidP="00E31B1C">
            <w:pPr>
              <w:spacing w:line="276" w:lineRule="auto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b/>
                <w:bCs/>
                <w:sz w:val="18"/>
                <w:szCs w:val="18"/>
              </w:rPr>
              <w:t>Uz</w:t>
            </w:r>
            <w:r>
              <w:rPr>
                <w:b/>
                <w:bCs/>
                <w:sz w:val="18"/>
                <w:szCs w:val="18"/>
              </w:rPr>
              <w:t xml:space="preserve">manlık Spor Dalı Eğitimi </w:t>
            </w:r>
          </w:p>
          <w:p w14:paraId="1EEB1BCC" w14:textId="77777777" w:rsidR="00954FC3" w:rsidRPr="00A37529" w:rsidRDefault="00954FC3" w:rsidP="00E31B1C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  <w:r w:rsidRPr="00A37529">
              <w:rPr>
                <w:b/>
                <w:sz w:val="18"/>
                <w:szCs w:val="18"/>
              </w:rPr>
              <w:t>Futbol</w:t>
            </w:r>
          </w:p>
          <w:p w14:paraId="3F97E034" w14:textId="3C962C1D" w:rsidR="00954FC3" w:rsidRPr="005C5DE8" w:rsidRDefault="00954FC3" w:rsidP="002077F5">
            <w:pPr>
              <w:jc w:val="center"/>
              <w:rPr>
                <w:sz w:val="18"/>
                <w:szCs w:val="18"/>
              </w:rPr>
            </w:pPr>
            <w:r w:rsidRPr="005C5DE8">
              <w:rPr>
                <w:sz w:val="16"/>
                <w:szCs w:val="16"/>
              </w:rPr>
              <w:t>(</w:t>
            </w:r>
            <w:proofErr w:type="spellStart"/>
            <w:r w:rsidRPr="005C5DE8">
              <w:rPr>
                <w:sz w:val="16"/>
                <w:szCs w:val="16"/>
              </w:rPr>
              <w:t>Doç.Dr</w:t>
            </w:r>
            <w:proofErr w:type="spellEnd"/>
            <w:r w:rsidRPr="005C5DE8">
              <w:rPr>
                <w:sz w:val="16"/>
                <w:szCs w:val="16"/>
              </w:rPr>
              <w:t xml:space="preserve">. </w:t>
            </w:r>
            <w:proofErr w:type="spellStart"/>
            <w:r w:rsidRPr="005C5DE8">
              <w:rPr>
                <w:sz w:val="16"/>
                <w:szCs w:val="16"/>
              </w:rPr>
              <w:t>MehmetYILDIZ</w:t>
            </w:r>
            <w:proofErr w:type="spellEnd"/>
            <w:r w:rsidRPr="005C5DE8">
              <w:rPr>
                <w:sz w:val="16"/>
                <w:szCs w:val="16"/>
              </w:rPr>
              <w:t>)</w:t>
            </w:r>
          </w:p>
        </w:tc>
        <w:tc>
          <w:tcPr>
            <w:tcW w:w="326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3179C1C7" w14:textId="6827278E" w:rsidR="00954FC3" w:rsidRPr="005C5DE8" w:rsidRDefault="00954FC3" w:rsidP="002077F5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HALI SAHA</w:t>
            </w:r>
          </w:p>
        </w:tc>
      </w:tr>
      <w:tr w:rsidR="00954FC3" w:rsidRPr="005C5DE8" w14:paraId="0AA664B6" w14:textId="77777777" w:rsidTr="004C2076">
        <w:trPr>
          <w:trHeight w:val="543"/>
        </w:trPr>
        <w:tc>
          <w:tcPr>
            <w:tcW w:w="1234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150B4AD0" w14:textId="77777777" w:rsidR="00954FC3" w:rsidRPr="005C5DE8" w:rsidRDefault="00954FC3" w:rsidP="00E31B1C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7.04.2024</w:t>
            </w:r>
          </w:p>
          <w:p w14:paraId="30D7120A" w14:textId="6D41DC9C" w:rsidR="00954FC3" w:rsidRPr="005C5DE8" w:rsidRDefault="00954FC3" w:rsidP="00E31B1C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Cumartesi</w:t>
            </w:r>
          </w:p>
        </w:tc>
        <w:tc>
          <w:tcPr>
            <w:tcW w:w="828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45DBCEA4" w14:textId="12B93EB7" w:rsidR="00954FC3" w:rsidRPr="005C5DE8" w:rsidRDefault="00954FC3" w:rsidP="002077F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5C5DE8">
              <w:rPr>
                <w:sz w:val="18"/>
                <w:szCs w:val="18"/>
              </w:rPr>
              <w:t>13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1C934E95" w14:textId="6ABB7582" w:rsidR="00954FC3" w:rsidRDefault="00954FC3" w:rsidP="002077F5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4418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28371B6A" w14:textId="045546C4" w:rsidR="00954FC3" w:rsidRPr="005C5DE8" w:rsidRDefault="00954FC3" w:rsidP="00E31B1C">
            <w:pPr>
              <w:spacing w:line="276" w:lineRule="auto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 xml:space="preserve">Seç. </w:t>
            </w:r>
            <w:r w:rsidRPr="005C5DE8">
              <w:rPr>
                <w:b/>
                <w:bCs/>
                <w:sz w:val="18"/>
                <w:szCs w:val="18"/>
              </w:rPr>
              <w:t>Uz</w:t>
            </w:r>
            <w:r>
              <w:rPr>
                <w:b/>
                <w:bCs/>
                <w:sz w:val="18"/>
                <w:szCs w:val="18"/>
              </w:rPr>
              <w:t xml:space="preserve">manlık Spor Dalı </w:t>
            </w:r>
          </w:p>
          <w:p w14:paraId="652385A6" w14:textId="77777777" w:rsidR="00954FC3" w:rsidRPr="00A37529" w:rsidRDefault="00954FC3" w:rsidP="00E31B1C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  <w:r w:rsidRPr="00A37529">
              <w:rPr>
                <w:b/>
                <w:sz w:val="18"/>
                <w:szCs w:val="18"/>
              </w:rPr>
              <w:t>Futbol</w:t>
            </w:r>
          </w:p>
          <w:p w14:paraId="110B1C99" w14:textId="1ECB30D6" w:rsidR="00954FC3" w:rsidRPr="005C5DE8" w:rsidRDefault="00954FC3" w:rsidP="00E31B1C">
            <w:pPr>
              <w:spacing w:line="276" w:lineRule="auto"/>
              <w:jc w:val="center"/>
              <w:rPr>
                <w:b/>
                <w:bCs/>
                <w:sz w:val="18"/>
                <w:szCs w:val="18"/>
              </w:rPr>
            </w:pPr>
            <w:r w:rsidRPr="005C5DE8">
              <w:rPr>
                <w:sz w:val="16"/>
                <w:szCs w:val="16"/>
              </w:rPr>
              <w:t>(</w:t>
            </w:r>
            <w:proofErr w:type="spellStart"/>
            <w:r w:rsidRPr="005C5DE8">
              <w:rPr>
                <w:sz w:val="16"/>
                <w:szCs w:val="16"/>
              </w:rPr>
              <w:t>Doç.Dr</w:t>
            </w:r>
            <w:proofErr w:type="spellEnd"/>
            <w:r w:rsidRPr="005C5DE8">
              <w:rPr>
                <w:sz w:val="16"/>
                <w:szCs w:val="16"/>
              </w:rPr>
              <w:t xml:space="preserve">. </w:t>
            </w:r>
            <w:proofErr w:type="spellStart"/>
            <w:r w:rsidRPr="005C5DE8">
              <w:rPr>
                <w:sz w:val="16"/>
                <w:szCs w:val="16"/>
              </w:rPr>
              <w:t>MehmetYILDIZ</w:t>
            </w:r>
            <w:proofErr w:type="spellEnd"/>
            <w:r w:rsidRPr="005C5DE8">
              <w:rPr>
                <w:sz w:val="16"/>
                <w:szCs w:val="16"/>
              </w:rPr>
              <w:t>)</w:t>
            </w:r>
          </w:p>
        </w:tc>
        <w:tc>
          <w:tcPr>
            <w:tcW w:w="326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3B2BC009" w14:textId="741D3B0F" w:rsidR="00954FC3" w:rsidRPr="005C5DE8" w:rsidRDefault="00954FC3" w:rsidP="002077F5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HALI SAHA</w:t>
            </w:r>
          </w:p>
        </w:tc>
      </w:tr>
      <w:tr w:rsidR="00954FC3" w:rsidRPr="005C5DE8" w14:paraId="43D484DA" w14:textId="77777777" w:rsidTr="004C2076">
        <w:trPr>
          <w:trHeight w:val="543"/>
        </w:trPr>
        <w:tc>
          <w:tcPr>
            <w:tcW w:w="1234" w:type="dxa"/>
            <w:tcBorders>
              <w:top w:val="single" w:sz="2" w:space="0" w:color="auto"/>
            </w:tcBorders>
            <w:vAlign w:val="center"/>
          </w:tcPr>
          <w:p w14:paraId="746CBA8C" w14:textId="77777777" w:rsidR="00954FC3" w:rsidRPr="005C5DE8" w:rsidRDefault="00954FC3" w:rsidP="00E31B1C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27.04.2024</w:t>
            </w:r>
          </w:p>
          <w:p w14:paraId="5FADD10C" w14:textId="0A3D83C6" w:rsidR="00954FC3" w:rsidRPr="005C5DE8" w:rsidRDefault="00954FC3" w:rsidP="00E31B1C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C5DE8">
              <w:rPr>
                <w:b/>
                <w:sz w:val="18"/>
                <w:szCs w:val="18"/>
              </w:rPr>
              <w:t>Cumartesi</w:t>
            </w:r>
          </w:p>
        </w:tc>
        <w:tc>
          <w:tcPr>
            <w:tcW w:w="828" w:type="dxa"/>
            <w:tcBorders>
              <w:top w:val="single" w:sz="2" w:space="0" w:color="auto"/>
            </w:tcBorders>
            <w:vAlign w:val="center"/>
          </w:tcPr>
          <w:p w14:paraId="2A39A8C8" w14:textId="74F50098" w:rsidR="00954FC3" w:rsidRPr="005C5DE8" w:rsidRDefault="00954FC3" w:rsidP="002077F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5C5DE8">
              <w:rPr>
                <w:sz w:val="18"/>
                <w:szCs w:val="18"/>
              </w:rPr>
              <w:t>13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14:paraId="010CB7F5" w14:textId="7624B3DD" w:rsidR="00954FC3" w:rsidRDefault="00954FC3" w:rsidP="002077F5">
            <w:pPr>
              <w:widowControl w:val="0"/>
              <w:jc w:val="center"/>
              <w:rPr>
                <w:sz w:val="18"/>
                <w:szCs w:val="18"/>
              </w:rPr>
            </w:pPr>
            <w:r w:rsidRPr="005C5DE8">
              <w:rPr>
                <w:sz w:val="18"/>
                <w:szCs w:val="18"/>
              </w:rPr>
              <w:t>4</w:t>
            </w:r>
          </w:p>
        </w:tc>
        <w:tc>
          <w:tcPr>
            <w:tcW w:w="4418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408D746D" w14:textId="77777777" w:rsidR="00954FC3" w:rsidRDefault="00954FC3" w:rsidP="00E31B1C">
            <w:pPr>
              <w:spacing w:line="276" w:lineRule="auto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 xml:space="preserve">Uzm. </w:t>
            </w:r>
            <w:proofErr w:type="gramStart"/>
            <w:r>
              <w:rPr>
                <w:b/>
                <w:bCs/>
                <w:sz w:val="18"/>
                <w:szCs w:val="18"/>
              </w:rPr>
              <w:t xml:space="preserve">Spor Dalı Ant. </w:t>
            </w:r>
            <w:proofErr w:type="spellStart"/>
            <w:proofErr w:type="gramEnd"/>
            <w:r>
              <w:rPr>
                <w:b/>
                <w:bCs/>
                <w:sz w:val="18"/>
                <w:szCs w:val="18"/>
              </w:rPr>
              <w:t>Uyg</w:t>
            </w:r>
            <w:proofErr w:type="spellEnd"/>
            <w:r>
              <w:rPr>
                <w:b/>
                <w:bCs/>
                <w:sz w:val="18"/>
                <w:szCs w:val="18"/>
              </w:rPr>
              <w:t>.</w:t>
            </w:r>
          </w:p>
          <w:p w14:paraId="687EFB24" w14:textId="77777777" w:rsidR="00954FC3" w:rsidRDefault="00954FC3" w:rsidP="00E31B1C">
            <w:pPr>
              <w:spacing w:line="276" w:lineRule="auto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Tenis</w:t>
            </w:r>
          </w:p>
          <w:p w14:paraId="11302DFF" w14:textId="2854523D" w:rsidR="00954FC3" w:rsidRPr="00063BC4" w:rsidRDefault="00954FC3" w:rsidP="00E31B1C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063BC4">
              <w:rPr>
                <w:bCs/>
                <w:sz w:val="18"/>
                <w:szCs w:val="18"/>
              </w:rPr>
              <w:t>(</w:t>
            </w:r>
            <w:proofErr w:type="spellStart"/>
            <w:r w:rsidRPr="00063BC4">
              <w:rPr>
                <w:bCs/>
                <w:sz w:val="18"/>
                <w:szCs w:val="18"/>
              </w:rPr>
              <w:t>Doç.Dr</w:t>
            </w:r>
            <w:proofErr w:type="spellEnd"/>
            <w:r w:rsidRPr="00063BC4">
              <w:rPr>
                <w:bCs/>
                <w:sz w:val="18"/>
                <w:szCs w:val="18"/>
              </w:rPr>
              <w:t xml:space="preserve">. </w:t>
            </w:r>
            <w:proofErr w:type="spellStart"/>
            <w:r w:rsidRPr="00063BC4">
              <w:rPr>
                <w:bCs/>
                <w:sz w:val="18"/>
                <w:szCs w:val="18"/>
              </w:rPr>
              <w:t>ŞenizKARAGÖZ</w:t>
            </w:r>
            <w:proofErr w:type="spellEnd"/>
            <w:r w:rsidRPr="00063BC4">
              <w:rPr>
                <w:bCs/>
                <w:sz w:val="18"/>
                <w:szCs w:val="18"/>
              </w:rPr>
              <w:t>)</w:t>
            </w:r>
          </w:p>
        </w:tc>
        <w:tc>
          <w:tcPr>
            <w:tcW w:w="3260" w:type="dxa"/>
            <w:tcBorders>
              <w:top w:val="single" w:sz="2" w:space="0" w:color="auto"/>
            </w:tcBorders>
            <w:vAlign w:val="center"/>
          </w:tcPr>
          <w:p w14:paraId="312FC07D" w14:textId="6E9449E9" w:rsidR="00954FC3" w:rsidRPr="005C5DE8" w:rsidRDefault="00954FC3" w:rsidP="002077F5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NİS KORTU</w:t>
            </w:r>
          </w:p>
        </w:tc>
      </w:tr>
    </w:tbl>
    <w:p w14:paraId="27305869" w14:textId="6A757927" w:rsidR="00993E1B" w:rsidRPr="005C5DE8" w:rsidRDefault="00993E1B" w:rsidP="00993E1B">
      <w:pPr>
        <w:jc w:val="center"/>
        <w:rPr>
          <w:b/>
          <w:sz w:val="22"/>
          <w:szCs w:val="22"/>
        </w:rPr>
      </w:pPr>
    </w:p>
    <w:p w14:paraId="5076601D" w14:textId="4ECC4D7B" w:rsidR="00DC6D54" w:rsidRPr="004C2076" w:rsidRDefault="00E50C3D" w:rsidP="004C2076">
      <w:pPr>
        <w:spacing w:after="200" w:line="276" w:lineRule="auto"/>
      </w:pPr>
      <w:r w:rsidRPr="005C5DE8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C39A064" wp14:editId="19CAC1DF">
                <wp:simplePos x="0" y="0"/>
                <wp:positionH relativeFrom="column">
                  <wp:posOffset>4042459</wp:posOffset>
                </wp:positionH>
                <wp:positionV relativeFrom="paragraph">
                  <wp:posOffset>22860</wp:posOffset>
                </wp:positionV>
                <wp:extent cx="2374265" cy="1403985"/>
                <wp:effectExtent l="0" t="0" r="6350" b="6350"/>
                <wp:wrapNone/>
                <wp:docPr id="307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265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71021F" w14:textId="77777777" w:rsidR="00E31B1C" w:rsidRPr="00E50C3D" w:rsidRDefault="00E31B1C" w:rsidP="00E50C3D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E50C3D">
                              <w:rPr>
                                <w:b/>
                              </w:rPr>
                              <w:t>Bölüm Başkanı</w:t>
                            </w:r>
                          </w:p>
                          <w:p w14:paraId="2A6B16A3" w14:textId="7D869A3F" w:rsidR="00E31B1C" w:rsidRPr="00E50C3D" w:rsidRDefault="00F14345" w:rsidP="00E50C3D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Doç. Dr. Mehmet YILDIZ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27" type="#_x0000_t202" style="position:absolute;left:0;text-align:left;margin-left:318.3pt;margin-top:1.8pt;width:186.95pt;height:110.55pt;z-index:251657216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" stroked="f">
                <v:textbox style="mso-fit-shape-to-text:t">
                  <w:txbxContent>
                    <w:p w14:paraId="2071021F" w14:textId="77777777" w:rsidR="00E31B1C" w:rsidRPr="00E50C3D" w:rsidRDefault="00E31B1C" w:rsidP="00E50C3D">
                      <w:pPr>
                        <w:jc w:val="center"/>
                        <w:rPr>
                          <w:b/>
                        </w:rPr>
                      </w:pPr>
                      <w:r w:rsidRPr="00E50C3D">
                        <w:rPr>
                          <w:b/>
                        </w:rPr>
                        <w:t>Bölüm Başkanı</w:t>
                      </w:r>
                    </w:p>
                    <w:p w14:paraId="2A6B16A3" w14:textId="7D869A3F" w:rsidR="00E31B1C" w:rsidRPr="00E50C3D" w:rsidRDefault="00F14345" w:rsidP="00E50C3D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Doç. Dr. Mehmet YILDIZ </w:t>
                      </w:r>
                    </w:p>
                  </w:txbxContent>
                </v:textbox>
              </v:shape>
            </w:pict>
          </mc:Fallback>
        </mc:AlternateContent>
      </w:r>
    </w:p>
    <w:sectPr w:rsidR="00DC6D54" w:rsidRPr="004C2076" w:rsidSect="00A47BE8">
      <w:pgSz w:w="11906" w:h="16838"/>
      <w:pgMar w:top="567" w:right="748" w:bottom="680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EC80D99"/>
    <w:multiLevelType w:val="hybridMultilevel"/>
    <w:tmpl w:val="B3C8752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1NDIxNLS0MDOxMDNT0lEKTi0uzszPAykwqwUA4Ev6VCwAAAA="/>
  </w:docVars>
  <w:rsids>
    <w:rsidRoot w:val="00252727"/>
    <w:rsid w:val="000001DA"/>
    <w:rsid w:val="00003CA9"/>
    <w:rsid w:val="000058F5"/>
    <w:rsid w:val="000069F7"/>
    <w:rsid w:val="00006AA4"/>
    <w:rsid w:val="00010F15"/>
    <w:rsid w:val="0001363E"/>
    <w:rsid w:val="00013799"/>
    <w:rsid w:val="00014D88"/>
    <w:rsid w:val="000208A7"/>
    <w:rsid w:val="00022CDA"/>
    <w:rsid w:val="000230B1"/>
    <w:rsid w:val="0002576A"/>
    <w:rsid w:val="000261C8"/>
    <w:rsid w:val="00026B79"/>
    <w:rsid w:val="00027E08"/>
    <w:rsid w:val="00031441"/>
    <w:rsid w:val="000352EA"/>
    <w:rsid w:val="00035832"/>
    <w:rsid w:val="00041847"/>
    <w:rsid w:val="00045FBE"/>
    <w:rsid w:val="00046E02"/>
    <w:rsid w:val="000514C6"/>
    <w:rsid w:val="00054500"/>
    <w:rsid w:val="000615E5"/>
    <w:rsid w:val="00063BC4"/>
    <w:rsid w:val="00065840"/>
    <w:rsid w:val="0006586C"/>
    <w:rsid w:val="000665F2"/>
    <w:rsid w:val="0006660C"/>
    <w:rsid w:val="000678BC"/>
    <w:rsid w:val="000730D1"/>
    <w:rsid w:val="00073E73"/>
    <w:rsid w:val="00076749"/>
    <w:rsid w:val="00076C72"/>
    <w:rsid w:val="00076CD6"/>
    <w:rsid w:val="00077534"/>
    <w:rsid w:val="00077C66"/>
    <w:rsid w:val="00077FC7"/>
    <w:rsid w:val="0008741B"/>
    <w:rsid w:val="00090F74"/>
    <w:rsid w:val="00091DF3"/>
    <w:rsid w:val="00092E36"/>
    <w:rsid w:val="00094529"/>
    <w:rsid w:val="000A1BBF"/>
    <w:rsid w:val="000A7B61"/>
    <w:rsid w:val="000B0277"/>
    <w:rsid w:val="000B28B2"/>
    <w:rsid w:val="000B33D2"/>
    <w:rsid w:val="000C196F"/>
    <w:rsid w:val="000C2557"/>
    <w:rsid w:val="000C50D7"/>
    <w:rsid w:val="000C66B1"/>
    <w:rsid w:val="000D0D3F"/>
    <w:rsid w:val="000D4C0D"/>
    <w:rsid w:val="000D4D6D"/>
    <w:rsid w:val="000E0EBC"/>
    <w:rsid w:val="000E1441"/>
    <w:rsid w:val="000E1912"/>
    <w:rsid w:val="000E2816"/>
    <w:rsid w:val="000E29E3"/>
    <w:rsid w:val="000E2BBA"/>
    <w:rsid w:val="000E51B1"/>
    <w:rsid w:val="000E5C6D"/>
    <w:rsid w:val="000F02EC"/>
    <w:rsid w:val="0010137C"/>
    <w:rsid w:val="001065D0"/>
    <w:rsid w:val="001220C6"/>
    <w:rsid w:val="001304E8"/>
    <w:rsid w:val="00140A67"/>
    <w:rsid w:val="00141F87"/>
    <w:rsid w:val="00141FC6"/>
    <w:rsid w:val="001427C0"/>
    <w:rsid w:val="00143C3A"/>
    <w:rsid w:val="001461C5"/>
    <w:rsid w:val="0015436E"/>
    <w:rsid w:val="00154C0B"/>
    <w:rsid w:val="001622D6"/>
    <w:rsid w:val="00164567"/>
    <w:rsid w:val="001747EF"/>
    <w:rsid w:val="00175035"/>
    <w:rsid w:val="00176B66"/>
    <w:rsid w:val="00180452"/>
    <w:rsid w:val="0018180D"/>
    <w:rsid w:val="00183DF0"/>
    <w:rsid w:val="001840B1"/>
    <w:rsid w:val="00195BDD"/>
    <w:rsid w:val="00195C8B"/>
    <w:rsid w:val="00197560"/>
    <w:rsid w:val="00197757"/>
    <w:rsid w:val="001A06EA"/>
    <w:rsid w:val="001B1FBE"/>
    <w:rsid w:val="001B2C8F"/>
    <w:rsid w:val="001B6D8C"/>
    <w:rsid w:val="001B7D9D"/>
    <w:rsid w:val="001C00FD"/>
    <w:rsid w:val="001C6AC5"/>
    <w:rsid w:val="001C7AEA"/>
    <w:rsid w:val="001D2790"/>
    <w:rsid w:val="001D4F86"/>
    <w:rsid w:val="001D53DE"/>
    <w:rsid w:val="001D730F"/>
    <w:rsid w:val="001E3387"/>
    <w:rsid w:val="001E384F"/>
    <w:rsid w:val="001E4506"/>
    <w:rsid w:val="001E5AE5"/>
    <w:rsid w:val="001F150C"/>
    <w:rsid w:val="001F2613"/>
    <w:rsid w:val="00200939"/>
    <w:rsid w:val="00200BAA"/>
    <w:rsid w:val="00201772"/>
    <w:rsid w:val="00201946"/>
    <w:rsid w:val="002077F5"/>
    <w:rsid w:val="00211F2D"/>
    <w:rsid w:val="00217F77"/>
    <w:rsid w:val="00227310"/>
    <w:rsid w:val="002325F0"/>
    <w:rsid w:val="00236F34"/>
    <w:rsid w:val="00241634"/>
    <w:rsid w:val="00252727"/>
    <w:rsid w:val="0025749E"/>
    <w:rsid w:val="002600E7"/>
    <w:rsid w:val="00265BEC"/>
    <w:rsid w:val="00265F0F"/>
    <w:rsid w:val="00272A74"/>
    <w:rsid w:val="002747D1"/>
    <w:rsid w:val="00277281"/>
    <w:rsid w:val="00282AE8"/>
    <w:rsid w:val="00284538"/>
    <w:rsid w:val="00292687"/>
    <w:rsid w:val="00297536"/>
    <w:rsid w:val="002B48A1"/>
    <w:rsid w:val="002B75BE"/>
    <w:rsid w:val="002C22CE"/>
    <w:rsid w:val="002C5214"/>
    <w:rsid w:val="002C62AA"/>
    <w:rsid w:val="002C798E"/>
    <w:rsid w:val="002D2996"/>
    <w:rsid w:val="002D6BE9"/>
    <w:rsid w:val="002D7489"/>
    <w:rsid w:val="002E120F"/>
    <w:rsid w:val="002E20B6"/>
    <w:rsid w:val="002E41F0"/>
    <w:rsid w:val="002E43F0"/>
    <w:rsid w:val="002E4FAF"/>
    <w:rsid w:val="002E6FA8"/>
    <w:rsid w:val="002E7EC1"/>
    <w:rsid w:val="002F2398"/>
    <w:rsid w:val="002F4643"/>
    <w:rsid w:val="00300313"/>
    <w:rsid w:val="00300353"/>
    <w:rsid w:val="0030080B"/>
    <w:rsid w:val="0030217B"/>
    <w:rsid w:val="00302A8F"/>
    <w:rsid w:val="00303381"/>
    <w:rsid w:val="003036CB"/>
    <w:rsid w:val="00306374"/>
    <w:rsid w:val="00311D98"/>
    <w:rsid w:val="00313167"/>
    <w:rsid w:val="0031489D"/>
    <w:rsid w:val="00314F34"/>
    <w:rsid w:val="00320D50"/>
    <w:rsid w:val="00321E2D"/>
    <w:rsid w:val="00325ACE"/>
    <w:rsid w:val="00330CD9"/>
    <w:rsid w:val="00334381"/>
    <w:rsid w:val="00336D15"/>
    <w:rsid w:val="0034037C"/>
    <w:rsid w:val="003437C8"/>
    <w:rsid w:val="00346C82"/>
    <w:rsid w:val="003501CF"/>
    <w:rsid w:val="003541A6"/>
    <w:rsid w:val="00355BC2"/>
    <w:rsid w:val="00357C3A"/>
    <w:rsid w:val="003613FF"/>
    <w:rsid w:val="003636D8"/>
    <w:rsid w:val="003712FE"/>
    <w:rsid w:val="00371E3F"/>
    <w:rsid w:val="003749DE"/>
    <w:rsid w:val="00375E7F"/>
    <w:rsid w:val="00377F23"/>
    <w:rsid w:val="00391916"/>
    <w:rsid w:val="00391E09"/>
    <w:rsid w:val="00393894"/>
    <w:rsid w:val="00396ED1"/>
    <w:rsid w:val="003A0181"/>
    <w:rsid w:val="003A07BA"/>
    <w:rsid w:val="003A4A7C"/>
    <w:rsid w:val="003A71B6"/>
    <w:rsid w:val="003B10CE"/>
    <w:rsid w:val="003B71DB"/>
    <w:rsid w:val="003C3C6A"/>
    <w:rsid w:val="003C481C"/>
    <w:rsid w:val="003C58AA"/>
    <w:rsid w:val="003C630B"/>
    <w:rsid w:val="003D0091"/>
    <w:rsid w:val="003D0FB7"/>
    <w:rsid w:val="003D2AC7"/>
    <w:rsid w:val="003D41DD"/>
    <w:rsid w:val="003D4B5A"/>
    <w:rsid w:val="003E0F3A"/>
    <w:rsid w:val="003E4BA9"/>
    <w:rsid w:val="003E63D4"/>
    <w:rsid w:val="003E676E"/>
    <w:rsid w:val="003E7781"/>
    <w:rsid w:val="003F20E6"/>
    <w:rsid w:val="0040065F"/>
    <w:rsid w:val="00400BBD"/>
    <w:rsid w:val="00406039"/>
    <w:rsid w:val="00406862"/>
    <w:rsid w:val="00406DB5"/>
    <w:rsid w:val="00415182"/>
    <w:rsid w:val="004166B4"/>
    <w:rsid w:val="004237A0"/>
    <w:rsid w:val="004242C1"/>
    <w:rsid w:val="00425010"/>
    <w:rsid w:val="004411E4"/>
    <w:rsid w:val="00443529"/>
    <w:rsid w:val="00445FED"/>
    <w:rsid w:val="00447502"/>
    <w:rsid w:val="00450A5A"/>
    <w:rsid w:val="004526D5"/>
    <w:rsid w:val="00457652"/>
    <w:rsid w:val="00460963"/>
    <w:rsid w:val="00460BA2"/>
    <w:rsid w:val="00462222"/>
    <w:rsid w:val="00462711"/>
    <w:rsid w:val="00462860"/>
    <w:rsid w:val="00462D15"/>
    <w:rsid w:val="00470858"/>
    <w:rsid w:val="00472378"/>
    <w:rsid w:val="0048315F"/>
    <w:rsid w:val="00483517"/>
    <w:rsid w:val="0048477E"/>
    <w:rsid w:val="00484A52"/>
    <w:rsid w:val="00486198"/>
    <w:rsid w:val="0048698F"/>
    <w:rsid w:val="00486A16"/>
    <w:rsid w:val="00486CE3"/>
    <w:rsid w:val="0048753B"/>
    <w:rsid w:val="00487E30"/>
    <w:rsid w:val="00491194"/>
    <w:rsid w:val="004934A7"/>
    <w:rsid w:val="00493AAF"/>
    <w:rsid w:val="004956A4"/>
    <w:rsid w:val="004A2570"/>
    <w:rsid w:val="004A5CEE"/>
    <w:rsid w:val="004A7B6E"/>
    <w:rsid w:val="004A7BE4"/>
    <w:rsid w:val="004B6151"/>
    <w:rsid w:val="004C0829"/>
    <w:rsid w:val="004C0D37"/>
    <w:rsid w:val="004C1F9F"/>
    <w:rsid w:val="004C2076"/>
    <w:rsid w:val="004C20CE"/>
    <w:rsid w:val="004C2316"/>
    <w:rsid w:val="004C2E1A"/>
    <w:rsid w:val="004C4B1A"/>
    <w:rsid w:val="004C6286"/>
    <w:rsid w:val="004D5C29"/>
    <w:rsid w:val="004D5EB2"/>
    <w:rsid w:val="004E678B"/>
    <w:rsid w:val="004F6B56"/>
    <w:rsid w:val="004F7067"/>
    <w:rsid w:val="005000D7"/>
    <w:rsid w:val="005023C2"/>
    <w:rsid w:val="00504679"/>
    <w:rsid w:val="00505487"/>
    <w:rsid w:val="005069C5"/>
    <w:rsid w:val="005139E0"/>
    <w:rsid w:val="0052009E"/>
    <w:rsid w:val="00520D94"/>
    <w:rsid w:val="00524B04"/>
    <w:rsid w:val="00525D3E"/>
    <w:rsid w:val="00526B63"/>
    <w:rsid w:val="00530DB5"/>
    <w:rsid w:val="00531A36"/>
    <w:rsid w:val="00540977"/>
    <w:rsid w:val="005443F6"/>
    <w:rsid w:val="005458BD"/>
    <w:rsid w:val="00545A1A"/>
    <w:rsid w:val="00546098"/>
    <w:rsid w:val="00546EB5"/>
    <w:rsid w:val="00547D50"/>
    <w:rsid w:val="00552FC3"/>
    <w:rsid w:val="00555D9F"/>
    <w:rsid w:val="00555DCC"/>
    <w:rsid w:val="00561E06"/>
    <w:rsid w:val="00563917"/>
    <w:rsid w:val="00571A6D"/>
    <w:rsid w:val="00577785"/>
    <w:rsid w:val="00583896"/>
    <w:rsid w:val="00590536"/>
    <w:rsid w:val="00595E33"/>
    <w:rsid w:val="005A720B"/>
    <w:rsid w:val="005A7985"/>
    <w:rsid w:val="005B08BD"/>
    <w:rsid w:val="005B3ED5"/>
    <w:rsid w:val="005B57F5"/>
    <w:rsid w:val="005C0FD1"/>
    <w:rsid w:val="005C2C57"/>
    <w:rsid w:val="005C5DE8"/>
    <w:rsid w:val="005D0894"/>
    <w:rsid w:val="005D0902"/>
    <w:rsid w:val="005D55BF"/>
    <w:rsid w:val="005E480D"/>
    <w:rsid w:val="005E4BB4"/>
    <w:rsid w:val="005E5598"/>
    <w:rsid w:val="005E5F40"/>
    <w:rsid w:val="005F145E"/>
    <w:rsid w:val="005F3669"/>
    <w:rsid w:val="005F3BB9"/>
    <w:rsid w:val="005F6913"/>
    <w:rsid w:val="00602087"/>
    <w:rsid w:val="00606516"/>
    <w:rsid w:val="00610AB0"/>
    <w:rsid w:val="006122CD"/>
    <w:rsid w:val="00613083"/>
    <w:rsid w:val="00616E04"/>
    <w:rsid w:val="0061770D"/>
    <w:rsid w:val="00620EF0"/>
    <w:rsid w:val="00621C5D"/>
    <w:rsid w:val="006255AD"/>
    <w:rsid w:val="00625B00"/>
    <w:rsid w:val="006268C1"/>
    <w:rsid w:val="00633CC1"/>
    <w:rsid w:val="00634025"/>
    <w:rsid w:val="006344A9"/>
    <w:rsid w:val="0063531D"/>
    <w:rsid w:val="00635CF7"/>
    <w:rsid w:val="00640F31"/>
    <w:rsid w:val="00643995"/>
    <w:rsid w:val="00645DDE"/>
    <w:rsid w:val="00645E9C"/>
    <w:rsid w:val="0064666E"/>
    <w:rsid w:val="00646C04"/>
    <w:rsid w:val="0065128D"/>
    <w:rsid w:val="006555AF"/>
    <w:rsid w:val="0065663A"/>
    <w:rsid w:val="006612E0"/>
    <w:rsid w:val="00670D0D"/>
    <w:rsid w:val="00671896"/>
    <w:rsid w:val="00672172"/>
    <w:rsid w:val="00674AD2"/>
    <w:rsid w:val="00676DBA"/>
    <w:rsid w:val="006806CA"/>
    <w:rsid w:val="00690E93"/>
    <w:rsid w:val="006A34B1"/>
    <w:rsid w:val="006A5096"/>
    <w:rsid w:val="006A676C"/>
    <w:rsid w:val="006B1453"/>
    <w:rsid w:val="006B147E"/>
    <w:rsid w:val="006B45D6"/>
    <w:rsid w:val="006D1C59"/>
    <w:rsid w:val="006D50F3"/>
    <w:rsid w:val="006D609B"/>
    <w:rsid w:val="006D7F4E"/>
    <w:rsid w:val="006E337A"/>
    <w:rsid w:val="006E384B"/>
    <w:rsid w:val="006E75A8"/>
    <w:rsid w:val="006E7F9C"/>
    <w:rsid w:val="006F060C"/>
    <w:rsid w:val="006F1030"/>
    <w:rsid w:val="006F28B5"/>
    <w:rsid w:val="006F6003"/>
    <w:rsid w:val="007001C9"/>
    <w:rsid w:val="00703635"/>
    <w:rsid w:val="007054D8"/>
    <w:rsid w:val="0071177E"/>
    <w:rsid w:val="00713177"/>
    <w:rsid w:val="007232B9"/>
    <w:rsid w:val="00723F47"/>
    <w:rsid w:val="00726638"/>
    <w:rsid w:val="007342EE"/>
    <w:rsid w:val="00736417"/>
    <w:rsid w:val="0074105E"/>
    <w:rsid w:val="007417AF"/>
    <w:rsid w:val="00742C1E"/>
    <w:rsid w:val="00744D6D"/>
    <w:rsid w:val="00752BD2"/>
    <w:rsid w:val="00753688"/>
    <w:rsid w:val="007550AF"/>
    <w:rsid w:val="007574B3"/>
    <w:rsid w:val="00760E9B"/>
    <w:rsid w:val="00764576"/>
    <w:rsid w:val="007666F5"/>
    <w:rsid w:val="007668A4"/>
    <w:rsid w:val="007674BF"/>
    <w:rsid w:val="00767932"/>
    <w:rsid w:val="00770C65"/>
    <w:rsid w:val="00780EA9"/>
    <w:rsid w:val="00781872"/>
    <w:rsid w:val="007832BF"/>
    <w:rsid w:val="00784431"/>
    <w:rsid w:val="00786AD4"/>
    <w:rsid w:val="007873C2"/>
    <w:rsid w:val="007905D8"/>
    <w:rsid w:val="00791F4E"/>
    <w:rsid w:val="007A1038"/>
    <w:rsid w:val="007A1BF8"/>
    <w:rsid w:val="007A2312"/>
    <w:rsid w:val="007A6F7B"/>
    <w:rsid w:val="007B1E2B"/>
    <w:rsid w:val="007B3F96"/>
    <w:rsid w:val="007B55CA"/>
    <w:rsid w:val="007C3116"/>
    <w:rsid w:val="007C4B11"/>
    <w:rsid w:val="007C4BAD"/>
    <w:rsid w:val="007D04FF"/>
    <w:rsid w:val="007D0BE7"/>
    <w:rsid w:val="007D18C3"/>
    <w:rsid w:val="007D1F9E"/>
    <w:rsid w:val="007D2D66"/>
    <w:rsid w:val="007D301F"/>
    <w:rsid w:val="007D49D7"/>
    <w:rsid w:val="007D52E2"/>
    <w:rsid w:val="007D54FD"/>
    <w:rsid w:val="007E0A17"/>
    <w:rsid w:val="007E2188"/>
    <w:rsid w:val="007E6683"/>
    <w:rsid w:val="007E72D7"/>
    <w:rsid w:val="007E753D"/>
    <w:rsid w:val="007F0E66"/>
    <w:rsid w:val="0080117F"/>
    <w:rsid w:val="0080297B"/>
    <w:rsid w:val="00816B51"/>
    <w:rsid w:val="008179DE"/>
    <w:rsid w:val="008212E5"/>
    <w:rsid w:val="0082230F"/>
    <w:rsid w:val="008229D1"/>
    <w:rsid w:val="0082793B"/>
    <w:rsid w:val="00827FC8"/>
    <w:rsid w:val="00831392"/>
    <w:rsid w:val="00831912"/>
    <w:rsid w:val="00833625"/>
    <w:rsid w:val="00833A14"/>
    <w:rsid w:val="00837F05"/>
    <w:rsid w:val="0085263D"/>
    <w:rsid w:val="00852AEE"/>
    <w:rsid w:val="00856481"/>
    <w:rsid w:val="00856D8A"/>
    <w:rsid w:val="00860562"/>
    <w:rsid w:val="00860A41"/>
    <w:rsid w:val="008621FD"/>
    <w:rsid w:val="008631E0"/>
    <w:rsid w:val="00863341"/>
    <w:rsid w:val="00863C9F"/>
    <w:rsid w:val="00867AA2"/>
    <w:rsid w:val="0087387D"/>
    <w:rsid w:val="00874199"/>
    <w:rsid w:val="0088050C"/>
    <w:rsid w:val="00880B3C"/>
    <w:rsid w:val="00881538"/>
    <w:rsid w:val="00882F2C"/>
    <w:rsid w:val="0088665D"/>
    <w:rsid w:val="008871EB"/>
    <w:rsid w:val="0089339E"/>
    <w:rsid w:val="0089588E"/>
    <w:rsid w:val="008964B9"/>
    <w:rsid w:val="0089672D"/>
    <w:rsid w:val="00897487"/>
    <w:rsid w:val="008A06C1"/>
    <w:rsid w:val="008A1EA0"/>
    <w:rsid w:val="008A49AE"/>
    <w:rsid w:val="008A72EE"/>
    <w:rsid w:val="008A7A41"/>
    <w:rsid w:val="008B13D4"/>
    <w:rsid w:val="008B5097"/>
    <w:rsid w:val="008C073A"/>
    <w:rsid w:val="008C4555"/>
    <w:rsid w:val="008D0209"/>
    <w:rsid w:val="008D2D54"/>
    <w:rsid w:val="008D5517"/>
    <w:rsid w:val="008D68A4"/>
    <w:rsid w:val="008E00AF"/>
    <w:rsid w:val="008E079A"/>
    <w:rsid w:val="008E78A8"/>
    <w:rsid w:val="008F3415"/>
    <w:rsid w:val="008F36ED"/>
    <w:rsid w:val="008F37DD"/>
    <w:rsid w:val="008F5F3D"/>
    <w:rsid w:val="008F6F2C"/>
    <w:rsid w:val="0090111D"/>
    <w:rsid w:val="00901529"/>
    <w:rsid w:val="00901A1A"/>
    <w:rsid w:val="0090472E"/>
    <w:rsid w:val="00905B7F"/>
    <w:rsid w:val="00907B06"/>
    <w:rsid w:val="00907BF3"/>
    <w:rsid w:val="00910A3D"/>
    <w:rsid w:val="00915F1B"/>
    <w:rsid w:val="00923454"/>
    <w:rsid w:val="00927FD2"/>
    <w:rsid w:val="009304BD"/>
    <w:rsid w:val="009308A4"/>
    <w:rsid w:val="009328C5"/>
    <w:rsid w:val="00932E43"/>
    <w:rsid w:val="00932EA2"/>
    <w:rsid w:val="00937485"/>
    <w:rsid w:val="009401B8"/>
    <w:rsid w:val="00941A54"/>
    <w:rsid w:val="00951031"/>
    <w:rsid w:val="00953118"/>
    <w:rsid w:val="00954FC3"/>
    <w:rsid w:val="00957FF1"/>
    <w:rsid w:val="00960384"/>
    <w:rsid w:val="00967CE8"/>
    <w:rsid w:val="00972F08"/>
    <w:rsid w:val="00975E7F"/>
    <w:rsid w:val="00975F8F"/>
    <w:rsid w:val="00980792"/>
    <w:rsid w:val="009831D2"/>
    <w:rsid w:val="00985A40"/>
    <w:rsid w:val="00987394"/>
    <w:rsid w:val="00991870"/>
    <w:rsid w:val="00991C26"/>
    <w:rsid w:val="009926E8"/>
    <w:rsid w:val="00993E1B"/>
    <w:rsid w:val="009A2D8A"/>
    <w:rsid w:val="009A3293"/>
    <w:rsid w:val="009B095E"/>
    <w:rsid w:val="009B1971"/>
    <w:rsid w:val="009B3633"/>
    <w:rsid w:val="009B37AA"/>
    <w:rsid w:val="009B3C8E"/>
    <w:rsid w:val="009B4229"/>
    <w:rsid w:val="009B77B1"/>
    <w:rsid w:val="009C3715"/>
    <w:rsid w:val="009C39CA"/>
    <w:rsid w:val="009C4FF7"/>
    <w:rsid w:val="009D1EF4"/>
    <w:rsid w:val="009D3CDA"/>
    <w:rsid w:val="009D5DCD"/>
    <w:rsid w:val="009D71DF"/>
    <w:rsid w:val="009E005A"/>
    <w:rsid w:val="009E54D0"/>
    <w:rsid w:val="009F1EA1"/>
    <w:rsid w:val="009F2A09"/>
    <w:rsid w:val="009F33C5"/>
    <w:rsid w:val="009F459E"/>
    <w:rsid w:val="009F5D0A"/>
    <w:rsid w:val="00A02898"/>
    <w:rsid w:val="00A02A9D"/>
    <w:rsid w:val="00A04002"/>
    <w:rsid w:val="00A04DC4"/>
    <w:rsid w:val="00A054E7"/>
    <w:rsid w:val="00A12315"/>
    <w:rsid w:val="00A123F9"/>
    <w:rsid w:val="00A13543"/>
    <w:rsid w:val="00A214EE"/>
    <w:rsid w:val="00A21649"/>
    <w:rsid w:val="00A24F49"/>
    <w:rsid w:val="00A36AA9"/>
    <w:rsid w:val="00A37529"/>
    <w:rsid w:val="00A4103F"/>
    <w:rsid w:val="00A42237"/>
    <w:rsid w:val="00A42B90"/>
    <w:rsid w:val="00A43778"/>
    <w:rsid w:val="00A44046"/>
    <w:rsid w:val="00A47BE8"/>
    <w:rsid w:val="00A543B2"/>
    <w:rsid w:val="00A55CB3"/>
    <w:rsid w:val="00A575B1"/>
    <w:rsid w:val="00A57630"/>
    <w:rsid w:val="00A57DAF"/>
    <w:rsid w:val="00A61EA3"/>
    <w:rsid w:val="00A62B4A"/>
    <w:rsid w:val="00A6528F"/>
    <w:rsid w:val="00A65626"/>
    <w:rsid w:val="00A666C7"/>
    <w:rsid w:val="00A7109F"/>
    <w:rsid w:val="00A74904"/>
    <w:rsid w:val="00A8086D"/>
    <w:rsid w:val="00A81E3E"/>
    <w:rsid w:val="00A8246C"/>
    <w:rsid w:val="00A84CC0"/>
    <w:rsid w:val="00A86E92"/>
    <w:rsid w:val="00AA0347"/>
    <w:rsid w:val="00AA2304"/>
    <w:rsid w:val="00AA447E"/>
    <w:rsid w:val="00AA637C"/>
    <w:rsid w:val="00AA6CCD"/>
    <w:rsid w:val="00AA7327"/>
    <w:rsid w:val="00AB263A"/>
    <w:rsid w:val="00AB2CD6"/>
    <w:rsid w:val="00AC0829"/>
    <w:rsid w:val="00AC1009"/>
    <w:rsid w:val="00AD1DA1"/>
    <w:rsid w:val="00AD6772"/>
    <w:rsid w:val="00AE70A1"/>
    <w:rsid w:val="00AF0667"/>
    <w:rsid w:val="00AF0963"/>
    <w:rsid w:val="00AF4904"/>
    <w:rsid w:val="00AF6C64"/>
    <w:rsid w:val="00B00E07"/>
    <w:rsid w:val="00B0133B"/>
    <w:rsid w:val="00B01A42"/>
    <w:rsid w:val="00B023C8"/>
    <w:rsid w:val="00B025C7"/>
    <w:rsid w:val="00B02EA6"/>
    <w:rsid w:val="00B03385"/>
    <w:rsid w:val="00B03C7A"/>
    <w:rsid w:val="00B047EB"/>
    <w:rsid w:val="00B055DD"/>
    <w:rsid w:val="00B06D09"/>
    <w:rsid w:val="00B161C7"/>
    <w:rsid w:val="00B17049"/>
    <w:rsid w:val="00B17A01"/>
    <w:rsid w:val="00B21265"/>
    <w:rsid w:val="00B246C0"/>
    <w:rsid w:val="00B25BDC"/>
    <w:rsid w:val="00B26476"/>
    <w:rsid w:val="00B26E91"/>
    <w:rsid w:val="00B27C42"/>
    <w:rsid w:val="00B312DB"/>
    <w:rsid w:val="00B331FB"/>
    <w:rsid w:val="00B35B8B"/>
    <w:rsid w:val="00B42CB8"/>
    <w:rsid w:val="00B44282"/>
    <w:rsid w:val="00B451E9"/>
    <w:rsid w:val="00B47681"/>
    <w:rsid w:val="00B52CC5"/>
    <w:rsid w:val="00B546DA"/>
    <w:rsid w:val="00B5484F"/>
    <w:rsid w:val="00B60FDF"/>
    <w:rsid w:val="00B6421D"/>
    <w:rsid w:val="00B83FC0"/>
    <w:rsid w:val="00B92985"/>
    <w:rsid w:val="00B95055"/>
    <w:rsid w:val="00BA1469"/>
    <w:rsid w:val="00BA225B"/>
    <w:rsid w:val="00BA3164"/>
    <w:rsid w:val="00BB11D3"/>
    <w:rsid w:val="00BC0763"/>
    <w:rsid w:val="00BC1D21"/>
    <w:rsid w:val="00BC29CD"/>
    <w:rsid w:val="00BD6E34"/>
    <w:rsid w:val="00BE18DB"/>
    <w:rsid w:val="00BE2819"/>
    <w:rsid w:val="00BE403B"/>
    <w:rsid w:val="00BE5CB3"/>
    <w:rsid w:val="00BF0F52"/>
    <w:rsid w:val="00BF1EA8"/>
    <w:rsid w:val="00BF4A5A"/>
    <w:rsid w:val="00BF4AD7"/>
    <w:rsid w:val="00BF4F41"/>
    <w:rsid w:val="00BF51B8"/>
    <w:rsid w:val="00BF6DFA"/>
    <w:rsid w:val="00BF748B"/>
    <w:rsid w:val="00C01BD0"/>
    <w:rsid w:val="00C055D6"/>
    <w:rsid w:val="00C06456"/>
    <w:rsid w:val="00C06475"/>
    <w:rsid w:val="00C07690"/>
    <w:rsid w:val="00C12A50"/>
    <w:rsid w:val="00C1353C"/>
    <w:rsid w:val="00C20CBA"/>
    <w:rsid w:val="00C2395F"/>
    <w:rsid w:val="00C2693B"/>
    <w:rsid w:val="00C26DA2"/>
    <w:rsid w:val="00C27BEB"/>
    <w:rsid w:val="00C323AA"/>
    <w:rsid w:val="00C41DEC"/>
    <w:rsid w:val="00C53680"/>
    <w:rsid w:val="00C54526"/>
    <w:rsid w:val="00C55A11"/>
    <w:rsid w:val="00C57485"/>
    <w:rsid w:val="00C62533"/>
    <w:rsid w:val="00C65723"/>
    <w:rsid w:val="00C703DA"/>
    <w:rsid w:val="00C7622A"/>
    <w:rsid w:val="00C77583"/>
    <w:rsid w:val="00C80465"/>
    <w:rsid w:val="00C817FC"/>
    <w:rsid w:val="00C829CE"/>
    <w:rsid w:val="00C831DA"/>
    <w:rsid w:val="00C84A0F"/>
    <w:rsid w:val="00C916EE"/>
    <w:rsid w:val="00C92979"/>
    <w:rsid w:val="00C931F9"/>
    <w:rsid w:val="00C97549"/>
    <w:rsid w:val="00CA1BE1"/>
    <w:rsid w:val="00CA25FC"/>
    <w:rsid w:val="00CB3E54"/>
    <w:rsid w:val="00CB5378"/>
    <w:rsid w:val="00CC017A"/>
    <w:rsid w:val="00CC04B1"/>
    <w:rsid w:val="00CC634F"/>
    <w:rsid w:val="00CC7598"/>
    <w:rsid w:val="00CD3072"/>
    <w:rsid w:val="00CD44C8"/>
    <w:rsid w:val="00CE07B2"/>
    <w:rsid w:val="00CE26C6"/>
    <w:rsid w:val="00CE380F"/>
    <w:rsid w:val="00CE6708"/>
    <w:rsid w:val="00CE7704"/>
    <w:rsid w:val="00CF21E0"/>
    <w:rsid w:val="00CF351F"/>
    <w:rsid w:val="00CF4DB3"/>
    <w:rsid w:val="00CF50FB"/>
    <w:rsid w:val="00CF7595"/>
    <w:rsid w:val="00CF79F1"/>
    <w:rsid w:val="00D01548"/>
    <w:rsid w:val="00D01DB0"/>
    <w:rsid w:val="00D055A7"/>
    <w:rsid w:val="00D149CA"/>
    <w:rsid w:val="00D16CB4"/>
    <w:rsid w:val="00D2039F"/>
    <w:rsid w:val="00D21264"/>
    <w:rsid w:val="00D238A8"/>
    <w:rsid w:val="00D25448"/>
    <w:rsid w:val="00D2586B"/>
    <w:rsid w:val="00D320FD"/>
    <w:rsid w:val="00D327F1"/>
    <w:rsid w:val="00D36615"/>
    <w:rsid w:val="00D370F4"/>
    <w:rsid w:val="00D41F61"/>
    <w:rsid w:val="00D4768B"/>
    <w:rsid w:val="00D4796C"/>
    <w:rsid w:val="00D51B4C"/>
    <w:rsid w:val="00D54AD8"/>
    <w:rsid w:val="00D551C3"/>
    <w:rsid w:val="00D55B8E"/>
    <w:rsid w:val="00D61C40"/>
    <w:rsid w:val="00D72103"/>
    <w:rsid w:val="00D73157"/>
    <w:rsid w:val="00D7665A"/>
    <w:rsid w:val="00D76BE9"/>
    <w:rsid w:val="00D83AD2"/>
    <w:rsid w:val="00D95282"/>
    <w:rsid w:val="00D97A0A"/>
    <w:rsid w:val="00DA3CC5"/>
    <w:rsid w:val="00DA3CEA"/>
    <w:rsid w:val="00DA6BED"/>
    <w:rsid w:val="00DB09AF"/>
    <w:rsid w:val="00DB2A3C"/>
    <w:rsid w:val="00DB4092"/>
    <w:rsid w:val="00DB44B2"/>
    <w:rsid w:val="00DB5B6D"/>
    <w:rsid w:val="00DC6D54"/>
    <w:rsid w:val="00DD045D"/>
    <w:rsid w:val="00DD2205"/>
    <w:rsid w:val="00DD3272"/>
    <w:rsid w:val="00DD3BC2"/>
    <w:rsid w:val="00DD4D25"/>
    <w:rsid w:val="00DD4E70"/>
    <w:rsid w:val="00DD5828"/>
    <w:rsid w:val="00DD71F1"/>
    <w:rsid w:val="00DE1358"/>
    <w:rsid w:val="00DE250A"/>
    <w:rsid w:val="00DE347C"/>
    <w:rsid w:val="00DF082F"/>
    <w:rsid w:val="00DF0F7C"/>
    <w:rsid w:val="00DF15F3"/>
    <w:rsid w:val="00DF2C54"/>
    <w:rsid w:val="00DF3ED9"/>
    <w:rsid w:val="00DF5570"/>
    <w:rsid w:val="00E01388"/>
    <w:rsid w:val="00E05289"/>
    <w:rsid w:val="00E059D5"/>
    <w:rsid w:val="00E15295"/>
    <w:rsid w:val="00E15A4B"/>
    <w:rsid w:val="00E1667C"/>
    <w:rsid w:val="00E17411"/>
    <w:rsid w:val="00E2012F"/>
    <w:rsid w:val="00E21083"/>
    <w:rsid w:val="00E216BB"/>
    <w:rsid w:val="00E21D60"/>
    <w:rsid w:val="00E236A1"/>
    <w:rsid w:val="00E23A2D"/>
    <w:rsid w:val="00E24873"/>
    <w:rsid w:val="00E2563E"/>
    <w:rsid w:val="00E26596"/>
    <w:rsid w:val="00E31B1C"/>
    <w:rsid w:val="00E36434"/>
    <w:rsid w:val="00E408F0"/>
    <w:rsid w:val="00E45AC9"/>
    <w:rsid w:val="00E45B4C"/>
    <w:rsid w:val="00E50C3D"/>
    <w:rsid w:val="00E52DD1"/>
    <w:rsid w:val="00E540D7"/>
    <w:rsid w:val="00E57087"/>
    <w:rsid w:val="00E572C6"/>
    <w:rsid w:val="00E57D05"/>
    <w:rsid w:val="00E6028E"/>
    <w:rsid w:val="00E6080C"/>
    <w:rsid w:val="00E649C8"/>
    <w:rsid w:val="00E72BD7"/>
    <w:rsid w:val="00E73099"/>
    <w:rsid w:val="00E774E1"/>
    <w:rsid w:val="00E80986"/>
    <w:rsid w:val="00E81528"/>
    <w:rsid w:val="00E82C4E"/>
    <w:rsid w:val="00E8492F"/>
    <w:rsid w:val="00E93E44"/>
    <w:rsid w:val="00E94384"/>
    <w:rsid w:val="00E957B2"/>
    <w:rsid w:val="00EA14F3"/>
    <w:rsid w:val="00EA1886"/>
    <w:rsid w:val="00EA1F78"/>
    <w:rsid w:val="00EA73FA"/>
    <w:rsid w:val="00EB235E"/>
    <w:rsid w:val="00EB4430"/>
    <w:rsid w:val="00EB523D"/>
    <w:rsid w:val="00EB663A"/>
    <w:rsid w:val="00EC1494"/>
    <w:rsid w:val="00EC359E"/>
    <w:rsid w:val="00EC4E33"/>
    <w:rsid w:val="00ED092D"/>
    <w:rsid w:val="00ED3404"/>
    <w:rsid w:val="00ED365A"/>
    <w:rsid w:val="00ED3E18"/>
    <w:rsid w:val="00ED57EE"/>
    <w:rsid w:val="00EE0406"/>
    <w:rsid w:val="00EE2673"/>
    <w:rsid w:val="00EE670D"/>
    <w:rsid w:val="00EE6C71"/>
    <w:rsid w:val="00EF07F2"/>
    <w:rsid w:val="00F0219A"/>
    <w:rsid w:val="00F04CD9"/>
    <w:rsid w:val="00F14345"/>
    <w:rsid w:val="00F1760C"/>
    <w:rsid w:val="00F20CE2"/>
    <w:rsid w:val="00F22DB7"/>
    <w:rsid w:val="00F24D80"/>
    <w:rsid w:val="00F25CA8"/>
    <w:rsid w:val="00F25D6C"/>
    <w:rsid w:val="00F30AB5"/>
    <w:rsid w:val="00F31F03"/>
    <w:rsid w:val="00F349F6"/>
    <w:rsid w:val="00F34E01"/>
    <w:rsid w:val="00F44321"/>
    <w:rsid w:val="00F4611C"/>
    <w:rsid w:val="00F47EB5"/>
    <w:rsid w:val="00F52020"/>
    <w:rsid w:val="00F52157"/>
    <w:rsid w:val="00F537EC"/>
    <w:rsid w:val="00F60407"/>
    <w:rsid w:val="00F62051"/>
    <w:rsid w:val="00F647C5"/>
    <w:rsid w:val="00F67257"/>
    <w:rsid w:val="00F70C03"/>
    <w:rsid w:val="00F721C0"/>
    <w:rsid w:val="00F72B13"/>
    <w:rsid w:val="00F73049"/>
    <w:rsid w:val="00F74043"/>
    <w:rsid w:val="00F7652D"/>
    <w:rsid w:val="00F830E7"/>
    <w:rsid w:val="00F853C2"/>
    <w:rsid w:val="00F907AD"/>
    <w:rsid w:val="00F9162F"/>
    <w:rsid w:val="00F9260A"/>
    <w:rsid w:val="00F938F6"/>
    <w:rsid w:val="00F9521E"/>
    <w:rsid w:val="00FA2C94"/>
    <w:rsid w:val="00FA3328"/>
    <w:rsid w:val="00FA5EE0"/>
    <w:rsid w:val="00FB128F"/>
    <w:rsid w:val="00FB386C"/>
    <w:rsid w:val="00FB46A9"/>
    <w:rsid w:val="00FC0D30"/>
    <w:rsid w:val="00FC27D6"/>
    <w:rsid w:val="00FC4925"/>
    <w:rsid w:val="00FC5C0D"/>
    <w:rsid w:val="00FD3FFA"/>
    <w:rsid w:val="00FD5672"/>
    <w:rsid w:val="00FE0949"/>
    <w:rsid w:val="00FE2E82"/>
    <w:rsid w:val="00FE38AD"/>
    <w:rsid w:val="00FE5838"/>
    <w:rsid w:val="00FE6081"/>
    <w:rsid w:val="00FE6C15"/>
    <w:rsid w:val="00FF0C11"/>
    <w:rsid w:val="00FF3408"/>
    <w:rsid w:val="00FF38B8"/>
    <w:rsid w:val="00FF5A70"/>
    <w:rsid w:val="00FF624B"/>
    <w:rsid w:val="00FF7517"/>
    <w:rsid w:val="00FF771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D1465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956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AklamaBavurusu">
    <w:name w:val="annotation reference"/>
    <w:basedOn w:val="VarsaylanParagrafYazTipi"/>
    <w:uiPriority w:val="99"/>
    <w:semiHidden/>
    <w:unhideWhenUsed/>
    <w:rsid w:val="00545A1A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545A1A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545A1A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545A1A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545A1A"/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545A1A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45A1A"/>
    <w:rPr>
      <w:rFonts w:ascii="Tahoma" w:eastAsia="Times New Roman" w:hAnsi="Tahoma" w:cs="Tahoma"/>
      <w:sz w:val="16"/>
      <w:szCs w:val="16"/>
      <w:lang w:eastAsia="tr-TR"/>
    </w:rPr>
  </w:style>
  <w:style w:type="paragraph" w:customStyle="1" w:styleId="TableParagraph">
    <w:name w:val="Table Paragraph"/>
    <w:basedOn w:val="Normal"/>
    <w:uiPriority w:val="1"/>
    <w:qFormat/>
    <w:rsid w:val="0089672D"/>
    <w:pPr>
      <w:widowControl w:val="0"/>
      <w:autoSpaceDE w:val="0"/>
      <w:autoSpaceDN w:val="0"/>
    </w:pPr>
    <w:rPr>
      <w:sz w:val="22"/>
      <w:szCs w:val="22"/>
      <w:lang w:eastAsia="en-US"/>
    </w:rPr>
  </w:style>
  <w:style w:type="paragraph" w:styleId="ListeParagraf">
    <w:name w:val="List Paragraph"/>
    <w:basedOn w:val="Normal"/>
    <w:uiPriority w:val="34"/>
    <w:qFormat/>
    <w:rsid w:val="007B55CA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956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AklamaBavurusu">
    <w:name w:val="annotation reference"/>
    <w:basedOn w:val="VarsaylanParagrafYazTipi"/>
    <w:uiPriority w:val="99"/>
    <w:semiHidden/>
    <w:unhideWhenUsed/>
    <w:rsid w:val="00545A1A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545A1A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545A1A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545A1A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545A1A"/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545A1A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45A1A"/>
    <w:rPr>
      <w:rFonts w:ascii="Tahoma" w:eastAsia="Times New Roman" w:hAnsi="Tahoma" w:cs="Tahoma"/>
      <w:sz w:val="16"/>
      <w:szCs w:val="16"/>
      <w:lang w:eastAsia="tr-TR"/>
    </w:rPr>
  </w:style>
  <w:style w:type="paragraph" w:customStyle="1" w:styleId="TableParagraph">
    <w:name w:val="Table Paragraph"/>
    <w:basedOn w:val="Normal"/>
    <w:uiPriority w:val="1"/>
    <w:qFormat/>
    <w:rsid w:val="0089672D"/>
    <w:pPr>
      <w:widowControl w:val="0"/>
      <w:autoSpaceDE w:val="0"/>
      <w:autoSpaceDN w:val="0"/>
    </w:pPr>
    <w:rPr>
      <w:sz w:val="22"/>
      <w:szCs w:val="22"/>
      <w:lang w:eastAsia="en-US"/>
    </w:rPr>
  </w:style>
  <w:style w:type="paragraph" w:styleId="ListeParagraf">
    <w:name w:val="List Paragraph"/>
    <w:basedOn w:val="Normal"/>
    <w:uiPriority w:val="34"/>
    <w:qFormat/>
    <w:rsid w:val="007B55C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296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0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1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7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8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5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63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48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2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E791CA4-9A4F-4A47-A6C8-615C085E48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8</TotalTime>
  <Pages>6</Pages>
  <Words>1905</Words>
  <Characters>10864</Characters>
  <Application>Microsoft Office Word</Application>
  <DocSecurity>0</DocSecurity>
  <Lines>90</Lines>
  <Paragraphs>2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NouS TncTR</Company>
  <LinksUpToDate>false</LinksUpToDate>
  <CharactersWithSpaces>127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8300</dc:creator>
  <cp:keywords/>
  <dc:description/>
  <cp:lastModifiedBy>Selman İşgören</cp:lastModifiedBy>
  <cp:revision>59</cp:revision>
  <cp:lastPrinted>2022-03-24T12:58:00Z</cp:lastPrinted>
  <dcterms:created xsi:type="dcterms:W3CDTF">2024-04-17T15:23:00Z</dcterms:created>
  <dcterms:modified xsi:type="dcterms:W3CDTF">2024-04-19T1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4b743acfbda7d80fed4acebdde0b3bda9157e1142f0effe0482bc18e91f45f4</vt:lpwstr>
  </property>
</Properties>
</file>